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noProof/>
          <w:color w:val="565656"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b/>
          <w:bCs/>
          <w:color w:val="565656"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177629" w:rsidP="00772273">
            <w:pPr>
              <w:rPr>
                <w:rFonts w:asciiTheme="minorHAnsi" w:hAnsiTheme="minorHAnsi" w:cstheme="majorHAnsi"/>
                <w:color w:val="565656" w:themeColor="text1" w:themeTint="BF"/>
              </w:rPr>
            </w:pPr>
            <w:hyperlink r:id="rId12" w:tgtFrame="_blank" w:history="1">
              <w:r w:rsidR="00E1150F" w:rsidRPr="006035EC">
                <w:rPr>
                  <w:rStyle w:val="Hyperlink"/>
                  <w:rFonts w:asciiTheme="minorHAnsi" w:eastAsiaTheme="majorEastAsia" w:hAnsiTheme="minorHAnsi" w:cstheme="majorHAnsi"/>
                  <w:color w:val="565656"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177629" w:rsidP="00772273">
            <w:pPr>
              <w:rPr>
                <w:rFonts w:asciiTheme="minorHAnsi" w:hAnsiTheme="minorHAnsi" w:cstheme="majorHAnsi"/>
                <w:color w:val="565656" w:themeColor="text1" w:themeTint="BF"/>
              </w:rPr>
            </w:pPr>
            <w:hyperlink r:id="rId13" w:tgtFrame="_blank" w:history="1">
              <w:r w:rsidR="00E1150F" w:rsidRPr="006035EC">
                <w:rPr>
                  <w:rStyle w:val="Hyperlink"/>
                  <w:rFonts w:asciiTheme="minorHAnsi" w:eastAsiaTheme="majorEastAsia" w:hAnsiTheme="minorHAnsi" w:cstheme="majorHAnsi"/>
                  <w:color w:val="565656"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177629" w:rsidP="00772273">
            <w:pPr>
              <w:rPr>
                <w:rFonts w:asciiTheme="minorHAnsi" w:hAnsiTheme="minorHAnsi" w:cstheme="majorHAnsi"/>
                <w:color w:val="565656" w:themeColor="text1" w:themeTint="BF"/>
              </w:rPr>
            </w:pPr>
            <w:hyperlink r:id="rId14" w:tgtFrame="_blank" w:history="1">
              <w:r w:rsidR="00E1150F" w:rsidRPr="006035EC">
                <w:rPr>
                  <w:rStyle w:val="Hyperlink"/>
                  <w:rFonts w:asciiTheme="minorHAnsi" w:eastAsiaTheme="majorEastAsia" w:hAnsiTheme="minorHAnsi" w:cstheme="majorHAnsi"/>
                  <w:color w:val="565656"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177629" w:rsidP="00772273">
            <w:pPr>
              <w:rPr>
                <w:rFonts w:asciiTheme="minorHAnsi" w:hAnsiTheme="minorHAnsi" w:cstheme="majorHAnsi"/>
                <w:color w:val="565656" w:themeColor="text1" w:themeTint="BF"/>
              </w:rPr>
            </w:pPr>
            <w:hyperlink r:id="rId15" w:tgtFrame="_blank" w:history="1">
              <w:r w:rsidR="00E1150F" w:rsidRPr="006035EC">
                <w:rPr>
                  <w:rStyle w:val="Hyperlink"/>
                  <w:rFonts w:asciiTheme="minorHAnsi" w:eastAsiaTheme="majorEastAsia" w:hAnsiTheme="minorHAnsi" w:cstheme="majorHAnsi"/>
                  <w:color w:val="565656"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565656" w:themeColor="text1" w:themeTint="BF"/>
          <w:szCs w:val="24"/>
        </w:rPr>
      </w:pPr>
    </w:p>
    <w:p w14:paraId="32D8EA2A" w14:textId="469C2BD1" w:rsidR="0097379C" w:rsidRPr="006035EC" w:rsidRDefault="00EE5E5B" w:rsidP="0097379C">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 Name</w:t>
      </w:r>
      <w:r w:rsidR="006B2851" w:rsidRPr="006035EC">
        <w:rPr>
          <w:rFonts w:asciiTheme="minorHAnsi" w:hAnsiTheme="minorHAnsi" w:cstheme="majorHAnsi"/>
          <w:color w:val="565656" w:themeColor="text1" w:themeTint="BF"/>
        </w:rPr>
        <w:t xml:space="preserve">:  </w:t>
      </w:r>
      <w:r w:rsidR="0097379C" w:rsidRPr="006035EC">
        <w:rPr>
          <w:rFonts w:asciiTheme="minorHAnsi" w:hAnsiTheme="minorHAnsi" w:cstheme="majorHAnsi"/>
          <w:color w:val="565656"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565656" w:themeColor="text1" w:themeTint="BF"/>
          <w:szCs w:val="24"/>
        </w:rPr>
      </w:pPr>
    </w:p>
    <w:p w14:paraId="27E8CF71" w14:textId="296AE45D" w:rsidR="0097379C" w:rsidRPr="006035EC" w:rsidRDefault="006B2851" w:rsidP="0097379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97379C" w:rsidRPr="006035EC">
        <w:rPr>
          <w:rFonts w:asciiTheme="minorHAnsi" w:hAnsiTheme="minorHAnsi" w:cstheme="majorHAnsi"/>
          <w:color w:val="565656" w:themeColor="text1" w:themeTint="BF"/>
        </w:rPr>
        <w:t>18-36449-1</w:t>
      </w:r>
    </w:p>
    <w:p w14:paraId="5F1428A9" w14:textId="17F6547D" w:rsidR="006B2851" w:rsidRPr="006035EC" w:rsidRDefault="006B2851" w:rsidP="00EE5E5B">
      <w:pPr>
        <w:pStyle w:val="FreeForm"/>
        <w:rPr>
          <w:rFonts w:asciiTheme="minorHAnsi" w:hAnsiTheme="minorHAnsi" w:cstheme="majorHAnsi"/>
          <w:color w:val="565656"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2. Name:  </w:t>
      </w:r>
      <w:r w:rsidR="0097379C" w:rsidRPr="006035EC">
        <w:rPr>
          <w:rFonts w:asciiTheme="minorHAnsi" w:hAnsiTheme="minorHAnsi" w:cstheme="majorHAnsi"/>
          <w:color w:val="565656"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97379C" w:rsidRPr="006035EC">
        <w:rPr>
          <w:rFonts w:asciiTheme="minorHAnsi" w:hAnsiTheme="minorHAnsi" w:cstheme="majorHAnsi"/>
          <w:color w:val="565656"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565656"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3. Name:  </w:t>
      </w:r>
      <w:r w:rsidR="00F27051" w:rsidRPr="006035EC">
        <w:rPr>
          <w:rFonts w:asciiTheme="minorHAnsi" w:hAnsiTheme="minorHAnsi" w:cstheme="majorHAnsi"/>
          <w:color w:val="565656" w:themeColor="text1" w:themeTint="BF"/>
          <w:szCs w:val="24"/>
        </w:rPr>
        <w:t>Abdullah, Syed</w:t>
      </w:r>
    </w:p>
    <w:p w14:paraId="5597D31B" w14:textId="3C8AA5E6" w:rsidR="00F27051" w:rsidRPr="006035EC" w:rsidRDefault="00FB6396" w:rsidP="00F27051">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F27051" w:rsidRPr="006035EC">
        <w:rPr>
          <w:rFonts w:asciiTheme="minorHAnsi" w:hAnsiTheme="minorHAnsi" w:cstheme="majorHAnsi"/>
          <w:color w:val="565656" w:themeColor="text1" w:themeTint="BF"/>
        </w:rPr>
        <w:t>18-36537-1</w:t>
      </w:r>
    </w:p>
    <w:p w14:paraId="6011E10A" w14:textId="04A581B3" w:rsidR="00FB6396" w:rsidRPr="006035EC" w:rsidRDefault="00FB6396" w:rsidP="00FB6396">
      <w:pPr>
        <w:pStyle w:val="FreeForm"/>
        <w:rPr>
          <w:rFonts w:asciiTheme="minorHAnsi" w:hAnsiTheme="minorHAnsi" w:cstheme="majorHAnsi"/>
          <w:color w:val="565656"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4</w:t>
      </w:r>
      <w:r w:rsidR="00FB6396" w:rsidRPr="006035EC">
        <w:rPr>
          <w:rFonts w:asciiTheme="minorHAnsi" w:hAnsiTheme="minorHAnsi" w:cstheme="majorHAnsi"/>
          <w:color w:val="565656" w:themeColor="text1" w:themeTint="BF"/>
          <w:szCs w:val="24"/>
        </w:rPr>
        <w:t xml:space="preserve">. Name:  </w:t>
      </w:r>
      <w:r w:rsidR="00025BAD" w:rsidRPr="006035EC">
        <w:rPr>
          <w:rFonts w:asciiTheme="minorHAnsi" w:hAnsiTheme="minorHAnsi" w:cstheme="majorHAnsi"/>
          <w:color w:val="565656"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AD4A7B" w:rsidRPr="006035EC">
        <w:rPr>
          <w:rFonts w:asciiTheme="minorHAnsi" w:hAnsiTheme="minorHAnsi" w:cstheme="majorHAnsi"/>
          <w:color w:val="565656"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u w:val="single"/>
        </w:rPr>
      </w:pPr>
      <w:r w:rsidRPr="006035EC">
        <w:rPr>
          <w:rFonts w:asciiTheme="minorHAnsi" w:hAnsiTheme="minorHAnsi" w:cstheme="majorHAnsi"/>
          <w:b/>
          <w:color w:val="565656"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Software Project or Project titled “</w:t>
      </w:r>
      <w:r w:rsidR="00461F1B" w:rsidRPr="006035EC">
        <w:rPr>
          <w:rStyle w:val="Strong"/>
          <w:rFonts w:asciiTheme="minorHAnsi" w:hAnsiTheme="minorHAnsi" w:cstheme="majorHAnsi"/>
          <w:b w:val="0"/>
          <w:color w:val="565656" w:themeColor="text1" w:themeTint="BF"/>
          <w:szCs w:val="24"/>
        </w:rPr>
        <w:t>Advance e-commerce</w:t>
      </w:r>
      <w:r w:rsidRPr="006035EC">
        <w:rPr>
          <w:rFonts w:asciiTheme="minorHAnsi" w:hAnsiTheme="minorHAnsi" w:cstheme="majorHAnsi"/>
          <w:color w:val="565656"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565656" w:themeColor="text1" w:themeTint="BF"/>
          <w:szCs w:val="24"/>
        </w:rPr>
        <w:t>Software</w:t>
      </w:r>
      <w:r w:rsidRPr="006035EC">
        <w:rPr>
          <w:rFonts w:asciiTheme="minorHAnsi" w:hAnsiTheme="minorHAnsi" w:cstheme="majorHAnsi"/>
          <w:color w:val="565656" w:themeColor="text1" w:themeTint="BF"/>
          <w:szCs w:val="24"/>
        </w:rPr>
        <w:t xml:space="preserve"> </w:t>
      </w:r>
      <w:r w:rsidR="00B26DAD" w:rsidRPr="006035EC">
        <w:rPr>
          <w:rFonts w:asciiTheme="minorHAnsi" w:hAnsiTheme="minorHAnsi" w:cstheme="majorHAnsi"/>
          <w:color w:val="565656" w:themeColor="text1" w:themeTint="BF"/>
          <w:szCs w:val="24"/>
        </w:rPr>
        <w:t>E</w:t>
      </w:r>
      <w:r w:rsidRPr="006035EC">
        <w:rPr>
          <w:rFonts w:asciiTheme="minorHAnsi" w:hAnsiTheme="minorHAnsi" w:cstheme="majorHAnsi"/>
          <w:color w:val="565656" w:themeColor="text1" w:themeTint="BF"/>
          <w:szCs w:val="24"/>
        </w:rPr>
        <w:t xml:space="preserve">ngineering on </w:t>
      </w:r>
      <w:r w:rsidR="00461F1B" w:rsidRPr="006035EC">
        <w:rPr>
          <w:rFonts w:asciiTheme="minorHAnsi" w:hAnsiTheme="minorHAnsi" w:cstheme="majorHAnsi"/>
          <w:color w:val="565656" w:themeColor="text1" w:themeTint="BF"/>
          <w:szCs w:val="24"/>
        </w:rPr>
        <w:t>29</w:t>
      </w:r>
      <w:r w:rsidR="0015037B" w:rsidRPr="006035EC">
        <w:rPr>
          <w:rFonts w:asciiTheme="minorHAnsi" w:hAnsiTheme="minorHAnsi" w:cstheme="majorHAnsi"/>
          <w:color w:val="565656" w:themeColor="text1" w:themeTint="BF"/>
          <w:szCs w:val="24"/>
        </w:rPr>
        <w:t xml:space="preserve">th </w:t>
      </w:r>
      <w:r w:rsidR="00461F1B" w:rsidRPr="006035EC">
        <w:rPr>
          <w:rFonts w:asciiTheme="minorHAnsi" w:hAnsiTheme="minorHAnsi" w:cstheme="majorHAnsi"/>
          <w:color w:val="565656" w:themeColor="text1" w:themeTint="BF"/>
          <w:szCs w:val="24"/>
        </w:rPr>
        <w:t>July 2021</w:t>
      </w:r>
      <w:r w:rsidRPr="006035EC">
        <w:rPr>
          <w:rFonts w:asciiTheme="minorHAnsi" w:hAnsiTheme="minorHAnsi" w:cstheme="majorHAnsi"/>
          <w:color w:val="565656"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565656" w:themeColor="text1" w:themeTint="BF"/>
          <w:szCs w:val="24"/>
        </w:rPr>
      </w:pPr>
    </w:p>
    <w:p w14:paraId="6A684E96" w14:textId="77777777" w:rsidR="006B2851" w:rsidRPr="006035EC" w:rsidRDefault="006B2851" w:rsidP="006B2851">
      <w:pPr>
        <w:pStyle w:val="FreeForm"/>
        <w:rPr>
          <w:rFonts w:asciiTheme="minorHAnsi" w:hAnsiTheme="minorHAnsi" w:cstheme="majorHAnsi"/>
          <w:color w:val="565656" w:themeColor="text1" w:themeTint="BF"/>
          <w:szCs w:val="24"/>
        </w:rPr>
      </w:pPr>
    </w:p>
    <w:p w14:paraId="3E9BB2A6" w14:textId="77777777" w:rsidR="006B2851" w:rsidRPr="006035EC" w:rsidRDefault="006B2851" w:rsidP="006B2851">
      <w:pPr>
        <w:pStyle w:val="FreeForm"/>
        <w:rPr>
          <w:rFonts w:asciiTheme="minorHAnsi" w:hAnsiTheme="minorHAnsi" w:cstheme="majorHAnsi"/>
          <w:color w:val="565656" w:themeColor="text1" w:themeTint="BF"/>
          <w:szCs w:val="24"/>
        </w:rPr>
      </w:pPr>
    </w:p>
    <w:p w14:paraId="76216231" w14:textId="77777777" w:rsidR="006B2851" w:rsidRPr="006035EC" w:rsidRDefault="006B2851" w:rsidP="006B2851">
      <w:pPr>
        <w:pStyle w:val="FreeForm"/>
        <w:rPr>
          <w:rFonts w:asciiTheme="minorHAnsi" w:hAnsiTheme="minorHAnsi" w:cstheme="majorHAnsi"/>
          <w:color w:val="565656" w:themeColor="text1" w:themeTint="BF"/>
          <w:szCs w:val="24"/>
        </w:rPr>
      </w:pPr>
    </w:p>
    <w:p w14:paraId="79C0F479" w14:textId="77777777" w:rsidR="006B2851" w:rsidRPr="006035EC" w:rsidRDefault="006B2851" w:rsidP="006B2851">
      <w:pPr>
        <w:pStyle w:val="FreeForm"/>
        <w:rPr>
          <w:rFonts w:asciiTheme="minorHAnsi" w:hAnsiTheme="minorHAnsi" w:cstheme="majorHAnsi"/>
          <w:color w:val="565656" w:themeColor="text1" w:themeTint="BF"/>
          <w:szCs w:val="24"/>
        </w:rPr>
      </w:pPr>
    </w:p>
    <w:p w14:paraId="7A6FBDC4" w14:textId="77777777" w:rsidR="006B2851" w:rsidRPr="006035EC" w:rsidRDefault="006B2851" w:rsidP="006B2851">
      <w:pPr>
        <w:pStyle w:val="FreeForm"/>
        <w:rPr>
          <w:rFonts w:asciiTheme="minorHAnsi" w:hAnsiTheme="minorHAnsi" w:cstheme="majorHAnsi"/>
          <w:color w:val="565656" w:themeColor="text1" w:themeTint="BF"/>
          <w:szCs w:val="24"/>
        </w:rPr>
      </w:pPr>
    </w:p>
    <w:p w14:paraId="2BCFF321" w14:textId="77777777" w:rsidR="006B2851" w:rsidRPr="006035EC" w:rsidRDefault="006B2851" w:rsidP="006B2851">
      <w:pPr>
        <w:pStyle w:val="FreeForm"/>
        <w:rPr>
          <w:rFonts w:asciiTheme="minorHAnsi" w:hAnsiTheme="minorHAnsi" w:cstheme="majorHAnsi"/>
          <w:color w:val="565656" w:themeColor="text1" w:themeTint="BF"/>
          <w:szCs w:val="24"/>
        </w:rPr>
      </w:pPr>
    </w:p>
    <w:p w14:paraId="63AEF441" w14:textId="77777777" w:rsidR="006B2851" w:rsidRPr="006035EC" w:rsidRDefault="006B2851" w:rsidP="006B2851">
      <w:pPr>
        <w:pStyle w:val="FreeForm"/>
        <w:rPr>
          <w:rFonts w:asciiTheme="minorHAnsi" w:hAnsiTheme="minorHAnsi" w:cstheme="majorHAnsi"/>
          <w:color w:val="565656" w:themeColor="text1" w:themeTint="BF"/>
          <w:szCs w:val="24"/>
        </w:rPr>
      </w:pPr>
    </w:p>
    <w:p w14:paraId="49DD5574" w14:textId="77777777" w:rsidR="006B2851" w:rsidRPr="006035EC" w:rsidRDefault="006B2851" w:rsidP="006B2851">
      <w:pPr>
        <w:pStyle w:val="FreeForm"/>
        <w:rPr>
          <w:rFonts w:asciiTheme="minorHAnsi" w:hAnsiTheme="minorHAnsi" w:cstheme="majorHAnsi"/>
          <w:color w:val="565656" w:themeColor="text1" w:themeTint="BF"/>
          <w:szCs w:val="24"/>
        </w:rPr>
      </w:pPr>
    </w:p>
    <w:p w14:paraId="4B2415F0" w14:textId="77777777" w:rsidR="006B2851" w:rsidRPr="006035EC" w:rsidRDefault="006B2851" w:rsidP="006B2851">
      <w:pPr>
        <w:pStyle w:val="FreeForm"/>
        <w:rPr>
          <w:rFonts w:asciiTheme="minorHAnsi" w:hAnsiTheme="minorHAnsi" w:cstheme="majorHAnsi"/>
          <w:color w:val="565656" w:themeColor="text1" w:themeTint="BF"/>
          <w:szCs w:val="24"/>
        </w:rPr>
      </w:pPr>
    </w:p>
    <w:p w14:paraId="426A6703" w14:textId="77777777" w:rsidR="006B2851" w:rsidRPr="006035EC" w:rsidRDefault="006B2851" w:rsidP="006B2851">
      <w:pPr>
        <w:pStyle w:val="FreeForm"/>
        <w:rPr>
          <w:rFonts w:asciiTheme="minorHAnsi" w:hAnsiTheme="minorHAnsi" w:cstheme="majorHAnsi"/>
          <w:color w:val="565656"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ssociate Professor &amp;</w:t>
            </w:r>
            <w:r w:rsidR="006B2851" w:rsidRPr="006035EC">
              <w:rPr>
                <w:rFonts w:asciiTheme="minorHAnsi" w:hAnsiTheme="minorHAnsi" w:cstheme="majorHAnsi"/>
                <w:color w:val="565656" w:themeColor="text1" w:themeTint="BF"/>
                <w:sz w:val="22"/>
                <w:szCs w:val="22"/>
              </w:rPr>
              <w:t xml:space="preserve"> Supervisor </w:t>
            </w:r>
            <w:r w:rsidR="006B2851" w:rsidRPr="006035EC">
              <w:rPr>
                <w:rFonts w:asciiTheme="minorHAnsi" w:hAnsiTheme="minorHAnsi" w:cstheme="majorHAnsi"/>
                <w:color w:val="565656" w:themeColor="text1" w:themeTint="BF"/>
                <w:sz w:val="22"/>
                <w:szCs w:val="22"/>
              </w:rPr>
              <w:tab/>
            </w:r>
            <w:r w:rsidR="006B2851" w:rsidRPr="006035EC">
              <w:rPr>
                <w:rFonts w:asciiTheme="minorHAnsi" w:hAnsiTheme="minorHAnsi" w:cstheme="majorHAnsi"/>
                <w:color w:val="565656"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565656" w:themeColor="text1" w:themeTint="BF"/>
                <w:szCs w:val="24"/>
              </w:rPr>
            </w:pPr>
          </w:p>
          <w:p w14:paraId="31A7B57D" w14:textId="77777777" w:rsidR="006B2851" w:rsidRPr="006035EC" w:rsidRDefault="006B2851" w:rsidP="00FB6396">
            <w:pPr>
              <w:pStyle w:val="FreeForm"/>
              <w:rPr>
                <w:rFonts w:asciiTheme="minorHAnsi" w:hAnsiTheme="minorHAnsi" w:cstheme="majorHAnsi"/>
                <w:color w:val="565656" w:themeColor="text1" w:themeTint="BF"/>
                <w:szCs w:val="24"/>
              </w:rPr>
            </w:pPr>
          </w:p>
          <w:p w14:paraId="09EA45EB" w14:textId="77777777" w:rsidR="006B2851" w:rsidRPr="006035EC" w:rsidRDefault="006B2851" w:rsidP="00FB6396">
            <w:pPr>
              <w:pStyle w:val="FreeForm"/>
              <w:rPr>
                <w:rFonts w:asciiTheme="minorHAnsi" w:hAnsiTheme="minorHAnsi" w:cstheme="majorHAnsi"/>
                <w:color w:val="565656" w:themeColor="text1" w:themeTint="BF"/>
                <w:szCs w:val="24"/>
              </w:rPr>
            </w:pPr>
          </w:p>
          <w:p w14:paraId="7B89031D" w14:textId="77777777" w:rsidR="006B2851" w:rsidRPr="006035EC" w:rsidRDefault="006B2851" w:rsidP="00FB6396">
            <w:pPr>
              <w:pStyle w:val="FreeForm"/>
              <w:rPr>
                <w:rFonts w:asciiTheme="minorHAnsi" w:hAnsiTheme="minorHAnsi" w:cstheme="majorHAnsi"/>
                <w:color w:val="565656" w:themeColor="text1" w:themeTint="BF"/>
                <w:szCs w:val="24"/>
              </w:rPr>
            </w:pPr>
          </w:p>
          <w:p w14:paraId="524958F5" w14:textId="77777777" w:rsidR="006B2851" w:rsidRPr="006035EC" w:rsidRDefault="006B2851" w:rsidP="00FB6396">
            <w:pPr>
              <w:pStyle w:val="FreeForm"/>
              <w:rPr>
                <w:rFonts w:asciiTheme="minorHAnsi" w:hAnsiTheme="minorHAnsi" w:cstheme="majorHAnsi"/>
                <w:color w:val="565656" w:themeColor="text1" w:themeTint="BF"/>
                <w:szCs w:val="24"/>
              </w:rPr>
            </w:pPr>
          </w:p>
          <w:p w14:paraId="62E69EB8" w14:textId="77777777" w:rsidR="006B2851" w:rsidRPr="006035EC" w:rsidRDefault="006B2851" w:rsidP="00FB6396">
            <w:pPr>
              <w:pStyle w:val="FreeForm"/>
              <w:rPr>
                <w:rFonts w:asciiTheme="minorHAnsi" w:hAnsiTheme="minorHAnsi" w:cstheme="majorHAnsi"/>
                <w:color w:val="565656" w:themeColor="text1" w:themeTint="BF"/>
                <w:szCs w:val="24"/>
              </w:rPr>
            </w:pPr>
          </w:p>
          <w:p w14:paraId="4463F261" w14:textId="77777777" w:rsidR="006B2851" w:rsidRPr="006035EC" w:rsidRDefault="006B2851" w:rsidP="00FB6396">
            <w:pPr>
              <w:pStyle w:val="FreeForm"/>
              <w:rPr>
                <w:rFonts w:asciiTheme="minorHAnsi" w:hAnsiTheme="minorHAnsi" w:cstheme="majorHAnsi"/>
                <w:color w:val="565656" w:themeColor="text1" w:themeTint="BF"/>
                <w:szCs w:val="24"/>
              </w:rPr>
            </w:pPr>
          </w:p>
          <w:p w14:paraId="49563E8A" w14:textId="77777777" w:rsidR="006B2851" w:rsidRPr="006035EC" w:rsidRDefault="006B2851" w:rsidP="00FB6396">
            <w:pPr>
              <w:pStyle w:val="FreeForm"/>
              <w:rPr>
                <w:rFonts w:asciiTheme="minorHAnsi" w:hAnsiTheme="minorHAnsi" w:cstheme="majorHAnsi"/>
                <w:color w:val="565656" w:themeColor="text1" w:themeTint="BF"/>
                <w:szCs w:val="24"/>
              </w:rPr>
            </w:pPr>
          </w:p>
          <w:p w14:paraId="0CAA2308"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565656"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565656" w:themeColor="text1" w:themeTint="BF"/>
                <w:sz w:val="20"/>
                <w:szCs w:val="20"/>
                <w:shd w:val="clear" w:color="auto" w:fill="FFFFFF"/>
              </w:rPr>
            </w:pPr>
            <w:r w:rsidRPr="006035EC">
              <w:rPr>
                <w:rFonts w:asciiTheme="minorHAnsi" w:hAnsiTheme="minorHAnsi" w:cstheme="majorHAnsi"/>
                <w:b/>
                <w:color w:val="565656" w:themeColor="text1" w:themeTint="BF"/>
              </w:rPr>
              <w:t>Dr Md. Mahbub Chowdhury Mishu</w:t>
            </w:r>
            <w:r w:rsidR="006B2851" w:rsidRPr="006035EC">
              <w:rPr>
                <w:rFonts w:asciiTheme="minorHAnsi" w:hAnsiTheme="minorHAnsi" w:cstheme="majorHAnsi"/>
                <w:b/>
                <w:color w:val="565656"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Head(Undergraduat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____________________________</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 xml:space="preserve">Professor Dr. Tafazzal Hossain </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an in Charg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Faculty of Science &amp;</w:t>
            </w:r>
            <w:r w:rsidR="006B2851" w:rsidRPr="006035EC">
              <w:rPr>
                <w:rFonts w:asciiTheme="minorHAnsi" w:hAnsiTheme="minorHAnsi" w:cstheme="majorHAnsi"/>
                <w:color w:val="565656"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565656" w:themeColor="text1" w:themeTint="BF"/>
                <w:szCs w:val="24"/>
              </w:rPr>
            </w:pPr>
          </w:p>
          <w:p w14:paraId="480E948F"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565656"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565656"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565656"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 would like to take the chance to express our gratitude to our honorable teacher</w:t>
      </w:r>
      <w:r w:rsidRPr="006035EC">
        <w:rPr>
          <w:rFonts w:asciiTheme="minorHAnsi" w:hAnsiTheme="minorHAnsi" w:cstheme="majorHAnsi"/>
          <w:color w:val="565656" w:themeColor="text1" w:themeTint="BF"/>
          <w:sz w:val="22"/>
          <w:szCs w:val="22"/>
        </w:rPr>
        <w:t xml:space="preserve"> &amp; Supervisor</w:t>
      </w:r>
      <w:r w:rsidRPr="006035EC">
        <w:rPr>
          <w:rFonts w:asciiTheme="minorHAnsi" w:hAnsiTheme="minorHAnsi" w:cstheme="majorHAnsi"/>
          <w:color w:val="565656" w:themeColor="text1" w:themeTint="BF"/>
        </w:rPr>
        <w:t xml:space="preserve"> Abhijit</w:t>
      </w:r>
      <w:r w:rsidRPr="006035EC">
        <w:rPr>
          <w:rFonts w:asciiTheme="minorHAnsi" w:hAnsiTheme="minorHAnsi" w:cstheme="majorHAnsi"/>
          <w:color w:val="565656" w:themeColor="text1" w:themeTint="BF"/>
          <w:sz w:val="22"/>
          <w:szCs w:val="22"/>
        </w:rPr>
        <w:t xml:space="preserve"> Bhowmik</w:t>
      </w:r>
      <w:r w:rsidRPr="006035EC">
        <w:rPr>
          <w:rFonts w:asciiTheme="minorHAnsi" w:hAnsiTheme="minorHAnsi" w:cstheme="majorHAnsi"/>
          <w:color w:val="565656"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565656" w:themeColor="text1" w:themeTint="BF"/>
          <w:sz w:val="22"/>
          <w:szCs w:val="22"/>
        </w:rPr>
      </w:pPr>
      <w:r w:rsidRPr="006035EC">
        <w:rPr>
          <w:rFonts w:asciiTheme="minorHAnsi" w:hAnsiTheme="minorHAnsi" w:cstheme="majorHAnsi"/>
          <w:color w:val="565656" w:themeColor="text1" w:themeTint="BF"/>
        </w:rPr>
        <w:fldChar w:fldCharType="begin"/>
      </w:r>
      <w:r w:rsidRPr="006035EC">
        <w:rPr>
          <w:rFonts w:asciiTheme="minorHAnsi" w:hAnsiTheme="minorHAnsi" w:cstheme="majorHAnsi"/>
          <w:color w:val="565656" w:themeColor="text1" w:themeTint="BF"/>
        </w:rPr>
        <w:instrText xml:space="preserve"> TOC \o "1-3" \h \z \u </w:instrText>
      </w:r>
      <w:r w:rsidRPr="006035EC">
        <w:rPr>
          <w:rFonts w:asciiTheme="minorHAnsi" w:hAnsiTheme="minorHAnsi" w:cstheme="majorHAnsi"/>
          <w:color w:val="565656"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565656" w:themeColor="text1" w:themeTint="BF"/>
          </w:rPr>
          <w:t>Chapter 1: Statement of Wor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2CD4986E" w14:textId="49493305" w:rsidR="001067C3" w:rsidRPr="006035EC" w:rsidRDefault="00177629">
      <w:pPr>
        <w:pStyle w:val="TOC2"/>
        <w:tabs>
          <w:tab w:val="left" w:pos="880"/>
          <w:tab w:val="right" w:leader="dot" w:pos="9016"/>
        </w:tabs>
        <w:rPr>
          <w:rFonts w:asciiTheme="minorHAnsi" w:eastAsiaTheme="minorEastAsia" w:hAnsiTheme="minorHAnsi" w:cstheme="majorHAnsi"/>
          <w:noProof/>
          <w:color w:val="565656" w:themeColor="text1" w:themeTint="BF"/>
          <w:sz w:val="22"/>
          <w:szCs w:val="22"/>
        </w:rPr>
      </w:pPr>
      <w:hyperlink w:anchor="_Toc64269098" w:history="1">
        <w:r w:rsidR="001067C3" w:rsidRPr="006035EC">
          <w:rPr>
            <w:rStyle w:val="Hyperlink"/>
            <w:rFonts w:asciiTheme="minorHAnsi" w:hAnsiTheme="minorHAnsi" w:cstheme="majorHAnsi"/>
            <w:noProof/>
            <w:color w:val="565656" w:themeColor="text1" w:themeTint="BF"/>
          </w:rPr>
          <w:t>1.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urpose/Objectiv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72E88B06" w14:textId="61E1C1B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099" w:history="1">
        <w:r w:rsidR="001067C3" w:rsidRPr="006035EC">
          <w:rPr>
            <w:rStyle w:val="Hyperlink"/>
            <w:rFonts w:asciiTheme="minorHAnsi" w:hAnsiTheme="minorHAnsi" w:cstheme="majorHAnsi"/>
            <w:noProof/>
            <w:color w:val="565656" w:themeColor="text1" w:themeTint="BF"/>
          </w:rPr>
          <w:t>1.2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5E2A67EE" w14:textId="329D79E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0" w:history="1">
        <w:r w:rsidR="001067C3" w:rsidRPr="006035EC">
          <w:rPr>
            <w:rStyle w:val="Hyperlink"/>
            <w:rFonts w:asciiTheme="minorHAnsi" w:hAnsiTheme="minorHAnsi" w:cstheme="majorHAnsi"/>
            <w:noProof/>
            <w:color w:val="565656" w:themeColor="text1" w:themeTint="BF"/>
          </w:rPr>
          <w:t>1.3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1BE1EDF4" w14:textId="3390ED3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1" w:history="1">
        <w:r w:rsidR="001067C3" w:rsidRPr="006035EC">
          <w:rPr>
            <w:rStyle w:val="Hyperlink"/>
            <w:rFonts w:asciiTheme="minorHAnsi" w:hAnsiTheme="minorHAnsi" w:cstheme="majorHAnsi"/>
            <w:noProof/>
            <w:color w:val="565656" w:themeColor="text1" w:themeTint="BF"/>
          </w:rPr>
          <w:t>1.4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457270F9" w14:textId="21FBBEA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2" w:history="1">
        <w:r w:rsidR="001067C3" w:rsidRPr="006035EC">
          <w:rPr>
            <w:rStyle w:val="Hyperlink"/>
            <w:rFonts w:asciiTheme="minorHAnsi" w:hAnsiTheme="minorHAnsi" w:cstheme="majorHAnsi"/>
            <w:noProof/>
            <w:color w:val="565656" w:themeColor="text1" w:themeTint="BF"/>
          </w:rPr>
          <w:t>1.5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5264D74C" w14:textId="628648D1" w:rsidR="001067C3" w:rsidRPr="006035EC" w:rsidRDefault="00177629">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3" w:history="1">
        <w:r w:rsidR="001067C3" w:rsidRPr="006035EC">
          <w:rPr>
            <w:rStyle w:val="Hyperlink"/>
            <w:rFonts w:asciiTheme="minorHAnsi" w:hAnsiTheme="minorHAnsi" w:cstheme="majorHAnsi"/>
            <w:noProof/>
            <w:color w:val="565656" w:themeColor="text1" w:themeTint="BF"/>
          </w:rPr>
          <w:t>1.5.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Organizations Involve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01A46C75" w14:textId="2C297306" w:rsidR="001067C3" w:rsidRPr="006035EC" w:rsidRDefault="00177629">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4" w:history="1">
        <w:r w:rsidR="001067C3" w:rsidRPr="006035EC">
          <w:rPr>
            <w:rStyle w:val="Hyperlink"/>
            <w:rFonts w:asciiTheme="minorHAnsi" w:hAnsiTheme="minorHAnsi" w:cstheme="majorHAnsi"/>
            <w:noProof/>
            <w:color w:val="565656" w:themeColor="text1" w:themeTint="BF"/>
          </w:rPr>
          <w:t>1.5.2</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rocessing</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1BE182EC" w14:textId="6529705C" w:rsidR="001067C3" w:rsidRPr="006035EC" w:rsidRDefault="00177629">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5" w:history="1">
        <w:r w:rsidR="001067C3" w:rsidRPr="006035EC">
          <w:rPr>
            <w:rStyle w:val="Hyperlink"/>
            <w:rFonts w:asciiTheme="minorHAnsi" w:hAnsiTheme="minorHAnsi" w:cstheme="majorHAnsi"/>
            <w:noProof/>
            <w:color w:val="565656" w:themeColor="text1" w:themeTint="BF"/>
          </w:rPr>
          <w:t>1.5.3</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Secur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356856FA" w14:textId="2A6D1BB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6" w:history="1">
        <w:r w:rsidR="001067C3" w:rsidRPr="006035EC">
          <w:rPr>
            <w:rStyle w:val="Hyperlink"/>
            <w:rFonts w:asciiTheme="minorHAnsi" w:hAnsiTheme="minorHAnsi" w:cstheme="majorHAnsi"/>
            <w:noProof/>
            <w:color w:val="565656" w:themeColor="text1" w:themeTint="BF"/>
          </w:rPr>
          <w:t>1.6 Assump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7EDD7F7C" w14:textId="79BCD7E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7" w:history="1">
        <w:r w:rsidR="001067C3" w:rsidRPr="006035EC">
          <w:rPr>
            <w:rStyle w:val="Hyperlink"/>
            <w:rFonts w:asciiTheme="minorHAnsi" w:hAnsiTheme="minorHAnsi" w:cstheme="majorHAnsi"/>
            <w:noProof/>
            <w:color w:val="565656" w:themeColor="text1" w:themeTint="BF"/>
          </w:rPr>
          <w:t>1.7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1270A54C" w14:textId="5BD8B9A9"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8" w:history="1">
        <w:r w:rsidR="001067C3" w:rsidRPr="006035EC">
          <w:rPr>
            <w:rStyle w:val="Hyperlink"/>
            <w:rFonts w:asciiTheme="minorHAnsi" w:hAnsiTheme="minorHAnsi" w:cstheme="majorHAnsi"/>
            <w:noProof/>
            <w:color w:val="565656" w:themeColor="text1" w:themeTint="BF"/>
          </w:rPr>
          <w:t>1.8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068201CC" w14:textId="057810D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9" w:history="1">
        <w:r w:rsidR="001067C3" w:rsidRPr="006035EC">
          <w:rPr>
            <w:rStyle w:val="Hyperlink"/>
            <w:rFonts w:asciiTheme="minorHAnsi" w:hAnsiTheme="minorHAnsi" w:cstheme="majorHAnsi"/>
            <w:noProof/>
            <w:color w:val="565656" w:themeColor="text1" w:themeTint="BF"/>
          </w:rPr>
          <w:t>1.8.1 Description/Improvemen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448B9087" w14:textId="69D2D46E"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0" w:history="1">
        <w:r w:rsidR="001067C3" w:rsidRPr="006035EC">
          <w:rPr>
            <w:rStyle w:val="Hyperlink"/>
            <w:rFonts w:asciiTheme="minorHAnsi" w:hAnsiTheme="minorHAnsi" w:cstheme="majorHAnsi"/>
            <w:noProof/>
            <w:color w:val="565656" w:themeColor="text1" w:themeTint="BF"/>
          </w:rPr>
          <w:t>1.8.2 Resour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9346555" w14:textId="698270B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1" w:history="1">
        <w:r w:rsidR="001067C3" w:rsidRPr="006035EC">
          <w:rPr>
            <w:rStyle w:val="Hyperlink"/>
            <w:rFonts w:asciiTheme="minorHAnsi" w:hAnsiTheme="minorHAnsi" w:cstheme="majorHAnsi"/>
            <w:noProof/>
            <w:color w:val="565656" w:themeColor="text1" w:themeTint="BF"/>
          </w:rPr>
          <w:t>1.8.3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2A204300" w14:textId="2AE03F5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2" w:history="1">
        <w:r w:rsidR="001067C3" w:rsidRPr="006035EC">
          <w:rPr>
            <w:rStyle w:val="Hyperlink"/>
            <w:rFonts w:asciiTheme="minorHAnsi" w:hAnsiTheme="minorHAnsi" w:cstheme="majorHAnsi"/>
            <w:noProof/>
            <w:color w:val="565656" w:themeColor="text1" w:themeTint="BF"/>
          </w:rPr>
          <w:t>1.8.4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2B717AA" w14:textId="75BD1401"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3" w:history="1">
        <w:r w:rsidR="001067C3" w:rsidRPr="006035EC">
          <w:rPr>
            <w:rStyle w:val="Hyperlink"/>
            <w:rFonts w:asciiTheme="minorHAnsi" w:hAnsiTheme="minorHAnsi" w:cstheme="majorHAnsi"/>
            <w:noProof/>
            <w:color w:val="565656" w:themeColor="text1" w:themeTint="BF"/>
          </w:rPr>
          <w:t>1.8.5 Operating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513A53B" w14:textId="0201A17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4" w:history="1">
        <w:r w:rsidR="001067C3" w:rsidRPr="006035EC">
          <w:rPr>
            <w:rStyle w:val="Hyperlink"/>
            <w:rFonts w:asciiTheme="minorHAnsi" w:hAnsiTheme="minorHAnsi" w:cstheme="majorHAnsi"/>
            <w:noProof/>
            <w:color w:val="565656" w:themeColor="text1" w:themeTint="BF"/>
          </w:rPr>
          <w:t>1.9 Project Time &amp; Cos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4DB6A56B" w14:textId="345DFFA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5" w:history="1">
        <w:r w:rsidR="001067C3" w:rsidRPr="006035EC">
          <w:rPr>
            <w:rStyle w:val="Hyperlink"/>
            <w:rFonts w:asciiTheme="minorHAnsi" w:hAnsiTheme="minorHAnsi" w:cstheme="majorHAnsi"/>
            <w:noProof/>
            <w:color w:val="565656" w:themeColor="text1" w:themeTint="BF"/>
          </w:rPr>
          <w:t>1.9.1 Project Perio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72F4E3AB" w14:textId="0C75B7D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6" w:history="1">
        <w:r w:rsidR="001067C3" w:rsidRPr="006035EC">
          <w:rPr>
            <w:rStyle w:val="Hyperlink"/>
            <w:rFonts w:asciiTheme="minorHAnsi" w:hAnsiTheme="minorHAnsi" w:cstheme="majorHAnsi"/>
            <w:noProof/>
            <w:color w:val="565656" w:themeColor="text1" w:themeTint="BF"/>
          </w:rPr>
          <w:t>1.9.2 Project Schedul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37CF033E" w14:textId="68F82D0E"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7" w:history="1">
        <w:r w:rsidR="001067C3" w:rsidRPr="006035EC">
          <w:rPr>
            <w:rStyle w:val="Hyperlink"/>
            <w:rFonts w:asciiTheme="minorHAnsi" w:hAnsiTheme="minorHAnsi" w:cstheme="majorHAnsi"/>
            <w:noProof/>
            <w:color w:val="565656" w:themeColor="text1" w:themeTint="BF"/>
          </w:rPr>
          <w:t>1.9.3 Domain &amp; Hosting Packag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1BBC3F90" w14:textId="40B5250E"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8" w:history="1">
        <w:r w:rsidR="001067C3" w:rsidRPr="006035EC">
          <w:rPr>
            <w:rStyle w:val="Hyperlink"/>
            <w:rFonts w:asciiTheme="minorHAnsi" w:hAnsiTheme="minorHAnsi" w:cstheme="majorHAnsi"/>
            <w:noProof/>
            <w:color w:val="565656" w:themeColor="text1" w:themeTint="BF"/>
          </w:rPr>
          <w:t>1.10 Risk assess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6</w:t>
        </w:r>
        <w:r w:rsidR="001067C3" w:rsidRPr="006035EC">
          <w:rPr>
            <w:rFonts w:asciiTheme="minorHAnsi" w:hAnsiTheme="minorHAnsi" w:cstheme="majorHAnsi"/>
            <w:noProof/>
            <w:webHidden/>
            <w:color w:val="565656" w:themeColor="text1" w:themeTint="BF"/>
          </w:rPr>
          <w:fldChar w:fldCharType="end"/>
        </w:r>
      </w:hyperlink>
    </w:p>
    <w:p w14:paraId="1FDF2938" w14:textId="3DB9BBEA"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9" w:history="1">
        <w:r w:rsidR="001067C3" w:rsidRPr="006035EC">
          <w:rPr>
            <w:rStyle w:val="Hyperlink"/>
            <w:rFonts w:asciiTheme="minorHAnsi" w:hAnsiTheme="minorHAnsi" w:cstheme="majorHAnsi"/>
            <w:noProof/>
            <w:color w:val="565656" w:themeColor="text1" w:themeTint="BF"/>
          </w:rPr>
          <w:t>1.11 Assessing overall project ris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7</w:t>
        </w:r>
        <w:r w:rsidR="001067C3" w:rsidRPr="006035EC">
          <w:rPr>
            <w:rFonts w:asciiTheme="minorHAnsi" w:hAnsiTheme="minorHAnsi" w:cstheme="majorHAnsi"/>
            <w:noProof/>
            <w:webHidden/>
            <w:color w:val="565656" w:themeColor="text1" w:themeTint="BF"/>
          </w:rPr>
          <w:fldChar w:fldCharType="end"/>
        </w:r>
      </w:hyperlink>
    </w:p>
    <w:p w14:paraId="4F3CFBC5" w14:textId="5C134A40" w:rsidR="001067C3" w:rsidRPr="006035EC" w:rsidRDefault="00177629">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20" w:history="1">
        <w:r w:rsidR="001067C3" w:rsidRPr="006035EC">
          <w:rPr>
            <w:rStyle w:val="Hyperlink"/>
            <w:rFonts w:asciiTheme="minorHAnsi" w:hAnsiTheme="minorHAnsi" w:cstheme="majorHAnsi"/>
            <w:noProof/>
            <w:color w:val="565656" w:themeColor="text1" w:themeTint="BF"/>
          </w:rPr>
          <w:t>Chapter 2: Software Requirement Specifi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719397C5" w14:textId="07CBA73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1" w:history="1">
        <w:r w:rsidR="001067C3" w:rsidRPr="006035EC">
          <w:rPr>
            <w:rStyle w:val="Hyperlink"/>
            <w:rFonts w:asciiTheme="minorHAnsi" w:hAnsiTheme="minorHAnsi" w:cstheme="majorHAnsi"/>
            <w:noProof/>
            <w:color w:val="565656" w:themeColor="text1" w:themeTint="BF"/>
          </w:rPr>
          <w:t>2.1 Objectives and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46324D4A" w14:textId="59F8536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2" w:history="1">
        <w:r w:rsidR="001067C3" w:rsidRPr="006035EC">
          <w:rPr>
            <w:rStyle w:val="Hyperlink"/>
            <w:rFonts w:asciiTheme="minorHAnsi" w:hAnsiTheme="minorHAnsi" w:cstheme="majorHAnsi"/>
            <w:noProof/>
            <w:color w:val="565656" w:themeColor="text1" w:themeTint="BF"/>
          </w:rPr>
          <w:t>2.2 Overview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12CBD8F1" w14:textId="7E8D876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3" w:history="1">
        <w:r w:rsidR="001067C3" w:rsidRPr="006035EC">
          <w:rPr>
            <w:rStyle w:val="Hyperlink"/>
            <w:rFonts w:asciiTheme="minorHAnsi" w:hAnsiTheme="minorHAnsi" w:cstheme="majorHAnsi"/>
            <w:noProof/>
            <w:color w:val="565656" w:themeColor="text1" w:themeTint="BF"/>
          </w:rPr>
          <w:t>2.3 Data Flow Diagram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314E4CD9" w14:textId="2995B4CA"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4" w:history="1">
        <w:r w:rsidR="001067C3" w:rsidRPr="006035EC">
          <w:rPr>
            <w:rStyle w:val="Hyperlink"/>
            <w:rFonts w:asciiTheme="minorHAnsi" w:hAnsiTheme="minorHAnsi" w:cstheme="majorHAnsi"/>
            <w:noProof/>
            <w:color w:val="565656" w:themeColor="text1" w:themeTint="BF"/>
          </w:rPr>
          <w:t>2.4 Weakness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3E6FC9F" w14:textId="14E84EB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5" w:history="1">
        <w:r w:rsidR="001067C3" w:rsidRPr="006035EC">
          <w:rPr>
            <w:rStyle w:val="Hyperlink"/>
            <w:rFonts w:asciiTheme="minorHAnsi" w:hAnsiTheme="minorHAnsi" w:cstheme="majorHAnsi"/>
            <w:noProof/>
            <w:color w:val="565656" w:themeColor="text1" w:themeTint="BF"/>
          </w:rPr>
          <w:t>2.5 Overview of the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6F7626CB" w14:textId="2A08CBE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6" w:history="1">
        <w:r w:rsidR="001067C3" w:rsidRPr="006035EC">
          <w:rPr>
            <w:rStyle w:val="Hyperlink"/>
            <w:rFonts w:asciiTheme="minorHAnsi" w:hAnsiTheme="minorHAnsi" w:cstheme="majorHAnsi"/>
            <w:noProof/>
            <w:color w:val="565656" w:themeColor="text1" w:themeTint="BF"/>
          </w:rPr>
          <w:t>2.6 Benefi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2BB1B14" w14:textId="06682FE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7" w:history="1">
        <w:r w:rsidR="001067C3" w:rsidRPr="006035EC">
          <w:rPr>
            <w:rStyle w:val="Hyperlink"/>
            <w:rFonts w:asciiTheme="minorHAnsi" w:hAnsiTheme="minorHAnsi" w:cstheme="majorHAnsi"/>
            <w:noProof/>
            <w:color w:val="565656" w:themeColor="text1" w:themeTint="BF"/>
          </w:rPr>
          <w:t>2.7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7F0AA64E" w14:textId="093529D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8" w:history="1">
        <w:r w:rsidR="001067C3" w:rsidRPr="006035EC">
          <w:rPr>
            <w:rStyle w:val="Hyperlink"/>
            <w:rFonts w:asciiTheme="minorHAnsi" w:hAnsiTheme="minorHAnsi" w:cstheme="majorHAnsi"/>
            <w:noProof/>
            <w:color w:val="565656" w:themeColor="text1" w:themeTint="BF"/>
          </w:rPr>
          <w:t>2.8 Hardware and Softwar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569AE895" w14:textId="1603F5D1"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9" w:history="1">
        <w:r w:rsidR="001067C3" w:rsidRPr="006035EC">
          <w:rPr>
            <w:rStyle w:val="Hyperlink"/>
            <w:rFonts w:asciiTheme="minorHAnsi" w:hAnsiTheme="minorHAnsi" w:cstheme="majorHAnsi"/>
            <w:noProof/>
            <w:color w:val="565656" w:themeColor="text1" w:themeTint="BF"/>
          </w:rPr>
          <w:t>2.8.2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0FD98BDA" w14:textId="3B852329"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0" w:history="1">
        <w:r w:rsidR="001067C3" w:rsidRPr="006035EC">
          <w:rPr>
            <w:rStyle w:val="Hyperlink"/>
            <w:rFonts w:asciiTheme="minorHAnsi" w:hAnsiTheme="minorHAnsi" w:cstheme="majorHAnsi"/>
            <w:noProof/>
            <w:color w:val="565656" w:themeColor="text1" w:themeTint="BF"/>
          </w:rPr>
          <w:t>2.8.3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7D6D701" w14:textId="525E303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1" w:history="1">
        <w:r w:rsidR="001067C3" w:rsidRPr="006035EC">
          <w:rPr>
            <w:rStyle w:val="Hyperlink"/>
            <w:rFonts w:asciiTheme="minorHAnsi" w:hAnsiTheme="minorHAnsi" w:cstheme="majorHAnsi"/>
            <w:noProof/>
            <w:color w:val="565656" w:themeColor="text1" w:themeTint="BF"/>
          </w:rPr>
          <w:t>2.9 Human Resourc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78030CAA" w14:textId="2D85A873"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2" w:history="1">
        <w:r w:rsidR="001067C3" w:rsidRPr="006035EC">
          <w:rPr>
            <w:rStyle w:val="Hyperlink"/>
            <w:rFonts w:asciiTheme="minorHAnsi" w:hAnsiTheme="minorHAnsi" w:cstheme="majorHAnsi"/>
            <w:noProof/>
            <w:color w:val="565656" w:themeColor="text1" w:themeTint="BF"/>
          </w:rPr>
          <w:t>2.10 Constraints and Limita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809C4A7" w14:textId="24465F1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3" w:history="1">
        <w:r w:rsidR="001067C3" w:rsidRPr="006035EC">
          <w:rPr>
            <w:rStyle w:val="Hyperlink"/>
            <w:rFonts w:asciiTheme="minorHAnsi" w:hAnsiTheme="minorHAnsi" w:cstheme="majorHAnsi"/>
            <w:noProof/>
            <w:color w:val="565656" w:themeColor="text1" w:themeTint="BF"/>
          </w:rPr>
          <w:t>2.11 Budge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19CA0DEA" w14:textId="73529E19"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4" w:history="1">
        <w:r w:rsidR="001067C3" w:rsidRPr="006035EC">
          <w:rPr>
            <w:rStyle w:val="Hyperlink"/>
            <w:rFonts w:asciiTheme="minorHAnsi" w:hAnsiTheme="minorHAnsi" w:cstheme="majorHAnsi"/>
            <w:noProof/>
            <w:color w:val="565656" w:themeColor="text1" w:themeTint="BF"/>
          </w:rPr>
          <w:t>2.12 Conclus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77849C47" w14:textId="47E92D31" w:rsidR="001067C3" w:rsidRPr="006035EC" w:rsidRDefault="00177629">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35" w:history="1">
        <w:r w:rsidR="001067C3" w:rsidRPr="006035EC">
          <w:rPr>
            <w:rStyle w:val="Hyperlink"/>
            <w:rFonts w:asciiTheme="minorHAnsi" w:hAnsiTheme="minorHAnsi" w:cstheme="majorHAnsi"/>
            <w:noProof/>
            <w:color w:val="565656" w:themeColor="text1" w:themeTint="BF"/>
          </w:rPr>
          <w:t>Chapter-3: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56C3A91" w14:textId="0A72ABF1"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6" w:history="1">
        <w:r w:rsidR="001067C3" w:rsidRPr="006035EC">
          <w:rPr>
            <w:rStyle w:val="Hyperlink"/>
            <w:rFonts w:asciiTheme="minorHAnsi" w:hAnsiTheme="minorHAnsi" w:cstheme="majorHAnsi"/>
            <w:noProof/>
            <w:color w:val="565656" w:themeColor="text1" w:themeTint="BF"/>
          </w:rPr>
          <w:t>3.1 Use Case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140FA060" w14:textId="42EAA01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7" w:history="1">
        <w:r w:rsidR="001067C3" w:rsidRPr="006035EC">
          <w:rPr>
            <w:rStyle w:val="Hyperlink"/>
            <w:rFonts w:asciiTheme="minorHAnsi" w:hAnsiTheme="minorHAnsi" w:cstheme="majorHAnsi"/>
            <w:noProof/>
            <w:color w:val="565656" w:themeColor="text1" w:themeTint="BF"/>
          </w:rPr>
          <w:t>3.1.1. Admin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688323B" w14:textId="7497706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8" w:history="1">
        <w:r w:rsidR="001067C3" w:rsidRPr="006035EC">
          <w:rPr>
            <w:rStyle w:val="Hyperlink"/>
            <w:rFonts w:asciiTheme="minorHAnsi" w:hAnsiTheme="minorHAnsi" w:cstheme="majorHAnsi"/>
            <w:noProof/>
            <w:color w:val="565656" w:themeColor="text1" w:themeTint="BF"/>
          </w:rPr>
          <w:t>3.1.2. Staff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6</w:t>
        </w:r>
        <w:r w:rsidR="001067C3" w:rsidRPr="006035EC">
          <w:rPr>
            <w:rFonts w:asciiTheme="minorHAnsi" w:hAnsiTheme="minorHAnsi" w:cstheme="majorHAnsi"/>
            <w:noProof/>
            <w:webHidden/>
            <w:color w:val="565656" w:themeColor="text1" w:themeTint="BF"/>
          </w:rPr>
          <w:fldChar w:fldCharType="end"/>
        </w:r>
      </w:hyperlink>
    </w:p>
    <w:p w14:paraId="21FBD37B" w14:textId="09FF169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9" w:history="1">
        <w:r w:rsidR="001067C3" w:rsidRPr="006035EC">
          <w:rPr>
            <w:rStyle w:val="Hyperlink"/>
            <w:rFonts w:asciiTheme="minorHAnsi" w:hAnsiTheme="minorHAnsi" w:cstheme="majorHAnsi"/>
            <w:noProof/>
            <w:color w:val="565656" w:themeColor="text1" w:themeTint="BF"/>
          </w:rPr>
          <w:t>3.1.3  Un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54ECEB8D" w14:textId="7684ACFE"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0" w:history="1">
        <w:r w:rsidR="001067C3" w:rsidRPr="006035EC">
          <w:rPr>
            <w:rStyle w:val="Hyperlink"/>
            <w:rFonts w:asciiTheme="minorHAnsi" w:hAnsiTheme="minorHAnsi" w:cstheme="majorHAnsi"/>
            <w:noProof/>
            <w:color w:val="565656" w:themeColor="text1" w:themeTint="BF"/>
          </w:rPr>
          <w:t>3.1.4  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20156035" w14:textId="1D6CCC6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1" w:history="1">
        <w:r w:rsidR="001067C3" w:rsidRPr="006035EC">
          <w:rPr>
            <w:rStyle w:val="Hyperlink"/>
            <w:rFonts w:asciiTheme="minorHAnsi" w:hAnsiTheme="minorHAnsi" w:cstheme="majorHAnsi"/>
            <w:noProof/>
            <w:color w:val="565656" w:themeColor="text1" w:themeTint="BF"/>
          </w:rPr>
          <w:t>3.2 Activity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9</w:t>
        </w:r>
        <w:r w:rsidR="001067C3" w:rsidRPr="006035EC">
          <w:rPr>
            <w:rFonts w:asciiTheme="minorHAnsi" w:hAnsiTheme="minorHAnsi" w:cstheme="majorHAnsi"/>
            <w:noProof/>
            <w:webHidden/>
            <w:color w:val="565656" w:themeColor="text1" w:themeTint="BF"/>
          </w:rPr>
          <w:fldChar w:fldCharType="end"/>
        </w:r>
      </w:hyperlink>
    </w:p>
    <w:p w14:paraId="6F189EE1" w14:textId="70909B9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2" w:history="1">
        <w:r w:rsidR="001067C3" w:rsidRPr="006035EC">
          <w:rPr>
            <w:rStyle w:val="Hyperlink"/>
            <w:rFonts w:asciiTheme="minorHAnsi" w:hAnsiTheme="minorHAnsi" w:cstheme="majorHAnsi"/>
            <w:noProof/>
            <w:color w:val="565656" w:themeColor="text1" w:themeTint="BF"/>
          </w:rPr>
          <w:t>3.3 Prototy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0</w:t>
        </w:r>
        <w:r w:rsidR="001067C3" w:rsidRPr="006035EC">
          <w:rPr>
            <w:rFonts w:asciiTheme="minorHAnsi" w:hAnsiTheme="minorHAnsi" w:cstheme="majorHAnsi"/>
            <w:noProof/>
            <w:webHidden/>
            <w:color w:val="565656" w:themeColor="text1" w:themeTint="BF"/>
          </w:rPr>
          <w:fldChar w:fldCharType="end"/>
        </w:r>
      </w:hyperlink>
    </w:p>
    <w:p w14:paraId="1E93FE79" w14:textId="76211509" w:rsidR="001067C3" w:rsidRPr="006035EC" w:rsidRDefault="00177629">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43" w:history="1">
        <w:r w:rsidR="001067C3" w:rsidRPr="006035EC">
          <w:rPr>
            <w:rStyle w:val="Hyperlink"/>
            <w:rFonts w:asciiTheme="minorHAnsi" w:hAnsiTheme="minorHAnsi" w:cstheme="majorHAnsi"/>
            <w:noProof/>
            <w:color w:val="565656" w:themeColor="text1" w:themeTint="BF"/>
          </w:rPr>
          <w:t>Chapter-4: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E962E9E" w14:textId="37CE183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4" w:history="1">
        <w:r w:rsidR="001067C3" w:rsidRPr="006035EC">
          <w:rPr>
            <w:rStyle w:val="Hyperlink"/>
            <w:rFonts w:asciiTheme="minorHAnsi" w:hAnsiTheme="minorHAnsi" w:cstheme="majorHAnsi"/>
            <w:noProof/>
            <w:color w:val="565656" w:themeColor="text1" w:themeTint="BF"/>
          </w:rPr>
          <w:t>4.1 Document History and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528721E3" w14:textId="3FF7474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5" w:history="1">
        <w:r w:rsidR="001067C3" w:rsidRPr="006035EC">
          <w:rPr>
            <w:rStyle w:val="Hyperlink"/>
            <w:rFonts w:asciiTheme="minorHAnsi" w:hAnsiTheme="minorHAnsi" w:cstheme="majorHAnsi"/>
            <w:noProof/>
            <w:color w:val="565656" w:themeColor="text1" w:themeTint="BF"/>
          </w:rPr>
          <w:t>4.1.1 Revision Histo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52BEE0A" w14:textId="1EE11736"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6" w:history="1">
        <w:r w:rsidR="001067C3" w:rsidRPr="006035EC">
          <w:rPr>
            <w:rStyle w:val="Hyperlink"/>
            <w:rFonts w:asciiTheme="minorHAnsi" w:hAnsiTheme="minorHAnsi" w:cstheme="majorHAnsi"/>
            <w:noProof/>
            <w:color w:val="565656" w:themeColor="text1" w:themeTint="BF"/>
          </w:rPr>
          <w:t>4.1.2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157B0AE" w14:textId="555CB310"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7" w:history="1">
        <w:r w:rsidR="001067C3" w:rsidRPr="006035EC">
          <w:rPr>
            <w:rStyle w:val="Hyperlink"/>
            <w:rFonts w:asciiTheme="minorHAnsi" w:hAnsiTheme="minorHAnsi" w:cstheme="majorHAnsi"/>
            <w:noProof/>
            <w:color w:val="565656" w:themeColor="text1" w:themeTint="BF"/>
          </w:rPr>
          <w:t xml:space="preserve">4.2 </w:t>
        </w:r>
        <w:r w:rsidR="001067C3" w:rsidRPr="006035EC">
          <w:rPr>
            <w:rStyle w:val="Hyperlink"/>
            <w:rFonts w:asciiTheme="minorHAnsi" w:hAnsiTheme="minorHAnsi" w:cstheme="majorHAnsi"/>
            <w:noProof/>
            <w:color w:val="565656" w:themeColor="text1" w:themeTint="BF"/>
            <w:kern w:val="2"/>
          </w:rPr>
          <w:t>Overview</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3C21BBC8" w14:textId="62B34E71"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8" w:history="1">
        <w:r w:rsidR="001067C3" w:rsidRPr="006035EC">
          <w:rPr>
            <w:rStyle w:val="Hyperlink"/>
            <w:rFonts w:asciiTheme="minorHAnsi" w:hAnsiTheme="minorHAnsi" w:cstheme="majorHAnsi"/>
            <w:noProof/>
            <w:color w:val="565656" w:themeColor="text1" w:themeTint="BF"/>
          </w:rPr>
          <w:t>4.2.1 Purpose, Objectives and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752DC6D0" w14:textId="3F69F79A"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9" w:history="1">
        <w:r w:rsidR="001067C3" w:rsidRPr="006035EC">
          <w:rPr>
            <w:rStyle w:val="Hyperlink"/>
            <w:rFonts w:asciiTheme="minorHAnsi" w:hAnsiTheme="minorHAnsi" w:cstheme="majorHAnsi"/>
            <w:noProof/>
            <w:color w:val="565656" w:themeColor="text1" w:themeTint="BF"/>
          </w:rPr>
          <w:t>4.2.2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78310DA0" w14:textId="68C91936"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0" w:history="1">
        <w:r w:rsidR="001067C3" w:rsidRPr="006035EC">
          <w:rPr>
            <w:rStyle w:val="Hyperlink"/>
            <w:rFonts w:asciiTheme="minorHAnsi" w:hAnsiTheme="minorHAnsi" w:cstheme="majorHAnsi"/>
            <w:noProof/>
            <w:color w:val="565656" w:themeColor="text1" w:themeTint="BF"/>
          </w:rPr>
          <w:t>4.2.3 Assumptions and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0CE49AE7" w14:textId="627CCA6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1" w:history="1">
        <w:r w:rsidR="001067C3" w:rsidRPr="006035EC">
          <w:rPr>
            <w:rStyle w:val="Hyperlink"/>
            <w:rFonts w:asciiTheme="minorHAnsi" w:hAnsiTheme="minorHAnsi" w:cstheme="majorHAnsi"/>
            <w:noProof/>
            <w:color w:val="565656" w:themeColor="text1" w:themeTint="BF"/>
          </w:rPr>
          <w:t>4.3 Project Deliverabl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3917596C" w14:textId="05B60898"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2" w:history="1">
        <w:r w:rsidR="001067C3" w:rsidRPr="006035EC">
          <w:rPr>
            <w:rStyle w:val="Hyperlink"/>
            <w:rFonts w:asciiTheme="minorHAnsi" w:hAnsiTheme="minorHAnsi" w:cstheme="majorHAnsi"/>
            <w:noProof/>
            <w:color w:val="565656" w:themeColor="text1" w:themeTint="BF"/>
          </w:rPr>
          <w:t>4.3.1 The list of project deliverables i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4FCE6557" w14:textId="1936224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3" w:history="1">
        <w:r w:rsidR="001067C3" w:rsidRPr="006035EC">
          <w:rPr>
            <w:rStyle w:val="Hyperlink"/>
            <w:rFonts w:asciiTheme="minorHAnsi" w:hAnsiTheme="minorHAnsi" w:cstheme="majorHAnsi"/>
            <w:noProof/>
            <w:color w:val="565656" w:themeColor="text1" w:themeTint="BF"/>
          </w:rPr>
          <w:t>4.3.2 Schedule and Budget Summa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C12A408" w14:textId="6B2BB1B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4" w:history="1">
        <w:r w:rsidR="001067C3" w:rsidRPr="006035EC">
          <w:rPr>
            <w:rStyle w:val="Hyperlink"/>
            <w:rFonts w:asciiTheme="minorHAnsi" w:hAnsiTheme="minorHAnsi" w:cstheme="majorHAnsi"/>
            <w:noProof/>
            <w:color w:val="565656" w:themeColor="text1" w:themeTint="BF"/>
          </w:rPr>
          <w:t>4.4 Evolution of the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22B9030" w14:textId="312F5C1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5" w:history="1">
        <w:r w:rsidR="001067C3" w:rsidRPr="006035EC">
          <w:rPr>
            <w:rStyle w:val="Hyperlink"/>
            <w:rFonts w:asciiTheme="minorHAnsi" w:hAnsiTheme="minorHAnsi" w:cstheme="majorHAnsi"/>
            <w:noProof/>
            <w:color w:val="565656" w:themeColor="text1" w:themeTint="BF"/>
          </w:rPr>
          <w:t>4.4.1 Defini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4C474DA4" w14:textId="7E20812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6" w:history="1">
        <w:r w:rsidR="001067C3" w:rsidRPr="006035EC">
          <w:rPr>
            <w:rStyle w:val="Hyperlink"/>
            <w:rFonts w:asciiTheme="minorHAnsi" w:hAnsiTheme="minorHAnsi" w:cstheme="majorHAnsi"/>
            <w:noProof/>
            <w:color w:val="565656" w:themeColor="text1" w:themeTint="BF"/>
          </w:rPr>
          <w:t>4.5 Project Organiz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667A5C00" w14:textId="3032B83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7" w:history="1">
        <w:r w:rsidR="001067C3" w:rsidRPr="006035EC">
          <w:rPr>
            <w:rStyle w:val="Hyperlink"/>
            <w:rFonts w:asciiTheme="minorHAnsi" w:hAnsiTheme="minorHAnsi" w:cstheme="majorHAnsi"/>
            <w:noProof/>
            <w:color w:val="565656" w:themeColor="text1" w:themeTint="BF"/>
          </w:rPr>
          <w:t>4.5.1 External Interfa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7F285A84" w14:textId="12928241"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8" w:history="1">
        <w:r w:rsidR="001067C3" w:rsidRPr="006035EC">
          <w:rPr>
            <w:rStyle w:val="Hyperlink"/>
            <w:rFonts w:asciiTheme="minorHAnsi" w:hAnsiTheme="minorHAnsi" w:cstheme="majorHAnsi"/>
            <w:noProof/>
            <w:color w:val="565656" w:themeColor="text1" w:themeTint="BF"/>
          </w:rPr>
          <w:t>4.5.2 Internal Structu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4A257715" w14:textId="63F96B54"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9" w:history="1">
        <w:r w:rsidR="001067C3" w:rsidRPr="006035EC">
          <w:rPr>
            <w:rStyle w:val="Hyperlink"/>
            <w:rFonts w:asciiTheme="minorHAnsi" w:hAnsiTheme="minorHAnsi" w:cstheme="majorHAnsi"/>
            <w:noProof/>
            <w:color w:val="565656" w:themeColor="text1" w:themeTint="BF"/>
          </w:rPr>
          <w:t>4.5.3 Roles and Responsibiliti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1A5647A8" w14:textId="393C2727"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0" w:history="1">
        <w:r w:rsidR="001067C3" w:rsidRPr="006035EC">
          <w:rPr>
            <w:rStyle w:val="Hyperlink"/>
            <w:rFonts w:asciiTheme="minorHAnsi" w:hAnsiTheme="minorHAnsi" w:cstheme="majorHAnsi"/>
            <w:noProof/>
            <w:color w:val="565656" w:themeColor="text1" w:themeTint="BF"/>
          </w:rPr>
          <w:t>4.6 Manageri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B07C880" w14:textId="636B62C6"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1" w:history="1">
        <w:r w:rsidR="001067C3" w:rsidRPr="006035EC">
          <w:rPr>
            <w:rStyle w:val="Hyperlink"/>
            <w:rFonts w:asciiTheme="minorHAnsi" w:hAnsiTheme="minorHAnsi" w:cstheme="majorHAnsi"/>
            <w:noProof/>
            <w:color w:val="565656" w:themeColor="text1" w:themeTint="BF"/>
          </w:rPr>
          <w:t>4.6.1 Project Start-up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4A3D9D9" w14:textId="40797E09"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2" w:history="1">
        <w:r w:rsidR="001067C3" w:rsidRPr="006035EC">
          <w:rPr>
            <w:rStyle w:val="Hyperlink"/>
            <w:rFonts w:asciiTheme="minorHAnsi" w:hAnsiTheme="minorHAnsi" w:cstheme="majorHAnsi"/>
            <w:noProof/>
            <w:color w:val="565656" w:themeColor="text1" w:themeTint="BF"/>
          </w:rPr>
          <w:t>4.6.2 Estim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4CE943B5" w14:textId="5615A0C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3" w:history="1">
        <w:r w:rsidR="001067C3" w:rsidRPr="006035EC">
          <w:rPr>
            <w:rStyle w:val="Hyperlink"/>
            <w:rFonts w:asciiTheme="minorHAnsi" w:hAnsiTheme="minorHAnsi" w:cstheme="majorHAnsi"/>
            <w:noProof/>
            <w:color w:val="565656" w:themeColor="text1" w:themeTint="BF"/>
          </w:rPr>
          <w:t>4.6.3 Staff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2BD7438F" w14:textId="4B918C79"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4" w:history="1">
        <w:r w:rsidR="001067C3" w:rsidRPr="006035EC">
          <w:rPr>
            <w:rStyle w:val="Hyperlink"/>
            <w:rFonts w:asciiTheme="minorHAnsi" w:hAnsiTheme="minorHAnsi" w:cstheme="majorHAnsi"/>
            <w:noProof/>
            <w:color w:val="565656" w:themeColor="text1" w:themeTint="BF"/>
          </w:rPr>
          <w:t>4.6.4 Resource Acquisi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C477F64" w14:textId="7F74671E"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5" w:history="1">
        <w:r w:rsidR="001067C3" w:rsidRPr="006035EC">
          <w:rPr>
            <w:rStyle w:val="Hyperlink"/>
            <w:rFonts w:asciiTheme="minorHAnsi" w:hAnsiTheme="minorHAnsi" w:cstheme="majorHAnsi"/>
            <w:noProof/>
            <w:color w:val="565656" w:themeColor="text1" w:themeTint="BF"/>
          </w:rPr>
          <w:t>4.6.5 Project Staff Train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5DEF133E" w14:textId="30144C10"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6" w:history="1">
        <w:r w:rsidR="001067C3" w:rsidRPr="006035EC">
          <w:rPr>
            <w:rStyle w:val="Hyperlink"/>
            <w:rFonts w:asciiTheme="minorHAnsi" w:hAnsiTheme="minorHAnsi" w:cstheme="majorHAnsi"/>
            <w:noProof/>
            <w:color w:val="565656" w:themeColor="text1" w:themeTint="BF"/>
          </w:rPr>
          <w:t>4.7 Work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7C20B5D" w14:textId="69BDEB1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7" w:history="1">
        <w:r w:rsidR="001067C3" w:rsidRPr="006035EC">
          <w:rPr>
            <w:rStyle w:val="Hyperlink"/>
            <w:rFonts w:asciiTheme="minorHAnsi" w:hAnsiTheme="minorHAnsi" w:cstheme="majorHAnsi"/>
            <w:noProof/>
            <w:color w:val="565656" w:themeColor="text1" w:themeTint="BF"/>
          </w:rPr>
          <w:t>4.7.1 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3AC075" w14:textId="502B34D6"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8" w:history="1">
        <w:r w:rsidR="001067C3" w:rsidRPr="006035EC">
          <w:rPr>
            <w:rStyle w:val="Hyperlink"/>
            <w:rFonts w:asciiTheme="minorHAnsi" w:hAnsiTheme="minorHAnsi" w:cstheme="majorHAnsi"/>
            <w:noProof/>
            <w:color w:val="565656" w:themeColor="text1" w:themeTint="BF"/>
            <w:lang w:bidi="bn-BD"/>
          </w:rPr>
          <w:t>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F621E5" w14:textId="34E143F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9" w:history="1">
        <w:r w:rsidR="001067C3" w:rsidRPr="006035EC">
          <w:rPr>
            <w:rStyle w:val="Hyperlink"/>
            <w:rFonts w:asciiTheme="minorHAnsi" w:hAnsiTheme="minorHAnsi" w:cstheme="majorHAnsi"/>
            <w:noProof/>
            <w:color w:val="565656" w:themeColor="text1" w:themeTint="BF"/>
          </w:rPr>
          <w:t>4.8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F7F1C6B" w14:textId="7B3DBCE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0" w:history="1">
        <w:r w:rsidR="001067C3" w:rsidRPr="006035EC">
          <w:rPr>
            <w:rStyle w:val="Hyperlink"/>
            <w:rFonts w:asciiTheme="minorHAnsi" w:hAnsiTheme="minorHAnsi" w:cstheme="majorHAnsi"/>
            <w:noProof/>
            <w:color w:val="565656" w:themeColor="text1" w:themeTint="BF"/>
          </w:rPr>
          <w:t>4.8.1 Requirements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0A7200A1" w14:textId="68BEB4C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1" w:history="1">
        <w:r w:rsidR="001067C3" w:rsidRPr="006035EC">
          <w:rPr>
            <w:rStyle w:val="Hyperlink"/>
            <w:rFonts w:asciiTheme="minorHAnsi" w:hAnsiTheme="minorHAnsi" w:cstheme="majorHAnsi"/>
            <w:noProof/>
            <w:color w:val="565656" w:themeColor="text1" w:themeTint="BF"/>
          </w:rPr>
          <w:t>4.8.2 Schedule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528EC61A" w14:textId="3565A882"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2" w:history="1">
        <w:r w:rsidR="001067C3" w:rsidRPr="006035EC">
          <w:rPr>
            <w:rStyle w:val="Hyperlink"/>
            <w:rFonts w:asciiTheme="minorHAnsi" w:hAnsiTheme="minorHAnsi" w:cstheme="majorHAnsi"/>
            <w:noProof/>
            <w:color w:val="565656" w:themeColor="text1" w:themeTint="BF"/>
          </w:rPr>
          <w:t>4.8.3 Budget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4A52B454" w14:textId="53202491"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3" w:history="1">
        <w:r w:rsidR="001067C3" w:rsidRPr="006035EC">
          <w:rPr>
            <w:rStyle w:val="Hyperlink"/>
            <w:rFonts w:asciiTheme="minorHAnsi" w:hAnsiTheme="minorHAnsi" w:cstheme="majorHAnsi"/>
            <w:noProof/>
            <w:color w:val="565656" w:themeColor="text1" w:themeTint="BF"/>
          </w:rPr>
          <w:t>4.8.4 Quality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1DCCF08" w14:textId="58C190E3"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4" w:history="1">
        <w:r w:rsidR="001067C3" w:rsidRPr="006035EC">
          <w:rPr>
            <w:rStyle w:val="Hyperlink"/>
            <w:rFonts w:asciiTheme="minorHAnsi" w:hAnsiTheme="minorHAnsi" w:cstheme="majorHAnsi"/>
            <w:noProof/>
            <w:color w:val="565656" w:themeColor="text1" w:themeTint="BF"/>
          </w:rPr>
          <w:t>4.8.5 Report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EFF61E9" w14:textId="2806D9E6"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5" w:history="1">
        <w:r w:rsidR="001067C3" w:rsidRPr="006035EC">
          <w:rPr>
            <w:rStyle w:val="Hyperlink"/>
            <w:rFonts w:asciiTheme="minorHAnsi" w:hAnsiTheme="minorHAnsi" w:cstheme="majorHAnsi"/>
            <w:noProof/>
            <w:color w:val="565656" w:themeColor="text1" w:themeTint="BF"/>
          </w:rPr>
          <w:t>4.8.6 Metrics Collec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565C1916" w14:textId="69BC82F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6" w:history="1">
        <w:r w:rsidR="001067C3" w:rsidRPr="006035EC">
          <w:rPr>
            <w:rStyle w:val="Hyperlink"/>
            <w:rFonts w:asciiTheme="minorHAnsi" w:hAnsiTheme="minorHAnsi" w:cstheme="majorHAnsi"/>
            <w:noProof/>
            <w:color w:val="565656" w:themeColor="text1" w:themeTint="BF"/>
          </w:rPr>
          <w:t>4.9 Risk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263B3B22" w14:textId="4FAF473A"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7" w:history="1">
        <w:r w:rsidR="001067C3" w:rsidRPr="006035EC">
          <w:rPr>
            <w:rStyle w:val="Hyperlink"/>
            <w:rFonts w:asciiTheme="minorHAnsi" w:hAnsiTheme="minorHAnsi" w:cstheme="majorHAnsi"/>
            <w:noProof/>
            <w:color w:val="565656" w:themeColor="text1" w:themeTint="BF"/>
          </w:rPr>
          <w:t>4.10 Closeou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49584E88" w14:textId="34B49AD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8" w:history="1">
        <w:r w:rsidR="001067C3" w:rsidRPr="006035EC">
          <w:rPr>
            <w:rStyle w:val="Hyperlink"/>
            <w:rFonts w:asciiTheme="minorHAnsi" w:hAnsiTheme="minorHAnsi" w:cstheme="majorHAnsi"/>
            <w:noProof/>
            <w:color w:val="565656" w:themeColor="text1" w:themeTint="BF"/>
          </w:rPr>
          <w:t>4.11 Technic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5BC9A6AC" w14:textId="651A7535"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9" w:history="1">
        <w:r w:rsidR="001067C3" w:rsidRPr="006035EC">
          <w:rPr>
            <w:rStyle w:val="Hyperlink"/>
            <w:rFonts w:asciiTheme="minorHAnsi" w:hAnsiTheme="minorHAnsi" w:cstheme="majorHAnsi"/>
            <w:noProof/>
            <w:color w:val="565656" w:themeColor="text1" w:themeTint="BF"/>
          </w:rPr>
          <w:t>4.12 Process Model</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620C0A92" w14:textId="5E15797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0" w:history="1">
        <w:r w:rsidR="001067C3" w:rsidRPr="006035EC">
          <w:rPr>
            <w:rStyle w:val="Hyperlink"/>
            <w:rFonts w:asciiTheme="minorHAnsi" w:hAnsiTheme="minorHAnsi" w:cstheme="majorHAnsi"/>
            <w:noProof/>
            <w:color w:val="565656" w:themeColor="text1" w:themeTint="BF"/>
          </w:rPr>
          <w:t>4.13 Methods, Tools and Techniqu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02FE6713" w14:textId="632FD649"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1" w:history="1">
        <w:r w:rsidR="001067C3" w:rsidRPr="006035EC">
          <w:rPr>
            <w:rStyle w:val="Hyperlink"/>
            <w:rFonts w:asciiTheme="minorHAnsi" w:hAnsiTheme="minorHAnsi" w:cstheme="majorHAnsi"/>
            <w:noProof/>
            <w:color w:val="565656" w:themeColor="text1" w:themeTint="BF"/>
          </w:rPr>
          <w:t>4.14 Infrastructur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74C4E3D2" w14:textId="5AC308F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2" w:history="1">
        <w:r w:rsidR="001067C3" w:rsidRPr="006035EC">
          <w:rPr>
            <w:rStyle w:val="Hyperlink"/>
            <w:rFonts w:asciiTheme="minorHAnsi" w:hAnsiTheme="minorHAnsi" w:cstheme="majorHAnsi"/>
            <w:noProof/>
            <w:color w:val="565656" w:themeColor="text1" w:themeTint="BF"/>
          </w:rPr>
          <w:t>4.15 Product Accept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4064D7AB" w14:textId="4E59CC1F"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3" w:history="1">
        <w:r w:rsidR="001067C3" w:rsidRPr="006035EC">
          <w:rPr>
            <w:rStyle w:val="Hyperlink"/>
            <w:rFonts w:asciiTheme="minorHAnsi" w:hAnsiTheme="minorHAnsi" w:cstheme="majorHAnsi"/>
            <w:noProof/>
            <w:color w:val="565656" w:themeColor="text1" w:themeTint="BF"/>
          </w:rPr>
          <w:t>4.16 Supporting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77B28692" w14:textId="25108E4C"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4" w:history="1">
        <w:r w:rsidR="001067C3" w:rsidRPr="006035EC">
          <w:rPr>
            <w:rStyle w:val="Hyperlink"/>
            <w:rFonts w:asciiTheme="minorHAnsi" w:hAnsiTheme="minorHAnsi" w:cstheme="majorHAnsi"/>
            <w:noProof/>
            <w:color w:val="565656" w:themeColor="text1" w:themeTint="BF"/>
          </w:rPr>
          <w:t>4.17 Configuration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16E18BDF" w14:textId="31A1A9C0"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5" w:history="1">
        <w:r w:rsidR="001067C3" w:rsidRPr="006035EC">
          <w:rPr>
            <w:rStyle w:val="Hyperlink"/>
            <w:rFonts w:asciiTheme="minorHAnsi" w:hAnsiTheme="minorHAnsi" w:cstheme="majorHAnsi"/>
            <w:noProof/>
            <w:color w:val="565656" w:themeColor="text1" w:themeTint="BF"/>
          </w:rPr>
          <w:t>4.18 Verification And Valid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65BFB52A" w14:textId="21ACAD96"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6" w:history="1">
        <w:r w:rsidR="001067C3" w:rsidRPr="006035EC">
          <w:rPr>
            <w:rStyle w:val="Hyperlink"/>
            <w:rFonts w:asciiTheme="minorHAnsi" w:hAnsiTheme="minorHAnsi" w:cstheme="majorHAnsi"/>
            <w:noProof/>
            <w:color w:val="565656" w:themeColor="text1" w:themeTint="BF"/>
          </w:rPr>
          <w:t>4.19 Document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0695ED38" w14:textId="40E520DB"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7" w:history="1">
        <w:r w:rsidR="001067C3" w:rsidRPr="006035EC">
          <w:rPr>
            <w:rStyle w:val="Hyperlink"/>
            <w:rFonts w:asciiTheme="minorHAnsi" w:hAnsiTheme="minorHAnsi" w:cstheme="majorHAnsi"/>
            <w:noProof/>
            <w:color w:val="565656" w:themeColor="text1" w:themeTint="BF"/>
          </w:rPr>
          <w:t>4.20 Quality Assur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0BA3278" w14:textId="424D05EA"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8" w:history="1">
        <w:r w:rsidR="001067C3" w:rsidRPr="006035EC">
          <w:rPr>
            <w:rStyle w:val="Hyperlink"/>
            <w:rFonts w:asciiTheme="minorHAnsi" w:hAnsiTheme="minorHAnsi" w:cstheme="majorHAnsi"/>
            <w:noProof/>
            <w:color w:val="565656" w:themeColor="text1" w:themeTint="BF"/>
          </w:rPr>
          <w:t>4.21 Reviews and Audits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22EF71E" w14:textId="0CB6C844"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9" w:history="1">
        <w:r w:rsidR="001067C3" w:rsidRPr="006035EC">
          <w:rPr>
            <w:rStyle w:val="Hyperlink"/>
            <w:rFonts w:asciiTheme="minorHAnsi" w:hAnsiTheme="minorHAnsi" w:cstheme="majorHAnsi"/>
            <w:noProof/>
            <w:color w:val="565656" w:themeColor="text1" w:themeTint="BF"/>
          </w:rPr>
          <w:t>4.22 Problem Resolu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1ECB055B" w14:textId="627FA43D"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0" w:history="1">
        <w:r w:rsidR="001067C3" w:rsidRPr="006035EC">
          <w:rPr>
            <w:rStyle w:val="Hyperlink"/>
            <w:rFonts w:asciiTheme="minorHAnsi" w:hAnsiTheme="minorHAnsi" w:cstheme="majorHAnsi"/>
            <w:noProof/>
            <w:color w:val="565656" w:themeColor="text1" w:themeTint="BF"/>
          </w:rPr>
          <w:t>4.23 Subcontractor Management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6D992429" w14:textId="350969C0"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1" w:history="1">
        <w:r w:rsidR="001067C3" w:rsidRPr="006035EC">
          <w:rPr>
            <w:rStyle w:val="Hyperlink"/>
            <w:rFonts w:asciiTheme="minorHAnsi" w:hAnsiTheme="minorHAnsi" w:cstheme="majorHAnsi"/>
            <w:noProof/>
            <w:color w:val="565656" w:themeColor="text1" w:themeTint="BF"/>
          </w:rPr>
          <w:t>4.24 Process Improv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270D2A43" w14:textId="13EFF4AE" w:rsidR="001067C3" w:rsidRPr="006035EC" w:rsidRDefault="0017762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2" w:history="1">
        <w:r w:rsidR="001067C3" w:rsidRPr="006035EC">
          <w:rPr>
            <w:rStyle w:val="Hyperlink"/>
            <w:rFonts w:asciiTheme="minorHAnsi" w:hAnsiTheme="minorHAnsi" w:cstheme="majorHAnsi"/>
            <w:noProof/>
            <w:color w:val="565656" w:themeColor="text1" w:themeTint="BF"/>
          </w:rPr>
          <w:t>REFEREN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5</w:t>
        </w:r>
        <w:r w:rsidR="001067C3" w:rsidRPr="006035EC">
          <w:rPr>
            <w:rFonts w:asciiTheme="minorHAnsi" w:hAnsiTheme="minorHAnsi" w:cstheme="majorHAnsi"/>
            <w:noProof/>
            <w:webHidden/>
            <w:color w:val="565656"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565656" w:themeColor="text1" w:themeTint="BF"/>
          <w:sz w:val="32"/>
          <w:szCs w:val="32"/>
        </w:rPr>
      </w:pPr>
      <w:bookmarkStart w:id="0" w:name="_Toc64269097"/>
      <w:r w:rsidRPr="006035EC">
        <w:rPr>
          <w:rFonts w:asciiTheme="minorHAnsi" w:eastAsia="Arial" w:hAnsiTheme="minorHAnsi" w:cstheme="majorHAnsi"/>
          <w:b/>
          <w:color w:val="565656"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565656" w:themeColor="text1" w:themeTint="BF"/>
        </w:rPr>
      </w:pPr>
    </w:p>
    <w:p w14:paraId="535E52E0" w14:textId="77777777" w:rsidR="00AE0F18" w:rsidRPr="006035EC" w:rsidRDefault="00AE0F18">
      <w:pPr>
        <w:rPr>
          <w:rFonts w:asciiTheme="minorHAnsi" w:eastAsia="Calibri" w:hAnsiTheme="minorHAnsi" w:cstheme="majorHAnsi"/>
          <w:color w:val="565656" w:themeColor="text1" w:themeTint="BF"/>
        </w:rPr>
      </w:pPr>
    </w:p>
    <w:p w14:paraId="649E32F7" w14:textId="77777777" w:rsidR="00C77B5E" w:rsidRPr="006035EC" w:rsidRDefault="00C77B5E">
      <w:pPr>
        <w:rPr>
          <w:rFonts w:asciiTheme="minorHAnsi" w:eastAsia="Calibri" w:hAnsiTheme="minorHAnsi" w:cstheme="majorHAnsi"/>
          <w:color w:val="565656"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565656"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565656"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tbl>
      <w:tblPr>
        <w:tblW w:w="9360" w:type="dxa"/>
        <w:tblLayout w:type="fixed"/>
        <w:tblLook w:val="0000" w:firstRow="0" w:lastRow="0" w:firstColumn="0" w:lastColumn="0" w:noHBand="0" w:noVBand="0"/>
      </w:tblPr>
      <w:tblGrid>
        <w:gridCol w:w="9360"/>
      </w:tblGrid>
      <w:tr w:rsidR="006035EC" w:rsidRPr="006035EC" w14:paraId="106DA4AF" w14:textId="77777777">
        <w:trPr>
          <w:trHeight w:val="1140"/>
        </w:trPr>
        <w:tc>
          <w:tcPr>
            <w:tcW w:w="9360" w:type="dxa"/>
            <w:tcBorders>
              <w:top w:val="nil"/>
              <w:left w:val="nil"/>
              <w:bottom w:val="nil"/>
              <w:right w:val="nil"/>
            </w:tcBorders>
            <w:shd w:val="clear" w:color="auto" w:fill="auto"/>
            <w:tcMar>
              <w:top w:w="0" w:type="dxa"/>
              <w:left w:w="0" w:type="dxa"/>
              <w:bottom w:w="0" w:type="dxa"/>
              <w:right w:w="0" w:type="dxa"/>
            </w:tcMar>
            <w:vAlign w:val="center"/>
          </w:tcPr>
          <w:p w14:paraId="743AD797" w14:textId="77777777" w:rsidR="00AE0F18" w:rsidRPr="006035EC" w:rsidRDefault="0088587D" w:rsidP="00DD03E0">
            <w:pPr>
              <w:spacing w:after="100" w:afterAutospacing="1"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easibility study will provide fundamental investigations into the potential benefits associated with this project. The main purpose of the feasibility study is to cover all issues associated with the project, and determine if the investment of time and other resources will lead to a desirable result.</w:t>
            </w:r>
          </w:p>
        </w:tc>
      </w:tr>
    </w:tbl>
    <w:p w14:paraId="5953858B"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One of the most important aspects of the study is to ensure that the total investment needed to successfully bring the project to completion is considered. Often, this will include addressing components such cash reserves, labor, construction, production facilities, outsourcing, and the cost of raw materials. Only when the feasibility study has addressed the total cost of completing the project can the study progress to the next level.</w:t>
      </w:r>
    </w:p>
    <w:p w14:paraId="743719A2"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 a second major component, the feasibility study will also address costs and other factors that are indirectly associated with the project. </w:t>
      </w:r>
    </w:p>
    <w:p w14:paraId="00DF4A86"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utilization of a feasibility study has often assisted companies in understanding which projects to develop and which ones to abandon before investing resources in something that ultimately shows no promise of generating revenue. Taking the time to engage in a pilot or feasibility study does involve some usage of available resources, but these costs are much more readily absorbed than the larger amount that would be expended on a project that ultimately proved to be worthless.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p>
    <w:p w14:paraId="14423F53" w14:textId="77777777" w:rsidR="00AE0F18" w:rsidRPr="006035EC" w:rsidRDefault="0088587D">
      <w:pPr>
        <w:pStyle w:val="Heading2"/>
        <w:rPr>
          <w:rFonts w:asciiTheme="minorHAnsi" w:hAnsiTheme="minorHAnsi" w:cstheme="majorHAnsi"/>
          <w:color w:val="565656"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565656"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565656" w:themeColor="text1" w:themeTint="BF"/>
        </w:rPr>
      </w:pPr>
    </w:p>
    <w:p w14:paraId="0378C823"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scope of the project is much specified as it outlines the modern </w:t>
      </w:r>
      <w:r w:rsidRPr="006035EC">
        <w:rPr>
          <w:rFonts w:asciiTheme="minorHAnsi" w:hAnsiTheme="minorHAnsi" w:cstheme="majorHAnsi"/>
          <w:b/>
          <w:color w:val="565656" w:themeColor="text1" w:themeTint="BF"/>
        </w:rPr>
        <w:t xml:space="preserve">Intelligent Tourist Guide </w:t>
      </w:r>
      <w:r w:rsidR="00F605BE" w:rsidRPr="006035EC">
        <w:rPr>
          <w:rFonts w:asciiTheme="minorHAnsi" w:hAnsiTheme="minorHAnsi" w:cstheme="majorHAnsi"/>
          <w:b/>
          <w:color w:val="565656" w:themeColor="text1" w:themeTint="BF"/>
        </w:rPr>
        <w:t>System</w:t>
      </w:r>
      <w:r w:rsidRPr="006035EC">
        <w:rPr>
          <w:rFonts w:asciiTheme="minorHAnsi" w:hAnsiTheme="minorHAnsi" w:cstheme="majorHAnsi"/>
          <w:color w:val="565656" w:themeColor="text1" w:themeTint="BF"/>
        </w:rPr>
        <w:t xml:space="preserve"> to be incorporated in individual business models. Our system is divided into five phases those are:</w:t>
      </w:r>
    </w:p>
    <w:p w14:paraId="4BA2A368" w14:textId="77777777" w:rsidR="00AE0F18" w:rsidRPr="006035EC" w:rsidRDefault="00AE0F18">
      <w:pPr>
        <w:spacing w:line="276" w:lineRule="auto"/>
        <w:jc w:val="both"/>
        <w:rPr>
          <w:rFonts w:asciiTheme="minorHAnsi" w:hAnsiTheme="minorHAnsi" w:cstheme="majorHAnsi"/>
          <w:color w:val="565656" w:themeColor="text1" w:themeTint="BF"/>
        </w:rPr>
      </w:pPr>
    </w:p>
    <w:p w14:paraId="3963AB91"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evelopment of a Day to Day Plan via web service or in person.</w:t>
      </w:r>
    </w:p>
    <w:p w14:paraId="3FB9AAE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viding an efficient cost with transporation,hotel booking</w:t>
      </w:r>
    </w:p>
    <w:p w14:paraId="50DE0F7F"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nd improvement of existing system.</w:t>
      </w:r>
    </w:p>
    <w:p w14:paraId="7205621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w:t>
      </w:r>
      <w:r w:rsidR="00954FBD" w:rsidRPr="006035EC">
        <w:rPr>
          <w:rFonts w:asciiTheme="minorHAnsi" w:hAnsiTheme="minorHAnsi" w:cstheme="majorHAnsi"/>
          <w:color w:val="565656" w:themeColor="text1" w:themeTint="BF"/>
        </w:rPr>
        <w:t xml:space="preserve"> each resturant, place, transportaion, hotel</w:t>
      </w:r>
      <w:r w:rsidRPr="006035EC">
        <w:rPr>
          <w:rFonts w:asciiTheme="minorHAnsi" w:hAnsiTheme="minorHAnsi" w:cstheme="majorHAnsi"/>
          <w:color w:val="565656" w:themeColor="text1" w:themeTint="BF"/>
        </w:rPr>
        <w:t>, interesting things to do etc</w:t>
      </w:r>
    </w:p>
    <w:p w14:paraId="5390D5DC"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 each client.</w:t>
      </w:r>
    </w:p>
    <w:p w14:paraId="76693A1A" w14:textId="77777777" w:rsidR="00AE0F18" w:rsidRPr="006035EC" w:rsidRDefault="00AE0F18" w:rsidP="004A0EBE">
      <w:pPr>
        <w:pStyle w:val="ListParagraph"/>
        <w:ind w:left="1440"/>
        <w:jc w:val="both"/>
        <w:rPr>
          <w:rFonts w:asciiTheme="minorHAnsi" w:hAnsiTheme="minorHAnsi" w:cstheme="majorHAnsi"/>
          <w:color w:val="565656" w:themeColor="text1" w:themeTint="BF"/>
        </w:rPr>
      </w:pPr>
    </w:p>
    <w:p w14:paraId="3DE6E7D7"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b/>
          <w:color w:val="565656" w:themeColor="text1" w:themeTint="BF"/>
        </w:rPr>
        <w:t>Admin</w:t>
      </w:r>
      <w:r w:rsidRPr="006035EC">
        <w:rPr>
          <w:rFonts w:asciiTheme="minorHAnsi" w:hAnsiTheme="minorHAnsi" w:cstheme="majorHAnsi"/>
          <w:color w:val="565656" w:themeColor="text1" w:themeTint="BF"/>
        </w:rPr>
        <w:t xml:space="preserve"> has the highest authority over the entire system. Admin responsibilities consists of update or modify existing system, ensure data security and user authentication, cost fixing and efficient tour planing  for clients, assign necessary role </w:t>
      </w:r>
      <w:r w:rsidRPr="006035EC">
        <w:rPr>
          <w:rFonts w:asciiTheme="minorHAnsi" w:hAnsiTheme="minorHAnsi" w:cstheme="majorHAnsi"/>
          <w:color w:val="565656" w:themeColor="text1" w:themeTint="BF"/>
        </w:rPr>
        <w:lastRenderedPageBreak/>
        <w:t>and privileges system users and as well as to the clients. Admin has the power to take away provided privileges that has been assigned to users or clients.</w:t>
      </w:r>
    </w:p>
    <w:p w14:paraId="5E58E843" w14:textId="77777777" w:rsidR="00AE0F18" w:rsidRPr="006035EC" w:rsidRDefault="00AE0F18">
      <w:pPr>
        <w:spacing w:line="276" w:lineRule="auto"/>
        <w:jc w:val="both"/>
        <w:rPr>
          <w:rFonts w:asciiTheme="minorHAnsi" w:hAnsiTheme="minorHAnsi" w:cstheme="majorHAnsi"/>
          <w:color w:val="565656" w:themeColor="text1" w:themeTint="BF"/>
        </w:rPr>
      </w:pPr>
    </w:p>
    <w:p w14:paraId="13D34548"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our Plan will make an efficient schedule with choisable places, transpotation, foods etc. Customer has to input the start point, destination , start and end date, number of people then the system will find a suitable plan with the estimated cost.</w:t>
      </w:r>
    </w:p>
    <w:p w14:paraId="2B15A70F" w14:textId="77777777" w:rsidR="00AE0F18" w:rsidRPr="006035EC" w:rsidRDefault="00AE0F18">
      <w:pPr>
        <w:spacing w:line="276" w:lineRule="auto"/>
        <w:jc w:val="both"/>
        <w:rPr>
          <w:rFonts w:asciiTheme="minorHAnsi" w:hAnsiTheme="minorHAnsi" w:cstheme="majorHAnsi"/>
          <w:color w:val="565656" w:themeColor="text1" w:themeTint="BF"/>
        </w:rPr>
      </w:pPr>
    </w:p>
    <w:p w14:paraId="78B6C45C" w14:textId="77777777" w:rsidR="00AE0F18" w:rsidRPr="006035EC" w:rsidRDefault="00AE0F18">
      <w:pPr>
        <w:spacing w:line="276" w:lineRule="auto"/>
        <w:jc w:val="both"/>
        <w:rPr>
          <w:rFonts w:asciiTheme="minorHAnsi" w:hAnsiTheme="minorHAnsi" w:cstheme="majorHAnsi"/>
          <w:color w:val="565656" w:themeColor="text1" w:themeTint="BF"/>
        </w:rPr>
      </w:pPr>
    </w:p>
    <w:p w14:paraId="1697FC6E" w14:textId="77777777" w:rsidR="00AE0F18" w:rsidRPr="006035EC" w:rsidRDefault="0088587D">
      <w:pPr>
        <w:pStyle w:val="Heading2"/>
        <w:rPr>
          <w:rFonts w:asciiTheme="minorHAnsi" w:hAnsiTheme="minorHAnsi" w:cstheme="majorHAnsi"/>
          <w:color w:val="565656"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565656"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565656" w:themeColor="text1" w:themeTint="BF"/>
        </w:rPr>
      </w:pPr>
    </w:p>
    <w:p w14:paraId="3F66111F" w14:textId="77777777" w:rsidR="00AE0F18" w:rsidRPr="006035EC" w:rsidRDefault="0088587D">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software or Web Application is intended for implementing an </w:t>
      </w:r>
      <w:r w:rsidRPr="006035EC">
        <w:rPr>
          <w:rFonts w:asciiTheme="minorHAnsi" w:hAnsiTheme="minorHAnsi" w:cstheme="majorHAnsi"/>
          <w:b/>
          <w:color w:val="565656" w:themeColor="text1" w:themeTint="BF"/>
        </w:rPr>
        <w:t>Intelligent Tourist Guide</w:t>
      </w:r>
      <w:r w:rsidRPr="006035EC">
        <w:rPr>
          <w:rFonts w:asciiTheme="minorHAnsi" w:hAnsiTheme="minorHAnsi" w:cstheme="majorHAnsi"/>
          <w:color w:val="565656" w:themeColor="text1" w:themeTint="BF"/>
        </w:rPr>
        <w:t xml:space="preserve"> system so that a customer can easily access to our service from anywhere, anytime. This system can make a customer’s travel a much easier. </w:t>
      </w:r>
    </w:p>
    <w:p w14:paraId="49AB965F" w14:textId="77777777" w:rsidR="00AE0F18" w:rsidRPr="006035EC" w:rsidRDefault="00AE0F18">
      <w:pPr>
        <w:jc w:val="both"/>
        <w:rPr>
          <w:rFonts w:asciiTheme="minorHAnsi" w:hAnsiTheme="minorHAnsi" w:cstheme="majorHAnsi"/>
          <w:color w:val="565656" w:themeColor="text1" w:themeTint="BF"/>
        </w:rPr>
      </w:pPr>
    </w:p>
    <w:p w14:paraId="56B4989F" w14:textId="77777777" w:rsidR="00AE0F18" w:rsidRPr="006035EC" w:rsidRDefault="0088587D">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nefits</w:t>
      </w:r>
      <w:r w:rsidR="00E814D4" w:rsidRPr="006035EC">
        <w:rPr>
          <w:rFonts w:asciiTheme="minorHAnsi" w:hAnsiTheme="minorHAnsi" w:cstheme="majorHAnsi"/>
          <w:color w:val="565656" w:themeColor="text1" w:themeTint="BF"/>
        </w:rPr>
        <w:t xml:space="preserve"> /Improvements</w:t>
      </w:r>
      <w:r w:rsidRPr="006035EC">
        <w:rPr>
          <w:rFonts w:asciiTheme="minorHAnsi" w:hAnsiTheme="minorHAnsi" w:cstheme="majorHAnsi"/>
          <w:color w:val="565656" w:themeColor="text1" w:themeTint="BF"/>
        </w:rPr>
        <w:t xml:space="preserve"> of Proposed System</w:t>
      </w:r>
    </w:p>
    <w:p w14:paraId="694FEAFE" w14:textId="77777777" w:rsidR="00AE0F18" w:rsidRPr="006035EC" w:rsidRDefault="00AE0F18">
      <w:pPr>
        <w:rPr>
          <w:rFonts w:asciiTheme="minorHAnsi" w:hAnsiTheme="minorHAnsi" w:cstheme="majorHAnsi"/>
          <w:color w:val="565656" w:themeColor="text1" w:themeTint="BF"/>
        </w:rPr>
      </w:pPr>
    </w:p>
    <w:p w14:paraId="39F70D4E"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55C64CEA" w14:textId="77777777" w:rsidR="00461B95" w:rsidRPr="006035EC" w:rsidRDefault="00461B95"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will refine their plan and system will find the best routes and schedules</w:t>
      </w:r>
    </w:p>
    <w:p w14:paraId="33819635" w14:textId="77777777" w:rsidR="00954FBD" w:rsidRPr="006035EC" w:rsidRDefault="00954FBD" w:rsidP="00954FBD">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0D6C49FF" w14:textId="77777777" w:rsidR="00954FBD" w:rsidRPr="006035EC" w:rsidRDefault="00954FBD" w:rsidP="00954FBD">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E5F6DD8" w14:textId="77777777" w:rsidR="00954FBD" w:rsidRPr="006035EC" w:rsidRDefault="00954FB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7E059F67"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38C12B81"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65AEBBB8"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7B646319"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 complete day-by-day itinerary based on clients preferences</w:t>
      </w:r>
      <w:r w:rsidR="00C340D9" w:rsidRPr="006035EC">
        <w:rPr>
          <w:rFonts w:asciiTheme="minorHAnsi" w:hAnsiTheme="minorHAnsi" w:cstheme="majorHAnsi"/>
          <w:color w:val="565656" w:themeColor="text1" w:themeTint="BF"/>
        </w:rPr>
        <w:t xml:space="preserve"> and budgets</w:t>
      </w:r>
    </w:p>
    <w:p w14:paraId="553AAD71" w14:textId="77777777" w:rsidR="000A6880" w:rsidRPr="006035EC" w:rsidRDefault="000A6880"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oises from the best hotels and activities</w:t>
      </w:r>
    </w:p>
    <w:p w14:paraId="471CAF8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st</w:t>
      </w:r>
      <w:r w:rsidR="00AB76C2"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mp; safe booking</w:t>
      </w:r>
    </w:p>
    <w:p w14:paraId="3286A1F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720044FD" w14:textId="77777777" w:rsidR="000F1F18" w:rsidRPr="006035EC" w:rsidRDefault="000F1F18" w:rsidP="000F1F18">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F6389F6" w14:textId="77777777" w:rsidR="00AE0F18" w:rsidRPr="006035EC" w:rsidRDefault="0088587D" w:rsidP="004A0EBE">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78B05324" w14:textId="77777777" w:rsidR="00AE0F18" w:rsidRPr="006035EC" w:rsidRDefault="00AE0F18">
      <w:pPr>
        <w:ind w:left="720"/>
        <w:rPr>
          <w:rFonts w:asciiTheme="minorHAnsi" w:hAnsiTheme="minorHAnsi" w:cstheme="majorHAnsi"/>
          <w:color w:val="565656" w:themeColor="text1" w:themeTint="BF"/>
        </w:rPr>
      </w:pPr>
    </w:p>
    <w:p w14:paraId="1F7295CC" w14:textId="77777777" w:rsidR="00436507" w:rsidRPr="006035EC" w:rsidRDefault="00436507">
      <w:pPr>
        <w:ind w:left="720"/>
        <w:rPr>
          <w:rFonts w:asciiTheme="minorHAnsi" w:hAnsiTheme="minorHAnsi" w:cstheme="majorHAnsi"/>
          <w:color w:val="565656" w:themeColor="text1" w:themeTint="BF"/>
        </w:rPr>
      </w:pPr>
    </w:p>
    <w:p w14:paraId="09E9878F" w14:textId="77777777" w:rsidR="00AE0F18" w:rsidRPr="006035EC" w:rsidRDefault="0088587D">
      <w:pPr>
        <w:pStyle w:val="Heading2"/>
        <w:rPr>
          <w:rFonts w:asciiTheme="minorHAnsi" w:hAnsiTheme="minorHAnsi" w:cstheme="majorHAnsi"/>
          <w:color w:val="565656"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6FC2D689"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20AD45C0" w14:textId="77777777" w:rsidR="00AE0F18" w:rsidRPr="006035EC" w:rsidRDefault="00AE0F18">
      <w:pPr>
        <w:spacing w:line="276" w:lineRule="auto"/>
        <w:rPr>
          <w:rFonts w:asciiTheme="minorHAnsi" w:hAnsiTheme="minorHAnsi" w:cstheme="majorHAnsi"/>
          <w:b/>
          <w:color w:val="565656" w:themeColor="text1" w:themeTint="BF"/>
          <w:u w:val="single"/>
        </w:rPr>
      </w:pPr>
    </w:p>
    <w:p w14:paraId="3259938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317D14B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269030DB"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04AF17E1"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ontent details</w:t>
      </w:r>
    </w:p>
    <w:p w14:paraId="4C33CFCE"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7AB7ED18" w14:textId="77777777" w:rsidR="00AE0F18" w:rsidRPr="006035EC" w:rsidRDefault="00AE0F18">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7D0FBB0F"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5F882CB4" w14:textId="77777777" w:rsidR="00AE0F18" w:rsidRPr="006035EC" w:rsidRDefault="00AE0F18">
      <w:pPr>
        <w:spacing w:line="276" w:lineRule="auto"/>
        <w:rPr>
          <w:rFonts w:asciiTheme="minorHAnsi" w:hAnsiTheme="minorHAnsi" w:cstheme="majorHAnsi"/>
          <w:b/>
          <w:color w:val="565656" w:themeColor="text1" w:themeTint="BF"/>
          <w:u w:val="single"/>
        </w:rPr>
      </w:pPr>
    </w:p>
    <w:p w14:paraId="0627D1C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ee/search contents</w:t>
      </w:r>
      <w:r w:rsidR="00886E04" w:rsidRPr="006035EC">
        <w:rPr>
          <w:rFonts w:asciiTheme="minorHAnsi" w:hAnsiTheme="minorHAnsi" w:cstheme="majorHAnsi"/>
          <w:color w:val="565656" w:themeColor="text1" w:themeTint="BF"/>
        </w:rPr>
        <w:t xml:space="preserve"> (hotel, trips,transportation, reviews)</w:t>
      </w:r>
    </w:p>
    <w:p w14:paraId="40A797B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873E17A" w14:textId="77777777" w:rsidR="00674FF7" w:rsidRPr="006035EC" w:rsidRDefault="00674FF7" w:rsidP="00B5634C">
      <w:pPr>
        <w:pBdr>
          <w:top w:val="nil"/>
          <w:left w:val="nil"/>
          <w:bottom w:val="nil"/>
          <w:right w:val="nil"/>
          <w:between w:val="nil"/>
        </w:pBdr>
        <w:spacing w:line="276" w:lineRule="auto"/>
        <w:rPr>
          <w:rFonts w:asciiTheme="minorHAnsi" w:hAnsiTheme="minorHAnsi" w:cstheme="majorHAnsi"/>
          <w:color w:val="565656" w:themeColor="text1" w:themeTint="BF"/>
        </w:rPr>
      </w:pPr>
    </w:p>
    <w:p w14:paraId="109E06A6"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1971D590" w14:textId="77777777" w:rsidR="00AE0F18" w:rsidRPr="006035EC" w:rsidRDefault="00AE0F18">
      <w:pPr>
        <w:spacing w:line="276" w:lineRule="auto"/>
        <w:rPr>
          <w:rFonts w:asciiTheme="minorHAnsi" w:hAnsiTheme="minorHAnsi" w:cstheme="majorHAnsi"/>
          <w:b/>
          <w:color w:val="565656" w:themeColor="text1" w:themeTint="BF"/>
          <w:u w:val="single"/>
        </w:rPr>
      </w:pPr>
    </w:p>
    <w:p w14:paraId="3F1AC53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w:t>
      </w:r>
    </w:p>
    <w:p w14:paraId="010B8E0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3354FA0A"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5E09146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1D6045F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1168D9A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7E732CCA"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38A4004"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w:t>
      </w:r>
      <w:r w:rsidR="000D495C" w:rsidRPr="006035EC">
        <w:rPr>
          <w:rFonts w:asciiTheme="minorHAnsi" w:hAnsiTheme="minorHAnsi" w:cstheme="majorHAnsi"/>
          <w:color w:val="565656" w:themeColor="text1" w:themeTint="BF"/>
        </w:rPr>
        <w:t>atings</w:t>
      </w:r>
    </w:p>
    <w:p w14:paraId="09C68C09" w14:textId="77777777" w:rsidR="00AE0F18" w:rsidRPr="006035EC" w:rsidRDefault="00AE0F18">
      <w:pPr>
        <w:rPr>
          <w:rFonts w:asciiTheme="minorHAnsi" w:hAnsiTheme="minorHAnsi" w:cstheme="majorHAnsi"/>
          <w:color w:val="565656" w:themeColor="text1" w:themeTint="BF"/>
        </w:rPr>
      </w:pPr>
    </w:p>
    <w:p w14:paraId="20F6D9B0" w14:textId="77777777" w:rsidR="00674FF7" w:rsidRPr="006035EC" w:rsidRDefault="00674FF7">
      <w:pPr>
        <w:rPr>
          <w:rFonts w:asciiTheme="minorHAnsi" w:hAnsiTheme="minorHAnsi" w:cstheme="majorHAnsi"/>
          <w:color w:val="565656" w:themeColor="text1" w:themeTint="BF"/>
        </w:rPr>
      </w:pPr>
    </w:p>
    <w:p w14:paraId="3909F30E"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4DBE29D1" w14:textId="77777777" w:rsidR="00AE0F18" w:rsidRPr="006035EC" w:rsidRDefault="00AE0F18">
      <w:pPr>
        <w:spacing w:line="276" w:lineRule="auto"/>
        <w:rPr>
          <w:rFonts w:asciiTheme="minorHAnsi" w:hAnsiTheme="minorHAnsi" w:cstheme="majorHAnsi"/>
          <w:b/>
          <w:color w:val="565656" w:themeColor="text1" w:themeTint="BF"/>
          <w:u w:val="single"/>
        </w:rPr>
      </w:pPr>
    </w:p>
    <w:p w14:paraId="13570694"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0CA4127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0D6529A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7CFB13D9"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4735708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w:t>
      </w:r>
      <w:r w:rsidR="00F605BE"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poration preference</w:t>
      </w:r>
    </w:p>
    <w:p w14:paraId="682ADF41"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budget limitation</w:t>
      </w:r>
    </w:p>
    <w:p w14:paraId="4FC3B640" w14:textId="77777777" w:rsidR="00AE0F18" w:rsidRPr="006035EC" w:rsidRDefault="00AE0F18">
      <w:pPr>
        <w:rPr>
          <w:rFonts w:asciiTheme="minorHAnsi" w:hAnsiTheme="minorHAnsi" w:cstheme="majorHAnsi"/>
          <w:color w:val="565656" w:themeColor="text1" w:themeTint="BF"/>
        </w:rPr>
      </w:pPr>
    </w:p>
    <w:p w14:paraId="223395D6" w14:textId="77777777" w:rsidR="00674FF7" w:rsidRPr="006035EC" w:rsidRDefault="00674FF7">
      <w:pPr>
        <w:rPr>
          <w:rFonts w:asciiTheme="minorHAnsi" w:hAnsiTheme="minorHAnsi" w:cstheme="majorHAnsi"/>
          <w:color w:val="565656" w:themeColor="text1" w:themeTint="BF"/>
        </w:rPr>
      </w:pPr>
    </w:p>
    <w:p w14:paraId="3007EB64" w14:textId="77777777" w:rsidR="00AE0F18" w:rsidRPr="006035EC" w:rsidRDefault="0088587D">
      <w:pPr>
        <w:spacing w:line="276" w:lineRule="auto"/>
        <w:rPr>
          <w:rFonts w:asciiTheme="minorHAnsi" w:hAnsiTheme="minorHAnsi" w:cstheme="majorHAnsi"/>
          <w:b/>
          <w:color w:val="565656" w:themeColor="text1" w:themeTint="BF"/>
          <w:u w:val="single"/>
        </w:rPr>
      </w:pPr>
      <w:bookmarkStart w:id="9" w:name="_2et92p0" w:colFirst="0" w:colLast="0"/>
      <w:bookmarkEnd w:id="9"/>
      <w:r w:rsidRPr="006035EC">
        <w:rPr>
          <w:rFonts w:asciiTheme="minorHAnsi" w:hAnsiTheme="minorHAnsi" w:cstheme="majorHAnsi"/>
          <w:b/>
          <w:color w:val="565656" w:themeColor="text1" w:themeTint="BF"/>
          <w:u w:val="single"/>
        </w:rPr>
        <w:t>Day to Day Plan</w:t>
      </w:r>
    </w:p>
    <w:p w14:paraId="3ADE1B18" w14:textId="77777777" w:rsidR="00AE0F18" w:rsidRPr="006035EC" w:rsidRDefault="00AE0F18">
      <w:pPr>
        <w:spacing w:line="276" w:lineRule="auto"/>
        <w:rPr>
          <w:rFonts w:asciiTheme="minorHAnsi" w:hAnsiTheme="minorHAnsi" w:cstheme="majorHAnsi"/>
          <w:b/>
          <w:color w:val="565656" w:themeColor="text1" w:themeTint="BF"/>
          <w:u w:val="single"/>
        </w:rPr>
      </w:pPr>
    </w:p>
    <w:p w14:paraId="75C2314C"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35EA18B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70C1D6F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57601F43"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1D9C3844" w14:textId="77777777" w:rsidR="00674FF7" w:rsidRPr="006035EC" w:rsidRDefault="00674FF7"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0D2743E6" w14:textId="77777777" w:rsidR="00C0147E" w:rsidRPr="006035EC" w:rsidRDefault="00F63DFA" w:rsidP="00C0147E">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36649510" w14:textId="77777777" w:rsidR="00F63DFA" w:rsidRPr="006035EC" w:rsidRDefault="00F63DFA" w:rsidP="00C0147E">
      <w:pPr>
        <w:spacing w:line="276" w:lineRule="auto"/>
        <w:jc w:val="both"/>
        <w:rPr>
          <w:rFonts w:asciiTheme="minorHAnsi" w:hAnsiTheme="minorHAnsi" w:cstheme="majorHAnsi"/>
          <w:b/>
          <w:color w:val="565656" w:themeColor="text1" w:themeTint="BF"/>
          <w:u w:val="single"/>
        </w:rPr>
      </w:pPr>
    </w:p>
    <w:p w14:paraId="4BB75DBB" w14:textId="77777777" w:rsidR="00C0147E" w:rsidRPr="006035EC" w:rsidRDefault="009F72BD"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54939D62" w14:textId="77777777" w:rsidR="00C0147E" w:rsidRPr="006035EC" w:rsidRDefault="00886E04"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w:t>
      </w:r>
      <w:r w:rsidR="00C229BA" w:rsidRPr="006035EC">
        <w:rPr>
          <w:rFonts w:asciiTheme="minorHAnsi" w:hAnsiTheme="minorHAnsi" w:cstheme="majorHAnsi"/>
          <w:color w:val="565656" w:themeColor="text1" w:themeTint="BF"/>
        </w:rPr>
        <w:t xml:space="preserve"> option</w:t>
      </w:r>
    </w:p>
    <w:p w14:paraId="3E099942" w14:textId="77777777" w:rsidR="00C229BA" w:rsidRPr="006035EC" w:rsidRDefault="00C229BA"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11495EF5" w14:textId="77777777" w:rsidR="00C0147E" w:rsidRPr="006035EC" w:rsidRDefault="00C0147E"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46CC98A6"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3208E243" w14:textId="77777777" w:rsidR="00AE0F18" w:rsidRPr="006035EC" w:rsidRDefault="00AE0F18">
      <w:pPr>
        <w:rPr>
          <w:rFonts w:asciiTheme="minorHAnsi" w:hAnsiTheme="minorHAnsi" w:cstheme="majorHAnsi"/>
          <w:color w:val="565656" w:themeColor="text1" w:themeTint="BF"/>
        </w:rPr>
      </w:pPr>
    </w:p>
    <w:p w14:paraId="19DCE288" w14:textId="77777777" w:rsidR="00C0147E" w:rsidRPr="006035EC" w:rsidRDefault="00F63DFA" w:rsidP="00C0147E">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49EB4C1B" w14:textId="77777777" w:rsidR="002A744D" w:rsidRPr="006035EC" w:rsidRDefault="002A744D" w:rsidP="00C0147E">
      <w:pPr>
        <w:spacing w:line="276" w:lineRule="auto"/>
        <w:jc w:val="both"/>
        <w:rPr>
          <w:rFonts w:asciiTheme="minorHAnsi" w:hAnsiTheme="minorHAnsi" w:cstheme="majorHAnsi"/>
          <w:b/>
          <w:color w:val="565656" w:themeColor="text1" w:themeTint="BF"/>
          <w:u w:val="single"/>
        </w:rPr>
      </w:pPr>
    </w:p>
    <w:p w14:paraId="62D37356"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Resturant address, ratings , food cost, special facalitites and other information</w:t>
      </w:r>
    </w:p>
    <w:p w14:paraId="64FC87AD"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46EDE518"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2F7A9D1E"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0DEA41BF" w14:textId="77777777" w:rsidR="00674FF7" w:rsidRPr="006035EC" w:rsidRDefault="00674FF7" w:rsidP="00E814D4">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6EE8F88D" w14:textId="77777777" w:rsidR="00E814D4" w:rsidRPr="006035EC" w:rsidRDefault="00E814D4" w:rsidP="00E814D4">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7A9433F4" w14:textId="77777777" w:rsidR="00E814D4" w:rsidRPr="006035EC" w:rsidRDefault="00E814D4" w:rsidP="00E814D4">
      <w:pPr>
        <w:jc w:val="both"/>
        <w:rPr>
          <w:rFonts w:asciiTheme="minorHAnsi" w:hAnsiTheme="minorHAnsi" w:cstheme="majorHAnsi"/>
          <w:b/>
          <w:color w:val="565656" w:themeColor="text1" w:themeTint="BF"/>
          <w:u w:val="single"/>
        </w:rPr>
      </w:pPr>
    </w:p>
    <w:p w14:paraId="229A05DD"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09DFAA42"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64935794"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0393AC0D" w14:textId="77777777" w:rsidR="00AE0F18" w:rsidRPr="006035EC" w:rsidRDefault="00AE0F18">
      <w:pPr>
        <w:rPr>
          <w:rFonts w:asciiTheme="minorHAnsi" w:hAnsiTheme="minorHAnsi" w:cstheme="majorHAnsi"/>
          <w:color w:val="565656" w:themeColor="text1" w:themeTint="BF"/>
        </w:rPr>
      </w:pPr>
    </w:p>
    <w:p w14:paraId="533C15AF" w14:textId="77777777" w:rsidR="00674FF7" w:rsidRPr="006035EC" w:rsidRDefault="00674FF7">
      <w:pPr>
        <w:rPr>
          <w:rFonts w:asciiTheme="minorHAnsi" w:hAnsiTheme="minorHAnsi" w:cstheme="majorHAnsi"/>
          <w:color w:val="565656" w:themeColor="text1" w:themeTint="BF"/>
        </w:rPr>
      </w:pPr>
    </w:p>
    <w:p w14:paraId="4318C5CC"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2868FA2E" w14:textId="77777777" w:rsidR="00AE0F18" w:rsidRPr="006035EC" w:rsidRDefault="00AE0F18">
      <w:pPr>
        <w:spacing w:line="276" w:lineRule="auto"/>
        <w:jc w:val="both"/>
        <w:rPr>
          <w:rFonts w:asciiTheme="minorHAnsi" w:hAnsiTheme="minorHAnsi" w:cstheme="majorHAnsi"/>
          <w:b/>
          <w:color w:val="565656" w:themeColor="text1" w:themeTint="BF"/>
          <w:u w:val="single"/>
        </w:rPr>
      </w:pPr>
    </w:p>
    <w:p w14:paraId="5E526CBC"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1B2240B7"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signing a particular available seat and rooms</w:t>
      </w:r>
    </w:p>
    <w:p w14:paraId="0C196CD9"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4671756E" w14:textId="77777777" w:rsidR="00AE0F18" w:rsidRPr="006035EC" w:rsidRDefault="00AE0F18">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09B2EA6F" w14:textId="77777777" w:rsidR="00674FF7" w:rsidRPr="006035EC" w:rsidRDefault="00674FF7">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2FD86643"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1BD7EC30" w14:textId="77777777" w:rsidR="00AE0F18" w:rsidRPr="006035EC" w:rsidRDefault="00AE0F18">
      <w:pPr>
        <w:spacing w:line="276" w:lineRule="auto"/>
        <w:rPr>
          <w:rFonts w:asciiTheme="minorHAnsi" w:hAnsiTheme="minorHAnsi" w:cstheme="majorHAnsi"/>
          <w:b/>
          <w:color w:val="565656" w:themeColor="text1" w:themeTint="BF"/>
          <w:u w:val="single"/>
        </w:rPr>
      </w:pPr>
    </w:p>
    <w:p w14:paraId="458CAAB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07E91BD"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52A9D64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588E3ABB" w14:textId="77777777" w:rsidR="00AE0F18" w:rsidRPr="006035EC" w:rsidRDefault="00AE0F18">
      <w:pPr>
        <w:spacing w:line="276" w:lineRule="auto"/>
        <w:jc w:val="both"/>
        <w:rPr>
          <w:rFonts w:asciiTheme="minorHAnsi" w:hAnsiTheme="minorHAnsi" w:cstheme="majorHAnsi"/>
          <w:color w:val="565656" w:themeColor="text1" w:themeTint="BF"/>
        </w:rPr>
      </w:pPr>
    </w:p>
    <w:p w14:paraId="63700913" w14:textId="77777777" w:rsidR="00AE0F18" w:rsidRPr="006035EC" w:rsidRDefault="00AE0F18">
      <w:pPr>
        <w:spacing w:line="276" w:lineRule="auto"/>
        <w:jc w:val="both"/>
        <w:rPr>
          <w:rFonts w:asciiTheme="minorHAnsi" w:hAnsiTheme="minorHAnsi" w:cstheme="majorHAnsi"/>
          <w:color w:val="565656" w:themeColor="text1" w:themeTint="BF"/>
        </w:rPr>
      </w:pPr>
    </w:p>
    <w:p w14:paraId="5C190261" w14:textId="77777777" w:rsidR="00AE0F18" w:rsidRPr="006035EC" w:rsidRDefault="0088587D">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467D3355" w14:textId="77777777" w:rsidR="00664ED3" w:rsidRPr="006035EC" w:rsidRDefault="00664ED3">
      <w:pPr>
        <w:spacing w:line="276" w:lineRule="auto"/>
        <w:jc w:val="both"/>
        <w:rPr>
          <w:rFonts w:asciiTheme="minorHAnsi" w:hAnsiTheme="minorHAnsi" w:cstheme="majorHAnsi"/>
          <w:b/>
          <w:color w:val="565656" w:themeColor="text1" w:themeTint="BF"/>
          <w:u w:val="single"/>
        </w:rPr>
      </w:pPr>
    </w:p>
    <w:p w14:paraId="4C271387" w14:textId="77777777" w:rsidR="00AE0F18" w:rsidRPr="006035EC" w:rsidRDefault="0088587D"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1224FF1B" w14:textId="77777777" w:rsidR="00683D33" w:rsidRPr="006035EC" w:rsidRDefault="00683D33" w:rsidP="00683D33">
      <w:pPr>
        <w:rPr>
          <w:rFonts w:asciiTheme="minorHAnsi" w:hAnsiTheme="minorHAnsi" w:cstheme="majorHAnsi"/>
          <w:color w:val="565656" w:themeColor="text1" w:themeTint="BF"/>
        </w:rPr>
      </w:pPr>
    </w:p>
    <w:p w14:paraId="305B7937" w14:textId="77777777" w:rsidR="00664ED3" w:rsidRPr="006035EC" w:rsidRDefault="00664ED3" w:rsidP="00683D33">
      <w:pPr>
        <w:rPr>
          <w:rFonts w:asciiTheme="minorHAnsi" w:hAnsiTheme="minorHAnsi" w:cstheme="majorHAnsi"/>
          <w:color w:val="565656" w:themeColor="text1" w:themeTint="BF"/>
        </w:rPr>
      </w:pPr>
    </w:p>
    <w:p w14:paraId="4045F49E"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0" w:name="_Toc64269102"/>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565656" w:themeColor="text1" w:themeTint="BF"/>
        </w:rPr>
      </w:pPr>
    </w:p>
    <w:p w14:paraId="0C220D13" w14:textId="77777777" w:rsidR="004A0EBE" w:rsidRPr="006035EC" w:rsidRDefault="004A0EBE" w:rsidP="00683D33">
      <w:pPr>
        <w:rPr>
          <w:rFonts w:asciiTheme="minorHAnsi" w:hAnsiTheme="minorHAnsi" w:cstheme="majorHAnsi"/>
          <w:color w:val="565656" w:themeColor="text1" w:themeTint="BF"/>
        </w:rPr>
      </w:pPr>
    </w:p>
    <w:p w14:paraId="115C5A36"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1" w:name="_Toc310885495"/>
      <w:bookmarkStart w:id="12" w:name="_Toc64269103"/>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565656" w:themeColor="text1" w:themeTint="BF"/>
        </w:rPr>
      </w:pPr>
    </w:p>
    <w:p w14:paraId="7F55A0A3" w14:textId="77777777" w:rsidR="00683D33" w:rsidRPr="006035EC" w:rsidRDefault="00683D33" w:rsidP="00683D3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Project Client: </w:t>
      </w:r>
      <w:r w:rsidRPr="006035EC">
        <w:rPr>
          <w:rFonts w:asciiTheme="minorHAnsi" w:hAnsiTheme="minorHAnsi" w:cstheme="majorHAnsi"/>
          <w:color w:val="565656" w:themeColor="text1" w:themeTint="BF"/>
          <w:sz w:val="22"/>
          <w:szCs w:val="22"/>
        </w:rPr>
        <w:t>ABHIJIT BHOWMIK.</w:t>
      </w:r>
    </w:p>
    <w:p w14:paraId="130076DE" w14:textId="77777777" w:rsidR="00683D33" w:rsidRPr="006035EC" w:rsidRDefault="00683D33" w:rsidP="00683D33">
      <w:pPr>
        <w:pStyle w:val="BodyText21"/>
        <w:spacing w:line="276" w:lineRule="auto"/>
        <w:ind w:firstLine="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Developer: </w:t>
      </w:r>
      <w:r w:rsidR="000C6162" w:rsidRPr="006035EC">
        <w:rPr>
          <w:rFonts w:asciiTheme="minorHAnsi" w:hAnsiTheme="minorHAnsi" w:cstheme="majorHAnsi"/>
          <w:color w:val="565656" w:themeColor="text1" w:themeTint="BF"/>
          <w:sz w:val="24"/>
          <w:szCs w:val="24"/>
        </w:rPr>
        <w:t>Intelligent Tourist Guide System</w:t>
      </w:r>
      <w:r w:rsidRPr="006035EC">
        <w:rPr>
          <w:rFonts w:asciiTheme="minorHAnsi" w:hAnsiTheme="minorHAnsi" w:cstheme="majorHAnsi"/>
          <w:color w:val="565656" w:themeColor="text1" w:themeTint="BF"/>
          <w:sz w:val="24"/>
          <w:szCs w:val="24"/>
        </w:rPr>
        <w:t xml:space="preserve"> team</w:t>
      </w:r>
    </w:p>
    <w:p w14:paraId="13DCDA9F" w14:textId="77777777" w:rsidR="00683D33" w:rsidRPr="006035EC" w:rsidRDefault="00683D33" w:rsidP="00683D33">
      <w:pPr>
        <w:pStyle w:val="BodyText21"/>
        <w:spacing w:line="276" w:lineRule="auto"/>
        <w:ind w:firstLine="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User: Online Users or Customers</w:t>
      </w:r>
    </w:p>
    <w:p w14:paraId="1ABBD38A" w14:textId="77777777" w:rsidR="008D058D" w:rsidRPr="006035EC" w:rsidRDefault="008D058D" w:rsidP="00683D33">
      <w:pPr>
        <w:pStyle w:val="BodyText21"/>
        <w:spacing w:line="276" w:lineRule="auto"/>
        <w:ind w:firstLine="720"/>
        <w:rPr>
          <w:rFonts w:asciiTheme="minorHAnsi" w:hAnsiTheme="minorHAnsi" w:cstheme="majorHAnsi"/>
          <w:color w:val="565656" w:themeColor="text1" w:themeTint="BF"/>
          <w:sz w:val="24"/>
          <w:szCs w:val="24"/>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565656"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3" w:name="_Toc310885496"/>
      <w:bookmarkStart w:id="14" w:name="_Toc64269104"/>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565656" w:themeColor="text1" w:themeTint="BF"/>
        </w:rPr>
      </w:pPr>
    </w:p>
    <w:p w14:paraId="0FC55F06" w14:textId="77777777" w:rsidR="007D6145"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is Web Application will have a graphical user interface which will be able to view</w:t>
      </w:r>
      <w:r w:rsidR="007D6145" w:rsidRPr="006035EC">
        <w:rPr>
          <w:rFonts w:asciiTheme="minorHAnsi" w:hAnsiTheme="minorHAnsi" w:cstheme="majorHAnsi"/>
          <w:color w:val="565656" w:themeColor="text1" w:themeTint="BF"/>
        </w:rPr>
        <w:t xml:space="preserve"> by any browser</w:t>
      </w:r>
    </w:p>
    <w:p w14:paraId="21DB11A5"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at means it’s a website or web application which is browser independent.</w:t>
      </w:r>
    </w:p>
    <w:p w14:paraId="6C409DB6"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wo working modules. Administrator and Client</w:t>
      </w:r>
    </w:p>
    <w:p w14:paraId="05EF46DB"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is website will store the information of all registered user which can be viewed by user themselves and the administrator of this software.</w:t>
      </w:r>
    </w:p>
    <w:p w14:paraId="477DFD39"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uthenticated &amp; secure login system and secure data transmission for all user.</w:t>
      </w:r>
    </w:p>
    <w:p w14:paraId="4768605A" w14:textId="77777777" w:rsidR="00683D33" w:rsidRPr="006035EC" w:rsidRDefault="00683D33" w:rsidP="00D01F93">
      <w:pPr>
        <w:numPr>
          <w:ilvl w:val="0"/>
          <w:numId w:val="12"/>
        </w:numPr>
        <w:tabs>
          <w:tab w:val="clear" w:pos="360"/>
          <w:tab w:val="num" w:pos="720"/>
        </w:tabs>
        <w:spacing w:line="276" w:lineRule="auto"/>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etailed log of all previous transaction.</w:t>
      </w:r>
    </w:p>
    <w:p w14:paraId="0A454513"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5" w:name="_Toc310885497"/>
      <w:bookmarkStart w:id="16" w:name="_Toc64269105"/>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565656" w:themeColor="text1" w:themeTint="BF"/>
        </w:rPr>
      </w:pPr>
    </w:p>
    <w:p w14:paraId="7AE21B9C" w14:textId="77777777" w:rsidR="00683D33" w:rsidRPr="006035EC" w:rsidRDefault="00683D33" w:rsidP="00683D33">
      <w:pPr>
        <w:pStyle w:val="BodyText21"/>
        <w:spacing w:line="276" w:lineRule="auto"/>
        <w:ind w:left="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ystem’s security requirements:</w:t>
      </w:r>
    </w:p>
    <w:p w14:paraId="4F4A2948"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User authentication is required to access the application. </w:t>
      </w:r>
    </w:p>
    <w:p w14:paraId="6B1E8180"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A client or user must be a registered user to login to use the features. </w:t>
      </w:r>
    </w:p>
    <w:p w14:paraId="0C5AFD3F"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out proper authentication no transaction will be allowed.</w:t>
      </w:r>
    </w:p>
    <w:p w14:paraId="19B2032D" w14:textId="77777777" w:rsidR="00683D33" w:rsidRPr="006035EC" w:rsidRDefault="00683D33" w:rsidP="00683D33">
      <w:pPr>
        <w:pStyle w:val="BodyText21"/>
        <w:spacing w:line="276" w:lineRule="auto"/>
        <w:rPr>
          <w:rFonts w:asciiTheme="minorHAnsi" w:hAnsiTheme="minorHAnsi" w:cstheme="majorHAnsi"/>
          <w:color w:val="565656"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7" w:name="_Toc310885498"/>
      <w:bookmarkStart w:id="18" w:name="_Toc64269106"/>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6</w:t>
      </w:r>
      <w:r w:rsidRPr="006035EC">
        <w:rPr>
          <w:rFonts w:asciiTheme="minorHAnsi" w:hAnsiTheme="minorHAnsi" w:cstheme="majorHAnsi"/>
          <w:color w:val="565656" w:themeColor="text1" w:themeTint="BF"/>
          <w:sz w:val="26"/>
          <w:szCs w:val="26"/>
        </w:rPr>
        <w:t xml:space="preserve"> Assumptions</w:t>
      </w:r>
      <w:bookmarkEnd w:id="17"/>
      <w:bookmarkEnd w:id="18"/>
      <w:r w:rsidRPr="006035EC">
        <w:rPr>
          <w:rFonts w:asciiTheme="minorHAnsi" w:hAnsiTheme="minorHAnsi" w:cstheme="majorHAnsi"/>
          <w:color w:val="565656"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565656" w:themeColor="text1" w:themeTint="BF"/>
        </w:rPr>
      </w:pPr>
    </w:p>
    <w:p w14:paraId="4ABF3871" w14:textId="77777777" w:rsidR="00683D33" w:rsidRPr="006035EC" w:rsidRDefault="00683D33" w:rsidP="00056B02">
      <w:pPr>
        <w:spacing w:line="276" w:lineRule="auto"/>
        <w:ind w:left="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me third party software may be use to build up this project. These are free components, most of them are open source. We have used Opera, Mozilla Firefox, and Google Chrome etc. as a web browser to access user interface as client application. So our project will not be affected because we are not using anything for which it becomes illegal to use.</w:t>
      </w:r>
    </w:p>
    <w:p w14:paraId="24E514D4" w14:textId="77777777" w:rsidR="00683D33" w:rsidRPr="006035EC" w:rsidRDefault="00683D33" w:rsidP="00683D33">
      <w:pPr>
        <w:spacing w:line="276" w:lineRule="auto"/>
        <w:rPr>
          <w:rFonts w:asciiTheme="minorHAnsi" w:hAnsiTheme="minorHAnsi" w:cstheme="majorHAnsi"/>
          <w:color w:val="565656" w:themeColor="text1" w:themeTint="BF"/>
        </w:rPr>
      </w:pPr>
    </w:p>
    <w:p w14:paraId="035CD153" w14:textId="77777777" w:rsidR="00683D33" w:rsidRPr="006035EC" w:rsidRDefault="00683D33" w:rsidP="00056B02">
      <w:pPr>
        <w:spacing w:line="276" w:lineRule="auto"/>
        <w:ind w:firstLine="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me open source libraries and software’s are used to build up this project:</w:t>
      </w:r>
    </w:p>
    <w:p w14:paraId="1AD71B7F" w14:textId="77777777" w:rsidR="00683D33" w:rsidRPr="006035EC" w:rsidRDefault="00683D33" w:rsidP="00683D33">
      <w:pPr>
        <w:spacing w:line="276" w:lineRule="auto"/>
        <w:rPr>
          <w:rFonts w:asciiTheme="minorHAnsi" w:hAnsiTheme="minorHAnsi" w:cstheme="majorHAnsi"/>
          <w:color w:val="565656" w:themeColor="text1" w:themeTint="BF"/>
        </w:rPr>
      </w:pPr>
    </w:p>
    <w:p w14:paraId="49468F68" w14:textId="77777777" w:rsidR="00683D33" w:rsidRPr="006035EC" w:rsidRDefault="00056B02"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w:t>
      </w:r>
      <w:r w:rsidR="00683D33" w:rsidRPr="006035EC">
        <w:rPr>
          <w:rFonts w:asciiTheme="minorHAnsi" w:hAnsiTheme="minorHAnsi" w:cstheme="majorHAnsi"/>
          <w:color w:val="565656" w:themeColor="text1" w:themeTint="BF"/>
        </w:rPr>
        <w:t>P ZIP files Library to use file compression.</w:t>
      </w:r>
    </w:p>
    <w:p w14:paraId="32F8726E"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Session to verify user login, </w:t>
      </w:r>
    </w:p>
    <w:p w14:paraId="004AC426"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or dynamic interface some Ajax library is used.</w:t>
      </w:r>
    </w:p>
    <w:p w14:paraId="4F53A5A5"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MOO tools, JQuery </w:t>
      </w:r>
    </w:p>
    <w:p w14:paraId="57067B7D" w14:textId="77777777" w:rsidR="00683D33" w:rsidRPr="006035EC" w:rsidRDefault="00683D33" w:rsidP="00683D33">
      <w:pPr>
        <w:spacing w:line="276" w:lineRule="auto"/>
        <w:rPr>
          <w:rFonts w:asciiTheme="minorHAnsi" w:hAnsiTheme="minorHAnsi" w:cstheme="majorHAnsi"/>
          <w:color w:val="565656" w:themeColor="text1" w:themeTint="BF"/>
        </w:rPr>
      </w:pPr>
    </w:p>
    <w:p w14:paraId="2EBC5CC1" w14:textId="77777777" w:rsidR="004A0EBE" w:rsidRPr="006035EC" w:rsidRDefault="004A0EBE" w:rsidP="00683D33">
      <w:pPr>
        <w:spacing w:line="276" w:lineRule="auto"/>
        <w:rPr>
          <w:rFonts w:asciiTheme="minorHAnsi" w:hAnsiTheme="minorHAnsi" w:cstheme="majorHAnsi"/>
          <w:color w:val="565656" w:themeColor="text1" w:themeTint="BF"/>
        </w:rPr>
      </w:pPr>
    </w:p>
    <w:p w14:paraId="0B3F12A3"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9" w:name="_Toc310885499"/>
      <w:bookmarkStart w:id="20" w:name="_Toc6426910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7</w:t>
      </w:r>
      <w:r w:rsidRPr="006035EC">
        <w:rPr>
          <w:rFonts w:asciiTheme="minorHAnsi" w:hAnsiTheme="minorHAnsi" w:cstheme="majorHAnsi"/>
          <w:color w:val="565656"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565656" w:themeColor="text1" w:themeTint="BF"/>
        </w:rPr>
      </w:pPr>
    </w:p>
    <w:p w14:paraId="4C670328"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Usage outside regulation:</w:t>
      </w:r>
      <w:r w:rsidRPr="006035EC">
        <w:rPr>
          <w:rFonts w:asciiTheme="minorHAnsi" w:hAnsiTheme="minorHAnsi" w:cstheme="majorHAnsi"/>
          <w:color w:val="565656" w:themeColor="text1" w:themeTint="BF"/>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onymous user, responsibility goes to valid user.</w:t>
      </w:r>
    </w:p>
    <w:p w14:paraId="26F0E09C" w14:textId="77777777" w:rsidR="00683D33" w:rsidRPr="006035EC" w:rsidRDefault="00683D33" w:rsidP="00683D33">
      <w:pPr>
        <w:spacing w:line="276" w:lineRule="auto"/>
        <w:rPr>
          <w:rFonts w:asciiTheme="minorHAnsi" w:hAnsiTheme="minorHAnsi" w:cstheme="majorHAnsi"/>
          <w:color w:val="565656" w:themeColor="text1" w:themeTint="BF"/>
        </w:rPr>
      </w:pPr>
    </w:p>
    <w:p w14:paraId="01E59AAA"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606B2500" w14:textId="77777777" w:rsidR="00683D33" w:rsidRPr="006035EC" w:rsidRDefault="00683D33" w:rsidP="00683D33">
      <w:pPr>
        <w:spacing w:line="276" w:lineRule="auto"/>
        <w:rPr>
          <w:rFonts w:asciiTheme="minorHAnsi" w:hAnsiTheme="minorHAnsi" w:cstheme="majorHAnsi"/>
          <w:color w:val="565656" w:themeColor="text1" w:themeTint="BF"/>
        </w:rPr>
      </w:pPr>
    </w:p>
    <w:p w14:paraId="09776884"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MySql Database. User queries more than server’s limitations we need to check databases and refresh table data. In case of lack of DB caching.</w:t>
      </w:r>
    </w:p>
    <w:p w14:paraId="44F14F91" w14:textId="77777777" w:rsidR="00683D33" w:rsidRPr="006035EC" w:rsidRDefault="00683D33" w:rsidP="00683D33">
      <w:pPr>
        <w:spacing w:line="276" w:lineRule="auto"/>
        <w:rPr>
          <w:rFonts w:asciiTheme="minorHAnsi" w:hAnsiTheme="minorHAnsi" w:cstheme="majorHAnsi"/>
          <w:color w:val="565656" w:themeColor="text1" w:themeTint="BF"/>
          <w:u w:val="single"/>
        </w:rPr>
      </w:pPr>
    </w:p>
    <w:p w14:paraId="78864FAE"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53ABB687" w14:textId="77777777" w:rsidR="00683D33" w:rsidRPr="006035EC" w:rsidRDefault="00683D33" w:rsidP="00683D33">
      <w:pPr>
        <w:spacing w:line="276" w:lineRule="auto"/>
        <w:rPr>
          <w:rFonts w:asciiTheme="minorHAnsi" w:hAnsiTheme="minorHAnsi" w:cstheme="majorHAnsi"/>
          <w:color w:val="565656" w:themeColor="text1" w:themeTint="BF"/>
          <w:u w:val="single"/>
        </w:rPr>
      </w:pPr>
    </w:p>
    <w:p w14:paraId="7D863DAB"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Language requirements:</w:t>
      </w:r>
      <w:r w:rsidRPr="006035EC">
        <w:rPr>
          <w:rFonts w:asciiTheme="minorHAnsi" w:hAnsiTheme="minorHAnsi" w:cstheme="majorHAnsi"/>
          <w:color w:val="565656" w:themeColor="text1" w:themeTint="BF"/>
        </w:rPr>
        <w:t xml:space="preserve"> Language is used in this software is PHP. Suppose any user wants Oracle Database we need to use bind variable technique.</w:t>
      </w:r>
    </w:p>
    <w:p w14:paraId="21F8C727" w14:textId="77777777" w:rsidR="00683D33" w:rsidRPr="006035EC" w:rsidRDefault="00683D33" w:rsidP="00683D33">
      <w:pPr>
        <w:pStyle w:val="ListParagraph"/>
        <w:rPr>
          <w:rFonts w:asciiTheme="minorHAnsi" w:hAnsiTheme="minorHAnsi" w:cstheme="majorHAnsi"/>
          <w:color w:val="565656" w:themeColor="text1" w:themeTint="BF"/>
          <w:u w:val="single"/>
        </w:rPr>
      </w:pPr>
    </w:p>
    <w:p w14:paraId="5FFCEAB9"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04C5A6F5" w14:textId="77777777" w:rsidR="00683D33" w:rsidRPr="006035EC" w:rsidRDefault="00683D33" w:rsidP="00683D33">
      <w:pPr>
        <w:pStyle w:val="ListParagraph"/>
        <w:jc w:val="both"/>
        <w:rPr>
          <w:rFonts w:asciiTheme="minorHAnsi" w:hAnsiTheme="minorHAnsi" w:cstheme="majorHAnsi"/>
          <w:color w:val="565656" w:themeColor="text1" w:themeTint="BF"/>
          <w:u w:val="single"/>
        </w:rPr>
      </w:pPr>
    </w:p>
    <w:p w14:paraId="2DA2C020"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Security considerations:</w:t>
      </w:r>
      <w:r w:rsidRPr="006035EC">
        <w:rPr>
          <w:rFonts w:asciiTheme="minorHAnsi" w:hAnsiTheme="minorHAnsi" w:cstheme="majorHAnsi"/>
          <w:color w:val="565656" w:themeColor="text1" w:themeTint="BF"/>
        </w:rPr>
        <w:t xml:space="preserve"> If user doesn’t want to buy SSL security then client applications will not using any public key encryption service like SSL certificate (i.e. 128 bit RSA encryption). So we have constraints in case of passing user data. </w:t>
      </w:r>
    </w:p>
    <w:p w14:paraId="57B14B2A" w14:textId="77777777" w:rsidR="00683D33" w:rsidRPr="006035EC" w:rsidRDefault="00683D33" w:rsidP="00683D33">
      <w:pPr>
        <w:pStyle w:val="ListParagraph"/>
        <w:jc w:val="both"/>
        <w:rPr>
          <w:rFonts w:asciiTheme="minorHAnsi" w:hAnsiTheme="minorHAnsi" w:cstheme="majorHAnsi"/>
          <w:color w:val="565656" w:themeColor="text1" w:themeTint="BF"/>
        </w:rPr>
      </w:pPr>
    </w:p>
    <w:p w14:paraId="479D654C" w14:textId="77777777" w:rsidR="00683D33" w:rsidRPr="006035EC" w:rsidRDefault="00683D33" w:rsidP="00683D33">
      <w:pPr>
        <w:pStyle w:val="ListParagraph"/>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It may cause (In case of internet security) – </w:t>
      </w:r>
    </w:p>
    <w:p w14:paraId="7C43E2AE" w14:textId="77777777" w:rsidR="00683D33" w:rsidRPr="006035EC" w:rsidRDefault="00683D33" w:rsidP="00683D33">
      <w:pPr>
        <w:pStyle w:val="ListParagraph"/>
        <w:jc w:val="both"/>
        <w:rPr>
          <w:rFonts w:asciiTheme="minorHAnsi" w:hAnsiTheme="minorHAnsi" w:cstheme="majorHAnsi"/>
          <w:color w:val="565656" w:themeColor="text1" w:themeTint="BF"/>
        </w:rPr>
      </w:pPr>
    </w:p>
    <w:p w14:paraId="535C37C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Authentication problem:</w:t>
      </w:r>
      <w:r w:rsidRPr="006035EC">
        <w:rPr>
          <w:rFonts w:asciiTheme="minorHAnsi" w:hAnsiTheme="minorHAnsi" w:cstheme="majorHAnsi"/>
          <w:color w:val="565656" w:themeColor="text1" w:themeTint="BF"/>
        </w:rPr>
        <w:t xml:space="preserve"> Server may not recognize/confirm actual valid user.</w:t>
      </w:r>
    </w:p>
    <w:p w14:paraId="13D3BB69" w14:textId="77777777" w:rsidR="00683D33" w:rsidRPr="006035EC" w:rsidRDefault="00683D33" w:rsidP="00056B02">
      <w:pPr>
        <w:pStyle w:val="ListParagraph"/>
        <w:ind w:left="1152"/>
        <w:jc w:val="both"/>
        <w:rPr>
          <w:rFonts w:asciiTheme="minorHAnsi" w:hAnsiTheme="minorHAnsi" w:cstheme="majorHAnsi"/>
          <w:color w:val="565656" w:themeColor="text1" w:themeTint="BF"/>
        </w:rPr>
      </w:pPr>
    </w:p>
    <w:p w14:paraId="3CC96BE2"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nfidentiality problem:</w:t>
      </w:r>
      <w:r w:rsidRPr="006035EC">
        <w:rPr>
          <w:rFonts w:asciiTheme="minorHAnsi" w:hAnsiTheme="minorHAnsi" w:cstheme="majorHAnsi"/>
          <w:color w:val="565656" w:themeColor="text1" w:themeTint="BF"/>
        </w:rPr>
        <w:t xml:space="preserve"> User, intended server fails “understanding” message contents.</w:t>
      </w:r>
    </w:p>
    <w:p w14:paraId="163C948C" w14:textId="77777777" w:rsidR="00683D33" w:rsidRPr="006035EC" w:rsidRDefault="00683D33" w:rsidP="00056B02">
      <w:pPr>
        <w:pStyle w:val="ListParagraph"/>
        <w:ind w:left="1152"/>
        <w:jc w:val="both"/>
        <w:rPr>
          <w:rFonts w:asciiTheme="minorHAnsi" w:hAnsiTheme="minorHAnsi" w:cstheme="majorHAnsi"/>
          <w:color w:val="565656" w:themeColor="text1" w:themeTint="BF"/>
        </w:rPr>
      </w:pPr>
    </w:p>
    <w:p w14:paraId="2D1B715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Integrity problem: </w:t>
      </w:r>
      <w:r w:rsidRPr="006035EC">
        <w:rPr>
          <w:rFonts w:asciiTheme="minorHAnsi" w:hAnsiTheme="minorHAnsi" w:cstheme="majorHAnsi"/>
          <w:color w:val="565656" w:themeColor="text1" w:themeTint="BF"/>
        </w:rPr>
        <w:t>sender, server may fail to ensure message not altered without detection</w:t>
      </w:r>
    </w:p>
    <w:p w14:paraId="10D8C099" w14:textId="77777777" w:rsidR="00683D33" w:rsidRPr="006035EC" w:rsidRDefault="00683D33" w:rsidP="00056B02">
      <w:pPr>
        <w:spacing w:line="276" w:lineRule="auto"/>
        <w:ind w:left="1152"/>
        <w:jc w:val="both"/>
        <w:rPr>
          <w:rFonts w:asciiTheme="minorHAnsi" w:hAnsiTheme="minorHAnsi" w:cstheme="majorHAnsi"/>
          <w:color w:val="565656" w:themeColor="text1" w:themeTint="BF"/>
        </w:rPr>
      </w:pPr>
    </w:p>
    <w:p w14:paraId="66616FD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Eavesdrop</w:t>
      </w:r>
      <w:r w:rsidRPr="006035EC">
        <w:rPr>
          <w:rFonts w:asciiTheme="minorHAnsi" w:hAnsiTheme="minorHAnsi" w:cstheme="majorHAnsi"/>
          <w:color w:val="565656" w:themeColor="text1" w:themeTint="BF"/>
        </w:rPr>
        <w:t>: There may be Intercept messaging, actively insert messages into connection</w:t>
      </w:r>
    </w:p>
    <w:p w14:paraId="430B94A5" w14:textId="77777777" w:rsidR="00683D33" w:rsidRPr="006035EC" w:rsidRDefault="00683D33" w:rsidP="00056B02">
      <w:pPr>
        <w:spacing w:line="276" w:lineRule="auto"/>
        <w:ind w:left="1152"/>
        <w:jc w:val="both"/>
        <w:rPr>
          <w:rFonts w:asciiTheme="minorHAnsi" w:hAnsiTheme="minorHAnsi" w:cstheme="majorHAnsi"/>
          <w:color w:val="565656" w:themeColor="text1" w:themeTint="BF"/>
          <w:u w:val="single"/>
        </w:rPr>
      </w:pPr>
    </w:p>
    <w:p w14:paraId="2E52511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Impersonation:</w:t>
      </w:r>
      <w:r w:rsidRPr="006035EC">
        <w:rPr>
          <w:rFonts w:asciiTheme="minorHAnsi" w:hAnsiTheme="minorHAnsi" w:cstheme="majorHAnsi"/>
          <w:color w:val="565656" w:themeColor="text1" w:themeTint="BF"/>
        </w:rPr>
        <w:t xml:space="preserve"> can fake (spoof) source address in packet (or any field in packet)</w:t>
      </w:r>
    </w:p>
    <w:p w14:paraId="26FE90D7" w14:textId="77777777" w:rsidR="00683D33" w:rsidRPr="006035EC" w:rsidRDefault="00683D33" w:rsidP="00056B02">
      <w:pPr>
        <w:spacing w:line="276" w:lineRule="auto"/>
        <w:ind w:left="1152"/>
        <w:jc w:val="both"/>
        <w:rPr>
          <w:rFonts w:asciiTheme="minorHAnsi" w:hAnsiTheme="minorHAnsi" w:cstheme="majorHAnsi"/>
          <w:color w:val="565656" w:themeColor="text1" w:themeTint="BF"/>
          <w:u w:val="single"/>
        </w:rPr>
      </w:pPr>
    </w:p>
    <w:p w14:paraId="0F0750A4"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Hijacking:</w:t>
      </w:r>
      <w:r w:rsidRPr="006035EC">
        <w:rPr>
          <w:rFonts w:asciiTheme="minorHAnsi" w:hAnsiTheme="minorHAnsi" w:cstheme="majorHAnsi"/>
          <w:color w:val="565656" w:themeColor="text1" w:themeTint="BF"/>
        </w:rPr>
        <w:t xml:space="preserve"> “take over” ongoing connection by removing sender or server, inserting himself in place</w:t>
      </w:r>
    </w:p>
    <w:p w14:paraId="26AD5076" w14:textId="77777777" w:rsidR="00683D33" w:rsidRPr="006035EC" w:rsidRDefault="00683D33" w:rsidP="00056B02">
      <w:pPr>
        <w:ind w:left="1152"/>
        <w:jc w:val="both"/>
        <w:rPr>
          <w:rFonts w:asciiTheme="minorHAnsi" w:hAnsiTheme="minorHAnsi" w:cstheme="majorHAnsi"/>
          <w:color w:val="565656" w:themeColor="text1" w:themeTint="BF"/>
          <w:u w:val="single"/>
        </w:rPr>
      </w:pPr>
    </w:p>
    <w:p w14:paraId="61F49123"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Denial of service:</w:t>
      </w:r>
      <w:r w:rsidRPr="006035EC">
        <w:rPr>
          <w:rFonts w:asciiTheme="minorHAnsi" w:hAnsiTheme="minorHAnsi" w:cstheme="majorHAnsi"/>
          <w:color w:val="565656" w:themeColor="text1" w:themeTint="BF"/>
        </w:rPr>
        <w:t xml:space="preserve"> prevent service from being used by others (e.g., by overloading resources)</w:t>
      </w:r>
    </w:p>
    <w:p w14:paraId="7E70D67C" w14:textId="77777777" w:rsidR="00E62859" w:rsidRPr="006035EC" w:rsidRDefault="00E62859" w:rsidP="00E62859">
      <w:pPr>
        <w:pStyle w:val="ListParagraph"/>
        <w:rPr>
          <w:rFonts w:asciiTheme="minorHAnsi" w:hAnsiTheme="minorHAnsi" w:cstheme="majorHAnsi"/>
          <w:color w:val="565656"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565656" w:themeColor="text1" w:themeTint="BF"/>
        </w:rPr>
      </w:pPr>
    </w:p>
    <w:p w14:paraId="6354FAA7"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1" w:name="_Toc310882586"/>
      <w:bookmarkStart w:id="22" w:name="_Toc310885500"/>
      <w:bookmarkStart w:id="23" w:name="_Toc64269108"/>
      <w:r w:rsidRPr="006035EC">
        <w:rPr>
          <w:rFonts w:asciiTheme="minorHAnsi" w:hAnsiTheme="minorHAnsi" w:cstheme="majorHAnsi"/>
          <w:color w:val="565656" w:themeColor="text1" w:themeTint="BF"/>
          <w:sz w:val="26"/>
          <w:szCs w:val="26"/>
        </w:rPr>
        <w:lastRenderedPageBreak/>
        <w:t>1.</w:t>
      </w:r>
      <w:bookmarkStart w:id="24" w:name="TOC483302979"/>
      <w:r w:rsidRPr="006035EC">
        <w:rPr>
          <w:rFonts w:asciiTheme="minorHAnsi" w:hAnsiTheme="minorHAnsi" w:cstheme="majorHAnsi"/>
          <w:color w:val="565656" w:themeColor="text1" w:themeTint="BF"/>
          <w:sz w:val="26"/>
          <w:szCs w:val="26"/>
        </w:rPr>
        <w:t>8 P</w:t>
      </w:r>
      <w:r w:rsidR="00AF74B3" w:rsidRPr="006035EC">
        <w:rPr>
          <w:rFonts w:asciiTheme="minorHAnsi" w:hAnsiTheme="minorHAnsi" w:cstheme="majorHAnsi"/>
          <w:color w:val="565656" w:themeColor="text1" w:themeTint="BF"/>
          <w:sz w:val="26"/>
          <w:szCs w:val="26"/>
        </w:rPr>
        <w:t>roposed</w:t>
      </w:r>
      <w:r w:rsidRPr="006035EC">
        <w:rPr>
          <w:rFonts w:asciiTheme="minorHAnsi" w:hAnsiTheme="minorHAnsi" w:cstheme="majorHAnsi"/>
          <w:color w:val="565656" w:themeColor="text1" w:themeTint="BF"/>
          <w:sz w:val="26"/>
          <w:szCs w:val="26"/>
        </w:rPr>
        <w:t xml:space="preserve"> S</w:t>
      </w:r>
      <w:bookmarkEnd w:id="21"/>
      <w:bookmarkEnd w:id="22"/>
      <w:bookmarkEnd w:id="24"/>
      <w:r w:rsidR="00AF74B3" w:rsidRPr="006035EC">
        <w:rPr>
          <w:rFonts w:asciiTheme="minorHAnsi" w:hAnsiTheme="minorHAnsi" w:cstheme="majorHAnsi"/>
          <w:color w:val="565656"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565656" w:themeColor="text1" w:themeTint="BF"/>
        </w:rPr>
      </w:pPr>
    </w:p>
    <w:p w14:paraId="5C9FDB05" w14:textId="77777777" w:rsidR="00E62859" w:rsidRPr="006035EC" w:rsidRDefault="00E62859" w:rsidP="00E62859">
      <w:pPr>
        <w:rPr>
          <w:rFonts w:asciiTheme="minorHAnsi" w:hAnsiTheme="minorHAnsi" w:cstheme="majorHAnsi"/>
          <w:color w:val="565656" w:themeColor="text1" w:themeTint="BF"/>
        </w:rPr>
      </w:pPr>
    </w:p>
    <w:p w14:paraId="7BA23251"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5" w:name="_Toc310882587"/>
      <w:bookmarkStart w:id="26" w:name="_Toc310885501"/>
      <w:bookmarkStart w:id="27" w:name="_Toc64269109"/>
      <w:r w:rsidRPr="006035EC">
        <w:rPr>
          <w:rFonts w:asciiTheme="minorHAnsi" w:hAnsiTheme="minorHAnsi" w:cstheme="majorHAnsi"/>
          <w:color w:val="565656" w:themeColor="text1" w:themeTint="BF"/>
          <w:sz w:val="26"/>
          <w:szCs w:val="26"/>
        </w:rPr>
        <w:t>1.8.1 Description/Improvements of Proposed System</w:t>
      </w:r>
      <w:bookmarkEnd w:id="25"/>
      <w:bookmarkEnd w:id="26"/>
      <w:bookmarkEnd w:id="27"/>
    </w:p>
    <w:p w14:paraId="18715606" w14:textId="77777777" w:rsidR="00E62859" w:rsidRPr="006035EC" w:rsidRDefault="00E62859" w:rsidP="00E62859">
      <w:pPr>
        <w:rPr>
          <w:rFonts w:asciiTheme="minorHAnsi" w:hAnsiTheme="minorHAnsi" w:cstheme="majorHAnsi"/>
          <w:color w:val="565656" w:themeColor="text1" w:themeTint="BF"/>
        </w:rPr>
      </w:pPr>
    </w:p>
    <w:p w14:paraId="4EFDDCC0" w14:textId="77777777" w:rsidR="00E62859" w:rsidRPr="006035EC" w:rsidRDefault="00E62859" w:rsidP="00E62859">
      <w:pPr>
        <w:jc w:val="both"/>
        <w:rPr>
          <w:rFonts w:asciiTheme="minorHAnsi" w:hAnsiTheme="minorHAnsi" w:cstheme="majorHAnsi"/>
          <w:color w:val="565656" w:themeColor="text1" w:themeTint="BF"/>
        </w:rPr>
      </w:pPr>
    </w:p>
    <w:p w14:paraId="7C0A90E8"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Client’s satisfaction </w:t>
      </w:r>
    </w:p>
    <w:p w14:paraId="3C660859"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Reduce manpower cost</w:t>
      </w:r>
    </w:p>
    <w:p w14:paraId="315AFFBF"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Reduce the erroneous data entry </w:t>
      </w:r>
    </w:p>
    <w:p w14:paraId="0B120BD2"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Efficient, smooth and easy transaction</w:t>
      </w:r>
    </w:p>
    <w:p w14:paraId="4E5C2B10"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Fast purchase/transaction.</w:t>
      </w:r>
    </w:p>
    <w:p w14:paraId="40ECF25C"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Monitor system performance efficiently (Depends on various factors)  </w:t>
      </w:r>
    </w:p>
    <w:p w14:paraId="5D1A7C53" w14:textId="77777777" w:rsidR="00E62859" w:rsidRPr="006035EC" w:rsidRDefault="00E62859" w:rsidP="00B5634C">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Reduce system loading time. </w:t>
      </w: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565656"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565656" w:themeColor="text1" w:themeTint="BF"/>
          <w:sz w:val="26"/>
          <w:szCs w:val="26"/>
        </w:rPr>
      </w:pPr>
      <w:bookmarkStart w:id="28" w:name="_Toc310882588"/>
      <w:bookmarkStart w:id="29" w:name="_Toc310885502"/>
      <w:bookmarkStart w:id="30" w:name="_Toc64269110"/>
      <w:r w:rsidRPr="006035EC">
        <w:rPr>
          <w:rFonts w:asciiTheme="minorHAnsi" w:hAnsiTheme="minorHAnsi" w:cstheme="majorHAnsi"/>
          <w:color w:val="565656"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565656"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bookmarkStart w:id="31" w:name="TOC483302984"/>
      <w:bookmarkEnd w:id="31"/>
      <w:r w:rsidRPr="006035EC">
        <w:rPr>
          <w:rFonts w:asciiTheme="minorHAnsi" w:hAnsiTheme="minorHAnsi" w:cstheme="majorHAnsi"/>
          <w:color w:val="565656"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75AEA0E1"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475EC848"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2" w:name="_Toc64269111"/>
      <w:r w:rsidRPr="006035EC">
        <w:rPr>
          <w:rFonts w:asciiTheme="minorHAnsi" w:hAnsiTheme="minorHAnsi" w:cstheme="majorHAnsi"/>
          <w:color w:val="565656" w:themeColor="text1" w:themeTint="BF"/>
          <w:sz w:val="26"/>
          <w:szCs w:val="26"/>
        </w:rPr>
        <w:t>1.8.</w:t>
      </w:r>
      <w:r w:rsidR="00273DA7"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Hardware</w:t>
      </w:r>
      <w:bookmarkEnd w:id="32"/>
    </w:p>
    <w:p w14:paraId="1A364567" w14:textId="77777777" w:rsidR="00E62859" w:rsidRPr="006035EC" w:rsidRDefault="00E62859" w:rsidP="00E62859">
      <w:pPr>
        <w:rPr>
          <w:rFonts w:asciiTheme="minorHAnsi" w:hAnsiTheme="minorHAnsi" w:cstheme="majorHAnsi"/>
          <w:color w:val="565656" w:themeColor="text1" w:themeTint="BF"/>
        </w:rPr>
      </w:pPr>
    </w:p>
    <w:p w14:paraId="2F1152B1" w14:textId="77777777" w:rsidR="00E62859" w:rsidRPr="006035EC" w:rsidRDefault="00E62859" w:rsidP="00E62859">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469E14B6" w14:textId="77777777" w:rsidR="00E62859" w:rsidRPr="006035EC" w:rsidRDefault="00E62859" w:rsidP="00E62859">
      <w:pPr>
        <w:rPr>
          <w:rFonts w:asciiTheme="minorHAnsi" w:hAnsiTheme="minorHAnsi" w:cstheme="majorHAnsi"/>
          <w:color w:val="565656" w:themeColor="text1" w:themeTint="BF"/>
        </w:rPr>
      </w:pPr>
    </w:p>
    <w:p w14:paraId="398D5DBD"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7F51EA68"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49A9451"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393896B5"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4AFA68D5" w14:textId="77777777" w:rsidR="00E62859" w:rsidRPr="006035EC" w:rsidRDefault="00E62859" w:rsidP="00E62859">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03948D5F" w14:textId="77777777" w:rsidR="00E62859" w:rsidRPr="006035EC" w:rsidRDefault="00E62859" w:rsidP="00E62859">
      <w:pPr>
        <w:rPr>
          <w:rFonts w:asciiTheme="minorHAnsi" w:hAnsiTheme="minorHAnsi" w:cstheme="majorHAnsi"/>
          <w:color w:val="565656" w:themeColor="text1" w:themeTint="BF"/>
        </w:rPr>
      </w:pPr>
    </w:p>
    <w:p w14:paraId="75002EC1" w14:textId="77777777" w:rsidR="00E62859" w:rsidRPr="006035EC" w:rsidRDefault="00E62859" w:rsidP="00E62859">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565656" w:themeColor="text1" w:themeTint="BF"/>
        </w:rPr>
      </w:pPr>
    </w:p>
    <w:p w14:paraId="02285E2E"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61B1B006"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78BAC18D"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2FA03A3B"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0E6B497" w14:textId="77777777" w:rsidR="00E62859" w:rsidRPr="006035EC" w:rsidRDefault="00E62859" w:rsidP="00E62859">
      <w:pPr>
        <w:rPr>
          <w:rFonts w:asciiTheme="minorHAnsi" w:hAnsiTheme="minorHAnsi" w:cstheme="majorHAnsi"/>
          <w:color w:val="565656" w:themeColor="text1" w:themeTint="BF"/>
        </w:rPr>
      </w:pPr>
    </w:p>
    <w:p w14:paraId="1DAABF74" w14:textId="77777777" w:rsidR="00E62859" w:rsidRPr="006035EC" w:rsidRDefault="00E62859" w:rsidP="00E62859">
      <w:pPr>
        <w:rPr>
          <w:rFonts w:asciiTheme="minorHAnsi" w:hAnsiTheme="minorHAnsi" w:cstheme="majorHAnsi"/>
          <w:color w:val="565656" w:themeColor="text1" w:themeTint="BF"/>
        </w:rPr>
      </w:pPr>
    </w:p>
    <w:p w14:paraId="3A7F7A44"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3" w:name="_Toc310885504"/>
      <w:bookmarkStart w:id="34" w:name="_Toc64269112"/>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w:t>
      </w:r>
      <w:r w:rsidR="00273DA7"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565656" w:themeColor="text1" w:themeTint="BF"/>
        </w:rPr>
      </w:pPr>
    </w:p>
    <w:p w14:paraId="6DE60085"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2BAEEB26"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07FDBF5"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42626F5"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76B18700"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5" w:name="_Toc310885505"/>
      <w:bookmarkStart w:id="36" w:name="_Toc64269113"/>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565656"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5BD60C43" w14:textId="77777777" w:rsidR="00E62859" w:rsidRPr="006035EC" w:rsidRDefault="00E62859" w:rsidP="00E62859">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e system will be operated from the external (your preferred data center) Linux Server</w:t>
      </w:r>
      <w:r w:rsidRPr="006035EC">
        <w:rPr>
          <w:rFonts w:asciiTheme="minorHAnsi" w:hAnsiTheme="minorHAnsi" w:cstheme="majorHAnsi"/>
          <w:b/>
          <w:color w:val="565656" w:themeColor="text1" w:themeTint="BF"/>
        </w:rPr>
        <w:t xml:space="preserve"> </w:t>
      </w:r>
      <w:r w:rsidRPr="006035EC">
        <w:rPr>
          <w:rFonts w:asciiTheme="minorHAnsi" w:hAnsiTheme="minorHAnsi" w:cstheme="majorHAnsi"/>
          <w:color w:val="565656" w:themeColor="text1" w:themeTint="BF"/>
        </w:rPr>
        <w:t xml:space="preserve">in which site will be hosted. Hosting server has 99% Uptime. This website is platform independent. User application is accessible through various kinds of browsers like Opera, Mozilla Firefox, and Google Chrome etc. This website is a web application where client application has user interfaces through browser and main part is hosted on Apache Server. IBM or MAC any platform user can use. Operating System can be used Windows of any version from Windows 98, Windows XP/Vista to Windows </w:t>
      </w:r>
      <w:r w:rsidR="00B84D22" w:rsidRPr="006035EC">
        <w:rPr>
          <w:rFonts w:asciiTheme="minorHAnsi" w:hAnsiTheme="minorHAnsi" w:cstheme="majorHAnsi"/>
          <w:color w:val="565656" w:themeColor="text1" w:themeTint="BF"/>
        </w:rPr>
        <w:t>10</w:t>
      </w:r>
      <w:r w:rsidRPr="006035EC">
        <w:rPr>
          <w:rFonts w:asciiTheme="minorHAnsi" w:hAnsiTheme="minorHAnsi" w:cstheme="majorHAnsi"/>
          <w:color w:val="565656" w:themeColor="text1" w:themeTint="BF"/>
        </w:rPr>
        <w:t>, MAC OS X 10.5 or above.</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565656" w:themeColor="text1" w:themeTint="BF"/>
        </w:rPr>
      </w:pPr>
    </w:p>
    <w:p w14:paraId="7010A065" w14:textId="77777777" w:rsidR="00244628" w:rsidRPr="006035EC" w:rsidRDefault="00244628" w:rsidP="00244628">
      <w:pPr>
        <w:pStyle w:val="ListParagraph"/>
        <w:rPr>
          <w:rFonts w:asciiTheme="minorHAnsi" w:hAnsiTheme="minorHAnsi" w:cstheme="majorHAnsi"/>
          <w:color w:val="565656" w:themeColor="text1" w:themeTint="BF"/>
        </w:rPr>
      </w:pPr>
    </w:p>
    <w:p w14:paraId="48E63867"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37" w:name="_Toc310885506"/>
      <w:bookmarkStart w:id="38" w:name="_Toc64269114"/>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Project Time &amp; Cost</w:t>
      </w:r>
      <w:bookmarkEnd w:id="37"/>
      <w:bookmarkEnd w:id="38"/>
      <w:r w:rsidRPr="006035EC">
        <w:rPr>
          <w:rFonts w:asciiTheme="minorHAnsi" w:hAnsiTheme="minorHAnsi" w:cstheme="majorHAnsi"/>
          <w:color w:val="565656"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565656"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2638FF94"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39" w:name="_Toc64269115"/>
      <w:r w:rsidRPr="006035EC">
        <w:rPr>
          <w:rFonts w:asciiTheme="minorHAnsi" w:hAnsiTheme="minorHAnsi" w:cstheme="majorHAnsi"/>
          <w:color w:val="565656" w:themeColor="text1" w:themeTint="BF"/>
          <w:sz w:val="26"/>
          <w:szCs w:val="26"/>
        </w:rPr>
        <w:t>1.9.1 Project Period</w:t>
      </w:r>
      <w:bookmarkEnd w:id="39"/>
      <w:r w:rsidRPr="006035EC">
        <w:rPr>
          <w:rFonts w:asciiTheme="minorHAnsi" w:hAnsiTheme="minorHAnsi" w:cstheme="majorHAnsi"/>
          <w:color w:val="565656"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7F024F79" w14:textId="77777777" w:rsidR="004A0EBE" w:rsidRPr="006035EC" w:rsidRDefault="00244628" w:rsidP="00244628">
      <w:pPr>
        <w:pStyle w:val="Default"/>
        <w:numPr>
          <w:ilvl w:val="0"/>
          <w:numId w:val="35"/>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565656" w:themeColor="text1" w:themeTint="BF"/>
          <w:sz w:val="26"/>
          <w:szCs w:val="26"/>
        </w:rPr>
      </w:pPr>
      <w:bookmarkStart w:id="40" w:name="_Toc64269116"/>
      <w:r w:rsidRPr="006035EC">
        <w:rPr>
          <w:rFonts w:asciiTheme="minorHAnsi" w:hAnsiTheme="minorHAnsi" w:cstheme="majorHAnsi"/>
          <w:color w:val="565656" w:themeColor="text1" w:themeTint="BF"/>
          <w:sz w:val="26"/>
          <w:szCs w:val="26"/>
        </w:rPr>
        <w:t>1.9.2 Project Schedule</w:t>
      </w:r>
      <w:bookmarkEnd w:id="40"/>
      <w:r w:rsidRPr="006035EC">
        <w:rPr>
          <w:rFonts w:asciiTheme="minorHAnsi" w:hAnsiTheme="minorHAnsi" w:cstheme="majorHAnsi"/>
          <w:color w:val="565656"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E4CB623" w14:textId="6D0F277B" w:rsidR="00652A5B" w:rsidRPr="006035EC" w:rsidRDefault="00E638B4" w:rsidP="00244628">
      <w:pPr>
        <w:pStyle w:val="Default"/>
        <w:jc w:val="both"/>
        <w:rPr>
          <w:rFonts w:asciiTheme="minorHAnsi" w:hAnsiTheme="minorHAnsi" w:cstheme="majorHAnsi"/>
          <w:b/>
          <w:color w:val="565656" w:themeColor="text1" w:themeTint="BF"/>
          <w:szCs w:val="24"/>
        </w:rPr>
      </w:pPr>
      <w:r w:rsidRPr="00E638B4">
        <w:rPr>
          <w:rFonts w:asciiTheme="minorHAnsi" w:hAnsiTheme="minorHAnsi" w:cstheme="majorHAnsi"/>
          <w:b/>
          <w:color w:val="565656" w:themeColor="text1" w:themeTint="BF"/>
          <w:szCs w:val="24"/>
        </w:rPr>
        <w:lastRenderedPageBreak/>
        <w:drawing>
          <wp:inline distT="0" distB="0" distL="0" distR="0" wp14:anchorId="796A97B6" wp14:editId="4ECCEA9E">
            <wp:extent cx="5731510" cy="63830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383020"/>
                    </a:xfrm>
                    <a:prstGeom prst="rect">
                      <a:avLst/>
                    </a:prstGeom>
                  </pic:spPr>
                </pic:pic>
              </a:graphicData>
            </a:graphic>
          </wp:inline>
        </w:drawing>
      </w:r>
      <w:bookmarkStart w:id="41" w:name="_GoBack"/>
      <w:bookmarkEnd w:id="41"/>
    </w:p>
    <w:p w14:paraId="5FF4624F"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p w14:paraId="3D6C6BCF"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2" w:name="_Toc310885508"/>
      <w:bookmarkStart w:id="43" w:name="_Toc64269117"/>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w:t>
      </w:r>
      <w:r w:rsidR="00652A5B"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w:t>
      </w:r>
      <w:r w:rsidR="0086323C" w:rsidRPr="006035EC">
        <w:rPr>
          <w:rFonts w:asciiTheme="minorHAnsi" w:hAnsiTheme="minorHAnsi" w:cstheme="majorHAnsi"/>
          <w:color w:val="565656" w:themeColor="text1" w:themeTint="BF"/>
          <w:sz w:val="26"/>
          <w:szCs w:val="26"/>
        </w:rPr>
        <w:t xml:space="preserve">Domain &amp; </w:t>
      </w:r>
      <w:r w:rsidRPr="006035EC">
        <w:rPr>
          <w:rFonts w:asciiTheme="minorHAnsi" w:hAnsiTheme="minorHAnsi" w:cstheme="majorHAnsi"/>
          <w:color w:val="565656" w:themeColor="text1" w:themeTint="BF"/>
          <w:sz w:val="26"/>
          <w:szCs w:val="26"/>
        </w:rPr>
        <w:t>Hosting Package</w:t>
      </w:r>
      <w:bookmarkEnd w:id="42"/>
      <w:bookmarkEnd w:id="43"/>
      <w:r w:rsidRPr="006035EC">
        <w:rPr>
          <w:rFonts w:asciiTheme="minorHAnsi" w:hAnsiTheme="minorHAnsi" w:cstheme="majorHAnsi"/>
          <w:color w:val="565656"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565656"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565656" w:themeColor="text1" w:themeTint="BF"/>
        </w:rPr>
      </w:pPr>
    </w:p>
    <w:p w14:paraId="5CF03732"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0682593A"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net</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51A5B44D"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org</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5D02CA95"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biz</w:t>
      </w:r>
      <w:r w:rsidRPr="006035EC">
        <w:rPr>
          <w:rFonts w:asciiTheme="minorHAnsi" w:hAnsiTheme="minorHAnsi" w:cstheme="majorHAnsi"/>
          <w:color w:val="565656" w:themeColor="text1" w:themeTint="BF"/>
        </w:rPr>
        <w:t xml:space="preserve"> 850 tk</w:t>
      </w:r>
      <w:r w:rsidR="0088587D" w:rsidRPr="006035EC">
        <w:rPr>
          <w:rFonts w:asciiTheme="minorHAnsi" w:hAnsiTheme="minorHAnsi" w:cstheme="majorHAnsi"/>
          <w:color w:val="565656" w:themeColor="text1" w:themeTint="BF"/>
        </w:rPr>
        <w:t>/</w:t>
      </w:r>
      <w:r w:rsidR="0044622E" w:rsidRPr="006035EC">
        <w:rPr>
          <w:rFonts w:asciiTheme="minorHAnsi" w:hAnsiTheme="minorHAnsi" w:cstheme="majorHAnsi"/>
          <w:color w:val="565656" w:themeColor="text1" w:themeTint="BF"/>
        </w:rPr>
        <w:t>yr</w:t>
      </w:r>
    </w:p>
    <w:p w14:paraId="4F22A373"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info</w:t>
      </w:r>
      <w:r w:rsidRPr="006035EC">
        <w:rPr>
          <w:rFonts w:asciiTheme="minorHAnsi" w:hAnsiTheme="minorHAnsi" w:cstheme="majorHAnsi"/>
          <w:color w:val="565656" w:themeColor="text1" w:themeTint="BF"/>
        </w:rPr>
        <w:t xml:space="preserve"> 850 tk</w:t>
      </w:r>
      <w:r w:rsidR="0044622E" w:rsidRPr="006035EC">
        <w:rPr>
          <w:rFonts w:asciiTheme="minorHAnsi" w:hAnsiTheme="minorHAnsi" w:cstheme="majorHAnsi"/>
          <w:color w:val="565656" w:themeColor="text1" w:themeTint="BF"/>
        </w:rPr>
        <w:t>/yr</w:t>
      </w:r>
    </w:p>
    <w:p w14:paraId="7EE54D23" w14:textId="77777777" w:rsidR="004A0EBE" w:rsidRPr="006035EC" w:rsidRDefault="004A0EBE" w:rsidP="00244628">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xyz</w:t>
      </w:r>
      <w:r w:rsidRPr="006035EC">
        <w:rPr>
          <w:rFonts w:asciiTheme="minorHAnsi" w:hAnsiTheme="minorHAnsi" w:cstheme="majorHAnsi"/>
          <w:color w:val="565656" w:themeColor="text1" w:themeTint="BF"/>
        </w:rPr>
        <w:t xml:space="preserve"> 200 tk</w:t>
      </w:r>
      <w:r w:rsidR="0044622E" w:rsidRPr="006035EC">
        <w:rPr>
          <w:rFonts w:asciiTheme="minorHAnsi" w:hAnsiTheme="minorHAnsi" w:cstheme="majorHAnsi"/>
          <w:color w:val="565656" w:themeColor="text1" w:themeTint="BF"/>
        </w:rPr>
        <w:t>/yr</w:t>
      </w:r>
    </w:p>
    <w:p w14:paraId="3DCD3A2A"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053D403E" w14:textId="77777777" w:rsidR="0086323C"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A:   </w:t>
      </w:r>
      <w:r w:rsidR="00244628" w:rsidRPr="006035EC">
        <w:rPr>
          <w:rFonts w:asciiTheme="minorHAnsi" w:hAnsiTheme="minorHAnsi" w:cstheme="majorHAnsi"/>
          <w:color w:val="565656" w:themeColor="text1" w:themeTint="BF"/>
          <w:szCs w:val="24"/>
        </w:rPr>
        <w:t xml:space="preserve">Great for small websites </w:t>
      </w:r>
    </w:p>
    <w:p w14:paraId="19D63BFB"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4AC7BB2A"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Space: 1GB SSD Storage</w:t>
      </w:r>
    </w:p>
    <w:p w14:paraId="6B640FD3"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Bandwidth: 30GB/monthly </w:t>
      </w:r>
    </w:p>
    <w:p w14:paraId="78BFFC1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AID 10 SSD Server</w:t>
      </w:r>
    </w:p>
    <w:p w14:paraId="783835C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Sub Domains</w:t>
      </w:r>
    </w:p>
    <w:p w14:paraId="1F752C7B" w14:textId="77777777" w:rsidR="00BC5DC2" w:rsidRPr="006035EC" w:rsidRDefault="00BC5DC2" w:rsidP="00F763B8">
      <w:pPr>
        <w:pStyle w:val="ListParagraph"/>
        <w:numPr>
          <w:ilvl w:val="0"/>
          <w:numId w:val="16"/>
        </w:numPr>
        <w:pBdr>
          <w:bottom w:val="single" w:sz="6" w:space="7" w:color="F3F3F3"/>
        </w:pBdr>
        <w:spacing w:after="100" w:afterAutospacing="1"/>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Email Accounts</w:t>
      </w:r>
    </w:p>
    <w:p w14:paraId="6D381BE9" w14:textId="77777777" w:rsidR="0086323C"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Databases</w:t>
      </w:r>
    </w:p>
    <w:p w14:paraId="1C93A073" w14:textId="77777777" w:rsidR="00244628"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k. </w:t>
      </w:r>
      <w:r w:rsidR="004A0EBE" w:rsidRPr="006035EC">
        <w:rPr>
          <w:rFonts w:asciiTheme="minorHAnsi" w:hAnsiTheme="minorHAnsi" w:cstheme="majorHAnsi"/>
          <w:color w:val="565656" w:themeColor="text1" w:themeTint="BF"/>
        </w:rPr>
        <w:t>15</w:t>
      </w:r>
      <w:r w:rsidRPr="006035EC">
        <w:rPr>
          <w:rFonts w:asciiTheme="minorHAnsi" w:hAnsiTheme="minorHAnsi" w:cstheme="majorHAnsi"/>
          <w:color w:val="565656" w:themeColor="text1" w:themeTint="BF"/>
        </w:rPr>
        <w:t>00/Year</w:t>
      </w:r>
    </w:p>
    <w:p w14:paraId="667F1758"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34AF7452"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4A0E301A" w14:textId="77777777" w:rsidR="00244628"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B:   </w:t>
      </w:r>
      <w:r w:rsidR="00244628" w:rsidRPr="006035EC">
        <w:rPr>
          <w:rFonts w:asciiTheme="minorHAnsi" w:hAnsiTheme="minorHAnsi" w:cstheme="majorHAnsi"/>
          <w:color w:val="565656" w:themeColor="text1" w:themeTint="BF"/>
          <w:szCs w:val="24"/>
        </w:rPr>
        <w:t xml:space="preserve">Perfect for medium sized websites </w:t>
      </w:r>
    </w:p>
    <w:p w14:paraId="1D5825C5"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59ADC59D"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3GB SSD Storage</w:t>
      </w:r>
    </w:p>
    <w:p w14:paraId="7A830A13"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90 GB Bandwidth Monthly</w:t>
      </w:r>
    </w:p>
    <w:p w14:paraId="10266647"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RAID 10 SSD Server</w:t>
      </w:r>
    </w:p>
    <w:p w14:paraId="2C2E708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LiteSpeed Web Server</w:t>
      </w:r>
    </w:p>
    <w:p w14:paraId="0C9F0658"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Three Addon Domains</w:t>
      </w:r>
    </w:p>
    <w:p w14:paraId="4BC30CA6"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Unlimited Sub Domains</w:t>
      </w:r>
    </w:p>
    <w:p w14:paraId="14C91C5E"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Unlimited Email Accounts</w:t>
      </w:r>
    </w:p>
    <w:p w14:paraId="0251F06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r w:rsidRPr="006035EC">
        <w:rPr>
          <w:rFonts w:asciiTheme="minorHAnsi" w:eastAsia="ヒラギノ角ゴ Pro W3" w:hAnsiTheme="minorHAnsi" w:cstheme="majorHAnsi"/>
          <w:color w:val="565656" w:themeColor="text1" w:themeTint="BF"/>
          <w:lang w:bidi="bn-BD"/>
        </w:rPr>
        <w:t>Unlimited Databases</w:t>
      </w:r>
    </w:p>
    <w:p w14:paraId="1C7F95D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25</w:t>
      </w:r>
      <w:r w:rsidRPr="006035EC">
        <w:rPr>
          <w:rFonts w:asciiTheme="minorHAnsi" w:hAnsiTheme="minorHAnsi" w:cstheme="majorHAnsi"/>
          <w:color w:val="565656" w:themeColor="text1" w:themeTint="BF"/>
          <w:szCs w:val="24"/>
        </w:rPr>
        <w:t xml:space="preserve">00/year </w:t>
      </w:r>
    </w:p>
    <w:p w14:paraId="65A49327" w14:textId="77777777" w:rsidR="0086323C" w:rsidRPr="006035EC" w:rsidRDefault="0086323C" w:rsidP="0086323C">
      <w:pPr>
        <w:pStyle w:val="Default"/>
        <w:ind w:left="720"/>
        <w:jc w:val="both"/>
        <w:rPr>
          <w:rFonts w:asciiTheme="minorHAnsi" w:hAnsiTheme="minorHAnsi" w:cstheme="majorHAnsi"/>
          <w:color w:val="565656" w:themeColor="text1" w:themeTint="BF"/>
          <w:szCs w:val="24"/>
        </w:rPr>
      </w:pPr>
    </w:p>
    <w:p w14:paraId="75AE3088"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3688CACA" w14:textId="77777777" w:rsidR="00244628"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C:  </w:t>
      </w:r>
      <w:r w:rsidR="00244628" w:rsidRPr="006035EC">
        <w:rPr>
          <w:rFonts w:asciiTheme="minorHAnsi" w:hAnsiTheme="minorHAnsi" w:cstheme="majorHAnsi"/>
          <w:color w:val="565656" w:themeColor="text1" w:themeTint="BF"/>
          <w:szCs w:val="24"/>
        </w:rPr>
        <w:t xml:space="preserve">For the demanding sites </w:t>
      </w:r>
    </w:p>
    <w:p w14:paraId="38D88B1D" w14:textId="77777777" w:rsidR="00BC5DC2" w:rsidRPr="006035EC" w:rsidRDefault="00BC5DC2" w:rsidP="00244628">
      <w:pPr>
        <w:pStyle w:val="Default"/>
        <w:jc w:val="both"/>
        <w:rPr>
          <w:rFonts w:asciiTheme="minorHAnsi" w:hAnsiTheme="minorHAnsi" w:cstheme="majorHAnsi"/>
          <w:color w:val="565656" w:themeColor="text1" w:themeTint="BF"/>
          <w:szCs w:val="24"/>
        </w:rPr>
      </w:pPr>
    </w:p>
    <w:p w14:paraId="665DA84E"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 GB SSD Storage</w:t>
      </w:r>
    </w:p>
    <w:p w14:paraId="320EB132"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50 GB Bandwidth Monthly</w:t>
      </w:r>
    </w:p>
    <w:p w14:paraId="78B0A47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RAID 10 SSD Server</w:t>
      </w:r>
    </w:p>
    <w:p w14:paraId="2BA2C9F1"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LiteSpeed Web Server</w:t>
      </w:r>
    </w:p>
    <w:p w14:paraId="1F29F280"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ive Addon Domains</w:t>
      </w:r>
    </w:p>
    <w:p w14:paraId="2748EB13"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Sub Domains</w:t>
      </w:r>
    </w:p>
    <w:p w14:paraId="336EF1D3"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Email Accounts</w:t>
      </w:r>
    </w:p>
    <w:p w14:paraId="423FEEC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Databases</w:t>
      </w:r>
    </w:p>
    <w:p w14:paraId="29B88BA2" w14:textId="77777777" w:rsidR="00B5634C" w:rsidRPr="006035EC" w:rsidRDefault="00244628" w:rsidP="00B5634C">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35</w:t>
      </w:r>
      <w:r w:rsidR="00253B0F" w:rsidRPr="006035EC">
        <w:rPr>
          <w:rFonts w:asciiTheme="minorHAnsi" w:hAnsiTheme="minorHAnsi" w:cstheme="majorHAnsi"/>
          <w:color w:val="565656" w:themeColor="text1" w:themeTint="BF"/>
          <w:szCs w:val="24"/>
        </w:rPr>
        <w:t>00</w:t>
      </w:r>
      <w:r w:rsidRPr="006035EC">
        <w:rPr>
          <w:rFonts w:asciiTheme="minorHAnsi" w:hAnsiTheme="minorHAnsi" w:cstheme="majorHAnsi"/>
          <w:color w:val="565656" w:themeColor="text1" w:themeTint="BF"/>
          <w:szCs w:val="24"/>
        </w:rPr>
        <w:t xml:space="preserve">/year </w:t>
      </w:r>
    </w:p>
    <w:p w14:paraId="27D18DEF"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3ED9A0"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5F2F93C2" w14:textId="77777777" w:rsidR="004505F6" w:rsidRPr="006035EC" w:rsidRDefault="004A0EBE" w:rsidP="004505F6">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4505F6" w:rsidRPr="006035EC">
        <w:rPr>
          <w:rFonts w:asciiTheme="minorHAnsi" w:hAnsiTheme="minorHAnsi" w:cstheme="majorHAnsi"/>
          <w:b/>
          <w:color w:val="565656" w:themeColor="text1" w:themeTint="BF"/>
          <w:szCs w:val="24"/>
        </w:rPr>
        <w:t xml:space="preserve">Package C:  </w:t>
      </w:r>
      <w:r w:rsidR="004505F6" w:rsidRPr="006035EC">
        <w:rPr>
          <w:rFonts w:asciiTheme="minorHAnsi" w:hAnsiTheme="minorHAnsi" w:cstheme="majorHAnsi"/>
          <w:color w:val="565656" w:themeColor="text1" w:themeTint="BF"/>
          <w:szCs w:val="24"/>
        </w:rPr>
        <w:t xml:space="preserve">For the highly demanding sites </w:t>
      </w:r>
    </w:p>
    <w:p w14:paraId="3F446200" w14:textId="77777777" w:rsidR="004505F6" w:rsidRPr="006035EC" w:rsidRDefault="004505F6" w:rsidP="004505F6">
      <w:pPr>
        <w:pStyle w:val="Default"/>
        <w:jc w:val="both"/>
        <w:rPr>
          <w:rFonts w:asciiTheme="minorHAnsi" w:hAnsiTheme="minorHAnsi" w:cstheme="majorHAnsi"/>
          <w:color w:val="565656" w:themeColor="text1" w:themeTint="BF"/>
          <w:szCs w:val="24"/>
        </w:rPr>
      </w:pPr>
    </w:p>
    <w:p w14:paraId="3D7082C0"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 GB SSD Storage</w:t>
      </w:r>
    </w:p>
    <w:p w14:paraId="2054D70B"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 GB Bandwidth Monthly</w:t>
      </w:r>
    </w:p>
    <w:p w14:paraId="71CA8BEC"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RAID 10 SSD Server</w:t>
      </w:r>
    </w:p>
    <w:p w14:paraId="0266CF27"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LiteSpeed Web Server</w:t>
      </w:r>
    </w:p>
    <w:p w14:paraId="3D25CCBB"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Nine Addon Domains</w:t>
      </w:r>
    </w:p>
    <w:p w14:paraId="6E2BF94D"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Sub Domains</w:t>
      </w:r>
    </w:p>
    <w:p w14:paraId="2807E7E0"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Email Accounts</w:t>
      </w:r>
    </w:p>
    <w:p w14:paraId="52573B3D"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Databases</w:t>
      </w:r>
    </w:p>
    <w:p w14:paraId="77887C35" w14:textId="77777777" w:rsidR="00635C20" w:rsidRPr="006035EC" w:rsidRDefault="004505F6" w:rsidP="00244628">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7</w:t>
      </w:r>
      <w:r w:rsidRPr="006035EC">
        <w:rPr>
          <w:rFonts w:asciiTheme="minorHAnsi" w:hAnsiTheme="minorHAnsi" w:cstheme="majorHAnsi"/>
          <w:color w:val="565656" w:themeColor="text1" w:themeTint="BF"/>
          <w:szCs w:val="24"/>
        </w:rPr>
        <w:t xml:space="preserve">000/year </w:t>
      </w:r>
    </w:p>
    <w:p w14:paraId="4A11F06B"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Estimated service cost</w:t>
      </w:r>
    </w:p>
    <w:p w14:paraId="3585D5A2" w14:textId="77777777" w:rsidR="00217C3D" w:rsidRPr="006035EC" w:rsidRDefault="00217C3D" w:rsidP="00244628">
      <w:pPr>
        <w:pStyle w:val="Default"/>
        <w:jc w:val="both"/>
        <w:rPr>
          <w:rFonts w:asciiTheme="minorHAnsi" w:hAnsiTheme="minorHAnsi" w:cstheme="majorHAnsi"/>
          <w:b/>
          <w:color w:val="565656" w:themeColor="text1" w:themeTint="BF"/>
          <w:szCs w:val="24"/>
        </w:rPr>
      </w:pPr>
    </w:p>
    <w:p w14:paraId="6A617D7E" w14:textId="77777777" w:rsidR="00244628" w:rsidRPr="006035EC" w:rsidRDefault="00244628" w:rsidP="00244628">
      <w:pPr>
        <w:pStyle w:val="Default"/>
        <w:jc w:val="both"/>
        <w:rPr>
          <w:rFonts w:asciiTheme="minorHAnsi" w:hAnsiTheme="minorHAnsi" w:cstheme="majorHAnsi"/>
          <w:color w:val="565656" w:themeColor="text1" w:themeTint="BF"/>
          <w:szCs w:val="24"/>
        </w:rPr>
      </w:pPr>
    </w:p>
    <w:tbl>
      <w:tblPr>
        <w:tblW w:w="0" w:type="auto"/>
        <w:tblInd w:w="5" w:type="dxa"/>
        <w:tblLayout w:type="fixed"/>
        <w:tblLook w:val="0000" w:firstRow="0" w:lastRow="0" w:firstColumn="0" w:lastColumn="0" w:noHBand="0" w:noVBand="0"/>
      </w:tblPr>
      <w:tblGrid>
        <w:gridCol w:w="4675"/>
        <w:gridCol w:w="4675"/>
      </w:tblGrid>
      <w:tr w:rsidR="006035EC" w:rsidRPr="006035EC" w14:paraId="0F9880B5" w14:textId="77777777" w:rsidTr="0041498E">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6035EC" w:rsidRPr="006035EC" w14:paraId="492379E2"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7777777" w:rsidR="00244628" w:rsidRPr="006035EC" w:rsidRDefault="00E474BF"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w:t>
            </w:r>
            <w:r w:rsidR="00244628" w:rsidRPr="006035EC">
              <w:rPr>
                <w:rFonts w:asciiTheme="minorHAnsi" w:hAnsiTheme="minorHAnsi" w:cstheme="majorHAnsi"/>
                <w:color w:val="565656" w:themeColor="text1" w:themeTint="BF"/>
                <w:szCs w:val="24"/>
              </w:rPr>
              <w:t>,000 BDT</w:t>
            </w:r>
          </w:p>
        </w:tc>
      </w:tr>
      <w:tr w:rsidR="006035EC" w:rsidRPr="006035EC" w14:paraId="6D02058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7777777" w:rsidR="00244628" w:rsidRPr="006035EC" w:rsidRDefault="00244628"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00 BDT</w:t>
            </w:r>
          </w:p>
        </w:tc>
      </w:tr>
      <w:tr w:rsidR="006035EC" w:rsidRPr="006035EC" w14:paraId="5383D3E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77777777" w:rsidR="00244628" w:rsidRPr="006035EC" w:rsidRDefault="00244628"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25,000 BDT</w:t>
            </w:r>
          </w:p>
        </w:tc>
      </w:tr>
      <w:tr w:rsidR="006035EC" w:rsidRPr="006035EC" w14:paraId="04126B3E"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77777777" w:rsidR="00244628" w:rsidRPr="006035EC" w:rsidRDefault="00E474BF"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1,95</w:t>
            </w:r>
            <w:r w:rsidR="00244628" w:rsidRPr="006035EC">
              <w:rPr>
                <w:rFonts w:asciiTheme="minorHAnsi" w:hAnsiTheme="minorHAnsi" w:cstheme="majorHAnsi"/>
                <w:b/>
                <w:color w:val="565656"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6F691E0" w14:textId="77777777" w:rsidR="006D22CB" w:rsidRPr="006035EC" w:rsidRDefault="006D22CB" w:rsidP="006D22CB">
      <w:pPr>
        <w:pStyle w:val="Heading2"/>
        <w:rPr>
          <w:rFonts w:asciiTheme="minorHAnsi" w:hAnsiTheme="minorHAnsi" w:cstheme="majorHAnsi"/>
          <w:color w:val="565656" w:themeColor="text1" w:themeTint="BF"/>
          <w:sz w:val="26"/>
          <w:szCs w:val="26"/>
        </w:rPr>
      </w:pPr>
      <w:bookmarkStart w:id="44" w:name="_Toc310885509"/>
      <w:bookmarkStart w:id="45" w:name="_Toc64269118"/>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Risk assessment</w:t>
      </w:r>
      <w:bookmarkEnd w:id="44"/>
      <w:bookmarkEnd w:id="45"/>
    </w:p>
    <w:p w14:paraId="4C473270"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266DA63" w14:textId="77777777" w:rsidR="002674FB" w:rsidRPr="006035EC" w:rsidRDefault="002674F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ED4F0CB"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r w:rsidRPr="006035EC">
        <w:rPr>
          <w:rFonts w:asciiTheme="minorHAnsi" w:hAnsiTheme="minorHAnsi" w:cstheme="majorHAnsi"/>
          <w:b/>
          <w:noProof/>
          <w:color w:val="565656" w:themeColor="text1" w:themeTint="BF"/>
        </w:rPr>
        <w:drawing>
          <wp:inline distT="0" distB="0" distL="0" distR="0" wp14:anchorId="123A66B7" wp14:editId="65832C88">
            <wp:extent cx="534352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238625"/>
                    </a:xfrm>
                    <a:prstGeom prst="rect">
                      <a:avLst/>
                    </a:prstGeom>
                    <a:noFill/>
                    <a:ln>
                      <a:noFill/>
                    </a:ln>
                  </pic:spPr>
                </pic:pic>
              </a:graphicData>
            </a:graphic>
          </wp:inline>
        </w:drawing>
      </w:r>
    </w:p>
    <w:p w14:paraId="6A2653A4" w14:textId="77777777" w:rsidR="0082060C" w:rsidRPr="006035EC" w:rsidRDefault="0082060C"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B63A7BF" w14:textId="77777777" w:rsidR="006D22CB" w:rsidRPr="006035EC" w:rsidRDefault="006D22CB" w:rsidP="006D22CB">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impact of each risk driver on the risk component is divided into one of four impact categories—negligible, marginal, critical, or catastrophic. </w:t>
      </w:r>
    </w:p>
    <w:p w14:paraId="19273D2E"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tbl>
      <w:tblPr>
        <w:tblW w:w="0" w:type="auto"/>
        <w:tblInd w:w="5" w:type="dxa"/>
        <w:tblLayout w:type="fixed"/>
        <w:tblLook w:val="0000" w:firstRow="0" w:lastRow="0" w:firstColumn="0" w:lastColumn="0" w:noHBand="0" w:noVBand="0"/>
      </w:tblPr>
      <w:tblGrid>
        <w:gridCol w:w="1869"/>
        <w:gridCol w:w="1869"/>
        <w:gridCol w:w="1869"/>
        <w:gridCol w:w="1869"/>
        <w:gridCol w:w="1870"/>
      </w:tblGrid>
      <w:tr w:rsidR="006035EC" w:rsidRPr="006035EC" w14:paraId="51E79C13" w14:textId="77777777" w:rsidTr="002674FB">
        <w:trPr>
          <w:cantSplit/>
          <w:trHeight w:val="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2CBA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2C8E0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Catastrophic</w:t>
            </w:r>
          </w:p>
          <w:p w14:paraId="465094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545DED"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Critical</w:t>
            </w:r>
          </w:p>
          <w:p w14:paraId="6BA41E8B"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4A559"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Marginal</w:t>
            </w:r>
          </w:p>
          <w:p w14:paraId="08B7FBB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0275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Negligible</w:t>
            </w:r>
          </w:p>
          <w:p w14:paraId="59314317"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4297B359" w14:textId="77777777" w:rsidTr="002674FB">
        <w:trPr>
          <w:cantSplit/>
          <w:trHeight w:val="35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5B731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5C4D8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16B85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9BC8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B2CE0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05EA93B4"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2304"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Schedule slip</w:t>
            </w:r>
          </w:p>
          <w:p w14:paraId="28F4277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9A15D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468E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delay, exceed budget</w:t>
            </w:r>
          </w:p>
          <w:p w14:paraId="4679BF5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F0AE8"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4241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019603B4" w14:textId="77777777" w:rsidTr="002674FB">
        <w:trPr>
          <w:cantSplit/>
          <w:trHeight w:val="134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11F7C"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System goes sour</w:t>
            </w:r>
          </w:p>
          <w:p w14:paraId="5E91894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C293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D69E5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863F22"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rading miscalculation, Unauthorized access</w:t>
            </w:r>
          </w:p>
          <w:p w14:paraId="6130E40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8B0D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57C198A6"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18B5B4"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ject canceled</w:t>
            </w:r>
          </w:p>
          <w:p w14:paraId="15FFA5C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871A7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0ED49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DA5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B97BA4" w14:textId="77777777" w:rsidR="006D22CB" w:rsidRPr="006035EC" w:rsidRDefault="004133D7"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ing</w:t>
            </w:r>
            <w:r w:rsidR="006D22CB" w:rsidRPr="006035EC">
              <w:rPr>
                <w:rFonts w:asciiTheme="minorHAnsi" w:hAnsiTheme="minorHAnsi" w:cstheme="majorHAnsi"/>
                <w:color w:val="565656" w:themeColor="text1" w:themeTint="BF"/>
              </w:rPr>
              <w:t xml:space="preserve"> cancelation</w:t>
            </w:r>
          </w:p>
          <w:p w14:paraId="57C911E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308CD6DD" w14:textId="77777777" w:rsidTr="002674FB">
        <w:trPr>
          <w:cantSplit/>
          <w:trHeight w:val="1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09F33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False features rich</w:t>
            </w:r>
          </w:p>
          <w:p w14:paraId="4DC3854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DDC764"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doesn’t give proper output.</w:t>
            </w:r>
          </w:p>
          <w:p w14:paraId="3737412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able to fulfill requirement</w:t>
            </w:r>
          </w:p>
          <w:p w14:paraId="5DCBA91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1F5F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5400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D5EA5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D22CB" w:rsidRPr="006035EC" w14:paraId="337479BA"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1BB766"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Frustrated team members</w:t>
            </w:r>
          </w:p>
          <w:p w14:paraId="1057991A"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9342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21DA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E92C1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D820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l to meet deadline</w:t>
            </w:r>
          </w:p>
          <w:p w14:paraId="338293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bl>
    <w:p w14:paraId="166E911E"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AC1D662" w14:textId="77777777" w:rsidR="002674FB" w:rsidRPr="006035EC" w:rsidRDefault="002674FB"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94A4710" w14:textId="77777777" w:rsidR="0082060C" w:rsidRPr="006035EC" w:rsidRDefault="0082060C"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1952C5E"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6" w:name="_Toc310885510"/>
      <w:bookmarkStart w:id="47" w:name="_Toc64269119"/>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11</w:t>
      </w:r>
      <w:r w:rsidRPr="006035EC">
        <w:rPr>
          <w:rFonts w:asciiTheme="minorHAnsi" w:hAnsiTheme="minorHAnsi" w:cstheme="majorHAnsi"/>
          <w:color w:val="565656" w:themeColor="text1" w:themeTint="BF"/>
          <w:sz w:val="26"/>
          <w:szCs w:val="26"/>
        </w:rPr>
        <w:t xml:space="preserve"> Assessing overall project risk</w:t>
      </w:r>
      <w:bookmarkEnd w:id="46"/>
      <w:bookmarkEnd w:id="47"/>
    </w:p>
    <w:p w14:paraId="32D40025" w14:textId="77777777" w:rsidR="00244628" w:rsidRPr="006035EC" w:rsidRDefault="00244628"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565656" w:themeColor="text1" w:themeTint="BF"/>
        </w:rPr>
      </w:pPr>
    </w:p>
    <w:p w14:paraId="0A1657CC"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565656" w:themeColor="text1" w:themeTint="BF"/>
        </w:rPr>
      </w:pPr>
    </w:p>
    <w:p w14:paraId="1632E41C"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1.   Have software engineer team formally committed to support the project?</w:t>
      </w:r>
    </w:p>
    <w:p w14:paraId="3965C616" w14:textId="77777777" w:rsidR="00244628" w:rsidRPr="006035EC" w:rsidRDefault="00244628" w:rsidP="00244628">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06D1183"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All the members are formally committed to support the project. They also ensure that they will give all types of available facilities. </w:t>
      </w:r>
    </w:p>
    <w:p w14:paraId="4345880F" w14:textId="77777777" w:rsidR="00244628" w:rsidRPr="006035EC" w:rsidRDefault="00244628" w:rsidP="00244628">
      <w:pPr>
        <w:jc w:val="both"/>
        <w:rPr>
          <w:rFonts w:asciiTheme="minorHAnsi" w:hAnsiTheme="minorHAnsi" w:cstheme="majorHAnsi"/>
          <w:color w:val="565656" w:themeColor="text1" w:themeTint="BF"/>
        </w:rPr>
      </w:pPr>
    </w:p>
    <w:p w14:paraId="5D818D80" w14:textId="77777777" w:rsidR="004A0EBE" w:rsidRPr="006035EC" w:rsidRDefault="004A0EBE" w:rsidP="00244628">
      <w:pPr>
        <w:jc w:val="both"/>
        <w:rPr>
          <w:rFonts w:asciiTheme="minorHAnsi" w:hAnsiTheme="minorHAnsi" w:cstheme="majorHAnsi"/>
          <w:color w:val="565656" w:themeColor="text1" w:themeTint="BF"/>
        </w:rPr>
      </w:pPr>
    </w:p>
    <w:p w14:paraId="4E1E5079"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2.   Are requirements fully understood by the software engineering team and their customers?</w:t>
      </w:r>
    </w:p>
    <w:p w14:paraId="7C021E26" w14:textId="77777777" w:rsidR="00244628" w:rsidRPr="006035EC" w:rsidRDefault="00244628" w:rsidP="00244628">
      <w:pPr>
        <w:jc w:val="both"/>
        <w:rPr>
          <w:rFonts w:asciiTheme="minorHAnsi" w:hAnsiTheme="minorHAnsi" w:cstheme="majorHAnsi"/>
          <w:b/>
          <w:color w:val="565656" w:themeColor="text1" w:themeTint="BF"/>
        </w:rPr>
      </w:pPr>
    </w:p>
    <w:p w14:paraId="784BA318"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08BCC356" w14:textId="77777777" w:rsidR="00244628" w:rsidRPr="006035EC" w:rsidRDefault="00244628" w:rsidP="00244628">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4C9E7835" w14:textId="77777777" w:rsidR="004A0EBE" w:rsidRPr="006035EC" w:rsidRDefault="004A0EBE" w:rsidP="00244628">
      <w:pPr>
        <w:jc w:val="both"/>
        <w:rPr>
          <w:rFonts w:asciiTheme="minorHAnsi" w:hAnsiTheme="minorHAnsi" w:cstheme="majorHAnsi"/>
          <w:b/>
          <w:color w:val="565656" w:themeColor="text1" w:themeTint="BF"/>
        </w:rPr>
      </w:pPr>
    </w:p>
    <w:p w14:paraId="76766B68"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3.   Are end-users enthusiastically committed to the project and the system/product to be built?</w:t>
      </w:r>
    </w:p>
    <w:p w14:paraId="38037309" w14:textId="77777777" w:rsidR="00056B02" w:rsidRPr="006035EC" w:rsidRDefault="00056B02" w:rsidP="00056B02">
      <w:pPr>
        <w:ind w:left="720"/>
        <w:jc w:val="both"/>
        <w:rPr>
          <w:rFonts w:asciiTheme="minorHAnsi" w:hAnsiTheme="minorHAnsi" w:cstheme="majorHAnsi"/>
          <w:b/>
          <w:color w:val="565656" w:themeColor="text1" w:themeTint="BF"/>
        </w:rPr>
      </w:pPr>
    </w:p>
    <w:p w14:paraId="7760FCA7" w14:textId="77777777" w:rsidR="00244628" w:rsidRPr="006035EC" w:rsidRDefault="00244628" w:rsidP="00056B02">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Because the end-users are expecting that, they will be able to find all kind of information about Chain Store Management System.</w:t>
      </w:r>
    </w:p>
    <w:p w14:paraId="5EC99172" w14:textId="77777777" w:rsidR="00244628" w:rsidRPr="006035EC" w:rsidRDefault="00244628" w:rsidP="00244628">
      <w:pPr>
        <w:jc w:val="both"/>
        <w:rPr>
          <w:rFonts w:asciiTheme="minorHAnsi" w:hAnsiTheme="minorHAnsi" w:cstheme="majorHAnsi"/>
          <w:color w:val="565656" w:themeColor="text1" w:themeTint="BF"/>
        </w:rPr>
      </w:pPr>
    </w:p>
    <w:p w14:paraId="75DDA923" w14:textId="77777777" w:rsidR="00244628" w:rsidRPr="006035EC" w:rsidRDefault="00244628" w:rsidP="00244628">
      <w:pPr>
        <w:jc w:val="both"/>
        <w:rPr>
          <w:rFonts w:asciiTheme="minorHAnsi" w:hAnsiTheme="minorHAnsi" w:cstheme="majorHAnsi"/>
          <w:b/>
          <w:color w:val="565656" w:themeColor="text1" w:themeTint="BF"/>
        </w:rPr>
      </w:pPr>
    </w:p>
    <w:p w14:paraId="53AEA50A"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4.   Have user been involved fully in the definition of requirements?</w:t>
      </w:r>
    </w:p>
    <w:p w14:paraId="6DFE5E40" w14:textId="77777777" w:rsidR="00244628" w:rsidRPr="006035EC" w:rsidRDefault="00244628" w:rsidP="00244628">
      <w:pPr>
        <w:jc w:val="both"/>
        <w:rPr>
          <w:rFonts w:asciiTheme="minorHAnsi" w:hAnsiTheme="minorHAnsi" w:cstheme="majorHAnsi"/>
          <w:b/>
          <w:color w:val="565656" w:themeColor="text1" w:themeTint="BF"/>
        </w:rPr>
      </w:pPr>
    </w:p>
    <w:p w14:paraId="5272B37C"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lastRenderedPageBreak/>
        <w:t xml:space="preserve">Answer: </w:t>
      </w:r>
      <w:r w:rsidRPr="006035EC">
        <w:rPr>
          <w:rFonts w:asciiTheme="minorHAnsi" w:hAnsiTheme="minorHAnsi" w:cstheme="majorHAnsi"/>
          <w:color w:val="565656" w:themeColor="text1" w:themeTint="BF"/>
        </w:rPr>
        <w:t>Yes. The user has been fully involved in the definition of requirements. They are aware of the application requirements.</w:t>
      </w:r>
    </w:p>
    <w:p w14:paraId="155C8E2A" w14:textId="77777777" w:rsidR="00244628" w:rsidRPr="006035EC" w:rsidRDefault="00244628" w:rsidP="00244628">
      <w:pPr>
        <w:jc w:val="both"/>
        <w:rPr>
          <w:rFonts w:asciiTheme="minorHAnsi" w:hAnsiTheme="minorHAnsi" w:cstheme="majorHAnsi"/>
          <w:b/>
          <w:color w:val="565656" w:themeColor="text1" w:themeTint="BF"/>
        </w:rPr>
      </w:pPr>
    </w:p>
    <w:p w14:paraId="1AC6AD3D" w14:textId="77777777" w:rsidR="004A0EBE" w:rsidRPr="006035EC" w:rsidRDefault="004A0EBE" w:rsidP="00244628">
      <w:pPr>
        <w:jc w:val="both"/>
        <w:rPr>
          <w:rFonts w:asciiTheme="minorHAnsi" w:hAnsiTheme="minorHAnsi" w:cstheme="majorHAnsi"/>
          <w:b/>
          <w:color w:val="565656" w:themeColor="text1" w:themeTint="BF"/>
        </w:rPr>
      </w:pPr>
    </w:p>
    <w:p w14:paraId="52F0B7AE"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5.   Is project scope stable?</w:t>
      </w:r>
    </w:p>
    <w:p w14:paraId="77C362BA" w14:textId="77777777" w:rsidR="00244628" w:rsidRPr="006035EC" w:rsidRDefault="00244628" w:rsidP="00244628">
      <w:pPr>
        <w:jc w:val="both"/>
        <w:rPr>
          <w:rFonts w:asciiTheme="minorHAnsi" w:hAnsiTheme="minorHAnsi" w:cstheme="majorHAnsi"/>
          <w:b/>
          <w:color w:val="565656" w:themeColor="text1" w:themeTint="BF"/>
        </w:rPr>
      </w:pPr>
    </w:p>
    <w:p w14:paraId="1DAF7594"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Project scope is stable because the minimum and mandatory scope is almost covered by the software engineering team. If any further scope will arise then just adding it with the old ones.</w:t>
      </w:r>
    </w:p>
    <w:p w14:paraId="6F3E79EB" w14:textId="77777777" w:rsidR="00244628" w:rsidRPr="006035EC" w:rsidRDefault="00244628" w:rsidP="00244628">
      <w:pPr>
        <w:jc w:val="both"/>
        <w:rPr>
          <w:rFonts w:asciiTheme="minorHAnsi" w:hAnsiTheme="minorHAnsi" w:cstheme="majorHAnsi"/>
          <w:b/>
          <w:color w:val="565656" w:themeColor="text1" w:themeTint="BF"/>
        </w:rPr>
      </w:pPr>
    </w:p>
    <w:p w14:paraId="4AD80D54" w14:textId="77777777" w:rsidR="004A0EBE" w:rsidRPr="006035EC" w:rsidRDefault="004A0EBE" w:rsidP="00244628">
      <w:pPr>
        <w:jc w:val="both"/>
        <w:rPr>
          <w:rFonts w:asciiTheme="minorHAnsi" w:hAnsiTheme="minorHAnsi" w:cstheme="majorHAnsi"/>
          <w:b/>
          <w:color w:val="565656" w:themeColor="text1" w:themeTint="BF"/>
        </w:rPr>
      </w:pPr>
    </w:p>
    <w:p w14:paraId="5D842B27"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6.   Does the software engineering team have the right mix of skills?</w:t>
      </w:r>
    </w:p>
    <w:p w14:paraId="327856A1" w14:textId="77777777" w:rsidR="00244628" w:rsidRPr="006035EC" w:rsidRDefault="00244628" w:rsidP="00244628">
      <w:pPr>
        <w:jc w:val="both"/>
        <w:rPr>
          <w:rFonts w:asciiTheme="minorHAnsi" w:hAnsiTheme="minorHAnsi" w:cstheme="majorHAnsi"/>
          <w:b/>
          <w:color w:val="565656" w:themeColor="text1" w:themeTint="BF"/>
        </w:rPr>
      </w:pPr>
    </w:p>
    <w:p w14:paraId="4DA021B3" w14:textId="77777777" w:rsidR="00244628" w:rsidRPr="006035EC" w:rsidRDefault="00244628" w:rsidP="00056B02">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software engineering team has the right mix of skills. The team members have the capability of doing their work in a team, ability to work in pressure and also have sound knowledge according to the software implementation.</w:t>
      </w:r>
    </w:p>
    <w:p w14:paraId="1339A73F" w14:textId="77777777" w:rsidR="00244628" w:rsidRPr="006035EC" w:rsidRDefault="00244628" w:rsidP="00244628">
      <w:pPr>
        <w:jc w:val="both"/>
        <w:rPr>
          <w:rFonts w:asciiTheme="minorHAnsi" w:hAnsiTheme="minorHAnsi" w:cstheme="majorHAnsi"/>
          <w:color w:val="565656" w:themeColor="text1" w:themeTint="BF"/>
        </w:rPr>
      </w:pPr>
    </w:p>
    <w:p w14:paraId="25D1DFD9" w14:textId="77777777" w:rsidR="00244628" w:rsidRPr="006035EC" w:rsidRDefault="00244628" w:rsidP="00244628">
      <w:pPr>
        <w:jc w:val="both"/>
        <w:rPr>
          <w:rFonts w:asciiTheme="minorHAnsi" w:hAnsiTheme="minorHAnsi" w:cstheme="majorHAnsi"/>
          <w:b/>
          <w:color w:val="565656" w:themeColor="text1" w:themeTint="BF"/>
        </w:rPr>
      </w:pPr>
    </w:p>
    <w:p w14:paraId="7F855800"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7.   Are project requirements stable?</w:t>
      </w:r>
    </w:p>
    <w:p w14:paraId="398E05D7" w14:textId="77777777" w:rsidR="00244628" w:rsidRPr="006035EC" w:rsidRDefault="00244628" w:rsidP="00244628">
      <w:pPr>
        <w:jc w:val="both"/>
        <w:rPr>
          <w:rFonts w:asciiTheme="minorHAnsi" w:hAnsiTheme="minorHAnsi" w:cstheme="majorHAnsi"/>
          <w:b/>
          <w:color w:val="565656" w:themeColor="text1" w:themeTint="BF"/>
        </w:rPr>
      </w:pPr>
    </w:p>
    <w:p w14:paraId="1882DD1A"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Currently all possible requirements are being listed, and seem that if anything would be added later to the list will not make the project unstable. All requirements for this project are easily available that will ent</w:t>
      </w:r>
      <w:r w:rsidR="004A0EBE" w:rsidRPr="006035EC">
        <w:rPr>
          <w:rFonts w:asciiTheme="minorHAnsi" w:hAnsiTheme="minorHAnsi" w:cstheme="majorHAnsi"/>
          <w:color w:val="565656" w:themeColor="text1" w:themeTint="BF"/>
        </w:rPr>
        <w:t>husiast the end-user to use it.</w:t>
      </w:r>
    </w:p>
    <w:p w14:paraId="6F68F9AC" w14:textId="77777777" w:rsidR="00244628" w:rsidRPr="006035EC" w:rsidRDefault="00244628" w:rsidP="00244628">
      <w:pPr>
        <w:jc w:val="both"/>
        <w:rPr>
          <w:rFonts w:asciiTheme="minorHAnsi" w:hAnsiTheme="minorHAnsi" w:cstheme="majorHAnsi"/>
          <w:b/>
          <w:color w:val="565656" w:themeColor="text1" w:themeTint="BF"/>
        </w:rPr>
      </w:pPr>
    </w:p>
    <w:p w14:paraId="293F2369" w14:textId="77777777" w:rsidR="00244628" w:rsidRPr="006035EC" w:rsidRDefault="00244628" w:rsidP="00244628">
      <w:pPr>
        <w:jc w:val="both"/>
        <w:rPr>
          <w:rFonts w:asciiTheme="minorHAnsi" w:hAnsiTheme="minorHAnsi" w:cstheme="majorHAnsi"/>
          <w:b/>
          <w:color w:val="565656" w:themeColor="text1" w:themeTint="BF"/>
        </w:rPr>
      </w:pPr>
    </w:p>
    <w:p w14:paraId="763E4A95"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8.   Does the project team have experience with the technology to be implemented?</w:t>
      </w:r>
    </w:p>
    <w:p w14:paraId="4EC0355B" w14:textId="77777777" w:rsidR="00244628" w:rsidRPr="006035EC" w:rsidRDefault="00244628" w:rsidP="00244628">
      <w:pPr>
        <w:jc w:val="both"/>
        <w:rPr>
          <w:rFonts w:asciiTheme="minorHAnsi" w:hAnsiTheme="minorHAnsi" w:cstheme="majorHAnsi"/>
          <w:b/>
          <w:color w:val="565656" w:themeColor="text1" w:themeTint="BF"/>
        </w:rPr>
      </w:pPr>
    </w:p>
    <w:p w14:paraId="3ECBCE62"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project team has experience with the technology to be implemented because they have the sound knowledge about the technologies and the technologies are also implemented by them before.</w:t>
      </w:r>
    </w:p>
    <w:p w14:paraId="2BB955C7"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001C7469" w14:textId="77777777" w:rsidR="004A0EBE" w:rsidRPr="006035EC" w:rsidRDefault="004A0EBE" w:rsidP="00244628">
      <w:pPr>
        <w:pStyle w:val="Default"/>
        <w:jc w:val="both"/>
        <w:rPr>
          <w:rFonts w:asciiTheme="minorHAnsi" w:hAnsiTheme="minorHAnsi" w:cstheme="majorHAnsi"/>
          <w:color w:val="565656" w:themeColor="text1" w:themeTint="BF"/>
          <w:szCs w:val="24"/>
        </w:rPr>
      </w:pPr>
    </w:p>
    <w:p w14:paraId="5EAA8DB3" w14:textId="77777777" w:rsidR="00244628" w:rsidRPr="006035EC" w:rsidRDefault="00244628" w:rsidP="00056B02">
      <w:pPr>
        <w:pStyle w:val="Default"/>
        <w:ind w:firstLine="72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9. Does the project team and client are aware about the possible risks?</w:t>
      </w:r>
    </w:p>
    <w:p w14:paraId="500AF6A7"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4FA538BD" w14:textId="77777777" w:rsidR="00244628" w:rsidRPr="006035EC" w:rsidRDefault="00244628" w:rsidP="00056B02">
      <w:pPr>
        <w:pStyle w:val="Default"/>
        <w:ind w:left="720"/>
        <w:jc w:val="both"/>
        <w:rPr>
          <w:rFonts w:asciiTheme="minorHAnsi" w:hAnsiTheme="minorHAnsi" w:cstheme="majorHAnsi"/>
          <w:color w:val="565656" w:themeColor="text1" w:themeTint="BF"/>
          <w:szCs w:val="24"/>
        </w:rPr>
      </w:pPr>
      <w:r w:rsidRPr="006035EC">
        <w:rPr>
          <w:rFonts w:asciiTheme="minorHAnsi" w:hAnsiTheme="minorHAnsi" w:cstheme="majorHAnsi"/>
          <w:b/>
          <w:color w:val="565656" w:themeColor="text1" w:themeTint="BF"/>
          <w:szCs w:val="24"/>
        </w:rPr>
        <w:t>Answer:</w:t>
      </w:r>
      <w:r w:rsidRPr="006035EC">
        <w:rPr>
          <w:rFonts w:asciiTheme="minorHAnsi" w:hAnsiTheme="minorHAnsi" w:cstheme="majorHAnsi"/>
          <w:color w:val="565656" w:themeColor="text1" w:themeTint="BF"/>
          <w:szCs w:val="24"/>
        </w:rPr>
        <w:t xml:space="preserve">  Yes. Project team prepare the possible risk assessment and aware of handling the risk. Client is also being notified</w:t>
      </w:r>
    </w:p>
    <w:p w14:paraId="107E7CDC" w14:textId="77777777" w:rsidR="00244628" w:rsidRPr="006035EC" w:rsidRDefault="00244628"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5F88C15D" w14:textId="77777777" w:rsidR="001F3599" w:rsidRPr="006035EC" w:rsidRDefault="001F3599"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1C6EE487"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541DD6A"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2AD82B9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420BF70C"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01168FD"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16F5A5C1"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8E4898B"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227D8EB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45D7ACB6"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7E09937C" w14:textId="77777777" w:rsidR="00AE0F18" w:rsidRPr="006035EC" w:rsidRDefault="002B5881" w:rsidP="00D9472A">
      <w:pPr>
        <w:pStyle w:val="Heading1"/>
        <w:rPr>
          <w:rFonts w:asciiTheme="minorHAnsi" w:hAnsiTheme="minorHAnsi" w:cstheme="majorHAnsi"/>
          <w:color w:val="565656" w:themeColor="text1" w:themeTint="BF"/>
          <w:sz w:val="32"/>
          <w:szCs w:val="32"/>
        </w:rPr>
      </w:pPr>
      <w:bookmarkStart w:id="48" w:name="_Toc310885511"/>
      <w:bookmarkStart w:id="49" w:name="_Toc64269120"/>
      <w:r w:rsidRPr="006035EC">
        <w:rPr>
          <w:rFonts w:asciiTheme="minorHAnsi" w:hAnsiTheme="minorHAnsi" w:cstheme="majorHAnsi"/>
          <w:color w:val="565656" w:themeColor="text1" w:themeTint="BF"/>
          <w:sz w:val="32"/>
          <w:szCs w:val="32"/>
        </w:rPr>
        <w:t>Chapter 2: Software Requirement S</w:t>
      </w:r>
      <w:bookmarkEnd w:id="48"/>
      <w:r w:rsidRPr="006035EC">
        <w:rPr>
          <w:rFonts w:asciiTheme="minorHAnsi" w:hAnsiTheme="minorHAnsi" w:cstheme="majorHAnsi"/>
          <w:color w:val="565656" w:themeColor="text1" w:themeTint="BF"/>
          <w:sz w:val="32"/>
          <w:szCs w:val="32"/>
        </w:rPr>
        <w:t>pecification</w:t>
      </w:r>
      <w:bookmarkEnd w:id="49"/>
    </w:p>
    <w:p w14:paraId="506C064A" w14:textId="77777777" w:rsidR="00F605BE" w:rsidRPr="006035EC" w:rsidRDefault="00F605BE" w:rsidP="00F605BE">
      <w:pPr>
        <w:rPr>
          <w:rFonts w:asciiTheme="minorHAnsi" w:hAnsiTheme="minorHAnsi" w:cstheme="majorHAnsi"/>
          <w:color w:val="565656" w:themeColor="text1" w:themeTint="BF"/>
        </w:rPr>
      </w:pPr>
    </w:p>
    <w:p w14:paraId="5B3A23AA" w14:textId="77777777" w:rsidR="00F605BE" w:rsidRPr="006035EC" w:rsidRDefault="00F605BE" w:rsidP="00F605BE">
      <w:pPr>
        <w:rPr>
          <w:rFonts w:asciiTheme="minorHAnsi" w:hAnsiTheme="minorHAnsi" w:cstheme="majorHAnsi"/>
          <w:color w:val="565656" w:themeColor="text1" w:themeTint="BF"/>
        </w:rPr>
      </w:pPr>
    </w:p>
    <w:p w14:paraId="60772857" w14:textId="77777777" w:rsidR="00F605BE" w:rsidRPr="006035EC" w:rsidRDefault="00F605BE" w:rsidP="00F605BE">
      <w:pPr>
        <w:pStyle w:val="Heading2"/>
        <w:rPr>
          <w:rFonts w:asciiTheme="minorHAnsi" w:hAnsiTheme="minorHAnsi" w:cstheme="majorHAnsi"/>
          <w:color w:val="565656" w:themeColor="text1" w:themeTint="BF"/>
          <w:sz w:val="26"/>
          <w:szCs w:val="26"/>
        </w:rPr>
      </w:pPr>
      <w:bookmarkStart w:id="50" w:name="_Toc310885512"/>
      <w:bookmarkStart w:id="51" w:name="_Toc64269121"/>
      <w:r w:rsidRPr="006035EC">
        <w:rPr>
          <w:rFonts w:asciiTheme="minorHAnsi" w:hAnsiTheme="minorHAnsi" w:cstheme="majorHAnsi"/>
          <w:color w:val="565656" w:themeColor="text1" w:themeTint="BF"/>
          <w:sz w:val="26"/>
          <w:szCs w:val="26"/>
        </w:rPr>
        <w:t>2.1 Objectives and Scope</w:t>
      </w:r>
      <w:bookmarkEnd w:id="50"/>
      <w:bookmarkEnd w:id="51"/>
    </w:p>
    <w:p w14:paraId="56538DE9" w14:textId="77777777" w:rsidR="00F605BE" w:rsidRPr="006035EC" w:rsidRDefault="00F605BE" w:rsidP="00F605BE">
      <w:pPr>
        <w:rPr>
          <w:rFonts w:asciiTheme="minorHAnsi" w:hAnsiTheme="minorHAnsi" w:cstheme="majorHAnsi"/>
          <w:color w:val="565656" w:themeColor="text1" w:themeTint="BF"/>
        </w:rPr>
      </w:pPr>
    </w:p>
    <w:p w14:paraId="5E780A98" w14:textId="77777777" w:rsidR="008D2F69" w:rsidRPr="006035EC" w:rsidRDefault="008D2F69" w:rsidP="008D2F69">
      <w:pPr>
        <w:rPr>
          <w:rFonts w:asciiTheme="minorHAnsi" w:hAnsiTheme="minorHAnsi" w:cstheme="majorHAnsi"/>
          <w:color w:val="565656" w:themeColor="text1" w:themeTint="BF"/>
          <w:lang w:bidi="bn-BD"/>
        </w:rPr>
      </w:pPr>
    </w:p>
    <w:p w14:paraId="3E3B5916" w14:textId="77777777" w:rsidR="008D2F69" w:rsidRPr="006035EC" w:rsidRDefault="008D2F69" w:rsidP="00056B02">
      <w:pPr>
        <w:shd w:val="clear" w:color="auto" w:fill="FFFFFF"/>
        <w:ind w:left="720"/>
        <w:jc w:val="both"/>
        <w:rPr>
          <w:rFonts w:asciiTheme="minorHAnsi" w:hAnsiTheme="minorHAnsi" w:cstheme="majorHAnsi"/>
          <w:color w:val="565656" w:themeColor="text1" w:themeTint="BF"/>
          <w:shd w:val="clear" w:color="auto" w:fill="FFFFFF"/>
        </w:rPr>
      </w:pPr>
      <w:r w:rsidRPr="006035EC">
        <w:rPr>
          <w:rFonts w:asciiTheme="minorHAnsi" w:hAnsiTheme="minorHAnsi" w:cstheme="majorHAnsi"/>
          <w:color w:val="565656" w:themeColor="text1" w:themeTint="BF"/>
          <w:bdr w:val="none" w:sz="0" w:space="0" w:color="auto" w:frame="1"/>
        </w:rPr>
        <w:t>The scope of the project</w:t>
      </w:r>
      <w:r w:rsidRPr="006035EC">
        <w:rPr>
          <w:rFonts w:asciiTheme="minorHAnsi" w:hAnsiTheme="minorHAnsi" w:cstheme="majorHAnsi"/>
          <w:color w:val="565656" w:themeColor="text1" w:themeTint="BF"/>
        </w:rPr>
        <w:t xml:space="preserve"> is </w:t>
      </w:r>
      <w:r w:rsidR="00780952" w:rsidRPr="006035EC">
        <w:rPr>
          <w:rFonts w:asciiTheme="minorHAnsi" w:hAnsiTheme="minorHAnsi" w:cstheme="majorHAnsi"/>
          <w:color w:val="565656" w:themeColor="text1" w:themeTint="BF"/>
          <w:shd w:val="clear" w:color="auto" w:fill="FFFFFF"/>
        </w:rPr>
        <w:t>to simplify the trip planning process</w:t>
      </w:r>
      <w:r w:rsidRPr="006035EC">
        <w:rPr>
          <w:rFonts w:asciiTheme="minorHAnsi" w:hAnsiTheme="minorHAnsi" w:cstheme="majorHAnsi"/>
          <w:color w:val="565656" w:themeColor="text1" w:themeTint="BF"/>
        </w:rPr>
        <w:t xml:space="preserve">. </w:t>
      </w:r>
      <w:r w:rsidR="00780952" w:rsidRPr="006035EC">
        <w:rPr>
          <w:rFonts w:asciiTheme="minorHAnsi" w:hAnsiTheme="minorHAnsi" w:cstheme="majorHAnsi"/>
          <w:color w:val="565656" w:themeColor="text1" w:themeTint="BF"/>
          <w:shd w:val="clear" w:color="auto" w:fill="FFFFFF"/>
        </w:rPr>
        <w:t>Inspirock provides a detailed day-by-day plan of attractions you will see at the various destinations on your personalized itinerary. The plan is completely customizable with options you can choose on the home page and by adding and deleting recommended attractions and destinations.</w:t>
      </w:r>
    </w:p>
    <w:p w14:paraId="05D5821A" w14:textId="77777777" w:rsidR="00780952" w:rsidRPr="006035EC" w:rsidRDefault="00780952" w:rsidP="00780952">
      <w:pPr>
        <w:shd w:val="clear" w:color="auto" w:fill="FFFFFF"/>
        <w:jc w:val="both"/>
        <w:rPr>
          <w:rFonts w:asciiTheme="minorHAnsi" w:hAnsiTheme="minorHAnsi" w:cstheme="majorHAnsi"/>
          <w:color w:val="565656" w:themeColor="text1" w:themeTint="BF"/>
        </w:rPr>
      </w:pPr>
    </w:p>
    <w:p w14:paraId="6AECE281" w14:textId="77777777" w:rsidR="008D2F69" w:rsidRPr="006035EC" w:rsidRDefault="008D2F69" w:rsidP="00056B02">
      <w:pPr>
        <w:shd w:val="clear" w:color="auto" w:fill="FFFFFF"/>
        <w:ind w:firstLine="36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urist Guide System is supposed to have the following features:</w:t>
      </w:r>
    </w:p>
    <w:p w14:paraId="1CBA5E82" w14:textId="77777777" w:rsidR="008D2F69" w:rsidRPr="006035EC" w:rsidRDefault="008D2F69" w:rsidP="00780952">
      <w:pPr>
        <w:shd w:val="clear" w:color="auto" w:fill="FFFFFF"/>
        <w:rPr>
          <w:rFonts w:asciiTheme="minorHAnsi" w:hAnsiTheme="minorHAnsi" w:cstheme="majorHAnsi"/>
          <w:color w:val="565656" w:themeColor="text1" w:themeTint="BF"/>
        </w:rPr>
      </w:pPr>
    </w:p>
    <w:p w14:paraId="34C86D94" w14:textId="77777777" w:rsidR="008D2F69" w:rsidRPr="006035EC" w:rsidRDefault="00780952" w:rsidP="004D69BF">
      <w:pPr>
        <w:pStyle w:val="ListParagraph"/>
        <w:numPr>
          <w:ilvl w:val="0"/>
          <w:numId w:val="30"/>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 complete day-by-day itinerary based on users preferences</w:t>
      </w:r>
    </w:p>
    <w:p w14:paraId="0820A421" w14:textId="77777777" w:rsidR="00780952" w:rsidRPr="006035EC" w:rsidRDefault="00780952" w:rsidP="00780952">
      <w:pPr>
        <w:shd w:val="clear" w:color="auto" w:fill="FFFFFF"/>
        <w:rPr>
          <w:rFonts w:asciiTheme="minorHAnsi" w:hAnsiTheme="minorHAnsi" w:cstheme="majorHAnsi"/>
          <w:color w:val="565656" w:themeColor="text1" w:themeTint="BF"/>
        </w:rPr>
      </w:pPr>
    </w:p>
    <w:p w14:paraId="674545E6" w14:textId="77777777" w:rsidR="008D2F69" w:rsidRPr="006035EC" w:rsidRDefault="00780952" w:rsidP="004D69BF">
      <w:pPr>
        <w:pStyle w:val="ListParagraph"/>
        <w:numPr>
          <w:ilvl w:val="0"/>
          <w:numId w:val="30"/>
        </w:numPr>
        <w:shd w:val="clear" w:color="auto" w:fill="FFFFFF"/>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sers</w:t>
      </w:r>
      <w:r w:rsidR="008A1F43"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refine their</w:t>
      </w:r>
      <w:r w:rsidR="00CF5455" w:rsidRPr="006035EC">
        <w:rPr>
          <w:rFonts w:asciiTheme="minorHAnsi" w:hAnsiTheme="minorHAnsi" w:cstheme="majorHAnsi"/>
          <w:color w:val="565656" w:themeColor="text1" w:themeTint="BF"/>
        </w:rPr>
        <w:t xml:space="preserve"> plan and</w:t>
      </w:r>
      <w:r w:rsidRPr="006035EC">
        <w:rPr>
          <w:rFonts w:asciiTheme="minorHAnsi" w:hAnsiTheme="minorHAnsi" w:cstheme="majorHAnsi"/>
          <w:color w:val="565656" w:themeColor="text1" w:themeTint="BF"/>
        </w:rPr>
        <w:t xml:space="preserve"> System find the best routes and schedules</w:t>
      </w:r>
    </w:p>
    <w:p w14:paraId="6797866F" w14:textId="77777777" w:rsidR="00780952" w:rsidRPr="006035EC" w:rsidRDefault="00780952" w:rsidP="00780952">
      <w:pPr>
        <w:pStyle w:val="ListParagraph"/>
        <w:rPr>
          <w:rFonts w:asciiTheme="minorHAnsi" w:hAnsiTheme="minorHAnsi" w:cstheme="majorHAnsi"/>
          <w:color w:val="565656" w:themeColor="text1" w:themeTint="BF"/>
        </w:rPr>
      </w:pPr>
    </w:p>
    <w:p w14:paraId="3B0D3028" w14:textId="77777777" w:rsidR="00780952" w:rsidRPr="006035EC" w:rsidRDefault="00CF5455" w:rsidP="004D69BF">
      <w:pPr>
        <w:pStyle w:val="ListParagraph"/>
        <w:numPr>
          <w:ilvl w:val="0"/>
          <w:numId w:val="30"/>
        </w:numPr>
        <w:shd w:val="clear" w:color="auto" w:fill="FFFFFF"/>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provides the users to book prefered hotel and activities and also transportation</w:t>
      </w:r>
    </w:p>
    <w:p w14:paraId="03FD5496" w14:textId="77777777" w:rsidR="00CF5455" w:rsidRPr="006035EC" w:rsidRDefault="00CF5455" w:rsidP="00CF5455">
      <w:pPr>
        <w:pStyle w:val="ListParagraph"/>
        <w:rPr>
          <w:rFonts w:asciiTheme="minorHAnsi" w:hAnsiTheme="minorHAnsi" w:cstheme="majorHAnsi"/>
          <w:color w:val="565656" w:themeColor="text1" w:themeTint="BF"/>
        </w:rPr>
      </w:pPr>
    </w:p>
    <w:p w14:paraId="28A2C11B" w14:textId="77777777" w:rsidR="00C80F05" w:rsidRPr="006035EC" w:rsidRDefault="00CF5455"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 each client.</w:t>
      </w:r>
    </w:p>
    <w:p w14:paraId="06D6EEA5" w14:textId="77777777" w:rsidR="00C80F05" w:rsidRPr="006035EC" w:rsidRDefault="00C80F05" w:rsidP="00C80F05">
      <w:pPr>
        <w:pStyle w:val="ListParagraph"/>
        <w:rPr>
          <w:rFonts w:asciiTheme="minorHAnsi" w:hAnsiTheme="minorHAnsi" w:cstheme="majorHAnsi"/>
          <w:color w:val="565656" w:themeColor="text1" w:themeTint="BF"/>
        </w:rPr>
      </w:pPr>
    </w:p>
    <w:p w14:paraId="7E8DEE81" w14:textId="77777777" w:rsidR="00870443" w:rsidRPr="006035EC" w:rsidRDefault="00C80F05"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ystem lets the administrator</w:t>
      </w:r>
      <w:r w:rsidR="00870443" w:rsidRPr="006035EC">
        <w:rPr>
          <w:rFonts w:asciiTheme="minorHAnsi" w:hAnsiTheme="minorHAnsi" w:cstheme="majorHAnsi"/>
          <w:color w:val="565656" w:themeColor="text1" w:themeTint="BF"/>
        </w:rPr>
        <w:t xml:space="preserve"> who has the highest authority</w:t>
      </w:r>
      <w:r w:rsidRPr="006035EC">
        <w:rPr>
          <w:rFonts w:asciiTheme="minorHAnsi" w:hAnsiTheme="minorHAnsi" w:cstheme="majorHAnsi"/>
          <w:color w:val="565656" w:themeColor="text1" w:themeTint="BF"/>
        </w:rPr>
        <w:t xml:space="preserve"> manage the users and the bookings and the content of the system.</w:t>
      </w:r>
    </w:p>
    <w:p w14:paraId="2603BE68" w14:textId="77777777" w:rsidR="000D495C" w:rsidRPr="006035EC" w:rsidRDefault="000D495C" w:rsidP="000D495C">
      <w:pPr>
        <w:pStyle w:val="ListParagraph"/>
        <w:rPr>
          <w:rFonts w:asciiTheme="minorHAnsi" w:hAnsiTheme="minorHAnsi" w:cstheme="majorHAnsi"/>
          <w:color w:val="565656" w:themeColor="text1" w:themeTint="BF"/>
        </w:rPr>
      </w:pPr>
    </w:p>
    <w:p w14:paraId="78AC52DA" w14:textId="77777777" w:rsidR="000D495C" w:rsidRPr="006035EC" w:rsidRDefault="000D495C"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User can give ratings to Spots, Hotels, Transportations </w:t>
      </w:r>
      <w:r w:rsidR="009A6ED5" w:rsidRPr="006035EC">
        <w:rPr>
          <w:rFonts w:asciiTheme="minorHAnsi" w:hAnsiTheme="minorHAnsi" w:cstheme="majorHAnsi"/>
          <w:color w:val="565656" w:themeColor="text1" w:themeTint="BF"/>
        </w:rPr>
        <w:t>and</w:t>
      </w:r>
      <w:r w:rsidR="00B15193" w:rsidRPr="006035EC">
        <w:rPr>
          <w:rFonts w:asciiTheme="minorHAnsi" w:hAnsiTheme="minorHAnsi" w:cstheme="majorHAnsi"/>
          <w:color w:val="565656" w:themeColor="text1" w:themeTint="BF"/>
        </w:rPr>
        <w:t xml:space="preserve"> can add to their favourites and also save their plans.</w:t>
      </w:r>
    </w:p>
    <w:p w14:paraId="05F36272" w14:textId="77777777" w:rsidR="00870443" w:rsidRPr="006035EC" w:rsidRDefault="00870443" w:rsidP="00870443">
      <w:pPr>
        <w:suppressAutoHyphens/>
        <w:spacing w:line="276" w:lineRule="auto"/>
        <w:jc w:val="both"/>
        <w:rPr>
          <w:rFonts w:asciiTheme="minorHAnsi" w:hAnsiTheme="minorHAnsi" w:cstheme="majorHAnsi"/>
          <w:color w:val="565656" w:themeColor="text1" w:themeTint="BF"/>
        </w:rPr>
      </w:pPr>
    </w:p>
    <w:p w14:paraId="65145C98" w14:textId="77777777" w:rsidR="00870443" w:rsidRPr="006035EC" w:rsidRDefault="00870443"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features that are described in this document are used in the future phases of the software development cycle. The features described here meet the needs of all the users.</w:t>
      </w:r>
    </w:p>
    <w:p w14:paraId="5931215D" w14:textId="77777777" w:rsidR="00870443" w:rsidRPr="006035EC" w:rsidRDefault="00870443" w:rsidP="00870443">
      <w:pPr>
        <w:rPr>
          <w:rFonts w:asciiTheme="minorHAnsi" w:hAnsiTheme="minorHAnsi" w:cstheme="majorHAnsi"/>
          <w:color w:val="565656" w:themeColor="text1" w:themeTint="BF"/>
          <w:lang w:bidi="bn-BD"/>
        </w:rPr>
      </w:pPr>
    </w:p>
    <w:p w14:paraId="4CD9C713" w14:textId="77777777" w:rsidR="006C171A" w:rsidRPr="006035EC" w:rsidRDefault="006C171A" w:rsidP="008D2F69">
      <w:pPr>
        <w:rPr>
          <w:rFonts w:asciiTheme="minorHAnsi" w:hAnsiTheme="minorHAnsi" w:cstheme="majorHAnsi"/>
          <w:color w:val="565656" w:themeColor="text1" w:themeTint="BF"/>
        </w:rPr>
      </w:pPr>
    </w:p>
    <w:p w14:paraId="59B6F905"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2" w:name="_Toc310885513"/>
      <w:bookmarkStart w:id="53" w:name="_Toc64269122"/>
      <w:r w:rsidRPr="006035EC">
        <w:rPr>
          <w:rFonts w:asciiTheme="minorHAnsi" w:hAnsiTheme="minorHAnsi" w:cstheme="majorHAnsi"/>
          <w:color w:val="565656" w:themeColor="text1" w:themeTint="BF"/>
          <w:sz w:val="26"/>
          <w:szCs w:val="26"/>
        </w:rPr>
        <w:t>2.2 Overview of the Present System</w:t>
      </w:r>
      <w:bookmarkEnd w:id="52"/>
      <w:bookmarkEnd w:id="53"/>
    </w:p>
    <w:p w14:paraId="5B7C1BD7" w14:textId="77777777" w:rsidR="008322DB" w:rsidRPr="006035EC" w:rsidRDefault="008322DB" w:rsidP="008322DB">
      <w:pPr>
        <w:rPr>
          <w:rFonts w:asciiTheme="minorHAnsi" w:hAnsiTheme="minorHAnsi" w:cstheme="majorHAnsi"/>
          <w:color w:val="565656" w:themeColor="text1" w:themeTint="BF"/>
        </w:rPr>
      </w:pPr>
    </w:p>
    <w:p w14:paraId="4344FDF1" w14:textId="77777777" w:rsidR="008322DB" w:rsidRPr="006035EC" w:rsidRDefault="000035C3"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rrently there are very few system like TripAdvisor</w:t>
      </w:r>
      <w:r w:rsidR="003667D3" w:rsidRPr="006035EC">
        <w:rPr>
          <w:rFonts w:asciiTheme="minorHAnsi" w:hAnsiTheme="minorHAnsi" w:cstheme="majorHAnsi"/>
          <w:color w:val="565656" w:themeColor="text1" w:themeTint="BF"/>
        </w:rPr>
        <w:t>, Ticketshala, MakeMyTrip</w:t>
      </w:r>
      <w:r w:rsidRPr="006035EC">
        <w:rPr>
          <w:rFonts w:asciiTheme="minorHAnsi" w:hAnsiTheme="minorHAnsi" w:cstheme="majorHAnsi"/>
          <w:color w:val="565656" w:themeColor="text1" w:themeTint="BF"/>
        </w:rPr>
        <w:t xml:space="preserve"> implemented in Bangladesh that are based only on finding</w:t>
      </w:r>
      <w:r w:rsidR="001368ED" w:rsidRPr="006035EC">
        <w:rPr>
          <w:rFonts w:asciiTheme="minorHAnsi" w:hAnsiTheme="minorHAnsi" w:cstheme="majorHAnsi"/>
          <w:color w:val="565656" w:themeColor="text1" w:themeTint="BF"/>
        </w:rPr>
        <w:t xml:space="preserve"> and book</w:t>
      </w:r>
      <w:r w:rsidRPr="006035EC">
        <w:rPr>
          <w:rFonts w:asciiTheme="minorHAnsi" w:hAnsiTheme="minorHAnsi" w:cstheme="majorHAnsi"/>
          <w:color w:val="565656" w:themeColor="text1" w:themeTint="BF"/>
        </w:rPr>
        <w:t xml:space="preserve"> hotels and transpotation and spots</w:t>
      </w:r>
      <w:r w:rsidR="00F836CB" w:rsidRPr="006035EC">
        <w:rPr>
          <w:rFonts w:asciiTheme="minorHAnsi" w:hAnsiTheme="minorHAnsi" w:cstheme="majorHAnsi"/>
          <w:color w:val="565656" w:themeColor="text1" w:themeTint="BF"/>
        </w:rPr>
        <w:t>.</w:t>
      </w:r>
    </w:p>
    <w:p w14:paraId="48CEE389" w14:textId="77777777" w:rsidR="00F836CB" w:rsidRPr="006035EC" w:rsidRDefault="00F836CB" w:rsidP="008322DB">
      <w:pPr>
        <w:rPr>
          <w:rFonts w:asciiTheme="minorHAnsi" w:hAnsiTheme="minorHAnsi" w:cstheme="majorHAnsi"/>
          <w:color w:val="565656" w:themeColor="text1" w:themeTint="BF"/>
        </w:rPr>
      </w:pPr>
    </w:p>
    <w:p w14:paraId="43FBE892" w14:textId="77777777" w:rsidR="00753403" w:rsidRPr="006035EC" w:rsidRDefault="00F836CB"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pirock ha</w:t>
      </w:r>
      <w:r w:rsidR="000D495C"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 xml:space="preserve"> the facility to customize </w:t>
      </w:r>
      <w:r w:rsidR="000D495C" w:rsidRPr="006035EC">
        <w:rPr>
          <w:rFonts w:asciiTheme="minorHAnsi" w:hAnsiTheme="minorHAnsi" w:cstheme="majorHAnsi"/>
          <w:color w:val="565656" w:themeColor="text1" w:themeTint="BF"/>
        </w:rPr>
        <w:t xml:space="preserve">the travelling plan and book the ticket but it has </w:t>
      </w:r>
      <w:r w:rsidR="007B0FF0" w:rsidRPr="006035EC">
        <w:rPr>
          <w:rFonts w:asciiTheme="minorHAnsi" w:hAnsiTheme="minorHAnsi" w:cstheme="majorHAnsi"/>
          <w:color w:val="565656" w:themeColor="text1" w:themeTint="BF"/>
        </w:rPr>
        <w:t xml:space="preserve"> a much </w:t>
      </w:r>
      <w:r w:rsidR="000D495C" w:rsidRPr="006035EC">
        <w:rPr>
          <w:rFonts w:asciiTheme="minorHAnsi" w:hAnsiTheme="minorHAnsi" w:cstheme="majorHAnsi"/>
          <w:color w:val="565656" w:themeColor="text1" w:themeTint="BF"/>
        </w:rPr>
        <w:t>lacking in best and effective route details for Bangladesh and its has less transporation de</w:t>
      </w:r>
      <w:r w:rsidR="00753403" w:rsidRPr="006035EC">
        <w:rPr>
          <w:rFonts w:asciiTheme="minorHAnsi" w:hAnsiTheme="minorHAnsi" w:cstheme="majorHAnsi"/>
          <w:color w:val="565656" w:themeColor="text1" w:themeTint="BF"/>
        </w:rPr>
        <w:t>tails also except flights.</w:t>
      </w:r>
    </w:p>
    <w:p w14:paraId="3215EECC" w14:textId="77777777" w:rsidR="00753403" w:rsidRPr="006035EC" w:rsidRDefault="00753403" w:rsidP="008322DB">
      <w:pPr>
        <w:rPr>
          <w:rFonts w:asciiTheme="minorHAnsi" w:hAnsiTheme="minorHAnsi" w:cstheme="majorHAnsi"/>
          <w:color w:val="565656" w:themeColor="text1" w:themeTint="BF"/>
        </w:rPr>
      </w:pPr>
    </w:p>
    <w:p w14:paraId="0E76E613" w14:textId="77777777" w:rsidR="008322DB" w:rsidRPr="006035EC" w:rsidRDefault="008322DB" w:rsidP="008322DB">
      <w:pPr>
        <w:rPr>
          <w:rFonts w:asciiTheme="minorHAnsi" w:hAnsiTheme="minorHAnsi" w:cstheme="majorHAnsi"/>
          <w:color w:val="565656" w:themeColor="text1" w:themeTint="BF"/>
        </w:rPr>
      </w:pPr>
    </w:p>
    <w:p w14:paraId="026511D7"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4" w:name="_Toc310885514"/>
      <w:bookmarkStart w:id="55" w:name="_Toc64269123"/>
      <w:r w:rsidRPr="006035EC">
        <w:rPr>
          <w:rFonts w:asciiTheme="minorHAnsi" w:hAnsiTheme="minorHAnsi" w:cstheme="majorHAnsi"/>
          <w:color w:val="565656" w:themeColor="text1" w:themeTint="BF"/>
          <w:sz w:val="26"/>
          <w:szCs w:val="26"/>
        </w:rPr>
        <w:t>2.3 Data Flow Diagram of the Present System</w:t>
      </w:r>
      <w:bookmarkEnd w:id="54"/>
      <w:bookmarkEnd w:id="55"/>
    </w:p>
    <w:p w14:paraId="7A6A1BA6" w14:textId="77777777" w:rsidR="000D5B70" w:rsidRPr="006035EC" w:rsidRDefault="000D5B70" w:rsidP="000D5B70">
      <w:pPr>
        <w:jc w:val="both"/>
        <w:rPr>
          <w:rFonts w:asciiTheme="minorHAnsi" w:hAnsiTheme="minorHAnsi" w:cstheme="majorHAnsi"/>
          <w:color w:val="565656" w:themeColor="text1" w:themeTint="BF"/>
        </w:rPr>
      </w:pPr>
    </w:p>
    <w:p w14:paraId="53B3B880" w14:textId="77777777" w:rsidR="006C171A" w:rsidRPr="006035EC" w:rsidRDefault="000D5B70" w:rsidP="00C77B5E">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565656" w:themeColor="text1" w:themeTint="BF"/>
          <w:sz w:val="26"/>
          <w:szCs w:val="26"/>
        </w:rPr>
      </w:pPr>
      <w:bookmarkStart w:id="56" w:name="_Toc310885515"/>
      <w:bookmarkStart w:id="57" w:name="_Toc64269124"/>
      <w:r w:rsidRPr="006035EC">
        <w:rPr>
          <w:rFonts w:asciiTheme="minorHAnsi" w:hAnsiTheme="minorHAnsi" w:cstheme="majorHAnsi"/>
          <w:color w:val="565656" w:themeColor="text1" w:themeTint="BF"/>
          <w:sz w:val="26"/>
          <w:szCs w:val="26"/>
        </w:rPr>
        <w:t>2.4 Weakness of the Present System</w:t>
      </w:r>
      <w:bookmarkStart w:id="58" w:name="_Toc310885516"/>
      <w:bookmarkEnd w:id="56"/>
      <w:bookmarkEnd w:id="57"/>
    </w:p>
    <w:p w14:paraId="66EE6F1E" w14:textId="77777777" w:rsidR="00056B02" w:rsidRPr="006035EC" w:rsidRDefault="00056B02" w:rsidP="00056B02">
      <w:pPr>
        <w:rPr>
          <w:rFonts w:asciiTheme="minorHAnsi" w:hAnsiTheme="minorHAnsi" w:cstheme="majorHAnsi"/>
          <w:color w:val="565656" w:themeColor="text1" w:themeTint="BF"/>
        </w:rPr>
      </w:pPr>
    </w:p>
    <w:p w14:paraId="6429CDE7" w14:textId="77777777" w:rsidR="008322DB" w:rsidRPr="006035EC" w:rsidRDefault="00056B02"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ost of the routes are not effective</w:t>
      </w:r>
    </w:p>
    <w:p w14:paraId="32CD085C" w14:textId="77777777" w:rsidR="00056B02" w:rsidRPr="006035EC" w:rsidRDefault="00056B02"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ess information an</w:t>
      </w:r>
      <w:r w:rsidR="001A2123" w:rsidRPr="006035EC">
        <w:rPr>
          <w:rFonts w:asciiTheme="minorHAnsi" w:hAnsiTheme="minorHAnsi" w:cstheme="majorHAnsi"/>
          <w:color w:val="565656" w:themeColor="text1" w:themeTint="BF"/>
        </w:rPr>
        <w:t>d availabilty all kind of</w:t>
      </w:r>
      <w:r w:rsidRPr="006035EC">
        <w:rPr>
          <w:rFonts w:asciiTheme="minorHAnsi" w:hAnsiTheme="minorHAnsi" w:cstheme="majorHAnsi"/>
          <w:color w:val="565656" w:themeColor="text1" w:themeTint="BF"/>
        </w:rPr>
        <w:t xml:space="preserve"> trasnportations</w:t>
      </w:r>
    </w:p>
    <w:p w14:paraId="7EC68B68" w14:textId="77777777" w:rsidR="00056B02" w:rsidRPr="006035EC" w:rsidRDefault="006D1EDA"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 </w:t>
      </w:r>
      <w:r w:rsidRPr="006035EC">
        <w:rPr>
          <w:rFonts w:asciiTheme="minorHAnsi" w:hAnsiTheme="minorHAnsi" w:cstheme="majorHAnsi"/>
          <w:bCs/>
          <w:color w:val="565656"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565656" w:themeColor="text1" w:themeTint="BF"/>
        </w:rPr>
      </w:pPr>
    </w:p>
    <w:p w14:paraId="07122F44" w14:textId="77777777" w:rsidR="008322DB" w:rsidRPr="006035EC" w:rsidRDefault="008322DB" w:rsidP="008322DB">
      <w:pPr>
        <w:rPr>
          <w:rFonts w:asciiTheme="minorHAnsi" w:hAnsiTheme="minorHAnsi" w:cstheme="majorHAnsi"/>
          <w:color w:val="565656" w:themeColor="text1" w:themeTint="BF"/>
        </w:rPr>
      </w:pPr>
    </w:p>
    <w:p w14:paraId="5FABEC50"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9" w:name="_Toc64269125"/>
      <w:r w:rsidRPr="006035EC">
        <w:rPr>
          <w:rFonts w:asciiTheme="minorHAnsi" w:hAnsiTheme="minorHAnsi" w:cstheme="majorHAnsi"/>
          <w:color w:val="565656" w:themeColor="text1" w:themeTint="BF"/>
          <w:sz w:val="26"/>
          <w:szCs w:val="26"/>
        </w:rPr>
        <w:t>2.5 Overview of the Proposed System</w:t>
      </w:r>
      <w:bookmarkEnd w:id="58"/>
      <w:bookmarkEnd w:id="59"/>
    </w:p>
    <w:p w14:paraId="6195A422" w14:textId="77777777" w:rsidR="008322DB" w:rsidRPr="006035EC" w:rsidRDefault="008322DB" w:rsidP="008322DB">
      <w:pPr>
        <w:rPr>
          <w:rFonts w:asciiTheme="minorHAnsi" w:hAnsiTheme="minorHAnsi" w:cstheme="majorHAnsi"/>
          <w:color w:val="565656" w:themeColor="text1" w:themeTint="BF"/>
        </w:rPr>
      </w:pPr>
    </w:p>
    <w:p w14:paraId="44C69BD8" w14:textId="77777777" w:rsidR="007B0FF0" w:rsidRPr="006035EC" w:rsidRDefault="00056B02"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posed</w:t>
      </w:r>
      <w:r w:rsidR="007B0FF0" w:rsidRPr="006035EC">
        <w:rPr>
          <w:rFonts w:asciiTheme="minorHAnsi" w:hAnsiTheme="minorHAnsi" w:cstheme="majorHAnsi"/>
          <w:color w:val="565656"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565656" w:themeColor="text1" w:themeTint="BF"/>
        </w:rPr>
      </w:pPr>
    </w:p>
    <w:p w14:paraId="77D2A0BF" w14:textId="77777777" w:rsidR="000D5B70" w:rsidRPr="006035EC" w:rsidRDefault="000D5B70" w:rsidP="000D5B70">
      <w:pPr>
        <w:rPr>
          <w:rFonts w:asciiTheme="minorHAnsi" w:hAnsiTheme="minorHAnsi" w:cstheme="majorHAnsi"/>
          <w:color w:val="565656" w:themeColor="text1" w:themeTint="BF"/>
        </w:rPr>
      </w:pPr>
    </w:p>
    <w:p w14:paraId="666DAD28" w14:textId="77777777" w:rsidR="00D01F93" w:rsidRPr="006035EC" w:rsidRDefault="006C171A" w:rsidP="008322DB">
      <w:pPr>
        <w:pStyle w:val="Heading2"/>
        <w:rPr>
          <w:rFonts w:asciiTheme="minorHAnsi" w:hAnsiTheme="minorHAnsi" w:cstheme="majorHAnsi"/>
          <w:color w:val="565656" w:themeColor="text1" w:themeTint="BF"/>
          <w:sz w:val="26"/>
          <w:szCs w:val="26"/>
        </w:rPr>
      </w:pPr>
      <w:bookmarkStart w:id="60" w:name="_Toc310885517"/>
      <w:bookmarkStart w:id="61" w:name="_Toc64269126"/>
      <w:r w:rsidRPr="006035EC">
        <w:rPr>
          <w:rFonts w:asciiTheme="minorHAnsi" w:hAnsiTheme="minorHAnsi" w:cstheme="majorHAnsi"/>
          <w:color w:val="565656" w:themeColor="text1" w:themeTint="BF"/>
          <w:sz w:val="26"/>
          <w:szCs w:val="26"/>
        </w:rPr>
        <w:t>2.6 Benefits of Proposed Syste</w:t>
      </w:r>
      <w:bookmarkEnd w:id="60"/>
      <w:r w:rsidR="008322DB" w:rsidRPr="006035EC">
        <w:rPr>
          <w:rFonts w:asciiTheme="minorHAnsi" w:hAnsiTheme="minorHAnsi" w:cstheme="majorHAnsi"/>
          <w:color w:val="565656" w:themeColor="text1" w:themeTint="BF"/>
          <w:sz w:val="26"/>
          <w:szCs w:val="26"/>
        </w:rPr>
        <w:t>m</w:t>
      </w:r>
      <w:bookmarkEnd w:id="61"/>
    </w:p>
    <w:p w14:paraId="1898B56B" w14:textId="77777777" w:rsidR="00753403" w:rsidRPr="006035EC" w:rsidRDefault="00753403" w:rsidP="00753403">
      <w:pPr>
        <w:rPr>
          <w:rFonts w:asciiTheme="minorHAnsi" w:hAnsiTheme="minorHAnsi" w:cstheme="majorHAnsi"/>
          <w:color w:val="565656" w:themeColor="text1" w:themeTint="BF"/>
        </w:rPr>
      </w:pPr>
    </w:p>
    <w:p w14:paraId="35749433" w14:textId="77777777" w:rsidR="000D5B70" w:rsidRPr="006035EC" w:rsidRDefault="000D5B70" w:rsidP="00D01F93">
      <w:pPr>
        <w:rPr>
          <w:rFonts w:asciiTheme="minorHAnsi" w:hAnsiTheme="minorHAnsi" w:cstheme="majorHAnsi"/>
          <w:color w:val="565656" w:themeColor="text1" w:themeTint="BF"/>
        </w:rPr>
      </w:pPr>
    </w:p>
    <w:p w14:paraId="5466498F" w14:textId="77777777" w:rsidR="00D01F93" w:rsidRPr="006035EC" w:rsidRDefault="00D01F93" w:rsidP="008322DB">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565656"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A complete day-by-day itinerary</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hoises from the best hotels</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565656" w:themeColor="text1" w:themeTint="BF"/>
        </w:rPr>
      </w:pPr>
    </w:p>
    <w:p w14:paraId="54481D53" w14:textId="77777777" w:rsidR="00D01F93" w:rsidRPr="006035EC" w:rsidRDefault="00D01F93" w:rsidP="00D01F93">
      <w:pPr>
        <w:rPr>
          <w:rFonts w:asciiTheme="minorHAnsi" w:hAnsiTheme="minorHAnsi" w:cstheme="majorHAnsi"/>
          <w:color w:val="565656" w:themeColor="text1" w:themeTint="BF"/>
        </w:rPr>
      </w:pPr>
    </w:p>
    <w:p w14:paraId="6D99E75F" w14:textId="77777777" w:rsidR="00D01F93" w:rsidRPr="006035EC" w:rsidRDefault="00D01F93" w:rsidP="00D01F93">
      <w:pPr>
        <w:pStyle w:val="Heading2"/>
        <w:rPr>
          <w:rFonts w:asciiTheme="minorHAnsi" w:hAnsiTheme="minorHAnsi" w:cstheme="majorHAnsi"/>
          <w:color w:val="565656" w:themeColor="text1" w:themeTint="BF"/>
          <w:sz w:val="26"/>
          <w:szCs w:val="26"/>
        </w:rPr>
      </w:pPr>
      <w:bookmarkStart w:id="62" w:name="_Toc64269127"/>
      <w:r w:rsidRPr="006035EC">
        <w:rPr>
          <w:rFonts w:asciiTheme="minorHAnsi" w:hAnsiTheme="minorHAnsi" w:cstheme="majorHAnsi"/>
          <w:color w:val="565656" w:themeColor="text1" w:themeTint="BF"/>
          <w:sz w:val="26"/>
          <w:szCs w:val="26"/>
        </w:rPr>
        <w:t>2.7 System Features</w:t>
      </w:r>
      <w:bookmarkEnd w:id="62"/>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565656" w:themeColor="text1" w:themeTint="BF"/>
        </w:rPr>
      </w:pPr>
    </w:p>
    <w:p w14:paraId="00B33EB8"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057DA34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40DAF59E"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eviews</w:t>
      </w:r>
    </w:p>
    <w:p w14:paraId="0D4810D7" w14:textId="77777777" w:rsidR="00D01F93" w:rsidRPr="006035EC" w:rsidRDefault="00D01F93" w:rsidP="00D01F93">
      <w:pPr>
        <w:rPr>
          <w:rFonts w:asciiTheme="minorHAnsi" w:hAnsiTheme="minorHAnsi" w:cstheme="majorHAnsi"/>
          <w:color w:val="565656" w:themeColor="text1" w:themeTint="BF"/>
        </w:rPr>
      </w:pPr>
    </w:p>
    <w:p w14:paraId="20BACFE4" w14:textId="77777777" w:rsidR="00D01F93" w:rsidRPr="006035EC" w:rsidRDefault="00D01F93" w:rsidP="00D01F93">
      <w:pPr>
        <w:rPr>
          <w:rFonts w:asciiTheme="minorHAnsi" w:hAnsiTheme="minorHAnsi" w:cstheme="majorHAnsi"/>
          <w:color w:val="565656" w:themeColor="text1" w:themeTint="BF"/>
        </w:rPr>
      </w:pPr>
    </w:p>
    <w:p w14:paraId="39C611C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budget limitation</w:t>
      </w:r>
    </w:p>
    <w:p w14:paraId="398801EE" w14:textId="77777777" w:rsidR="00D01F93" w:rsidRPr="006035EC" w:rsidRDefault="00D01F93" w:rsidP="00D01F93">
      <w:pPr>
        <w:rPr>
          <w:rFonts w:asciiTheme="minorHAnsi" w:hAnsiTheme="minorHAnsi" w:cstheme="majorHAnsi"/>
          <w:color w:val="565656" w:themeColor="text1" w:themeTint="BF"/>
        </w:rPr>
      </w:pPr>
    </w:p>
    <w:p w14:paraId="31BECCD9" w14:textId="77777777" w:rsidR="00D01F93" w:rsidRPr="006035EC" w:rsidRDefault="00D01F93" w:rsidP="00D01F93">
      <w:pPr>
        <w:rPr>
          <w:rFonts w:asciiTheme="minorHAnsi" w:hAnsiTheme="minorHAnsi" w:cstheme="majorHAnsi"/>
          <w:color w:val="565656" w:themeColor="text1" w:themeTint="BF"/>
        </w:rPr>
      </w:pPr>
    </w:p>
    <w:p w14:paraId="7FC55BF2"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565656"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A1A85E7" w14:textId="77777777" w:rsidR="00D01F93" w:rsidRPr="006035EC" w:rsidRDefault="00D01F93" w:rsidP="00D01F93">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565656"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565656" w:themeColor="text1" w:themeTint="BF"/>
        </w:rPr>
      </w:pPr>
    </w:p>
    <w:p w14:paraId="277AD4D1" w14:textId="77777777" w:rsidR="00D01F93" w:rsidRPr="006035EC" w:rsidRDefault="00D01F93" w:rsidP="00D01F93">
      <w:pPr>
        <w:rPr>
          <w:rFonts w:asciiTheme="minorHAnsi" w:hAnsiTheme="minorHAnsi" w:cstheme="majorHAnsi"/>
          <w:color w:val="565656"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signing </w:t>
      </w:r>
      <w:r w:rsidR="00D01F93" w:rsidRPr="006035EC">
        <w:rPr>
          <w:rFonts w:asciiTheme="minorHAnsi" w:hAnsiTheme="minorHAnsi" w:cstheme="majorHAnsi"/>
          <w:color w:val="565656" w:themeColor="text1" w:themeTint="BF"/>
        </w:rPr>
        <w:t xml:space="preserve"> particular available seat</w:t>
      </w:r>
      <w:r w:rsidRPr="006035EC">
        <w:rPr>
          <w:rFonts w:asciiTheme="minorHAnsi" w:hAnsiTheme="minorHAnsi" w:cstheme="majorHAnsi"/>
          <w:color w:val="565656" w:themeColor="text1" w:themeTint="BF"/>
        </w:rPr>
        <w:t>s</w:t>
      </w:r>
      <w:r w:rsidR="00D01F93" w:rsidRPr="006035EC">
        <w:rPr>
          <w:rFonts w:asciiTheme="minorHAnsi" w:hAnsiTheme="minorHAnsi" w:cstheme="majorHAnsi"/>
          <w:color w:val="565656"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565656"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0F38941"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3" w:name="_Toc64269128"/>
      <w:r w:rsidRPr="006035EC">
        <w:rPr>
          <w:rFonts w:asciiTheme="minorHAnsi" w:hAnsiTheme="minorHAnsi" w:cstheme="majorHAnsi"/>
          <w:color w:val="565656" w:themeColor="text1" w:themeTint="BF"/>
          <w:sz w:val="26"/>
          <w:szCs w:val="26"/>
        </w:rPr>
        <w:t>2.8 Hardware and Software Requirements</w:t>
      </w:r>
      <w:bookmarkEnd w:id="63"/>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573B54CD"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4" w:name="_Toc64269129"/>
      <w:r w:rsidRPr="006035EC">
        <w:rPr>
          <w:rFonts w:asciiTheme="minorHAnsi" w:hAnsiTheme="minorHAnsi" w:cstheme="majorHAnsi"/>
          <w:color w:val="565656" w:themeColor="text1" w:themeTint="BF"/>
          <w:sz w:val="26"/>
          <w:szCs w:val="26"/>
        </w:rPr>
        <w:t>2.8.2 Hardware</w:t>
      </w:r>
      <w:bookmarkEnd w:id="64"/>
    </w:p>
    <w:p w14:paraId="1A312F7D" w14:textId="77777777" w:rsidR="00B84D22" w:rsidRPr="006035EC" w:rsidRDefault="00B84D22" w:rsidP="00B84D22">
      <w:pPr>
        <w:rPr>
          <w:rFonts w:asciiTheme="minorHAnsi" w:hAnsiTheme="minorHAnsi" w:cstheme="majorHAnsi"/>
          <w:color w:val="565656" w:themeColor="text1" w:themeTint="BF"/>
        </w:rPr>
      </w:pPr>
    </w:p>
    <w:p w14:paraId="6BF7A147" w14:textId="77777777" w:rsidR="00B84D22" w:rsidRPr="006035EC" w:rsidRDefault="00B84D22" w:rsidP="00B84D22">
      <w:pPr>
        <w:rPr>
          <w:rFonts w:asciiTheme="minorHAnsi" w:hAnsiTheme="minorHAnsi" w:cstheme="majorHAnsi"/>
          <w:color w:val="565656" w:themeColor="text1" w:themeTint="BF"/>
        </w:rPr>
      </w:pPr>
    </w:p>
    <w:p w14:paraId="15F31CF4"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565656"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565656" w:themeColor="text1" w:themeTint="BF"/>
        </w:rPr>
      </w:pPr>
    </w:p>
    <w:p w14:paraId="645A58EE"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565656"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565656" w:themeColor="text1" w:themeTint="BF"/>
        </w:rPr>
      </w:pPr>
    </w:p>
    <w:p w14:paraId="6D1C8FD5" w14:textId="77777777" w:rsidR="00B84D22" w:rsidRPr="006035EC" w:rsidRDefault="00B84D22" w:rsidP="00B84D22">
      <w:pPr>
        <w:rPr>
          <w:rFonts w:asciiTheme="minorHAnsi" w:hAnsiTheme="minorHAnsi" w:cstheme="majorHAnsi"/>
          <w:color w:val="565656" w:themeColor="text1" w:themeTint="BF"/>
        </w:rPr>
      </w:pPr>
    </w:p>
    <w:p w14:paraId="7BC6DC68"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5" w:name="_Toc64269130"/>
      <w:r w:rsidRPr="006035EC">
        <w:rPr>
          <w:rFonts w:asciiTheme="minorHAnsi" w:hAnsiTheme="minorHAnsi" w:cstheme="majorHAnsi"/>
          <w:color w:val="565656" w:themeColor="text1" w:themeTint="BF"/>
          <w:sz w:val="26"/>
          <w:szCs w:val="26"/>
        </w:rPr>
        <w:t>2.8.3 Software</w:t>
      </w:r>
      <w:bookmarkEnd w:id="65"/>
    </w:p>
    <w:p w14:paraId="17026FB4" w14:textId="77777777" w:rsidR="00B84D22" w:rsidRPr="006035EC" w:rsidRDefault="00B84D22" w:rsidP="00B84D22">
      <w:pPr>
        <w:rPr>
          <w:rFonts w:asciiTheme="minorHAnsi" w:hAnsiTheme="minorHAnsi" w:cstheme="majorHAnsi"/>
          <w:color w:val="565656"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B2BDB99" w14:textId="77777777" w:rsidR="00D01F93" w:rsidRPr="006035EC" w:rsidRDefault="00D01F93" w:rsidP="00D01F93">
      <w:pPr>
        <w:rPr>
          <w:rFonts w:asciiTheme="minorHAnsi" w:hAnsiTheme="minorHAnsi" w:cstheme="majorHAnsi"/>
          <w:color w:val="565656" w:themeColor="text1" w:themeTint="BF"/>
        </w:rPr>
      </w:pPr>
    </w:p>
    <w:p w14:paraId="5C946D7F" w14:textId="77777777" w:rsidR="00B84D22" w:rsidRPr="006035EC" w:rsidRDefault="00B84D22" w:rsidP="00D01F93">
      <w:pPr>
        <w:rPr>
          <w:rFonts w:asciiTheme="minorHAnsi" w:hAnsiTheme="minorHAnsi" w:cstheme="majorHAnsi"/>
          <w:color w:val="565656" w:themeColor="text1" w:themeTint="BF"/>
        </w:rPr>
      </w:pPr>
    </w:p>
    <w:p w14:paraId="45399726"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66" w:name="_Toc310885522"/>
      <w:bookmarkStart w:id="67" w:name="_Toc64269131"/>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Human Resource Requirements</w:t>
      </w:r>
      <w:bookmarkEnd w:id="66"/>
      <w:bookmarkEnd w:id="67"/>
    </w:p>
    <w:p w14:paraId="4D6869DD" w14:textId="77777777" w:rsidR="00E474BF" w:rsidRPr="006035EC" w:rsidRDefault="00E474BF" w:rsidP="00E474BF">
      <w:pPr>
        <w:rPr>
          <w:rFonts w:asciiTheme="minorHAnsi" w:hAnsiTheme="minorHAnsi" w:cstheme="majorHAnsi"/>
          <w:color w:val="565656" w:themeColor="text1" w:themeTint="BF"/>
        </w:rPr>
      </w:pPr>
    </w:p>
    <w:p w14:paraId="39B2340E" w14:textId="77777777" w:rsidR="00E474BF" w:rsidRPr="006035EC" w:rsidRDefault="00E474BF" w:rsidP="00E474BF">
      <w:pPr>
        <w:rPr>
          <w:rFonts w:asciiTheme="minorHAnsi" w:hAnsiTheme="minorHAnsi" w:cstheme="majorHAnsi"/>
          <w:color w:val="565656"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565656" w:themeColor="text1" w:themeTint="BF"/>
        </w:rPr>
      </w:pPr>
    </w:p>
    <w:p w14:paraId="1000AB46" w14:textId="77777777" w:rsidR="00E474BF" w:rsidRPr="006035EC" w:rsidRDefault="00E474BF" w:rsidP="004D69BF">
      <w:pPr>
        <w:pStyle w:val="ListParagraph"/>
        <w:numPr>
          <w:ilvl w:val="0"/>
          <w:numId w:val="38"/>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Hardware Specialist</w:t>
      </w:r>
      <w:r w:rsidRPr="006035EC">
        <w:rPr>
          <w:rFonts w:asciiTheme="minorHAnsi" w:hAnsiTheme="minorHAnsi" w:cstheme="majorHAnsi"/>
          <w:color w:val="565656"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D69BF">
      <w:pPr>
        <w:pStyle w:val="ListParagraph"/>
        <w:numPr>
          <w:ilvl w:val="0"/>
          <w:numId w:val="37"/>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puter operator/Data entry operator</w:t>
      </w:r>
      <w:r w:rsidRPr="006035EC">
        <w:rPr>
          <w:rFonts w:asciiTheme="minorHAnsi" w:hAnsiTheme="minorHAnsi" w:cstheme="majorHAnsi"/>
          <w:color w:val="565656"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565656" w:themeColor="text1" w:themeTint="BF"/>
        </w:rPr>
      </w:pPr>
    </w:p>
    <w:p w14:paraId="464F8FA2" w14:textId="77777777" w:rsidR="003477C4" w:rsidRPr="006035EC" w:rsidRDefault="003477C4" w:rsidP="003477C4">
      <w:pPr>
        <w:rPr>
          <w:rFonts w:asciiTheme="minorHAnsi" w:hAnsiTheme="minorHAnsi" w:cstheme="majorHAnsi"/>
          <w:color w:val="565656" w:themeColor="text1" w:themeTint="BF"/>
        </w:rPr>
      </w:pPr>
    </w:p>
    <w:p w14:paraId="7546237F" w14:textId="77777777" w:rsidR="003477C4" w:rsidRPr="006035EC" w:rsidRDefault="006C171A" w:rsidP="001F3599">
      <w:pPr>
        <w:pStyle w:val="Heading2"/>
        <w:rPr>
          <w:rFonts w:asciiTheme="minorHAnsi" w:hAnsiTheme="minorHAnsi" w:cstheme="majorHAnsi"/>
          <w:color w:val="565656" w:themeColor="text1" w:themeTint="BF"/>
          <w:sz w:val="26"/>
          <w:szCs w:val="26"/>
        </w:rPr>
      </w:pPr>
      <w:bookmarkStart w:id="68" w:name="_Toc310885523"/>
      <w:bookmarkStart w:id="69" w:name="_Toc64269132"/>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Constraints and Limitations</w:t>
      </w:r>
      <w:bookmarkEnd w:id="68"/>
      <w:bookmarkEnd w:id="69"/>
    </w:p>
    <w:p w14:paraId="1ECCC3B0" w14:textId="77777777" w:rsidR="006C171A" w:rsidRPr="006035EC" w:rsidRDefault="006C171A" w:rsidP="006C171A">
      <w:pPr>
        <w:rPr>
          <w:rFonts w:asciiTheme="minorHAnsi" w:hAnsiTheme="minorHAnsi" w:cstheme="majorHAnsi"/>
          <w:b/>
          <w:color w:val="565656" w:themeColor="text1" w:themeTint="BF"/>
        </w:rPr>
      </w:pPr>
    </w:p>
    <w:p w14:paraId="307BF6DA" w14:textId="77777777" w:rsidR="006C171A" w:rsidRPr="006035EC" w:rsidRDefault="006C171A" w:rsidP="006C171A">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565656" w:themeColor="text1" w:themeTint="BF"/>
          <w:u w:val="single"/>
        </w:rPr>
      </w:pPr>
    </w:p>
    <w:p w14:paraId="5BEE85F3" w14:textId="77777777" w:rsidR="007B0FF0" w:rsidRPr="006035EC" w:rsidRDefault="006C171A" w:rsidP="004D69BF">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4F5AFC7D" w14:textId="77777777" w:rsidR="006C171A" w:rsidRPr="006035EC" w:rsidRDefault="006C171A" w:rsidP="004D69BF">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lastRenderedPageBreak/>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26E9A63D" w14:textId="77777777" w:rsidR="001F3599" w:rsidRPr="006035EC" w:rsidRDefault="006C171A" w:rsidP="001F3599">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565656"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r w:rsidRPr="006035EC">
        <w:rPr>
          <w:rFonts w:asciiTheme="minorHAnsi" w:hAnsiTheme="minorHAnsi" w:cstheme="majorHAnsi"/>
          <w:b/>
          <w:color w:val="565656"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p>
    <w:p w14:paraId="4286D547" w14:textId="77777777" w:rsidR="006C171A" w:rsidRPr="006035EC" w:rsidRDefault="006C171A" w:rsidP="00C77B5E">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38610909"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290842B3"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Language requirements: </w:t>
      </w:r>
      <w:r w:rsidRPr="006035EC">
        <w:rPr>
          <w:rFonts w:asciiTheme="minorHAnsi" w:hAnsiTheme="minorHAnsi" w:cstheme="majorHAnsi"/>
          <w:color w:val="565656"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565656" w:themeColor="text1" w:themeTint="BF"/>
          <w:u w:val="single"/>
        </w:rPr>
      </w:pPr>
    </w:p>
    <w:p w14:paraId="6883B945"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565656"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565656" w:themeColor="text1" w:themeTint="BF"/>
        </w:rPr>
      </w:pPr>
    </w:p>
    <w:p w14:paraId="545A9229" w14:textId="77777777" w:rsidR="006C171A" w:rsidRPr="006035EC" w:rsidRDefault="006C171A" w:rsidP="006C171A">
      <w:pPr>
        <w:rPr>
          <w:rFonts w:asciiTheme="minorHAnsi" w:hAnsiTheme="minorHAnsi" w:cstheme="majorHAnsi"/>
          <w:color w:val="565656" w:themeColor="text1" w:themeTint="BF"/>
        </w:rPr>
      </w:pPr>
    </w:p>
    <w:p w14:paraId="31A621B0" w14:textId="77777777" w:rsidR="0054365A" w:rsidRPr="006035EC" w:rsidRDefault="0054365A" w:rsidP="0054365A">
      <w:pPr>
        <w:pStyle w:val="Heading2"/>
        <w:rPr>
          <w:rFonts w:asciiTheme="minorHAnsi" w:hAnsiTheme="minorHAnsi" w:cstheme="majorHAnsi"/>
          <w:color w:val="565656" w:themeColor="text1" w:themeTint="BF"/>
          <w:sz w:val="26"/>
          <w:szCs w:val="26"/>
        </w:rPr>
      </w:pPr>
      <w:bookmarkStart w:id="70" w:name="_Toc310885524"/>
      <w:bookmarkStart w:id="71" w:name="_Toc64269133"/>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 xml:space="preserve"> Budget</w:t>
      </w:r>
      <w:bookmarkEnd w:id="70"/>
      <w:bookmarkEnd w:id="71"/>
    </w:p>
    <w:p w14:paraId="4D671AE7" w14:textId="77777777" w:rsidR="00E474BF" w:rsidRPr="006035EC" w:rsidRDefault="00E474BF" w:rsidP="00E474BF">
      <w:pPr>
        <w:rPr>
          <w:rFonts w:asciiTheme="minorHAnsi" w:hAnsiTheme="minorHAnsi" w:cstheme="majorHAnsi"/>
          <w:color w:val="565656" w:themeColor="text1" w:themeTint="BF"/>
        </w:rPr>
      </w:pPr>
    </w:p>
    <w:p w14:paraId="077FF214" w14:textId="77777777" w:rsidR="0054365A" w:rsidRPr="006035EC" w:rsidRDefault="0054365A" w:rsidP="0054365A">
      <w:pPr>
        <w:rPr>
          <w:rFonts w:asciiTheme="minorHAnsi" w:hAnsiTheme="minorHAnsi" w:cstheme="majorHAnsi"/>
          <w:color w:val="565656" w:themeColor="text1" w:themeTint="BF"/>
        </w:rPr>
      </w:pPr>
    </w:p>
    <w:tbl>
      <w:tblPr>
        <w:tblW w:w="0" w:type="auto"/>
        <w:tblInd w:w="5" w:type="dxa"/>
        <w:tblLayout w:type="fixed"/>
        <w:tblLook w:val="0000" w:firstRow="0" w:lastRow="0" w:firstColumn="0" w:lastColumn="0" w:noHBand="0" w:noVBand="0"/>
      </w:tblPr>
      <w:tblGrid>
        <w:gridCol w:w="4675"/>
        <w:gridCol w:w="4675"/>
      </w:tblGrid>
      <w:tr w:rsidR="006035EC" w:rsidRPr="006035EC" w14:paraId="1B4922E6" w14:textId="77777777" w:rsidTr="006D22CB">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6035EC" w:rsidRPr="006035EC" w14:paraId="3D07CD56"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000 BDT</w:t>
            </w:r>
          </w:p>
        </w:tc>
      </w:tr>
      <w:tr w:rsidR="006035EC" w:rsidRPr="006035EC" w14:paraId="65825152"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00 BDT</w:t>
            </w:r>
          </w:p>
        </w:tc>
      </w:tr>
      <w:tr w:rsidR="006035EC" w:rsidRPr="006035EC" w14:paraId="16A992F9"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25,000 BDT</w:t>
            </w:r>
          </w:p>
        </w:tc>
      </w:tr>
      <w:tr w:rsidR="006035EC" w:rsidRPr="006035EC" w14:paraId="3BCA80D7"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278083E" w14:textId="77777777" w:rsidR="00E474BF" w:rsidRPr="006035EC" w:rsidRDefault="00E474BF" w:rsidP="006D22CB">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51E0E553"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1,95,000 BDT</w:t>
            </w:r>
          </w:p>
        </w:tc>
      </w:tr>
    </w:tbl>
    <w:p w14:paraId="62BD80DC" w14:textId="77777777" w:rsidR="0054365A" w:rsidRPr="006035EC" w:rsidRDefault="0054365A" w:rsidP="0054365A">
      <w:pPr>
        <w:pStyle w:val="FreeForm"/>
        <w:jc w:val="both"/>
        <w:rPr>
          <w:rFonts w:asciiTheme="minorHAnsi" w:hAnsiTheme="minorHAnsi" w:cstheme="majorHAnsi"/>
          <w:color w:val="565656" w:themeColor="text1" w:themeTint="BF"/>
          <w:szCs w:val="24"/>
        </w:rPr>
      </w:pPr>
    </w:p>
    <w:p w14:paraId="1B056013" w14:textId="77777777" w:rsidR="0054365A" w:rsidRPr="006035EC" w:rsidRDefault="0054365A" w:rsidP="0054365A">
      <w:pPr>
        <w:rPr>
          <w:rFonts w:asciiTheme="minorHAnsi" w:hAnsiTheme="minorHAnsi" w:cstheme="majorHAnsi"/>
          <w:color w:val="565656" w:themeColor="text1" w:themeTint="BF"/>
        </w:rPr>
      </w:pPr>
    </w:p>
    <w:p w14:paraId="38437ED0" w14:textId="77777777" w:rsidR="0054365A" w:rsidRPr="006035EC" w:rsidRDefault="0054365A" w:rsidP="0054365A">
      <w:pPr>
        <w:pStyle w:val="Heading2"/>
        <w:rPr>
          <w:rFonts w:asciiTheme="minorHAnsi" w:hAnsiTheme="minorHAnsi" w:cstheme="majorHAnsi"/>
          <w:b w:val="0"/>
          <w:color w:val="565656" w:themeColor="text1" w:themeTint="BF"/>
          <w:sz w:val="26"/>
          <w:szCs w:val="26"/>
        </w:rPr>
      </w:pPr>
      <w:bookmarkStart w:id="72" w:name="_Toc310885525"/>
      <w:bookmarkStart w:id="73" w:name="_Toc64269134"/>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 xml:space="preserve"> Conclusion</w:t>
      </w:r>
      <w:bookmarkEnd w:id="72"/>
      <w:bookmarkEnd w:id="73"/>
    </w:p>
    <w:p w14:paraId="1064B719" w14:textId="77777777" w:rsidR="0054365A" w:rsidRPr="006035EC" w:rsidRDefault="0054365A" w:rsidP="0054365A">
      <w:pPr>
        <w:rPr>
          <w:rFonts w:asciiTheme="minorHAnsi" w:hAnsiTheme="minorHAnsi" w:cstheme="majorHAnsi"/>
          <w:color w:val="565656" w:themeColor="text1" w:themeTint="BF"/>
        </w:rPr>
      </w:pPr>
    </w:p>
    <w:p w14:paraId="02D10324" w14:textId="77777777" w:rsidR="00E474BF" w:rsidRPr="006035EC" w:rsidRDefault="00E474BF" w:rsidP="0054365A">
      <w:pPr>
        <w:rPr>
          <w:rFonts w:asciiTheme="minorHAnsi" w:hAnsiTheme="minorHAnsi" w:cstheme="majorHAnsi"/>
          <w:color w:val="565656"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565656" w:themeColor="text1" w:themeTint="BF"/>
        </w:rPr>
        <w:t>frame mention in this documen</w:t>
      </w:r>
      <w:r w:rsidR="00E01EAF" w:rsidRPr="006035EC">
        <w:rPr>
          <w:rFonts w:asciiTheme="minorHAnsi" w:hAnsiTheme="minorHAnsi" w:cstheme="majorHAnsi"/>
          <w:color w:val="565656"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565656"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0A8803D8" w14:textId="77777777" w:rsidR="00DC0B97" w:rsidRPr="006035EC" w:rsidRDefault="00DC0B97" w:rsidP="00DC0B97">
      <w:pPr>
        <w:pStyle w:val="Heading1"/>
        <w:rPr>
          <w:rFonts w:asciiTheme="minorHAnsi" w:hAnsiTheme="minorHAnsi" w:cstheme="majorHAnsi"/>
          <w:color w:val="565656" w:themeColor="text1" w:themeTint="BF"/>
          <w:sz w:val="32"/>
          <w:szCs w:val="32"/>
        </w:rPr>
      </w:pPr>
      <w:bookmarkStart w:id="74" w:name="_Toc64269135"/>
      <w:r w:rsidRPr="006035EC">
        <w:rPr>
          <w:rFonts w:asciiTheme="minorHAnsi" w:hAnsiTheme="minorHAnsi" w:cstheme="majorHAnsi"/>
          <w:color w:val="565656" w:themeColor="text1" w:themeTint="BF"/>
          <w:sz w:val="32"/>
          <w:szCs w:val="32"/>
        </w:rPr>
        <w:t>Chapter-3: Diagram</w:t>
      </w:r>
      <w:bookmarkEnd w:id="74"/>
    </w:p>
    <w:p w14:paraId="1F083263" w14:textId="77777777" w:rsidR="00DC0B97" w:rsidRPr="006035EC" w:rsidRDefault="00DC0B97" w:rsidP="00DC0B97">
      <w:pPr>
        <w:rPr>
          <w:rFonts w:asciiTheme="minorHAnsi" w:hAnsiTheme="minorHAnsi" w:cstheme="majorHAnsi"/>
          <w:color w:val="565656" w:themeColor="text1" w:themeTint="BF"/>
        </w:rPr>
      </w:pPr>
    </w:p>
    <w:p w14:paraId="1881CD4B" w14:textId="77777777" w:rsidR="00DC0B97" w:rsidRPr="006035EC" w:rsidRDefault="00DC0B97" w:rsidP="00DC0B97">
      <w:pPr>
        <w:rPr>
          <w:rFonts w:asciiTheme="minorHAnsi" w:hAnsiTheme="minorHAnsi" w:cstheme="majorHAnsi"/>
          <w:color w:val="565656" w:themeColor="text1" w:themeTint="BF"/>
        </w:rPr>
      </w:pPr>
    </w:p>
    <w:p w14:paraId="46AD7B1B"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5" w:name="_Toc64269136"/>
      <w:r w:rsidRPr="006035EC">
        <w:rPr>
          <w:rFonts w:asciiTheme="minorHAnsi" w:hAnsiTheme="minorHAnsi" w:cstheme="majorHAnsi"/>
          <w:color w:val="565656" w:themeColor="text1" w:themeTint="BF"/>
          <w:sz w:val="26"/>
          <w:szCs w:val="26"/>
        </w:rPr>
        <w:t>3.1 Use Case Diagram</w:t>
      </w:r>
      <w:bookmarkEnd w:id="75"/>
    </w:p>
    <w:p w14:paraId="085891E1" w14:textId="77777777" w:rsidR="00DC0B97" w:rsidRPr="006035EC" w:rsidRDefault="00DC0B97" w:rsidP="00DC0B97">
      <w:pPr>
        <w:rPr>
          <w:rFonts w:asciiTheme="minorHAnsi" w:hAnsiTheme="minorHAnsi" w:cstheme="majorHAnsi"/>
          <w:color w:val="565656" w:themeColor="text1" w:themeTint="BF"/>
        </w:rPr>
      </w:pPr>
    </w:p>
    <w:p w14:paraId="48E11AC3"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6" w:name="_Toc64269137"/>
      <w:r w:rsidRPr="006035EC">
        <w:rPr>
          <w:rFonts w:asciiTheme="minorHAnsi" w:hAnsiTheme="minorHAnsi" w:cstheme="majorHAnsi"/>
          <w:color w:val="565656" w:themeColor="text1" w:themeTint="BF"/>
          <w:sz w:val="26"/>
          <w:szCs w:val="26"/>
        </w:rPr>
        <w:t>3.1.1. Admin Functionality:</w:t>
      </w:r>
      <w:bookmarkEnd w:id="76"/>
      <w:r w:rsidRPr="006035EC">
        <w:rPr>
          <w:rFonts w:asciiTheme="minorHAnsi" w:hAnsiTheme="minorHAnsi" w:cstheme="majorHAnsi"/>
          <w:color w:val="565656"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565656" w:themeColor="text1" w:themeTint="BF"/>
        </w:rPr>
      </w:pPr>
    </w:p>
    <w:p w14:paraId="06D43B58" w14:textId="77777777" w:rsidR="00DC0B97" w:rsidRPr="006035EC" w:rsidRDefault="00DC0B97" w:rsidP="00DC0B97">
      <w:pPr>
        <w:rPr>
          <w:rFonts w:asciiTheme="minorHAnsi" w:hAnsiTheme="minorHAnsi" w:cstheme="majorHAnsi"/>
          <w:color w:val="565656" w:themeColor="text1" w:themeTint="BF"/>
        </w:rPr>
      </w:pPr>
    </w:p>
    <w:p w14:paraId="16F553A5"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565656" w:themeColor="text1" w:themeTint="BF"/>
        </w:rPr>
      </w:pPr>
    </w:p>
    <w:p w14:paraId="1BC510A3" w14:textId="77777777" w:rsidR="001F3599" w:rsidRPr="006035EC" w:rsidRDefault="001F3599" w:rsidP="00DC0B97">
      <w:pPr>
        <w:rPr>
          <w:rFonts w:asciiTheme="minorHAnsi" w:hAnsiTheme="minorHAnsi" w:cstheme="majorHAnsi"/>
          <w:color w:val="565656" w:themeColor="text1" w:themeTint="BF"/>
          <w:lang w:bidi="bn-BD"/>
        </w:rPr>
      </w:pPr>
    </w:p>
    <w:p w14:paraId="721BEB11"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n admin is as follows:</w:t>
      </w:r>
    </w:p>
    <w:p w14:paraId="3415F1AC"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Adding a new user</w:t>
      </w:r>
    </w:p>
    <w:p w14:paraId="48E52F1F"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Delete an existing user</w:t>
      </w:r>
    </w:p>
    <w:p w14:paraId="1B4D97B9"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manage users</w:t>
      </w:r>
    </w:p>
    <w:p w14:paraId="0AC2576C"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anage journey schedule</w:t>
      </w:r>
    </w:p>
    <w:p w14:paraId="5CA07B16"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Update journey schedule</w:t>
      </w:r>
    </w:p>
    <w:p w14:paraId="139EE552"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565656" w:themeColor="text1" w:themeTint="BF"/>
          <w:lang w:bidi="bn-BD"/>
        </w:rPr>
      </w:pPr>
    </w:p>
    <w:p w14:paraId="3918E90F" w14:textId="77777777" w:rsidR="00DC0B97" w:rsidRPr="006035EC" w:rsidRDefault="00DC0B97" w:rsidP="00DC0B97">
      <w:pPr>
        <w:rPr>
          <w:rFonts w:asciiTheme="minorHAnsi" w:hAnsiTheme="minorHAnsi" w:cstheme="majorHAnsi"/>
          <w:color w:val="565656" w:themeColor="text1" w:themeTint="BF"/>
        </w:rPr>
      </w:pPr>
    </w:p>
    <w:p w14:paraId="0BB1B85F"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7" w:name="_Toc64269138"/>
      <w:r w:rsidRPr="006035EC">
        <w:rPr>
          <w:rFonts w:asciiTheme="minorHAnsi" w:hAnsiTheme="minorHAnsi" w:cstheme="majorHAnsi"/>
          <w:color w:val="565656" w:themeColor="text1" w:themeTint="BF"/>
          <w:sz w:val="26"/>
          <w:szCs w:val="26"/>
        </w:rPr>
        <w:lastRenderedPageBreak/>
        <w:t>3.1.2. Staff Functionality:</w:t>
      </w:r>
      <w:bookmarkEnd w:id="77"/>
      <w:r w:rsidRPr="006035EC">
        <w:rPr>
          <w:rFonts w:asciiTheme="minorHAnsi" w:hAnsiTheme="minorHAnsi" w:cstheme="majorHAnsi"/>
          <w:color w:val="565656"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565656" w:themeColor="text1" w:themeTint="BF"/>
        </w:rPr>
      </w:pPr>
    </w:p>
    <w:p w14:paraId="215AE99D" w14:textId="77777777" w:rsidR="00DC0B97" w:rsidRPr="006035EC" w:rsidRDefault="00DC0B97" w:rsidP="00DC0B97">
      <w:pPr>
        <w:rPr>
          <w:rFonts w:asciiTheme="minorHAnsi" w:hAnsiTheme="minorHAnsi" w:cstheme="majorHAnsi"/>
          <w:color w:val="565656"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565656" w:themeColor="text1" w:themeTint="BF"/>
        </w:rPr>
      </w:pPr>
    </w:p>
    <w:p w14:paraId="0164D1E8"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 staff is as follows:</w:t>
      </w:r>
    </w:p>
    <w:p w14:paraId="13D57146"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Ensure users itinenary journey plan</w:t>
      </w:r>
    </w:p>
    <w:p w14:paraId="7E67598B"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ale transportation tickets for user</w:t>
      </w:r>
    </w:p>
    <w:p w14:paraId="5DE335BE"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 for user</w:t>
      </w:r>
    </w:p>
    <w:p w14:paraId="70919D00"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cel transportation tickets</w:t>
      </w:r>
    </w:p>
    <w:p w14:paraId="1D41072F"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Provide hotel facilities</w:t>
      </w:r>
    </w:p>
    <w:p w14:paraId="62BD450D"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Provide guide facilities</w:t>
      </w:r>
    </w:p>
    <w:p w14:paraId="120EFFA8" w14:textId="77777777" w:rsidR="00DC0B97" w:rsidRPr="006035EC" w:rsidRDefault="00DC0B97" w:rsidP="00DC0B97">
      <w:pPr>
        <w:ind w:left="720"/>
        <w:rPr>
          <w:rFonts w:asciiTheme="minorHAnsi" w:hAnsiTheme="minorHAnsi" w:cstheme="majorHAnsi"/>
          <w:color w:val="565656" w:themeColor="text1" w:themeTint="BF"/>
          <w:lang w:bidi="bn-BD"/>
        </w:rPr>
      </w:pPr>
    </w:p>
    <w:p w14:paraId="64729424" w14:textId="77777777" w:rsidR="00DC0B97" w:rsidRPr="006035EC" w:rsidRDefault="00DC0B97" w:rsidP="00DC0B97">
      <w:pPr>
        <w:rPr>
          <w:rFonts w:asciiTheme="minorHAnsi" w:hAnsiTheme="minorHAnsi" w:cstheme="majorHAnsi"/>
          <w:color w:val="565656" w:themeColor="text1" w:themeTint="BF"/>
        </w:rPr>
      </w:pPr>
    </w:p>
    <w:p w14:paraId="1AAA0731" w14:textId="77777777" w:rsidR="00DC0B97" w:rsidRPr="006035EC" w:rsidRDefault="00853952" w:rsidP="00853952">
      <w:pPr>
        <w:pStyle w:val="Heading2"/>
        <w:rPr>
          <w:rFonts w:asciiTheme="minorHAnsi" w:hAnsiTheme="minorHAnsi" w:cstheme="majorHAnsi"/>
          <w:color w:val="565656" w:themeColor="text1" w:themeTint="BF"/>
          <w:sz w:val="26"/>
          <w:szCs w:val="26"/>
        </w:rPr>
      </w:pPr>
      <w:bookmarkStart w:id="78" w:name="_Toc64269139"/>
      <w:r w:rsidRPr="006035EC">
        <w:rPr>
          <w:rFonts w:asciiTheme="minorHAnsi" w:hAnsiTheme="minorHAnsi" w:cstheme="majorHAnsi"/>
          <w:color w:val="565656" w:themeColor="text1" w:themeTint="BF"/>
          <w:sz w:val="26"/>
          <w:szCs w:val="26"/>
        </w:rPr>
        <w:t xml:space="preserve">3.1.3  </w:t>
      </w:r>
      <w:r w:rsidR="00DC0B97" w:rsidRPr="006035EC">
        <w:rPr>
          <w:rFonts w:asciiTheme="minorHAnsi" w:hAnsiTheme="minorHAnsi" w:cstheme="majorHAnsi"/>
          <w:color w:val="565656" w:themeColor="text1" w:themeTint="BF"/>
          <w:sz w:val="26"/>
          <w:szCs w:val="26"/>
        </w:rPr>
        <w:t>Unregistered User:</w:t>
      </w:r>
      <w:bookmarkEnd w:id="78"/>
    </w:p>
    <w:p w14:paraId="07E29BAD" w14:textId="77777777" w:rsidR="00853952" w:rsidRPr="006035EC" w:rsidRDefault="00853952" w:rsidP="00853952">
      <w:pPr>
        <w:rPr>
          <w:rFonts w:asciiTheme="minorHAnsi" w:hAnsiTheme="minorHAnsi" w:cstheme="majorHAnsi"/>
          <w:color w:val="565656" w:themeColor="text1" w:themeTint="BF"/>
        </w:rPr>
      </w:pPr>
    </w:p>
    <w:p w14:paraId="1B7AEA28" w14:textId="77777777" w:rsidR="00DC0B97" w:rsidRPr="006035EC" w:rsidRDefault="00DC0B97" w:rsidP="00F61CC0">
      <w:pPr>
        <w:jc w:val="center"/>
        <w:rPr>
          <w:rFonts w:asciiTheme="minorHAnsi" w:hAnsiTheme="minorHAnsi" w:cstheme="majorHAnsi"/>
          <w:color w:val="565656" w:themeColor="text1" w:themeTint="BF"/>
          <w:sz w:val="22"/>
          <w:szCs w:val="22"/>
        </w:rPr>
      </w:pPr>
      <w:r w:rsidRPr="006035EC">
        <w:rPr>
          <w:rFonts w:asciiTheme="minorHAnsi" w:hAnsiTheme="minorHAnsi" w:cstheme="majorHAnsi"/>
          <w:noProof/>
          <w:color w:val="565656" w:themeColor="text1" w:themeTint="BF"/>
        </w:rPr>
        <w:lastRenderedPageBreak/>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565656" w:themeColor="text1" w:themeTint="BF"/>
          <w:lang w:bidi="bn-BD"/>
        </w:rPr>
      </w:pPr>
    </w:p>
    <w:p w14:paraId="20FD3197" w14:textId="77777777" w:rsidR="00DC0B97" w:rsidRPr="006035EC" w:rsidRDefault="00DC0B97" w:rsidP="00DC0B97">
      <w:pPr>
        <w:rPr>
          <w:rFonts w:asciiTheme="minorHAnsi" w:hAnsiTheme="minorHAnsi" w:cstheme="majorHAnsi"/>
          <w:color w:val="565656" w:themeColor="text1" w:themeTint="BF"/>
          <w:lang w:bidi="bn-BD"/>
        </w:rPr>
      </w:pPr>
    </w:p>
    <w:p w14:paraId="2C64223B"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Unregistered user:</w:t>
      </w:r>
    </w:p>
    <w:p w14:paraId="18820A00"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an account</w:t>
      </w:r>
    </w:p>
    <w:p w14:paraId="4FC6704D"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the website</w:t>
      </w:r>
    </w:p>
    <w:p w14:paraId="0ACF0CB2" w14:textId="77777777" w:rsidR="001F3599" w:rsidRPr="006035EC" w:rsidRDefault="00DC0B97" w:rsidP="00F61CC0">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565656"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565656" w:themeColor="text1" w:themeTint="BF"/>
          <w:sz w:val="26"/>
          <w:szCs w:val="26"/>
        </w:rPr>
      </w:pPr>
      <w:bookmarkStart w:id="79" w:name="_Toc64269140"/>
      <w:r w:rsidRPr="006035EC">
        <w:rPr>
          <w:rFonts w:asciiTheme="minorHAnsi" w:hAnsiTheme="minorHAnsi" w:cstheme="majorHAnsi"/>
          <w:color w:val="565656" w:themeColor="text1" w:themeTint="BF"/>
          <w:sz w:val="26"/>
          <w:szCs w:val="26"/>
        </w:rPr>
        <w:t>3.1.4  Registered User:</w:t>
      </w:r>
      <w:bookmarkEnd w:id="79"/>
    </w:p>
    <w:p w14:paraId="2ED15B67" w14:textId="77777777" w:rsidR="00853952" w:rsidRPr="006035EC" w:rsidRDefault="00853952" w:rsidP="00853952">
      <w:pPr>
        <w:rPr>
          <w:rFonts w:asciiTheme="minorHAnsi" w:hAnsiTheme="minorHAnsi" w:cstheme="majorHAnsi"/>
          <w:color w:val="565656" w:themeColor="text1" w:themeTint="BF"/>
        </w:rPr>
      </w:pPr>
    </w:p>
    <w:p w14:paraId="30AC3F75" w14:textId="77777777" w:rsidR="00DC0B97" w:rsidRPr="006035EC" w:rsidRDefault="00DC0B97" w:rsidP="00DC0B97">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w:t>
      </w:r>
      <w:r w:rsidRPr="006035EC">
        <w:rPr>
          <w:rFonts w:asciiTheme="minorHAnsi" w:hAnsiTheme="minorHAnsi" w:cstheme="majorHAnsi"/>
          <w:noProof/>
          <w:color w:val="565656"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565656" w:themeColor="text1" w:themeTint="BF"/>
        </w:rPr>
      </w:pPr>
    </w:p>
    <w:p w14:paraId="5881A8E2"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Registered user:</w:t>
      </w:r>
    </w:p>
    <w:p w14:paraId="0138D1C7"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website</w:t>
      </w:r>
    </w:p>
    <w:p w14:paraId="7BD47371"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information and history</w:t>
      </w:r>
    </w:p>
    <w:p w14:paraId="205DA014"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hare their tour’s experience by post</w:t>
      </w:r>
    </w:p>
    <w:p w14:paraId="42D2DF2E"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comment and review of hotel, transportation and spot</w:t>
      </w:r>
    </w:p>
    <w:p w14:paraId="2EC8BF3B"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tour plan by special feature (ITINERARY PLANNER)</w:t>
      </w:r>
    </w:p>
    <w:p w14:paraId="665CF3E7"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hotel</w:t>
      </w:r>
    </w:p>
    <w:p w14:paraId="1705CAF9"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w:t>
      </w:r>
    </w:p>
    <w:p w14:paraId="54487511" w14:textId="77777777" w:rsidR="00DC0B97" w:rsidRPr="006035EC" w:rsidRDefault="00DC0B97" w:rsidP="00DC0B97">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565656" w:themeColor="text1" w:themeTint="BF"/>
          <w:sz w:val="26"/>
          <w:szCs w:val="26"/>
        </w:rPr>
      </w:pPr>
      <w:bookmarkStart w:id="80" w:name="_Toc64269141"/>
      <w:r w:rsidRPr="006035EC">
        <w:rPr>
          <w:rFonts w:asciiTheme="minorHAnsi" w:hAnsiTheme="minorHAnsi" w:cstheme="majorHAnsi"/>
          <w:color w:val="565656" w:themeColor="text1" w:themeTint="BF"/>
          <w:sz w:val="26"/>
          <w:szCs w:val="26"/>
        </w:rPr>
        <w:lastRenderedPageBreak/>
        <w:t>3.2 Activity Diagram</w:t>
      </w:r>
      <w:bookmarkEnd w:id="80"/>
    </w:p>
    <w:p w14:paraId="31CE9671" w14:textId="77777777" w:rsidR="00DC0B97" w:rsidRPr="006035EC" w:rsidRDefault="00DC0B97" w:rsidP="00DC0B97">
      <w:pPr>
        <w:rPr>
          <w:rFonts w:asciiTheme="minorHAnsi" w:hAnsiTheme="minorHAnsi" w:cstheme="majorHAnsi"/>
          <w:color w:val="565656" w:themeColor="text1" w:themeTint="BF"/>
        </w:rPr>
      </w:pPr>
    </w:p>
    <w:p w14:paraId="5D6E3A4D" w14:textId="77777777" w:rsidR="00610789" w:rsidRPr="006035EC" w:rsidRDefault="00DC0B97" w:rsidP="006D324C">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565656" w:themeColor="text1" w:themeTint="BF"/>
        </w:rPr>
      </w:pPr>
    </w:p>
    <w:p w14:paraId="50C77535" w14:textId="0EE85CCE" w:rsidR="001067C3" w:rsidRPr="006035EC" w:rsidRDefault="001067C3" w:rsidP="006D324C">
      <w:pPr>
        <w:jc w:val="center"/>
        <w:rPr>
          <w:rFonts w:asciiTheme="minorHAnsi" w:hAnsiTheme="minorHAnsi" w:cstheme="majorHAnsi"/>
          <w:color w:val="565656" w:themeColor="text1" w:themeTint="BF"/>
        </w:rPr>
      </w:pPr>
    </w:p>
    <w:p w14:paraId="033D098E" w14:textId="77777777" w:rsidR="001067C3" w:rsidRPr="006035EC" w:rsidRDefault="001067C3" w:rsidP="006D324C">
      <w:pPr>
        <w:jc w:val="center"/>
        <w:rPr>
          <w:rFonts w:asciiTheme="minorHAnsi" w:hAnsiTheme="minorHAnsi" w:cstheme="majorHAnsi"/>
          <w:color w:val="565656" w:themeColor="text1" w:themeTint="BF"/>
        </w:rPr>
      </w:pPr>
    </w:p>
    <w:p w14:paraId="15A70C43" w14:textId="77777777" w:rsidR="001C6ECE" w:rsidRPr="006035EC" w:rsidRDefault="001C6ECE" w:rsidP="006D324C">
      <w:pPr>
        <w:jc w:val="center"/>
        <w:rPr>
          <w:rFonts w:asciiTheme="minorHAnsi" w:hAnsiTheme="minorHAnsi" w:cstheme="majorHAnsi"/>
          <w:color w:val="565656" w:themeColor="text1" w:themeTint="BF"/>
        </w:rPr>
      </w:pPr>
    </w:p>
    <w:p w14:paraId="448E1BFD" w14:textId="77777777" w:rsidR="001C6ECE" w:rsidRPr="006035EC" w:rsidRDefault="001C6ECE" w:rsidP="006D324C">
      <w:pPr>
        <w:jc w:val="center"/>
        <w:rPr>
          <w:rFonts w:asciiTheme="minorHAnsi" w:hAnsiTheme="minorHAnsi" w:cstheme="majorHAnsi"/>
          <w:color w:val="565656" w:themeColor="text1" w:themeTint="BF"/>
        </w:rPr>
      </w:pPr>
    </w:p>
    <w:p w14:paraId="1AD494DA" w14:textId="77777777" w:rsidR="00F61CC0" w:rsidRPr="006035EC" w:rsidRDefault="00077F55" w:rsidP="001C6ECE">
      <w:pPr>
        <w:pStyle w:val="Heading2"/>
        <w:rPr>
          <w:rFonts w:asciiTheme="minorHAnsi" w:hAnsiTheme="minorHAnsi" w:cstheme="majorHAnsi"/>
          <w:color w:val="565656" w:themeColor="text1" w:themeTint="BF"/>
          <w:sz w:val="26"/>
          <w:szCs w:val="26"/>
        </w:rPr>
      </w:pPr>
      <w:bookmarkStart w:id="81" w:name="_Toc64269142"/>
      <w:r w:rsidRPr="006035EC">
        <w:rPr>
          <w:rFonts w:asciiTheme="minorHAnsi" w:hAnsiTheme="minorHAnsi" w:cstheme="majorHAnsi"/>
          <w:color w:val="565656" w:themeColor="text1" w:themeTint="BF"/>
          <w:sz w:val="26"/>
          <w:szCs w:val="26"/>
        </w:rPr>
        <w:lastRenderedPageBreak/>
        <w:t>3.3 Prototype</w:t>
      </w:r>
      <w:bookmarkEnd w:id="81"/>
    </w:p>
    <w:p w14:paraId="685F1DCC" w14:textId="77777777" w:rsidR="001C6ECE" w:rsidRPr="006035EC" w:rsidRDefault="001C6ECE" w:rsidP="001C6ECE">
      <w:pPr>
        <w:rPr>
          <w:rFonts w:asciiTheme="minorHAnsi" w:hAnsiTheme="minorHAnsi" w:cstheme="majorHAnsi"/>
          <w:color w:val="565656" w:themeColor="text1" w:themeTint="BF"/>
        </w:rPr>
      </w:pPr>
    </w:p>
    <w:p w14:paraId="24071A90"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tinerary Planner</w:t>
      </w:r>
    </w:p>
    <w:p w14:paraId="0082EBC9" w14:textId="77777777" w:rsidR="00F61CC0" w:rsidRPr="006035EC" w:rsidRDefault="00F61CC0" w:rsidP="00F61CC0">
      <w:pPr>
        <w:jc w:val="center"/>
        <w:rPr>
          <w:rFonts w:asciiTheme="minorHAnsi" w:hAnsiTheme="minorHAnsi" w:cstheme="majorHAnsi"/>
          <w:color w:val="565656" w:themeColor="text1" w:themeTint="BF"/>
        </w:rPr>
      </w:pPr>
    </w:p>
    <w:p w14:paraId="399C2223"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oute</w:t>
      </w:r>
    </w:p>
    <w:p w14:paraId="7C606C7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565656" w:themeColor="text1" w:themeTint="BF"/>
        </w:rPr>
      </w:pPr>
    </w:p>
    <w:p w14:paraId="716BA302"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565656" w:themeColor="text1" w:themeTint="BF"/>
        </w:rPr>
      </w:pPr>
    </w:p>
    <w:p w14:paraId="05C8E598"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565656" w:themeColor="text1" w:themeTint="BF"/>
        </w:rPr>
      </w:pPr>
    </w:p>
    <w:p w14:paraId="2722C7A9" w14:textId="567D52DD" w:rsidR="001067C3" w:rsidRPr="006035EC" w:rsidRDefault="001067C3" w:rsidP="00F61CC0">
      <w:pPr>
        <w:jc w:val="center"/>
        <w:rPr>
          <w:rFonts w:asciiTheme="minorHAnsi" w:hAnsiTheme="minorHAnsi" w:cstheme="majorHAnsi"/>
          <w:color w:val="565656" w:themeColor="text1" w:themeTint="BF"/>
        </w:rPr>
      </w:pPr>
    </w:p>
    <w:p w14:paraId="20E0D682" w14:textId="13AF3D75" w:rsidR="001067C3" w:rsidRPr="006035EC" w:rsidRDefault="001067C3" w:rsidP="00F61CC0">
      <w:pPr>
        <w:jc w:val="center"/>
        <w:rPr>
          <w:rFonts w:asciiTheme="minorHAnsi" w:hAnsiTheme="minorHAnsi" w:cstheme="majorHAnsi"/>
          <w:color w:val="565656" w:themeColor="text1" w:themeTint="BF"/>
        </w:rPr>
      </w:pPr>
    </w:p>
    <w:p w14:paraId="44D55F0F" w14:textId="5F908C7B" w:rsidR="001067C3" w:rsidRPr="006035EC" w:rsidRDefault="001067C3" w:rsidP="00F61CC0">
      <w:pPr>
        <w:jc w:val="center"/>
        <w:rPr>
          <w:rFonts w:asciiTheme="minorHAnsi" w:hAnsiTheme="minorHAnsi" w:cstheme="majorHAnsi"/>
          <w:color w:val="565656" w:themeColor="text1" w:themeTint="BF"/>
        </w:rPr>
      </w:pPr>
    </w:p>
    <w:p w14:paraId="476A4677" w14:textId="60448E12" w:rsidR="001067C3" w:rsidRPr="006035EC" w:rsidRDefault="001067C3" w:rsidP="00F61CC0">
      <w:pPr>
        <w:jc w:val="center"/>
        <w:rPr>
          <w:rFonts w:asciiTheme="minorHAnsi" w:hAnsiTheme="minorHAnsi" w:cstheme="majorHAnsi"/>
          <w:color w:val="565656" w:themeColor="text1" w:themeTint="BF"/>
        </w:rPr>
      </w:pPr>
    </w:p>
    <w:p w14:paraId="410B2440" w14:textId="02A78491" w:rsidR="001067C3" w:rsidRPr="006035EC" w:rsidRDefault="001067C3" w:rsidP="00F61CC0">
      <w:pPr>
        <w:jc w:val="center"/>
        <w:rPr>
          <w:rFonts w:asciiTheme="minorHAnsi" w:hAnsiTheme="minorHAnsi" w:cstheme="majorHAnsi"/>
          <w:color w:val="565656" w:themeColor="text1" w:themeTint="BF"/>
        </w:rPr>
      </w:pPr>
    </w:p>
    <w:p w14:paraId="6F956F30" w14:textId="343F79D0" w:rsidR="001067C3" w:rsidRPr="006035EC" w:rsidRDefault="001067C3" w:rsidP="00F61CC0">
      <w:pPr>
        <w:jc w:val="center"/>
        <w:rPr>
          <w:rFonts w:asciiTheme="minorHAnsi" w:hAnsiTheme="minorHAnsi" w:cstheme="majorHAnsi"/>
          <w:color w:val="565656" w:themeColor="text1" w:themeTint="BF"/>
        </w:rPr>
      </w:pPr>
    </w:p>
    <w:p w14:paraId="0230EA12" w14:textId="0CAB626A" w:rsidR="001067C3" w:rsidRPr="006035EC" w:rsidRDefault="001067C3" w:rsidP="00F61CC0">
      <w:pPr>
        <w:jc w:val="center"/>
        <w:rPr>
          <w:rFonts w:asciiTheme="minorHAnsi" w:hAnsiTheme="minorHAnsi" w:cstheme="majorHAnsi"/>
          <w:color w:val="565656" w:themeColor="text1" w:themeTint="BF"/>
        </w:rPr>
      </w:pPr>
    </w:p>
    <w:p w14:paraId="25EB3FA5" w14:textId="5F4385E6" w:rsidR="001067C3" w:rsidRPr="006035EC" w:rsidRDefault="001067C3" w:rsidP="00F61CC0">
      <w:pPr>
        <w:jc w:val="center"/>
        <w:rPr>
          <w:rFonts w:asciiTheme="minorHAnsi" w:hAnsiTheme="minorHAnsi" w:cstheme="majorHAnsi"/>
          <w:color w:val="565656" w:themeColor="text1" w:themeTint="BF"/>
        </w:rPr>
      </w:pPr>
    </w:p>
    <w:p w14:paraId="3C74B3A1" w14:textId="2F225E36" w:rsidR="001067C3" w:rsidRPr="006035EC" w:rsidRDefault="001067C3" w:rsidP="00F61CC0">
      <w:pPr>
        <w:jc w:val="center"/>
        <w:rPr>
          <w:rFonts w:asciiTheme="minorHAnsi" w:hAnsiTheme="minorHAnsi" w:cstheme="majorHAnsi"/>
          <w:color w:val="565656" w:themeColor="text1" w:themeTint="BF"/>
        </w:rPr>
      </w:pPr>
    </w:p>
    <w:p w14:paraId="54850506" w14:textId="1D340702" w:rsidR="001067C3" w:rsidRPr="006035EC" w:rsidRDefault="001067C3" w:rsidP="00F61CC0">
      <w:pPr>
        <w:jc w:val="center"/>
        <w:rPr>
          <w:rFonts w:asciiTheme="minorHAnsi" w:hAnsiTheme="minorHAnsi" w:cstheme="majorHAnsi"/>
          <w:color w:val="565656" w:themeColor="text1" w:themeTint="BF"/>
        </w:rPr>
      </w:pPr>
    </w:p>
    <w:p w14:paraId="6FFD9371" w14:textId="318809FF" w:rsidR="001067C3" w:rsidRPr="006035EC" w:rsidRDefault="001067C3" w:rsidP="00F61CC0">
      <w:pPr>
        <w:jc w:val="center"/>
        <w:rPr>
          <w:rFonts w:asciiTheme="minorHAnsi" w:hAnsiTheme="minorHAnsi" w:cstheme="majorHAnsi"/>
          <w:color w:val="565656" w:themeColor="text1" w:themeTint="BF"/>
        </w:rPr>
      </w:pPr>
    </w:p>
    <w:p w14:paraId="4AF44A9C" w14:textId="7D0EC994" w:rsidR="001067C3" w:rsidRPr="006035EC" w:rsidRDefault="001067C3" w:rsidP="00F61CC0">
      <w:pPr>
        <w:jc w:val="center"/>
        <w:rPr>
          <w:rFonts w:asciiTheme="minorHAnsi" w:hAnsiTheme="minorHAnsi" w:cstheme="majorHAnsi"/>
          <w:color w:val="565656" w:themeColor="text1" w:themeTint="BF"/>
        </w:rPr>
      </w:pPr>
    </w:p>
    <w:p w14:paraId="3B5830CC" w14:textId="0607B859" w:rsidR="001067C3" w:rsidRPr="006035EC" w:rsidRDefault="001067C3" w:rsidP="00F61CC0">
      <w:pPr>
        <w:jc w:val="center"/>
        <w:rPr>
          <w:rFonts w:asciiTheme="minorHAnsi" w:hAnsiTheme="minorHAnsi" w:cstheme="majorHAnsi"/>
          <w:color w:val="565656" w:themeColor="text1" w:themeTint="BF"/>
        </w:rPr>
      </w:pPr>
    </w:p>
    <w:p w14:paraId="7137EDF2" w14:textId="1C961D7E" w:rsidR="001067C3" w:rsidRPr="006035EC" w:rsidRDefault="001067C3" w:rsidP="00F61CC0">
      <w:pPr>
        <w:jc w:val="center"/>
        <w:rPr>
          <w:rFonts w:asciiTheme="minorHAnsi" w:hAnsiTheme="minorHAnsi" w:cstheme="majorHAnsi"/>
          <w:color w:val="565656" w:themeColor="text1" w:themeTint="BF"/>
        </w:rPr>
      </w:pPr>
    </w:p>
    <w:p w14:paraId="45F63B79" w14:textId="70A001ED" w:rsidR="001067C3" w:rsidRPr="006035EC" w:rsidRDefault="001067C3" w:rsidP="00F61CC0">
      <w:pPr>
        <w:jc w:val="center"/>
        <w:rPr>
          <w:rFonts w:asciiTheme="minorHAnsi" w:hAnsiTheme="minorHAnsi" w:cstheme="majorHAnsi"/>
          <w:color w:val="565656" w:themeColor="text1" w:themeTint="BF"/>
        </w:rPr>
      </w:pPr>
    </w:p>
    <w:p w14:paraId="4576DADB" w14:textId="329E428F" w:rsidR="001067C3" w:rsidRPr="006035EC" w:rsidRDefault="001067C3" w:rsidP="00F61CC0">
      <w:pPr>
        <w:jc w:val="center"/>
        <w:rPr>
          <w:rFonts w:asciiTheme="minorHAnsi" w:hAnsiTheme="minorHAnsi" w:cstheme="majorHAnsi"/>
          <w:color w:val="565656" w:themeColor="text1" w:themeTint="BF"/>
        </w:rPr>
      </w:pPr>
    </w:p>
    <w:p w14:paraId="7C6C3007" w14:textId="7B8AF45B" w:rsidR="001067C3" w:rsidRPr="006035EC" w:rsidRDefault="001067C3" w:rsidP="00F61CC0">
      <w:pPr>
        <w:jc w:val="center"/>
        <w:rPr>
          <w:rFonts w:asciiTheme="minorHAnsi" w:hAnsiTheme="minorHAnsi" w:cstheme="majorHAnsi"/>
          <w:color w:val="565656" w:themeColor="text1" w:themeTint="BF"/>
        </w:rPr>
      </w:pPr>
    </w:p>
    <w:p w14:paraId="1CCD520E" w14:textId="6F487EFF" w:rsidR="001067C3" w:rsidRPr="006035EC" w:rsidRDefault="001067C3" w:rsidP="00F61CC0">
      <w:pPr>
        <w:jc w:val="center"/>
        <w:rPr>
          <w:rFonts w:asciiTheme="minorHAnsi" w:hAnsiTheme="minorHAnsi" w:cstheme="majorHAnsi"/>
          <w:color w:val="565656" w:themeColor="text1" w:themeTint="BF"/>
        </w:rPr>
      </w:pPr>
    </w:p>
    <w:p w14:paraId="4B3CE6BD" w14:textId="4CE21E75" w:rsidR="001067C3" w:rsidRPr="006035EC" w:rsidRDefault="001067C3" w:rsidP="00F61CC0">
      <w:pPr>
        <w:jc w:val="center"/>
        <w:rPr>
          <w:rFonts w:asciiTheme="minorHAnsi" w:hAnsiTheme="minorHAnsi" w:cstheme="majorHAnsi"/>
          <w:color w:val="565656" w:themeColor="text1" w:themeTint="BF"/>
        </w:rPr>
      </w:pPr>
    </w:p>
    <w:p w14:paraId="19B74B91" w14:textId="559FDE09" w:rsidR="001067C3" w:rsidRPr="006035EC" w:rsidRDefault="001067C3" w:rsidP="00F61CC0">
      <w:pPr>
        <w:jc w:val="center"/>
        <w:rPr>
          <w:rFonts w:asciiTheme="minorHAnsi" w:hAnsiTheme="minorHAnsi" w:cstheme="majorHAnsi"/>
          <w:color w:val="565656" w:themeColor="text1" w:themeTint="BF"/>
        </w:rPr>
      </w:pPr>
    </w:p>
    <w:p w14:paraId="7115F368" w14:textId="77777777" w:rsidR="001067C3" w:rsidRPr="006035EC" w:rsidRDefault="001067C3" w:rsidP="00F61CC0">
      <w:pPr>
        <w:jc w:val="center"/>
        <w:rPr>
          <w:rFonts w:asciiTheme="minorHAnsi" w:hAnsiTheme="minorHAnsi" w:cstheme="majorHAnsi"/>
          <w:color w:val="565656" w:themeColor="text1" w:themeTint="BF"/>
        </w:rPr>
      </w:pPr>
    </w:p>
    <w:p w14:paraId="4DACD437" w14:textId="77777777" w:rsidR="00610789" w:rsidRPr="006035EC" w:rsidRDefault="00610789" w:rsidP="00610789">
      <w:pPr>
        <w:pStyle w:val="Heading1"/>
        <w:rPr>
          <w:rFonts w:asciiTheme="minorHAnsi" w:hAnsiTheme="minorHAnsi" w:cstheme="majorHAnsi"/>
          <w:color w:val="565656" w:themeColor="text1" w:themeTint="BF"/>
          <w:sz w:val="32"/>
          <w:szCs w:val="32"/>
        </w:rPr>
      </w:pPr>
      <w:bookmarkStart w:id="82" w:name="_Toc64269143"/>
      <w:r w:rsidRPr="006035EC">
        <w:rPr>
          <w:rFonts w:asciiTheme="minorHAnsi" w:hAnsiTheme="minorHAnsi" w:cstheme="majorHAnsi"/>
          <w:color w:val="565656" w:themeColor="text1" w:themeTint="BF"/>
          <w:sz w:val="32"/>
          <w:szCs w:val="32"/>
        </w:rPr>
        <w:lastRenderedPageBreak/>
        <w:t>Chapter-4: Software Project Management Plan</w:t>
      </w:r>
      <w:bookmarkEnd w:id="82"/>
    </w:p>
    <w:p w14:paraId="7A562F26" w14:textId="77777777" w:rsidR="00610789" w:rsidRPr="006035EC" w:rsidRDefault="00610789" w:rsidP="00610789">
      <w:pPr>
        <w:rPr>
          <w:rFonts w:asciiTheme="minorHAnsi" w:hAnsiTheme="minorHAnsi" w:cstheme="majorHAnsi"/>
          <w:color w:val="565656" w:themeColor="text1" w:themeTint="BF"/>
          <w:lang w:bidi="bn-BD"/>
        </w:rPr>
      </w:pPr>
    </w:p>
    <w:p w14:paraId="575BB798" w14:textId="77777777" w:rsidR="00610789" w:rsidRPr="006035EC" w:rsidRDefault="00610789" w:rsidP="00610789">
      <w:pPr>
        <w:rPr>
          <w:rFonts w:asciiTheme="minorHAnsi" w:hAnsiTheme="minorHAnsi" w:cstheme="majorHAnsi"/>
          <w:color w:val="565656"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3" w:name="_Toc310882596"/>
      <w:bookmarkStart w:id="84" w:name="_Toc310885544"/>
      <w:bookmarkStart w:id="85" w:name="_Toc64269144"/>
      <w:r w:rsidRPr="006035EC">
        <w:rPr>
          <w:rFonts w:asciiTheme="minorHAnsi" w:hAnsiTheme="minorHAnsi" w:cstheme="majorHAnsi"/>
          <w:color w:val="565656" w:themeColor="text1" w:themeTint="BF"/>
          <w:sz w:val="26"/>
          <w:szCs w:val="26"/>
        </w:rPr>
        <w:t xml:space="preserve">4.1 </w:t>
      </w:r>
      <w:bookmarkStart w:id="86" w:name="TOC218555165"/>
      <w:r w:rsidRPr="006035EC">
        <w:rPr>
          <w:rFonts w:asciiTheme="minorHAnsi" w:hAnsiTheme="minorHAnsi" w:cstheme="majorHAnsi"/>
          <w:color w:val="565656" w:themeColor="text1" w:themeTint="BF"/>
          <w:sz w:val="26"/>
          <w:szCs w:val="26"/>
        </w:rPr>
        <w:t>Document History and Distribution</w:t>
      </w:r>
      <w:bookmarkEnd w:id="83"/>
      <w:bookmarkEnd w:id="84"/>
      <w:bookmarkEnd w:id="85"/>
      <w:bookmarkEnd w:id="86"/>
      <w:r w:rsidRPr="006035EC">
        <w:rPr>
          <w:rFonts w:asciiTheme="minorHAnsi" w:hAnsiTheme="minorHAnsi" w:cstheme="majorHAnsi"/>
          <w:color w:val="565656"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565656" w:themeColor="text1" w:themeTint="BF"/>
          <w:lang w:bidi="bn-BD"/>
        </w:rPr>
      </w:pPr>
    </w:p>
    <w:p w14:paraId="672B907E" w14:textId="77777777" w:rsidR="00E474BF" w:rsidRPr="006035EC" w:rsidRDefault="00E474BF" w:rsidP="00610789">
      <w:pPr>
        <w:rPr>
          <w:rFonts w:asciiTheme="minorHAnsi" w:hAnsiTheme="minorHAnsi" w:cstheme="majorHAnsi"/>
          <w:color w:val="565656" w:themeColor="text1" w:themeTint="BF"/>
          <w:lang w:bidi="bn-BD"/>
        </w:rPr>
      </w:pPr>
    </w:p>
    <w:p w14:paraId="0D531C06" w14:textId="064F94FF" w:rsidR="00610789" w:rsidRPr="006035EC" w:rsidRDefault="006035EC" w:rsidP="00610789">
      <w:pPr>
        <w:rPr>
          <w:rFonts w:asciiTheme="minorHAnsi" w:hAnsiTheme="minorHAnsi" w:cstheme="majorHAnsi"/>
          <w:color w:val="565656" w:themeColor="text1" w:themeTint="BF"/>
        </w:rPr>
      </w:pPr>
      <w:r w:rsidRPr="006035EC">
        <w:rPr>
          <w:rFonts w:cstheme="min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565656" w:themeColor="text1" w:themeTint="BF"/>
        </w:rPr>
        <w:t xml:space="preserve"> and also listens to the customers what they want</w:t>
      </w:r>
      <w:r>
        <w:rPr>
          <w:rFonts w:asciiTheme="minorHAnsi" w:hAnsiTheme="minorHAnsi" w:cstheme="majorHAnsi"/>
          <w:color w:val="565656" w:themeColor="text1" w:themeTint="BF"/>
        </w:rPr>
        <w:t>.</w:t>
      </w:r>
    </w:p>
    <w:p w14:paraId="4866DB62" w14:textId="77777777" w:rsidR="00610789" w:rsidRPr="006035EC" w:rsidRDefault="00610789" w:rsidP="00610789">
      <w:pPr>
        <w:rPr>
          <w:rFonts w:asciiTheme="minorHAnsi" w:hAnsiTheme="minorHAnsi" w:cstheme="majorHAnsi"/>
          <w:color w:val="565656" w:themeColor="text1" w:themeTint="BF"/>
        </w:rPr>
      </w:pPr>
    </w:p>
    <w:p w14:paraId="2CFB2A33" w14:textId="77777777" w:rsidR="00610789" w:rsidRPr="006035EC" w:rsidRDefault="00610789" w:rsidP="00610789">
      <w:pPr>
        <w:rPr>
          <w:rFonts w:asciiTheme="minorHAnsi" w:hAnsiTheme="minorHAnsi" w:cstheme="majorHAnsi"/>
          <w:color w:val="565656" w:themeColor="text1" w:themeTint="BF"/>
        </w:rPr>
      </w:pPr>
    </w:p>
    <w:p w14:paraId="3A8EBA13" w14:textId="77777777" w:rsidR="00610789" w:rsidRPr="006035EC" w:rsidRDefault="00610789" w:rsidP="00610789">
      <w:pPr>
        <w:pStyle w:val="Heading2"/>
        <w:rPr>
          <w:rFonts w:asciiTheme="minorHAnsi" w:hAnsiTheme="minorHAnsi" w:cstheme="majorHAnsi"/>
          <w:color w:val="565656" w:themeColor="text1" w:themeTint="BF"/>
          <w:sz w:val="26"/>
          <w:szCs w:val="26"/>
          <w:lang w:bidi="bn-BD"/>
        </w:rPr>
      </w:pPr>
      <w:bookmarkStart w:id="87" w:name="_Toc310885545"/>
      <w:bookmarkStart w:id="88" w:name="_Toc64269145"/>
      <w:r w:rsidRPr="006035EC">
        <w:rPr>
          <w:rFonts w:asciiTheme="minorHAnsi" w:hAnsiTheme="minorHAnsi" w:cstheme="majorHAnsi"/>
          <w:color w:val="565656" w:themeColor="text1" w:themeTint="BF"/>
          <w:sz w:val="26"/>
          <w:szCs w:val="26"/>
        </w:rPr>
        <w:t>4.1.1 Revision History</w:t>
      </w:r>
      <w:bookmarkEnd w:id="87"/>
      <w:bookmarkEnd w:id="88"/>
    </w:p>
    <w:p w14:paraId="108532B0" w14:textId="77777777" w:rsidR="00610789" w:rsidRPr="006035EC" w:rsidRDefault="00610789" w:rsidP="00610789">
      <w:pPr>
        <w:pStyle w:val="Subtitle1"/>
        <w:ind w:left="720"/>
        <w:jc w:val="both"/>
        <w:rPr>
          <w:rFonts w:asciiTheme="minorHAnsi" w:hAnsiTheme="minorHAnsi" w:cstheme="majorHAnsi"/>
          <w:b/>
          <w:color w:val="565656"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565656"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00610789"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5</w:t>
            </w:r>
            <w:r w:rsidR="00610789" w:rsidRPr="006035EC">
              <w:rPr>
                <w:rFonts w:asciiTheme="minorHAnsi" w:hAnsiTheme="minorHAnsi" w:cstheme="majorHAnsi"/>
                <w:color w:val="565656" w:themeColor="text1" w:themeTint="BF"/>
                <w:szCs w:val="24"/>
                <w:vertAlign w:val="superscript"/>
              </w:rPr>
              <w:t xml:space="preserve">th </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8</w:t>
            </w:r>
            <w:r w:rsidRPr="006035EC">
              <w:rPr>
                <w:rFonts w:asciiTheme="minorHAnsi" w:hAnsiTheme="minorHAnsi" w:cstheme="majorHAnsi"/>
                <w:color w:val="565656" w:themeColor="text1" w:themeTint="BF"/>
                <w:szCs w:val="24"/>
                <w:vertAlign w:val="superscript"/>
              </w:rPr>
              <w:t>th</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Mahbub Hossain</w:t>
            </w:r>
            <w:r>
              <w:rPr>
                <w:rFonts w:cstheme="minorHAnsi"/>
                <w:color w:val="565656"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se versions will show up there and also on its </w:t>
      </w:r>
      <w:r w:rsidRPr="006035EC">
        <w:rPr>
          <w:rFonts w:asciiTheme="minorHAnsi" w:hAnsiTheme="minorHAnsi" w:cstheme="majorHAnsi"/>
          <w:color w:val="565656" w:themeColor="text1" w:themeTint="BF"/>
          <w:szCs w:val="24"/>
        </w:rPr>
        <w:t>service work good</w:t>
      </w:r>
      <w:r w:rsidRPr="006035EC">
        <w:rPr>
          <w:rFonts w:asciiTheme="minorHAnsi" w:hAnsiTheme="minorHAnsi" w:cstheme="majorHAnsi"/>
          <w:color w:val="565656"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9" w:name="_Toc310885546"/>
      <w:bookmarkStart w:id="90" w:name="_Toc64269146"/>
      <w:r w:rsidRPr="006035EC">
        <w:rPr>
          <w:rFonts w:asciiTheme="minorHAnsi" w:hAnsiTheme="minorHAnsi" w:cstheme="majorHAnsi"/>
          <w:color w:val="565656" w:themeColor="text1" w:themeTint="BF"/>
          <w:sz w:val="26"/>
          <w:szCs w:val="26"/>
        </w:rPr>
        <w:t>4.1.2 Distribution</w:t>
      </w:r>
      <w:bookmarkEnd w:id="89"/>
      <w:bookmarkEnd w:id="90"/>
    </w:p>
    <w:p w14:paraId="721916A1" w14:textId="77777777" w:rsidR="00610789" w:rsidRPr="006035EC" w:rsidRDefault="00610789" w:rsidP="00610789">
      <w:pPr>
        <w:rPr>
          <w:rFonts w:asciiTheme="minorHAnsi" w:hAnsiTheme="minorHAnsi" w:cstheme="majorHAnsi"/>
          <w:color w:val="565656" w:themeColor="text1" w:themeTint="BF"/>
          <w:lang w:bidi="bn-BD"/>
        </w:rPr>
      </w:pPr>
    </w:p>
    <w:p w14:paraId="47860F68" w14:textId="77777777" w:rsidR="00E474BF" w:rsidRPr="006035EC" w:rsidRDefault="00E474BF" w:rsidP="00610789">
      <w:pPr>
        <w:rPr>
          <w:rFonts w:asciiTheme="minorHAnsi" w:hAnsiTheme="minorHAnsi" w:cstheme="majorHAnsi"/>
          <w:color w:val="565656"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r w:rsidRPr="006035EC">
        <w:rPr>
          <w:rFonts w:asciiTheme="minorHAnsi" w:hAnsiTheme="minorHAnsi" w:cstheme="majorHAnsi"/>
          <w:bCs/>
          <w:color w:val="565656"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565656"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565656"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565656"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565656"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565656"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565656" w:themeColor="text1" w:themeTint="BF"/>
          <w:szCs w:val="24"/>
        </w:rPr>
      </w:pPr>
    </w:p>
    <w:p w14:paraId="2B018EBA" w14:textId="77777777" w:rsidR="00610789" w:rsidRPr="006035EC" w:rsidRDefault="00610789" w:rsidP="00610789">
      <w:pPr>
        <w:pStyle w:val="Heading2"/>
        <w:rPr>
          <w:rFonts w:asciiTheme="minorHAnsi" w:hAnsiTheme="minorHAnsi" w:cstheme="majorHAnsi"/>
          <w:color w:val="565656" w:themeColor="text1" w:themeTint="BF"/>
          <w:kern w:val="2"/>
          <w:sz w:val="26"/>
          <w:szCs w:val="26"/>
        </w:rPr>
      </w:pPr>
      <w:bookmarkStart w:id="91" w:name="_Toc64269147"/>
      <w:r w:rsidRPr="006035EC">
        <w:rPr>
          <w:rFonts w:asciiTheme="minorHAnsi" w:hAnsiTheme="minorHAnsi" w:cstheme="majorHAnsi"/>
          <w:color w:val="565656" w:themeColor="text1" w:themeTint="BF"/>
          <w:sz w:val="26"/>
          <w:szCs w:val="26"/>
        </w:rPr>
        <w:lastRenderedPageBreak/>
        <w:t xml:space="preserve">4.2 </w:t>
      </w:r>
      <w:r w:rsidRPr="006035EC">
        <w:rPr>
          <w:rFonts w:asciiTheme="minorHAnsi" w:hAnsiTheme="minorHAnsi" w:cstheme="majorHAnsi"/>
          <w:color w:val="565656" w:themeColor="text1" w:themeTint="BF"/>
          <w:kern w:val="2"/>
          <w:sz w:val="26"/>
          <w:szCs w:val="26"/>
        </w:rPr>
        <w:t>Overview</w:t>
      </w:r>
      <w:bookmarkEnd w:id="91"/>
    </w:p>
    <w:p w14:paraId="75CD5241" w14:textId="77777777" w:rsidR="00610789" w:rsidRPr="006035EC" w:rsidRDefault="00610789" w:rsidP="00610789">
      <w:pPr>
        <w:rPr>
          <w:rFonts w:asciiTheme="minorHAnsi" w:hAnsiTheme="minorHAnsi" w:cstheme="majorHAnsi"/>
          <w:color w:val="565656"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565656"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2" w:name="_Toc64269148"/>
      <w:r w:rsidRPr="006035EC">
        <w:rPr>
          <w:rFonts w:asciiTheme="minorHAnsi" w:hAnsiTheme="minorHAnsi" w:cstheme="majorHAnsi"/>
          <w:color w:val="565656" w:themeColor="text1" w:themeTint="BF"/>
          <w:sz w:val="26"/>
          <w:szCs w:val="26"/>
        </w:rPr>
        <w:t xml:space="preserve">4.2.1 </w:t>
      </w:r>
      <w:bookmarkStart w:id="93" w:name="TOC218555166"/>
      <w:r w:rsidRPr="006035EC">
        <w:rPr>
          <w:rFonts w:asciiTheme="minorHAnsi" w:hAnsiTheme="minorHAnsi" w:cstheme="majorHAnsi"/>
          <w:color w:val="565656" w:themeColor="text1" w:themeTint="BF"/>
          <w:sz w:val="26"/>
          <w:szCs w:val="26"/>
        </w:rPr>
        <w:t>Purpose, Objectives</w:t>
      </w:r>
      <w:bookmarkEnd w:id="93"/>
      <w:r w:rsidRPr="006035EC">
        <w:rPr>
          <w:rFonts w:asciiTheme="minorHAnsi" w:hAnsiTheme="minorHAnsi" w:cstheme="majorHAnsi"/>
          <w:color w:val="565656" w:themeColor="text1" w:themeTint="BF"/>
          <w:sz w:val="26"/>
          <w:szCs w:val="26"/>
        </w:rPr>
        <w:t xml:space="preserve"> and Project Scope</w:t>
      </w:r>
      <w:bookmarkEnd w:id="92"/>
    </w:p>
    <w:p w14:paraId="6618B85B" w14:textId="77777777" w:rsidR="00610789" w:rsidRPr="006035EC" w:rsidRDefault="00610789" w:rsidP="00610789">
      <w:pPr>
        <w:rPr>
          <w:rFonts w:asciiTheme="minorHAnsi" w:hAnsiTheme="minorHAnsi" w:cstheme="majorHAnsi"/>
          <w:color w:val="565656"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565656" w:themeColor="text1" w:themeTint="BF"/>
        </w:rPr>
      </w:pPr>
      <w:r w:rsidRPr="00772273">
        <w:rPr>
          <w:rFonts w:asciiTheme="minorHAnsi" w:hAnsiTheme="minorHAnsi" w:cstheme="majorHAnsi"/>
          <w:color w:val="565656"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565656" w:themeColor="text1" w:themeTint="BF"/>
          <w:sz w:val="26"/>
          <w:szCs w:val="26"/>
        </w:rPr>
      </w:pPr>
      <w:bookmarkStart w:id="94" w:name="_Toc310882598"/>
      <w:bookmarkStart w:id="95" w:name="_Toc310885548"/>
      <w:bookmarkStart w:id="96" w:name="_Toc64269149"/>
      <w:r w:rsidRPr="006035EC">
        <w:rPr>
          <w:rFonts w:asciiTheme="minorHAnsi" w:hAnsiTheme="minorHAnsi" w:cstheme="majorHAnsi"/>
          <w:color w:val="565656" w:themeColor="text1" w:themeTint="BF"/>
          <w:sz w:val="26"/>
          <w:szCs w:val="26"/>
        </w:rPr>
        <w:t xml:space="preserve">4.2.2 </w:t>
      </w:r>
      <w:bookmarkStart w:id="97" w:name="TOC218555167"/>
      <w:r w:rsidRPr="006035EC">
        <w:rPr>
          <w:rFonts w:asciiTheme="minorHAnsi" w:hAnsiTheme="minorHAnsi" w:cstheme="majorHAnsi"/>
          <w:color w:val="565656" w:themeColor="text1" w:themeTint="BF"/>
          <w:sz w:val="26"/>
          <w:szCs w:val="26"/>
        </w:rPr>
        <w:t>Project Scope</w:t>
      </w:r>
      <w:bookmarkEnd w:id="94"/>
      <w:bookmarkEnd w:id="95"/>
      <w:bookmarkEnd w:id="96"/>
      <w:bookmarkEnd w:id="97"/>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565656" w:themeColor="text1" w:themeTint="BF"/>
        </w:rPr>
      </w:pPr>
      <w:r w:rsidRPr="003A101C">
        <w:rPr>
          <w:rFonts w:eastAsiaTheme="minorEastAsia" w:cstheme="minorHAnsi"/>
          <w:color w:val="565656"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565656" w:themeColor="text1" w:themeTint="BF"/>
        </w:rPr>
      </w:pPr>
    </w:p>
    <w:p w14:paraId="58EC742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8" w:name="_Toc310882599"/>
      <w:bookmarkStart w:id="99" w:name="_Toc310885549"/>
      <w:bookmarkStart w:id="100" w:name="_Toc64269150"/>
      <w:r w:rsidRPr="006035EC">
        <w:rPr>
          <w:rFonts w:asciiTheme="minorHAnsi" w:hAnsiTheme="minorHAnsi" w:cstheme="majorHAnsi"/>
          <w:color w:val="565656" w:themeColor="text1" w:themeTint="BF"/>
          <w:sz w:val="26"/>
          <w:szCs w:val="26"/>
        </w:rPr>
        <w:t xml:space="preserve">4.2.3 </w:t>
      </w:r>
      <w:bookmarkStart w:id="101" w:name="TOC218555168"/>
      <w:r w:rsidRPr="006035EC">
        <w:rPr>
          <w:rFonts w:asciiTheme="minorHAnsi" w:hAnsiTheme="minorHAnsi" w:cstheme="majorHAnsi"/>
          <w:color w:val="565656" w:themeColor="text1" w:themeTint="BF"/>
          <w:sz w:val="26"/>
          <w:szCs w:val="26"/>
        </w:rPr>
        <w:t>Assumptions and Constraints</w:t>
      </w:r>
      <w:bookmarkEnd w:id="98"/>
      <w:bookmarkEnd w:id="99"/>
      <w:bookmarkEnd w:id="100"/>
      <w:bookmarkEnd w:id="101"/>
    </w:p>
    <w:p w14:paraId="3316CC12" w14:textId="67A9FF42" w:rsidR="00A47AF7" w:rsidRPr="006035EC" w:rsidRDefault="00A47AF7" w:rsidP="00610789">
      <w:pPr>
        <w:rPr>
          <w:rFonts w:asciiTheme="minorHAnsi" w:hAnsiTheme="minorHAnsi" w:cstheme="majorHAnsi"/>
          <w:color w:val="565656"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assumptions during the projects are- </w:t>
      </w:r>
    </w:p>
    <w:p w14:paraId="6A3131B8" w14:textId="77777777" w:rsidR="00772273" w:rsidRDefault="00772273"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might get delayed. Electricity and internet connection is very much dependable on the weather.  </w:t>
      </w:r>
    </w:p>
    <w:p w14:paraId="6A2B2C6D" w14:textId="0CE7A8AD" w:rsidR="00610789" w:rsidRPr="00772273" w:rsidRDefault="00610789" w:rsidP="00772273">
      <w:pPr>
        <w:pStyle w:val="ListParagraph"/>
        <w:numPr>
          <w:ilvl w:val="0"/>
          <w:numId w:val="39"/>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ment team has not quite enough experience as a whole to complete the project.</w:t>
      </w:r>
    </w:p>
    <w:p w14:paraId="155434E1" w14:textId="77777777" w:rsidR="00610789" w:rsidRPr="006035EC" w:rsidRDefault="00610789"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565656" w:themeColor="text1" w:themeTint="BF"/>
        </w:rPr>
      </w:pPr>
    </w:p>
    <w:p w14:paraId="1834760A" w14:textId="77777777" w:rsidR="00610789" w:rsidRPr="006035EC" w:rsidRDefault="00610789" w:rsidP="00610789">
      <w:pPr>
        <w:rPr>
          <w:rFonts w:asciiTheme="minorHAnsi" w:hAnsiTheme="minorHAnsi" w:cstheme="majorHAnsi"/>
          <w:color w:val="565656" w:themeColor="text1" w:themeTint="BF"/>
        </w:rPr>
      </w:pPr>
    </w:p>
    <w:p w14:paraId="2FA10E56" w14:textId="77777777" w:rsidR="00610789" w:rsidRPr="006035EC" w:rsidRDefault="00610789" w:rsidP="00610789">
      <w:pPr>
        <w:rPr>
          <w:rFonts w:asciiTheme="minorHAnsi" w:hAnsiTheme="minorHAnsi" w:cstheme="majorHAnsi"/>
          <w:color w:val="565656" w:themeColor="text1" w:themeTint="BF"/>
        </w:rPr>
      </w:pPr>
    </w:p>
    <w:p w14:paraId="50AFD5A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2" w:name="_Toc310882600"/>
      <w:bookmarkStart w:id="103" w:name="_Toc310885550"/>
      <w:bookmarkStart w:id="104" w:name="_Toc64269151"/>
      <w:r w:rsidRPr="006035EC">
        <w:rPr>
          <w:rFonts w:asciiTheme="minorHAnsi" w:hAnsiTheme="minorHAnsi" w:cstheme="majorHAnsi"/>
          <w:color w:val="565656" w:themeColor="text1" w:themeTint="BF"/>
          <w:sz w:val="26"/>
          <w:szCs w:val="26"/>
        </w:rPr>
        <w:t xml:space="preserve">4.3 </w:t>
      </w:r>
      <w:bookmarkStart w:id="105" w:name="TOC218555169"/>
      <w:r w:rsidRPr="006035EC">
        <w:rPr>
          <w:rFonts w:asciiTheme="minorHAnsi" w:hAnsiTheme="minorHAnsi" w:cstheme="majorHAnsi"/>
          <w:color w:val="565656" w:themeColor="text1" w:themeTint="BF"/>
          <w:sz w:val="26"/>
          <w:szCs w:val="26"/>
        </w:rPr>
        <w:t>Project Deliverables</w:t>
      </w:r>
      <w:bookmarkEnd w:id="102"/>
      <w:bookmarkEnd w:id="103"/>
      <w:bookmarkEnd w:id="104"/>
      <w:bookmarkEnd w:id="105"/>
    </w:p>
    <w:p w14:paraId="04A359E8" w14:textId="77777777" w:rsidR="009011D3" w:rsidRPr="006035EC" w:rsidRDefault="009011D3" w:rsidP="009011D3">
      <w:pPr>
        <w:rPr>
          <w:rFonts w:asciiTheme="minorHAnsi" w:hAnsiTheme="minorHAnsi" w:cstheme="majorHAnsi"/>
          <w:color w:val="565656" w:themeColor="text1" w:themeTint="BF"/>
        </w:rPr>
      </w:pPr>
    </w:p>
    <w:p w14:paraId="09BCD9A6" w14:textId="77777777" w:rsidR="00610789" w:rsidRPr="006035EC" w:rsidRDefault="00610789" w:rsidP="00610789">
      <w:pPr>
        <w:rPr>
          <w:rFonts w:asciiTheme="minorHAnsi" w:hAnsiTheme="minorHAnsi" w:cstheme="majorHAnsi"/>
          <w:color w:val="565656"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565656" w:themeColor="text1" w:themeTint="BF"/>
        </w:rPr>
      </w:pPr>
      <w:bookmarkStart w:id="106" w:name="_Toc310882601"/>
      <w:bookmarkStart w:id="107" w:name="_Toc310885551"/>
      <w:bookmarkStart w:id="108" w:name="_Toc64269152"/>
      <w:r w:rsidRPr="006035EC">
        <w:rPr>
          <w:rFonts w:asciiTheme="minorHAnsi" w:hAnsiTheme="minorHAnsi" w:cstheme="majorHAnsi"/>
          <w:color w:val="565656" w:themeColor="text1" w:themeTint="BF"/>
        </w:rPr>
        <w:t xml:space="preserve">4.3.1 </w:t>
      </w:r>
      <w:bookmarkStart w:id="109" w:name="TOC218555170"/>
      <w:r w:rsidRPr="006035EC">
        <w:rPr>
          <w:rFonts w:asciiTheme="minorHAnsi" w:hAnsiTheme="minorHAnsi" w:cstheme="majorHAnsi"/>
          <w:color w:val="565656" w:themeColor="text1" w:themeTint="BF"/>
        </w:rPr>
        <w:t>The list of project deliverables is:</w:t>
      </w:r>
      <w:bookmarkEnd w:id="106"/>
      <w:bookmarkEnd w:id="107"/>
      <w:bookmarkEnd w:id="108"/>
      <w:bookmarkEnd w:id="109"/>
    </w:p>
    <w:p w14:paraId="0449B064" w14:textId="77777777" w:rsidR="00A47AF7" w:rsidRPr="006035EC" w:rsidRDefault="00A47AF7" w:rsidP="00A47AF7">
      <w:pPr>
        <w:rPr>
          <w:rFonts w:asciiTheme="minorHAnsi" w:hAnsiTheme="minorHAnsi" w:cstheme="majorHAnsi"/>
          <w:color w:val="565656" w:themeColor="text1" w:themeTint="BF"/>
        </w:rPr>
      </w:pPr>
    </w:p>
    <w:p w14:paraId="1A00AE45" w14:textId="77777777" w:rsidR="00610789" w:rsidRPr="006035EC" w:rsidRDefault="00610789" w:rsidP="00610789">
      <w:pPr>
        <w:rPr>
          <w:rFonts w:asciiTheme="minorHAnsi" w:hAnsiTheme="minorHAnsi" w:cstheme="majorHAnsi"/>
          <w:color w:val="565656" w:themeColor="text1" w:themeTint="BF"/>
          <w:lang w:bidi="bn-BD"/>
        </w:rPr>
      </w:pPr>
    </w:p>
    <w:p w14:paraId="272A3A8D"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tatement of Work (SOW)</w:t>
      </w:r>
    </w:p>
    <w:p w14:paraId="1A14F084"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Requirements Specification (SRS)</w:t>
      </w:r>
    </w:p>
    <w:p w14:paraId="305BC1C2"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Project Management plan (SPMP)</w:t>
      </w:r>
    </w:p>
    <w:p w14:paraId="4B250618" w14:textId="77777777" w:rsidR="00F41469" w:rsidRPr="006035EC" w:rsidRDefault="00610789" w:rsidP="00A90A85">
      <w:pPr>
        <w:pStyle w:val="BodyText10"/>
        <w:numPr>
          <w:ilvl w:val="0"/>
          <w:numId w:val="20"/>
        </w:numPr>
        <w:spacing w:before="0" w:after="0" w:line="48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0" w:name="_Toc310882602"/>
      <w:bookmarkStart w:id="111" w:name="_Toc310885552"/>
      <w:bookmarkStart w:id="112" w:name="_Toc64269153"/>
      <w:r w:rsidRPr="006035EC">
        <w:rPr>
          <w:rFonts w:asciiTheme="minorHAnsi" w:hAnsiTheme="minorHAnsi" w:cstheme="majorHAnsi"/>
          <w:color w:val="565656" w:themeColor="text1" w:themeTint="BF"/>
          <w:sz w:val="26"/>
          <w:szCs w:val="26"/>
        </w:rPr>
        <w:t xml:space="preserve">4.3.2 </w:t>
      </w:r>
      <w:bookmarkStart w:id="113" w:name="TOC218555171"/>
      <w:r w:rsidRPr="006035EC">
        <w:rPr>
          <w:rFonts w:asciiTheme="minorHAnsi" w:hAnsiTheme="minorHAnsi" w:cstheme="majorHAnsi"/>
          <w:color w:val="565656" w:themeColor="text1" w:themeTint="BF"/>
          <w:sz w:val="26"/>
          <w:szCs w:val="26"/>
        </w:rPr>
        <w:t>Schedule and Budget Summary</w:t>
      </w:r>
      <w:bookmarkEnd w:id="110"/>
      <w:bookmarkEnd w:id="111"/>
      <w:bookmarkEnd w:id="112"/>
      <w:bookmarkEnd w:id="113"/>
    </w:p>
    <w:p w14:paraId="509B7A83"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565656" w:themeColor="text1" w:themeTint="BF"/>
              </w:rPr>
            </w:pPr>
            <w:r w:rsidRPr="006035EC">
              <w:rPr>
                <w:rFonts w:asciiTheme="minorHAnsi" w:hAnsiTheme="minorHAnsi" w:cstheme="majorHAnsi"/>
                <w:b/>
                <w:smallCaps/>
                <w:color w:val="565656"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w:t>
            </w:r>
            <w:r w:rsidR="00610789" w:rsidRPr="006035EC">
              <w:rPr>
                <w:rFonts w:asciiTheme="minorHAnsi" w:hAnsiTheme="minorHAnsi" w:cstheme="majorHAnsi"/>
                <w:color w:val="565656" w:themeColor="text1" w:themeTint="BF"/>
                <w:sz w:val="24"/>
                <w:szCs w:val="24"/>
                <w:vertAlign w:val="superscript"/>
              </w:rPr>
              <w:t xml:space="preserve">th </w:t>
            </w:r>
            <w:r>
              <w:rPr>
                <w:rFonts w:asciiTheme="minorHAnsi" w:hAnsiTheme="minorHAnsi" w:cstheme="majorHAnsi"/>
                <w:color w:val="565656"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0</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7</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24</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ly</w:t>
            </w:r>
            <w:r w:rsidR="00610789" w:rsidRPr="006035EC">
              <w:rPr>
                <w:rFonts w:asciiTheme="minorHAnsi" w:hAnsiTheme="minorHAnsi" w:cstheme="majorHAnsi"/>
                <w:color w:val="565656" w:themeColor="text1" w:themeTint="BF"/>
                <w:sz w:val="24"/>
                <w:szCs w:val="24"/>
              </w:rPr>
              <w:t xml:space="preserve"> 4</w:t>
            </w:r>
            <w:r w:rsidR="00610789" w:rsidRPr="006035EC">
              <w:rPr>
                <w:rFonts w:asciiTheme="minorHAnsi" w:hAnsiTheme="minorHAnsi" w:cstheme="majorHAnsi"/>
                <w:color w:val="565656" w:themeColor="text1" w:themeTint="BF"/>
                <w:sz w:val="24"/>
                <w:szCs w:val="24"/>
                <w:vertAlign w:val="superscript"/>
              </w:rPr>
              <w:t>th</w:t>
            </w:r>
            <w:r w:rsidR="00610789" w:rsidRPr="006035EC">
              <w:rPr>
                <w:rFonts w:asciiTheme="minorHAnsi" w:hAnsiTheme="minorHAnsi" w:cstheme="majorHAnsi"/>
                <w:color w:val="565656" w:themeColor="text1" w:themeTint="BF"/>
                <w:sz w:val="24"/>
                <w:szCs w:val="24"/>
              </w:rPr>
              <w:t xml:space="preserve"> , </w:t>
            </w:r>
            <w:r w:rsidR="007B185E">
              <w:rPr>
                <w:rFonts w:asciiTheme="minorHAnsi" w:hAnsiTheme="minorHAnsi" w:cstheme="majorHAnsi"/>
                <w:color w:val="565656"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565656" w:themeColor="text1" w:themeTint="BF"/>
        </w:rPr>
      </w:pPr>
    </w:p>
    <w:p w14:paraId="31AD57E5" w14:textId="77777777" w:rsidR="00610789" w:rsidRPr="006035EC" w:rsidRDefault="00610789" w:rsidP="00610789">
      <w:pPr>
        <w:rPr>
          <w:rFonts w:asciiTheme="minorHAnsi" w:hAnsiTheme="minorHAnsi" w:cstheme="majorHAnsi"/>
          <w:color w:val="565656" w:themeColor="text1" w:themeTint="BF"/>
        </w:rPr>
      </w:pPr>
    </w:p>
    <w:p w14:paraId="6211AB94" w14:textId="46506ACE" w:rsidR="00610789" w:rsidRPr="006035EC" w:rsidRDefault="00610789" w:rsidP="00610789">
      <w:pPr>
        <w:pStyle w:val="Heading2"/>
        <w:rPr>
          <w:rFonts w:asciiTheme="minorHAnsi" w:hAnsiTheme="minorHAnsi" w:cstheme="majorHAnsi"/>
          <w:color w:val="565656" w:themeColor="text1" w:themeTint="BF"/>
          <w:sz w:val="26"/>
          <w:szCs w:val="26"/>
        </w:rPr>
      </w:pPr>
      <w:bookmarkStart w:id="114" w:name="_Toc310882603"/>
      <w:bookmarkStart w:id="115" w:name="_Toc310885553"/>
      <w:bookmarkStart w:id="116" w:name="_Toc64269154"/>
      <w:r w:rsidRPr="006035EC">
        <w:rPr>
          <w:rFonts w:asciiTheme="minorHAnsi" w:hAnsiTheme="minorHAnsi" w:cstheme="majorHAnsi"/>
          <w:color w:val="565656" w:themeColor="text1" w:themeTint="BF"/>
          <w:sz w:val="26"/>
          <w:szCs w:val="26"/>
        </w:rPr>
        <w:t xml:space="preserve">4.4 </w:t>
      </w:r>
      <w:bookmarkStart w:id="117" w:name="TOC218555172"/>
      <w:r w:rsidRPr="006035EC">
        <w:rPr>
          <w:rFonts w:asciiTheme="minorHAnsi" w:hAnsiTheme="minorHAnsi" w:cstheme="majorHAnsi"/>
          <w:color w:val="565656" w:themeColor="text1" w:themeTint="BF"/>
          <w:sz w:val="26"/>
          <w:szCs w:val="26"/>
        </w:rPr>
        <w:t>Evolution of the Software Project Management P</w:t>
      </w:r>
      <w:bookmarkEnd w:id="117"/>
      <w:r w:rsidRPr="006035EC">
        <w:rPr>
          <w:rFonts w:asciiTheme="minorHAnsi" w:hAnsiTheme="minorHAnsi" w:cstheme="majorHAnsi"/>
          <w:color w:val="565656" w:themeColor="text1" w:themeTint="BF"/>
          <w:sz w:val="26"/>
          <w:szCs w:val="26"/>
        </w:rPr>
        <w:t>lan</w:t>
      </w:r>
      <w:bookmarkEnd w:id="114"/>
      <w:bookmarkEnd w:id="115"/>
      <w:bookmarkEnd w:id="116"/>
    </w:p>
    <w:p w14:paraId="5AF0403B" w14:textId="77777777" w:rsidR="00610789" w:rsidRPr="006035EC" w:rsidRDefault="00610789" w:rsidP="00610789">
      <w:pPr>
        <w:rPr>
          <w:rFonts w:asciiTheme="minorHAnsi" w:hAnsiTheme="minorHAnsi" w:cstheme="majorHAnsi"/>
          <w:color w:val="565656" w:themeColor="text1" w:themeTint="BF"/>
          <w:lang w:bidi="bn-BD"/>
        </w:rPr>
      </w:pPr>
    </w:p>
    <w:p w14:paraId="4DDCEDC0" w14:textId="77777777" w:rsidR="00683A06" w:rsidRPr="006035EC" w:rsidRDefault="00683A06" w:rsidP="00610789">
      <w:pPr>
        <w:rPr>
          <w:rFonts w:asciiTheme="minorHAnsi" w:hAnsiTheme="minorHAnsi" w:cstheme="majorHAnsi"/>
          <w:color w:val="565656"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preliminary drafts of the SPMP will be submitted to the pro</w:t>
      </w:r>
      <w:r w:rsidR="00C240F3">
        <w:rPr>
          <w:rFonts w:asciiTheme="minorHAnsi" w:hAnsiTheme="minorHAnsi" w:cstheme="majorHAnsi"/>
          <w:color w:val="565656" w:themeColor="text1" w:themeTint="BF"/>
          <w:sz w:val="24"/>
          <w:szCs w:val="24"/>
        </w:rPr>
        <w:t>ject manager and after approval. C</w:t>
      </w:r>
      <w:r w:rsidRPr="006035EC">
        <w:rPr>
          <w:rFonts w:asciiTheme="minorHAnsi" w:hAnsiTheme="minorHAnsi" w:cstheme="majorHAnsi"/>
          <w:color w:val="565656"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565656"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8" w:name="_Toc310885554"/>
      <w:bookmarkStart w:id="119" w:name="_Toc64269155"/>
      <w:r w:rsidRPr="006035EC">
        <w:rPr>
          <w:rFonts w:asciiTheme="minorHAnsi" w:hAnsiTheme="minorHAnsi" w:cstheme="majorHAnsi"/>
          <w:color w:val="565656" w:themeColor="text1" w:themeTint="BF"/>
          <w:sz w:val="26"/>
          <w:szCs w:val="26"/>
        </w:rPr>
        <w:t xml:space="preserve">4.4.1 </w:t>
      </w:r>
      <w:bookmarkStart w:id="120" w:name="TOC242106605"/>
      <w:r w:rsidRPr="006035EC">
        <w:rPr>
          <w:rFonts w:asciiTheme="minorHAnsi" w:hAnsiTheme="minorHAnsi" w:cstheme="majorHAnsi"/>
          <w:color w:val="565656" w:themeColor="text1" w:themeTint="BF"/>
          <w:sz w:val="26"/>
          <w:szCs w:val="26"/>
        </w:rPr>
        <w:t>Definitions</w:t>
      </w:r>
      <w:bookmarkEnd w:id="118"/>
      <w:bookmarkEnd w:id="119"/>
      <w:bookmarkEnd w:id="120"/>
    </w:p>
    <w:p w14:paraId="3B00E881"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D69BF">
            <w:pPr>
              <w:numPr>
                <w:ilvl w:val="0"/>
                <w:numId w:val="21"/>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D69BF">
            <w:pPr>
              <w:numPr>
                <w:ilvl w:val="0"/>
                <w:numId w:val="22"/>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D69BF">
            <w:pPr>
              <w:numPr>
                <w:ilvl w:val="0"/>
                <w:numId w:val="23"/>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D69BF">
            <w:pPr>
              <w:numPr>
                <w:ilvl w:val="0"/>
                <w:numId w:val="24"/>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D69BF">
            <w:pPr>
              <w:numPr>
                <w:ilvl w:val="0"/>
                <w:numId w:val="25"/>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D69BF">
            <w:pPr>
              <w:numPr>
                <w:ilvl w:val="0"/>
                <w:numId w:val="26"/>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negligible</w:t>
            </w:r>
          </w:p>
        </w:tc>
      </w:tr>
    </w:tbl>
    <w:p w14:paraId="0868E934" w14:textId="77777777" w:rsidR="00610789" w:rsidRPr="006035EC" w:rsidRDefault="00610789" w:rsidP="00610789">
      <w:pPr>
        <w:rPr>
          <w:rFonts w:asciiTheme="minorHAnsi" w:hAnsiTheme="minorHAnsi" w:cstheme="majorHAnsi"/>
          <w:color w:val="565656" w:themeColor="text1" w:themeTint="BF"/>
        </w:rPr>
      </w:pPr>
    </w:p>
    <w:p w14:paraId="3BC72FBB" w14:textId="77777777" w:rsidR="00610789" w:rsidRPr="006035EC" w:rsidRDefault="00610789" w:rsidP="00610789">
      <w:pPr>
        <w:rPr>
          <w:rFonts w:asciiTheme="minorHAnsi" w:hAnsiTheme="minorHAnsi" w:cstheme="majorHAnsi"/>
          <w:color w:val="565656" w:themeColor="text1" w:themeTint="BF"/>
        </w:rPr>
      </w:pPr>
    </w:p>
    <w:p w14:paraId="637EE97B" w14:textId="77777777" w:rsidR="00610789" w:rsidRPr="006035EC" w:rsidRDefault="00610789" w:rsidP="00610789">
      <w:pPr>
        <w:rPr>
          <w:rFonts w:asciiTheme="minorHAnsi" w:hAnsiTheme="minorHAnsi" w:cstheme="majorHAnsi"/>
          <w:color w:val="565656" w:themeColor="text1" w:themeTint="BF"/>
        </w:rPr>
      </w:pPr>
    </w:p>
    <w:p w14:paraId="16CFF7A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1" w:name="_Toc310882604"/>
      <w:bookmarkStart w:id="122" w:name="_Toc310885555"/>
      <w:bookmarkStart w:id="123" w:name="_Toc64269156"/>
      <w:r w:rsidRPr="006035EC">
        <w:rPr>
          <w:rFonts w:asciiTheme="minorHAnsi" w:hAnsiTheme="minorHAnsi" w:cstheme="majorHAnsi"/>
          <w:color w:val="565656" w:themeColor="text1" w:themeTint="BF"/>
          <w:sz w:val="26"/>
          <w:szCs w:val="26"/>
        </w:rPr>
        <w:t xml:space="preserve">4.5 </w:t>
      </w:r>
      <w:bookmarkStart w:id="124" w:name="TOC218555173"/>
      <w:r w:rsidRPr="006035EC">
        <w:rPr>
          <w:rFonts w:asciiTheme="minorHAnsi" w:hAnsiTheme="minorHAnsi" w:cstheme="majorHAnsi"/>
          <w:color w:val="565656" w:themeColor="text1" w:themeTint="BF"/>
          <w:sz w:val="26"/>
          <w:szCs w:val="26"/>
        </w:rPr>
        <w:t>Project Organization</w:t>
      </w:r>
      <w:bookmarkEnd w:id="121"/>
      <w:bookmarkEnd w:id="122"/>
      <w:bookmarkEnd w:id="123"/>
      <w:bookmarkEnd w:id="124"/>
    </w:p>
    <w:p w14:paraId="435C0DE5" w14:textId="77777777" w:rsidR="00A47AF7" w:rsidRPr="006035EC" w:rsidRDefault="00A47AF7" w:rsidP="00610789">
      <w:pPr>
        <w:rPr>
          <w:rFonts w:asciiTheme="minorHAnsi" w:hAnsiTheme="minorHAnsi" w:cstheme="majorHAnsi"/>
          <w:color w:val="565656" w:themeColor="text1" w:themeTint="BF"/>
          <w:lang w:bidi="bn-BD"/>
        </w:rPr>
      </w:pPr>
    </w:p>
    <w:p w14:paraId="3D8DD053" w14:textId="3B3D6E16" w:rsidR="00A47AF7" w:rsidRPr="006035EC" w:rsidRDefault="00610789" w:rsidP="00610789">
      <w:pPr>
        <w:spacing w:after="200" w:line="276" w:lineRule="auto"/>
        <w:rPr>
          <w:rFonts w:asciiTheme="minorHAnsi" w:hAnsiTheme="minorHAnsi" w:cstheme="majorHAnsi"/>
          <w:color w:val="565656" w:themeColor="text1" w:themeTint="BF"/>
        </w:rPr>
      </w:pPr>
      <w:bookmarkStart w:id="125" w:name="TOC242106607"/>
      <w:bookmarkEnd w:id="125"/>
      <w:r w:rsidRPr="006035EC">
        <w:rPr>
          <w:rFonts w:asciiTheme="minorHAnsi" w:hAnsiTheme="minorHAnsi" w:cstheme="majorHAnsi"/>
          <w:color w:val="565656" w:themeColor="text1" w:themeTint="BF"/>
        </w:rPr>
        <w:t xml:space="preserve">       </w:t>
      </w:r>
      <w:r w:rsidR="00715F53" w:rsidRPr="00715F53">
        <w:rPr>
          <w:rFonts w:asciiTheme="minorHAnsi" w:hAnsiTheme="minorHAnsi" w:cstheme="majorHAnsi"/>
          <w:color w:val="565656" w:themeColor="text1" w:themeTint="BF"/>
        </w:rPr>
        <w:t>The most important decision of a project management team is</w:t>
      </w:r>
      <w:r w:rsidR="00715F53">
        <w:rPr>
          <w:rFonts w:asciiTheme="minorHAnsi" w:hAnsiTheme="minorHAnsi" w:cstheme="majorHAnsi"/>
          <w:color w:val="565656" w:themeColor="text1" w:themeTint="BF"/>
        </w:rPr>
        <w:t xml:space="preserve"> to form a standard </w:t>
      </w:r>
      <w:r w:rsidR="00715F53" w:rsidRPr="00715F53">
        <w:rPr>
          <w:rFonts w:asciiTheme="minorHAnsi" w:hAnsiTheme="minorHAnsi" w:cstheme="majorHAnsi"/>
          <w:color w:val="565656" w:themeColor="text1" w:themeTint="BF"/>
        </w:rPr>
        <w:t>organization structure that will be required and essential for the project.</w:t>
      </w:r>
      <w:r w:rsidRPr="006035EC">
        <w:rPr>
          <w:rFonts w:asciiTheme="minorHAnsi" w:hAnsiTheme="minorHAnsi" w:cstheme="majorHAnsi"/>
          <w:color w:val="565656" w:themeColor="text1" w:themeTint="BF"/>
        </w:rPr>
        <w:t xml:space="preserve">  </w:t>
      </w:r>
      <w:r w:rsidR="00715F53">
        <w:rPr>
          <w:rFonts w:asciiTheme="minorHAnsi" w:hAnsiTheme="minorHAnsi" w:cstheme="majorHAnsi"/>
          <w:color w:val="565656"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565656" w:themeColor="text1" w:themeTint="BF"/>
        </w:rPr>
      </w:pPr>
    </w:p>
    <w:p w14:paraId="6B37B5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6" w:name="_Toc310885556"/>
      <w:bookmarkStart w:id="127" w:name="_Toc64269157"/>
      <w:r w:rsidRPr="006035EC">
        <w:rPr>
          <w:rFonts w:asciiTheme="minorHAnsi" w:hAnsiTheme="minorHAnsi" w:cstheme="majorHAnsi"/>
          <w:color w:val="565656" w:themeColor="text1" w:themeTint="BF"/>
          <w:sz w:val="26"/>
          <w:szCs w:val="26"/>
        </w:rPr>
        <w:t>4.5.1 External Interfaces</w:t>
      </w:r>
      <w:bookmarkEnd w:id="126"/>
      <w:bookmarkEnd w:id="127"/>
    </w:p>
    <w:p w14:paraId="534A8A6E" w14:textId="77777777" w:rsidR="00610789" w:rsidRPr="006035EC" w:rsidRDefault="00610789" w:rsidP="00610789">
      <w:pPr>
        <w:rPr>
          <w:rFonts w:asciiTheme="minorHAnsi" w:hAnsiTheme="minorHAnsi" w:cstheme="majorHAnsi"/>
          <w:color w:val="565656"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Our project interfaces with wider or External Environment. </w:t>
      </w:r>
    </w:p>
    <w:p w14:paraId="38D7113A" w14:textId="768B6570"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Government</w:t>
      </w:r>
    </w:p>
    <w:p w14:paraId="5CBF6ECD" w14:textId="3B54DDF8"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Economic Climate</w:t>
      </w:r>
    </w:p>
    <w:p w14:paraId="41D44631" w14:textId="4A876780"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Finance</w:t>
      </w:r>
    </w:p>
    <w:p w14:paraId="479A82A0" w14:textId="0CD91276"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Community Group</w:t>
      </w:r>
    </w:p>
    <w:p w14:paraId="6836C276" w14:textId="4394B95B"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Media</w:t>
      </w:r>
    </w:p>
    <w:p w14:paraId="02881E4F" w14:textId="77777777" w:rsidR="00EC0955" w:rsidRPr="00EC0955" w:rsidRDefault="00EC0955" w:rsidP="00EC0955">
      <w:pPr>
        <w:pStyle w:val="ListParagraph"/>
        <w:numPr>
          <w:ilvl w:val="0"/>
          <w:numId w:val="44"/>
        </w:numPr>
        <w:rPr>
          <w:rFonts w:asciiTheme="minorHAnsi" w:hAnsiTheme="minorHAnsi" w:cstheme="majorHAnsi"/>
          <w:color w:val="565656" w:themeColor="text1" w:themeTint="BF"/>
        </w:rPr>
      </w:pPr>
      <w:r w:rsidRPr="00EC0955">
        <w:rPr>
          <w:rFonts w:asciiTheme="minorHAnsi" w:hAnsiTheme="minorHAnsi" w:cstheme="majorHAnsi"/>
          <w:color w:val="565656" w:themeColor="text1" w:themeTint="BF"/>
        </w:rPr>
        <w:t>Regulatory agencies</w:t>
      </w:r>
    </w:p>
    <w:p w14:paraId="190A85A5" w14:textId="0152C061"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Competitors</w:t>
      </w:r>
    </w:p>
    <w:p w14:paraId="5EAAEF86" w14:textId="214F07C5"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Suppliers</w:t>
      </w:r>
    </w:p>
    <w:p w14:paraId="6FE9C2FE" w14:textId="532FE1FD" w:rsidR="00EC0955" w:rsidRDefault="00EC0955" w:rsidP="00EC0955">
      <w:pPr>
        <w:pStyle w:val="ListParagraph"/>
        <w:numPr>
          <w:ilvl w:val="0"/>
          <w:numId w:val="44"/>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Owners</w:t>
      </w:r>
    </w:p>
    <w:p w14:paraId="6EFD8D8F" w14:textId="3D493979" w:rsidR="00CB2F92" w:rsidRDefault="00CB2F92" w:rsidP="00CB2F92">
      <w:pPr>
        <w:spacing w:after="200" w:line="276" w:lineRule="auto"/>
        <w:ind w:left="720"/>
        <w:jc w:val="both"/>
        <w:rPr>
          <w:rFonts w:asciiTheme="minorHAnsi" w:hAnsiTheme="minorHAnsi" w:cstheme="majorHAnsi"/>
          <w:color w:val="565656"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565656" w:themeColor="text1" w:themeTint="BF"/>
        </w:rPr>
      </w:pPr>
    </w:p>
    <w:p w14:paraId="4C11CE4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8" w:name="_Toc310885557"/>
      <w:bookmarkStart w:id="129" w:name="_Toc310882607"/>
      <w:bookmarkStart w:id="130" w:name="_Toc64269158"/>
      <w:r w:rsidRPr="006035EC">
        <w:rPr>
          <w:rFonts w:asciiTheme="minorHAnsi" w:hAnsiTheme="minorHAnsi" w:cstheme="majorHAnsi"/>
          <w:color w:val="565656" w:themeColor="text1" w:themeTint="BF"/>
          <w:sz w:val="26"/>
          <w:szCs w:val="26"/>
        </w:rPr>
        <w:lastRenderedPageBreak/>
        <w:t>4.5.2</w:t>
      </w:r>
      <w:bookmarkStart w:id="131" w:name="TOC242106610"/>
      <w:r w:rsidRPr="006035EC">
        <w:rPr>
          <w:rFonts w:asciiTheme="minorHAnsi" w:hAnsiTheme="minorHAnsi" w:cstheme="majorHAnsi"/>
          <w:color w:val="565656" w:themeColor="text1" w:themeTint="BF"/>
          <w:sz w:val="26"/>
          <w:szCs w:val="26"/>
        </w:rPr>
        <w:t xml:space="preserve"> </w:t>
      </w:r>
      <w:bookmarkStart w:id="132" w:name="TOC218555176"/>
      <w:bookmarkEnd w:id="131"/>
      <w:r w:rsidRPr="006035EC">
        <w:rPr>
          <w:rFonts w:asciiTheme="minorHAnsi" w:hAnsiTheme="minorHAnsi" w:cstheme="majorHAnsi"/>
          <w:color w:val="565656" w:themeColor="text1" w:themeTint="BF"/>
          <w:sz w:val="26"/>
          <w:szCs w:val="26"/>
        </w:rPr>
        <w:t xml:space="preserve">Internal </w:t>
      </w:r>
      <w:bookmarkEnd w:id="132"/>
      <w:r w:rsidRPr="006035EC">
        <w:rPr>
          <w:rFonts w:asciiTheme="minorHAnsi" w:hAnsiTheme="minorHAnsi" w:cstheme="majorHAnsi"/>
          <w:color w:val="565656" w:themeColor="text1" w:themeTint="BF"/>
          <w:sz w:val="26"/>
          <w:szCs w:val="26"/>
        </w:rPr>
        <w:t>Structure</w:t>
      </w:r>
      <w:bookmarkEnd w:id="128"/>
      <w:bookmarkEnd w:id="129"/>
      <w:bookmarkEnd w:id="130"/>
    </w:p>
    <w:p w14:paraId="6224037D" w14:textId="77777777" w:rsidR="00610789" w:rsidRPr="006035EC" w:rsidRDefault="00610789" w:rsidP="00610789">
      <w:pPr>
        <w:rPr>
          <w:rFonts w:asciiTheme="minorHAnsi" w:hAnsiTheme="minorHAnsi" w:cstheme="majorHAnsi"/>
          <w:color w:val="565656"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here are some few items that are relevant to interfacing with the organization.</w:t>
      </w:r>
    </w:p>
    <w:p w14:paraId="13E91938" w14:textId="5A76C6A2"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Management team</w:t>
      </w:r>
    </w:p>
    <w:p w14:paraId="19AF0CE5" w14:textId="21F89291"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Social Contact</w:t>
      </w:r>
    </w:p>
    <w:p w14:paraId="581B9A9E" w14:textId="591C24BB"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rainer</w:t>
      </w:r>
    </w:p>
    <w:p w14:paraId="3D951B4B" w14:textId="5E9AF803"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 xml:space="preserve">Financial system </w:t>
      </w:r>
    </w:p>
    <w:p w14:paraId="7A297363" w14:textId="2B4969CA"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echnical Support team</w:t>
      </w:r>
    </w:p>
    <w:p w14:paraId="46510892" w14:textId="4CED6EBA" w:rsidR="00CB2F92" w:rsidRP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565656" w:themeColor="text1" w:themeTint="BF"/>
          <w:sz w:val="26"/>
          <w:szCs w:val="26"/>
        </w:rPr>
      </w:pPr>
      <w:bookmarkStart w:id="133" w:name="_Toc310882608"/>
      <w:bookmarkStart w:id="134" w:name="_Toc310885558"/>
      <w:bookmarkStart w:id="135" w:name="_Toc64269159"/>
      <w:r w:rsidRPr="006035EC">
        <w:rPr>
          <w:rFonts w:asciiTheme="minorHAnsi" w:hAnsiTheme="minorHAnsi" w:cstheme="majorHAnsi"/>
          <w:color w:val="565656" w:themeColor="text1" w:themeTint="BF"/>
          <w:sz w:val="26"/>
          <w:szCs w:val="26"/>
        </w:rPr>
        <w:t xml:space="preserve">4.5.3 </w:t>
      </w:r>
      <w:bookmarkStart w:id="136" w:name="TOC218555177"/>
      <w:r w:rsidRPr="006035EC">
        <w:rPr>
          <w:rFonts w:asciiTheme="minorHAnsi" w:hAnsiTheme="minorHAnsi" w:cstheme="majorHAnsi"/>
          <w:color w:val="565656" w:themeColor="text1" w:themeTint="BF"/>
          <w:sz w:val="26"/>
          <w:szCs w:val="26"/>
        </w:rPr>
        <w:t>Roles and Responsibilities</w:t>
      </w:r>
      <w:bookmarkEnd w:id="133"/>
      <w:bookmarkEnd w:id="134"/>
      <w:bookmarkEnd w:id="135"/>
      <w:bookmarkEnd w:id="136"/>
    </w:p>
    <w:p w14:paraId="54766796" w14:textId="5FA5E782" w:rsidR="00CB2F92" w:rsidRPr="006035EC" w:rsidRDefault="00CB2F92" w:rsidP="00CB2F92">
      <w:pPr>
        <w:rPr>
          <w:rFonts w:asciiTheme="minorHAnsi" w:hAnsiTheme="minorHAnsi" w:cstheme="majorHAnsi"/>
          <w:color w:val="565656" w:themeColor="text1" w:themeTint="BF"/>
          <w:lang w:bidi="bn-BD"/>
        </w:rPr>
      </w:pPr>
      <w:r>
        <w:tab/>
      </w:r>
      <w:r w:rsidRPr="00CB2F92">
        <w:rPr>
          <w:rFonts w:asciiTheme="minorHAnsi" w:hAnsiTheme="minorHAnsi" w:cstheme="majorHAnsi"/>
          <w:color w:val="565656" w:themeColor="text1" w:themeTint="BF"/>
          <w:lang w:bidi="bn-BD"/>
        </w:rPr>
        <w:t>Roles refer to one’s position on a team. Responsibilities refer to the tasks and duties of their particular role</w:t>
      </w:r>
      <w:r>
        <w:rPr>
          <w:rFonts w:asciiTheme="minorHAnsi" w:hAnsiTheme="minorHAnsi" w:cstheme="majorHAnsi"/>
          <w:color w:val="565656" w:themeColor="text1" w:themeTint="BF"/>
          <w:lang w:bidi="bn-BD"/>
        </w:rPr>
        <w:t xml:space="preserve">. Our all team member are responsible for completing all task and </w:t>
      </w:r>
      <w:r w:rsidR="00F659B2">
        <w:rPr>
          <w:rFonts w:asciiTheme="minorHAnsi" w:hAnsiTheme="minorHAnsi" w:cstheme="majorHAnsi"/>
          <w:color w:val="565656"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7" w:name="TOC242106613"/>
      <w:bookmarkStart w:id="138" w:name="_Toc64269160"/>
      <w:bookmarkEnd w:id="137"/>
      <w:r w:rsidRPr="006035EC">
        <w:rPr>
          <w:rFonts w:asciiTheme="minorHAnsi" w:hAnsiTheme="minorHAnsi" w:cstheme="majorHAnsi"/>
          <w:color w:val="565656" w:themeColor="text1" w:themeTint="BF"/>
          <w:sz w:val="26"/>
          <w:szCs w:val="26"/>
        </w:rPr>
        <w:t xml:space="preserve">4.6 </w:t>
      </w:r>
      <w:bookmarkStart w:id="139" w:name="TOC218555178"/>
      <w:r w:rsidRPr="006035EC">
        <w:rPr>
          <w:rFonts w:asciiTheme="minorHAnsi" w:hAnsiTheme="minorHAnsi" w:cstheme="majorHAnsi"/>
          <w:color w:val="565656" w:themeColor="text1" w:themeTint="BF"/>
          <w:sz w:val="26"/>
          <w:szCs w:val="26"/>
        </w:rPr>
        <w:t>Managerial Process Plans</w:t>
      </w:r>
      <w:bookmarkEnd w:id="138"/>
      <w:bookmarkEnd w:id="139"/>
    </w:p>
    <w:p w14:paraId="3697FA91" w14:textId="77777777" w:rsidR="00610789" w:rsidRPr="006035EC" w:rsidRDefault="00610789" w:rsidP="00610789">
      <w:pPr>
        <w:spacing w:after="200" w:line="276" w:lineRule="auto"/>
        <w:rPr>
          <w:rFonts w:asciiTheme="minorHAnsi" w:hAnsiTheme="minorHAnsi" w:cstheme="majorHAnsi"/>
          <w:color w:val="565656" w:themeColor="text1" w:themeTint="BF"/>
        </w:rPr>
      </w:pPr>
    </w:p>
    <w:p w14:paraId="2E882A66" w14:textId="3AEA5A8A" w:rsidR="001A3B72" w:rsidRPr="00FC55E9" w:rsidRDefault="00610789" w:rsidP="00FC55E9">
      <w:pPr>
        <w:pStyle w:val="Heading2"/>
        <w:rPr>
          <w:rFonts w:asciiTheme="minorHAnsi" w:hAnsiTheme="minorHAnsi" w:cstheme="majorHAnsi"/>
          <w:color w:val="565656" w:themeColor="text1" w:themeTint="BF"/>
          <w:sz w:val="26"/>
          <w:szCs w:val="26"/>
        </w:rPr>
      </w:pPr>
      <w:bookmarkStart w:id="140" w:name="_Toc310882610"/>
      <w:bookmarkStart w:id="141" w:name="_Toc310885560"/>
      <w:bookmarkStart w:id="142" w:name="_Toc64269161"/>
      <w:r w:rsidRPr="006035EC">
        <w:rPr>
          <w:rFonts w:asciiTheme="minorHAnsi" w:hAnsiTheme="minorHAnsi" w:cstheme="majorHAnsi"/>
          <w:color w:val="565656" w:themeColor="text1" w:themeTint="BF"/>
          <w:sz w:val="26"/>
          <w:szCs w:val="26"/>
        </w:rPr>
        <w:t xml:space="preserve">4.6.1 </w:t>
      </w:r>
      <w:bookmarkStart w:id="143" w:name="TOC218555179"/>
      <w:r w:rsidRPr="006035EC">
        <w:rPr>
          <w:rFonts w:asciiTheme="minorHAnsi" w:hAnsiTheme="minorHAnsi" w:cstheme="majorHAnsi"/>
          <w:color w:val="565656" w:themeColor="text1" w:themeTint="BF"/>
          <w:sz w:val="26"/>
          <w:szCs w:val="26"/>
        </w:rPr>
        <w:t>Project Start-up P</w:t>
      </w:r>
      <w:bookmarkEnd w:id="143"/>
      <w:r w:rsidRPr="006035EC">
        <w:rPr>
          <w:rFonts w:asciiTheme="minorHAnsi" w:hAnsiTheme="minorHAnsi" w:cstheme="majorHAnsi"/>
          <w:color w:val="565656" w:themeColor="text1" w:themeTint="BF"/>
          <w:sz w:val="26"/>
          <w:szCs w:val="26"/>
        </w:rPr>
        <w:t>lan</w:t>
      </w:r>
      <w:bookmarkEnd w:id="140"/>
      <w:bookmarkEnd w:id="141"/>
      <w:bookmarkEnd w:id="142"/>
      <w:r w:rsidRPr="006035EC">
        <w:rPr>
          <w:rFonts w:asciiTheme="minorHAnsi" w:hAnsiTheme="minorHAnsi" w:cstheme="majorHAnsi"/>
          <w:color w:val="565656"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565656" w:themeColor="text1" w:themeTint="BF"/>
        </w:rPr>
      </w:pPr>
      <w:r w:rsidRPr="00DD7385">
        <w:rPr>
          <w:rFonts w:asciiTheme="minorHAnsi" w:hAnsiTheme="minorHAnsi" w:cstheme="majorHAnsi"/>
          <w:color w:val="565656"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565656"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565656" w:themeColor="text1" w:themeTint="BF"/>
        </w:rPr>
      </w:pPr>
    </w:p>
    <w:p w14:paraId="4393E819" w14:textId="52274214" w:rsidR="009B7D3E" w:rsidRPr="00FC55E9" w:rsidRDefault="00610789" w:rsidP="00FC55E9">
      <w:pPr>
        <w:pStyle w:val="Heading2"/>
        <w:rPr>
          <w:rFonts w:asciiTheme="minorHAnsi" w:hAnsiTheme="minorHAnsi" w:cstheme="majorHAnsi"/>
          <w:color w:val="565656" w:themeColor="text1" w:themeTint="BF"/>
          <w:sz w:val="26"/>
          <w:szCs w:val="26"/>
        </w:rPr>
      </w:pPr>
      <w:bookmarkStart w:id="144" w:name="_Toc310885561"/>
      <w:bookmarkStart w:id="145" w:name="_Toc64269162"/>
      <w:r w:rsidRPr="006035EC">
        <w:rPr>
          <w:rFonts w:asciiTheme="minorHAnsi" w:hAnsiTheme="minorHAnsi" w:cstheme="majorHAnsi"/>
          <w:color w:val="565656" w:themeColor="text1" w:themeTint="BF"/>
          <w:sz w:val="26"/>
          <w:szCs w:val="26"/>
        </w:rPr>
        <w:t>4.6.2 Estimation Plan</w:t>
      </w:r>
      <w:bookmarkEnd w:id="144"/>
      <w:bookmarkEnd w:id="145"/>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565656"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565656" w:themeColor="text1" w:themeTint="BF"/>
        </w:rPr>
      </w:pPr>
    </w:p>
    <w:p w14:paraId="43E401A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6" w:name="_Toc310885562"/>
      <w:bookmarkStart w:id="147" w:name="_Toc64269163"/>
      <w:r w:rsidRPr="006035EC">
        <w:rPr>
          <w:rFonts w:asciiTheme="minorHAnsi" w:hAnsiTheme="minorHAnsi" w:cstheme="majorHAnsi"/>
          <w:color w:val="565656" w:themeColor="text1" w:themeTint="BF"/>
          <w:sz w:val="26"/>
          <w:szCs w:val="26"/>
        </w:rPr>
        <w:t>4.6.3 Staffing Plan</w:t>
      </w:r>
      <w:bookmarkEnd w:id="146"/>
      <w:bookmarkEnd w:id="147"/>
    </w:p>
    <w:p w14:paraId="1D2000F8" w14:textId="77777777" w:rsidR="00610789" w:rsidRPr="006035EC" w:rsidRDefault="00610789" w:rsidP="00610789">
      <w:pPr>
        <w:rPr>
          <w:rFonts w:asciiTheme="minorHAnsi" w:hAnsiTheme="minorHAnsi" w:cstheme="majorHAnsi"/>
          <w:color w:val="565656" w:themeColor="text1" w:themeTint="BF"/>
          <w:lang w:bidi="bn-BD"/>
        </w:rPr>
      </w:pPr>
    </w:p>
    <w:p w14:paraId="6FD1DE64" w14:textId="77777777" w:rsidR="009B7D3E" w:rsidRPr="006035EC" w:rsidRDefault="009B7D3E" w:rsidP="00610789">
      <w:pPr>
        <w:rPr>
          <w:rFonts w:asciiTheme="minorHAnsi" w:hAnsiTheme="minorHAnsi" w:cstheme="majorHAnsi"/>
          <w:color w:val="565656"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To develop this project our team member will be available 7-8 hours per days. They</w:t>
      </w:r>
      <w:r w:rsidR="00560E18">
        <w:rPr>
          <w:rFonts w:asciiTheme="minorHAnsi" w:hAnsiTheme="minorHAnsi" w:cstheme="majorHAnsi"/>
          <w:color w:val="565656" w:themeColor="text1" w:themeTint="BF"/>
        </w:rPr>
        <w:t xml:space="preserve"> will complete daily task by doing </w:t>
      </w:r>
      <w:r w:rsidR="00560E18" w:rsidRPr="00560E18">
        <w:rPr>
          <w:rFonts w:asciiTheme="minorHAnsi" w:hAnsiTheme="minorHAnsi" w:cstheme="majorHAnsi"/>
          <w:color w:val="565656"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8" w:name="_Toc310885563"/>
      <w:bookmarkStart w:id="149" w:name="_Toc64269164"/>
      <w:r w:rsidRPr="006035EC">
        <w:rPr>
          <w:rFonts w:asciiTheme="minorHAnsi" w:hAnsiTheme="minorHAnsi" w:cstheme="majorHAnsi"/>
          <w:color w:val="565656" w:themeColor="text1" w:themeTint="BF"/>
          <w:sz w:val="26"/>
          <w:szCs w:val="26"/>
        </w:rPr>
        <w:lastRenderedPageBreak/>
        <w:t>4.6.4 Resource Acquisition Plan</w:t>
      </w:r>
      <w:bookmarkEnd w:id="148"/>
      <w:bookmarkEnd w:id="149"/>
    </w:p>
    <w:p w14:paraId="6D6DAB31" w14:textId="720195AF" w:rsidR="00610789" w:rsidRPr="006035EC" w:rsidRDefault="00560E18" w:rsidP="00560E18">
      <w:pPr>
        <w:spacing w:before="240" w:line="360" w:lineRule="auto"/>
        <w:ind w:right="27"/>
        <w:jc w:val="both"/>
        <w:rPr>
          <w:rFonts w:asciiTheme="minorHAnsi" w:hAnsiTheme="minorHAnsi" w:cstheme="majorHAnsi"/>
          <w:b/>
          <w:color w:val="565656" w:themeColor="text1" w:themeTint="BF"/>
        </w:rPr>
      </w:pPr>
      <w:r>
        <w:rPr>
          <w:rFonts w:asciiTheme="minorHAnsi" w:hAnsiTheme="minorHAnsi" w:cstheme="majorHAnsi"/>
          <w:color w:val="565656"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565656"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0" w:name="_Toc310885564"/>
      <w:bookmarkStart w:id="151" w:name="_Toc64269165"/>
      <w:r w:rsidRPr="006035EC">
        <w:rPr>
          <w:rFonts w:asciiTheme="minorHAnsi" w:hAnsiTheme="minorHAnsi" w:cstheme="majorHAnsi"/>
          <w:color w:val="565656" w:themeColor="text1" w:themeTint="BF"/>
          <w:sz w:val="26"/>
          <w:szCs w:val="26"/>
        </w:rPr>
        <w:t>4.6.5 Project Staff Training Plan</w:t>
      </w:r>
      <w:bookmarkEnd w:id="150"/>
      <w:bookmarkEnd w:id="151"/>
      <w:r w:rsidRPr="006035EC">
        <w:rPr>
          <w:rFonts w:asciiTheme="minorHAnsi" w:hAnsiTheme="minorHAnsi" w:cstheme="majorHAnsi"/>
          <w:color w:val="565656"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565656" w:themeColor="text1" w:themeTint="BF"/>
          <w:lang w:bidi="bn-BD"/>
        </w:rPr>
      </w:pPr>
    </w:p>
    <w:p w14:paraId="2175CD26" w14:textId="1D508AAD" w:rsidR="00610789" w:rsidRPr="006035EC" w:rsidRDefault="00903E93" w:rsidP="00903E93">
      <w:pPr>
        <w:spacing w:after="200" w:line="276" w:lineRule="auto"/>
        <w:ind w:right="27"/>
        <w:jc w:val="both"/>
        <w:rPr>
          <w:rFonts w:asciiTheme="minorHAnsi" w:hAnsiTheme="minorHAnsi" w:cstheme="majorHAnsi"/>
          <w:b/>
          <w:color w:val="565656" w:themeColor="text1" w:themeTint="BF"/>
        </w:rPr>
      </w:pPr>
      <w:r>
        <w:rPr>
          <w:rFonts w:asciiTheme="minorHAnsi" w:hAnsiTheme="minorHAnsi" w:cstheme="majorHAnsi"/>
          <w:color w:val="565656"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565656" w:themeColor="text1" w:themeTint="BF"/>
          <w:lang w:bidi="bn-BD"/>
        </w:rPr>
        <w:t>o additional staff training is needed</w:t>
      </w:r>
      <w:r>
        <w:rPr>
          <w:rFonts w:asciiTheme="minorHAnsi" w:hAnsiTheme="minorHAnsi" w:cstheme="majorHAnsi"/>
          <w:color w:val="565656"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565656" w:themeColor="text1" w:themeTint="BF"/>
        </w:rPr>
      </w:pPr>
    </w:p>
    <w:p w14:paraId="6038D82F"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2" w:name="_Toc310882611"/>
      <w:bookmarkStart w:id="153" w:name="_Toc310885565"/>
      <w:bookmarkStart w:id="154" w:name="_Toc64269166"/>
      <w:r w:rsidRPr="006035EC">
        <w:rPr>
          <w:rFonts w:asciiTheme="minorHAnsi" w:hAnsiTheme="minorHAnsi" w:cstheme="majorHAnsi"/>
          <w:color w:val="565656" w:themeColor="text1" w:themeTint="BF"/>
          <w:sz w:val="26"/>
          <w:szCs w:val="26"/>
        </w:rPr>
        <w:t xml:space="preserve">4.7 </w:t>
      </w:r>
      <w:bookmarkStart w:id="155" w:name="TOC218555180"/>
      <w:r w:rsidRPr="006035EC">
        <w:rPr>
          <w:rFonts w:asciiTheme="minorHAnsi" w:hAnsiTheme="minorHAnsi" w:cstheme="majorHAnsi"/>
          <w:color w:val="565656" w:themeColor="text1" w:themeTint="BF"/>
          <w:sz w:val="26"/>
          <w:szCs w:val="26"/>
        </w:rPr>
        <w:t>Work Plan</w:t>
      </w:r>
      <w:bookmarkEnd w:id="152"/>
      <w:bookmarkEnd w:id="153"/>
      <w:bookmarkEnd w:id="154"/>
      <w:bookmarkEnd w:id="155"/>
    </w:p>
    <w:p w14:paraId="7FCA6C32" w14:textId="77777777" w:rsidR="009B7D3E" w:rsidRPr="006035EC" w:rsidRDefault="009B7D3E" w:rsidP="009B7D3E">
      <w:pPr>
        <w:spacing w:after="200" w:line="276" w:lineRule="auto"/>
        <w:ind w:firstLine="720"/>
        <w:jc w:val="both"/>
        <w:rPr>
          <w:rFonts w:asciiTheme="minorHAnsi" w:hAnsiTheme="minorHAnsi" w:cstheme="majorHAnsi"/>
          <w:color w:val="565656" w:themeColor="text1" w:themeTint="BF"/>
          <w:lang w:bidi="bn-BD"/>
        </w:rPr>
      </w:pPr>
      <w:bookmarkStart w:id="156"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ork Activities</w:t>
      </w:r>
      <w:bookmarkStart w:id="157" w:name="TOC63346666"/>
      <w:bookmarkEnd w:id="156"/>
      <w:r w:rsidRPr="006035EC">
        <w:rPr>
          <w:rFonts w:asciiTheme="minorHAnsi" w:hAnsiTheme="minorHAnsi" w:cstheme="majorHAnsi"/>
          <w:color w:val="565656" w:themeColor="text1" w:themeTint="BF"/>
        </w:rPr>
        <w:t xml:space="preserve"> and Schedule </w:t>
      </w:r>
      <w:bookmarkEnd w:id="157"/>
      <w:r w:rsidR="00903E93">
        <w:rPr>
          <w:rFonts w:asciiTheme="minorHAnsi" w:hAnsiTheme="minorHAnsi" w:cstheme="majorHAnsi"/>
          <w:color w:val="565656"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565656" w:themeColor="text1" w:themeTint="BF"/>
        </w:rPr>
      </w:pPr>
    </w:p>
    <w:p w14:paraId="1B6B8547" w14:textId="13AE1781" w:rsidR="009B7D3E" w:rsidRPr="006035EC" w:rsidRDefault="00610789" w:rsidP="009B7D3E">
      <w:pPr>
        <w:pStyle w:val="Heading2"/>
        <w:rPr>
          <w:rFonts w:asciiTheme="minorHAnsi" w:hAnsiTheme="minorHAnsi" w:cstheme="majorHAnsi"/>
          <w:color w:val="565656" w:themeColor="text1" w:themeTint="BF"/>
          <w:sz w:val="26"/>
          <w:szCs w:val="26"/>
        </w:rPr>
      </w:pPr>
      <w:bookmarkStart w:id="158" w:name="_Toc310882612"/>
      <w:bookmarkStart w:id="159" w:name="_Toc310885566"/>
      <w:bookmarkStart w:id="160" w:name="_Toc64269167"/>
      <w:r w:rsidRPr="006035EC">
        <w:rPr>
          <w:rFonts w:asciiTheme="minorHAnsi" w:hAnsiTheme="minorHAnsi" w:cstheme="majorHAnsi"/>
          <w:color w:val="565656" w:themeColor="text1" w:themeTint="BF"/>
          <w:sz w:val="26"/>
          <w:szCs w:val="26"/>
        </w:rPr>
        <w:t xml:space="preserve">4.7.1 </w:t>
      </w:r>
      <w:bookmarkStart w:id="161" w:name="TOC218555182"/>
      <w:r w:rsidRPr="006035EC">
        <w:rPr>
          <w:rFonts w:asciiTheme="minorHAnsi" w:hAnsiTheme="minorHAnsi" w:cstheme="majorHAnsi"/>
          <w:color w:val="565656" w:themeColor="text1" w:themeTint="BF"/>
          <w:sz w:val="26"/>
          <w:szCs w:val="26"/>
        </w:rPr>
        <w:t>Budget Allocation</w:t>
      </w:r>
      <w:bookmarkEnd w:id="158"/>
      <w:bookmarkEnd w:id="159"/>
      <w:bookmarkEnd w:id="160"/>
      <w:bookmarkEnd w:id="161"/>
      <w:r w:rsidRPr="006035EC">
        <w:rPr>
          <w:rFonts w:asciiTheme="minorHAnsi" w:hAnsiTheme="minorHAnsi" w:cstheme="majorHAnsi"/>
          <w:color w:val="565656" w:themeColor="text1" w:themeTint="BF"/>
          <w:sz w:val="26"/>
          <w:szCs w:val="26"/>
        </w:rPr>
        <w:t xml:space="preserve"> </w:t>
      </w:r>
      <w:r w:rsidR="00903E93">
        <w:rPr>
          <w:rFonts w:asciiTheme="minorHAnsi" w:hAnsiTheme="minorHAnsi" w:cstheme="majorHAnsi"/>
          <w:color w:val="565656" w:themeColor="text1" w:themeTint="BF"/>
          <w:sz w:val="26"/>
          <w:szCs w:val="26"/>
        </w:rPr>
        <w:t xml:space="preserve">( </w:t>
      </w:r>
      <w:r w:rsidR="00903E93" w:rsidRPr="00903E93">
        <w:rPr>
          <w:rFonts w:asciiTheme="minorHAnsi" w:hAnsiTheme="minorHAnsi" w:cstheme="majorHAnsi"/>
          <w:color w:val="FF0000"/>
          <w:sz w:val="26"/>
          <w:szCs w:val="26"/>
        </w:rPr>
        <w:t xml:space="preserve">To-Do </w:t>
      </w:r>
      <w:r w:rsidR="00903E93">
        <w:rPr>
          <w:rFonts w:asciiTheme="minorHAnsi" w:hAnsiTheme="minorHAnsi" w:cstheme="majorHAnsi"/>
          <w:color w:val="565656" w:themeColor="text1" w:themeTint="BF"/>
          <w:sz w:val="26"/>
          <w:szCs w:val="26"/>
        </w:rPr>
        <w:t>)</w:t>
      </w:r>
    </w:p>
    <w:p w14:paraId="06E4C2CC" w14:textId="77777777" w:rsidR="009B7D3E" w:rsidRPr="006035EC" w:rsidRDefault="009B7D3E" w:rsidP="009B7D3E">
      <w:pPr>
        <w:rPr>
          <w:rFonts w:asciiTheme="minorHAnsi" w:hAnsiTheme="minorHAnsi" w:cstheme="majorHAnsi"/>
          <w:color w:val="565656" w:themeColor="text1" w:themeTint="BF"/>
        </w:rPr>
      </w:pPr>
    </w:p>
    <w:p w14:paraId="1111C2F6" w14:textId="77777777" w:rsidR="00A47AF7" w:rsidRPr="006035EC" w:rsidRDefault="00A47AF7" w:rsidP="009B7D3E">
      <w:pPr>
        <w:rPr>
          <w:rFonts w:asciiTheme="minorHAnsi" w:hAnsiTheme="minorHAnsi" w:cstheme="majorHAnsi"/>
          <w:color w:val="565656"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565656" w:themeColor="text1" w:themeTint="BF"/>
                <w:sz w:val="24"/>
                <w:szCs w:val="24"/>
              </w:rPr>
            </w:pPr>
            <w:bookmarkStart w:id="162" w:name="_Toc310882613"/>
            <w:bookmarkStart w:id="163" w:name="_Toc310885567"/>
            <w:bookmarkStart w:id="164" w:name="_Toc362271704"/>
            <w:bookmarkStart w:id="165" w:name="_Toc525069172"/>
            <w:bookmarkStart w:id="166" w:name="_Toc64269168"/>
            <w:r w:rsidRPr="006035EC">
              <w:rPr>
                <w:rFonts w:asciiTheme="minorHAnsi" w:hAnsiTheme="minorHAnsi" w:cstheme="majorHAnsi"/>
                <w:color w:val="565656" w:themeColor="text1" w:themeTint="BF"/>
                <w:sz w:val="24"/>
                <w:szCs w:val="24"/>
              </w:rPr>
              <w:t>Budget Allocation</w:t>
            </w:r>
            <w:bookmarkEnd w:id="162"/>
            <w:bookmarkEnd w:id="163"/>
            <w:bookmarkEnd w:id="164"/>
            <w:bookmarkEnd w:id="165"/>
            <w:bookmarkEnd w:id="166"/>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565656"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565656" w:themeColor="text1" w:themeTint="BF"/>
        </w:rPr>
      </w:pPr>
    </w:p>
    <w:p w14:paraId="437590F6" w14:textId="7FE7F398" w:rsidR="00610789" w:rsidRDefault="00610789" w:rsidP="00610789">
      <w:pPr>
        <w:rPr>
          <w:rFonts w:asciiTheme="minorHAnsi" w:hAnsiTheme="minorHAnsi" w:cstheme="majorHAnsi"/>
          <w:color w:val="565656" w:themeColor="text1" w:themeTint="BF"/>
        </w:rPr>
      </w:pPr>
    </w:p>
    <w:p w14:paraId="0079056F" w14:textId="442D0EA1" w:rsidR="00903E93" w:rsidRDefault="00903E93" w:rsidP="00610789">
      <w:pPr>
        <w:rPr>
          <w:rFonts w:asciiTheme="minorHAnsi" w:hAnsiTheme="minorHAnsi" w:cstheme="majorHAnsi"/>
          <w:color w:val="565656" w:themeColor="text1" w:themeTint="BF"/>
        </w:rPr>
      </w:pPr>
    </w:p>
    <w:p w14:paraId="0F9704CB" w14:textId="5C57EC66" w:rsidR="00903E93" w:rsidRDefault="00903E93" w:rsidP="00610789">
      <w:pPr>
        <w:rPr>
          <w:rFonts w:asciiTheme="minorHAnsi" w:hAnsiTheme="minorHAnsi" w:cstheme="majorHAnsi"/>
          <w:color w:val="565656" w:themeColor="text1" w:themeTint="BF"/>
        </w:rPr>
      </w:pPr>
    </w:p>
    <w:p w14:paraId="3414E557" w14:textId="1FF6E198" w:rsidR="00903E93" w:rsidRDefault="00903E93" w:rsidP="00610789">
      <w:pPr>
        <w:rPr>
          <w:rFonts w:asciiTheme="minorHAnsi" w:hAnsiTheme="minorHAnsi" w:cstheme="majorHAnsi"/>
          <w:color w:val="565656" w:themeColor="text1" w:themeTint="BF"/>
        </w:rPr>
      </w:pPr>
    </w:p>
    <w:p w14:paraId="5D395763" w14:textId="2FBAFE99" w:rsidR="00903E93" w:rsidRDefault="00903E93" w:rsidP="00610789">
      <w:pPr>
        <w:rPr>
          <w:rFonts w:asciiTheme="minorHAnsi" w:hAnsiTheme="minorHAnsi" w:cstheme="majorHAnsi"/>
          <w:color w:val="565656" w:themeColor="text1" w:themeTint="BF"/>
        </w:rPr>
      </w:pPr>
    </w:p>
    <w:p w14:paraId="33C600E9" w14:textId="2889AF26" w:rsidR="00903E93" w:rsidRDefault="00903E93" w:rsidP="00610789">
      <w:pPr>
        <w:rPr>
          <w:rFonts w:asciiTheme="minorHAnsi" w:hAnsiTheme="minorHAnsi" w:cstheme="majorHAnsi"/>
          <w:color w:val="565656" w:themeColor="text1" w:themeTint="BF"/>
        </w:rPr>
      </w:pPr>
    </w:p>
    <w:p w14:paraId="4510FC54" w14:textId="77777777" w:rsidR="00903E93" w:rsidRPr="006035EC" w:rsidRDefault="00903E93" w:rsidP="00610789">
      <w:pPr>
        <w:rPr>
          <w:rFonts w:asciiTheme="minorHAnsi" w:hAnsiTheme="minorHAnsi" w:cstheme="majorHAnsi"/>
          <w:color w:val="565656" w:themeColor="text1" w:themeTint="BF"/>
        </w:rPr>
      </w:pPr>
    </w:p>
    <w:p w14:paraId="104703D6" w14:textId="77777777" w:rsidR="00610789" w:rsidRPr="006035EC" w:rsidRDefault="00610789" w:rsidP="00610789">
      <w:pPr>
        <w:rPr>
          <w:rFonts w:asciiTheme="minorHAnsi" w:hAnsiTheme="minorHAnsi" w:cstheme="majorHAnsi"/>
          <w:color w:val="565656" w:themeColor="text1" w:themeTint="BF"/>
        </w:rPr>
      </w:pPr>
    </w:p>
    <w:p w14:paraId="6C23D388" w14:textId="05030A48" w:rsidR="00903E93" w:rsidRDefault="00610789" w:rsidP="00903E93">
      <w:pPr>
        <w:pStyle w:val="Heading2"/>
        <w:rPr>
          <w:rFonts w:asciiTheme="minorHAnsi" w:hAnsiTheme="minorHAnsi" w:cstheme="majorHAnsi"/>
          <w:color w:val="565656" w:themeColor="text1" w:themeTint="BF"/>
          <w:sz w:val="26"/>
          <w:szCs w:val="26"/>
        </w:rPr>
      </w:pPr>
      <w:bookmarkStart w:id="167" w:name="_Toc310882614"/>
      <w:bookmarkStart w:id="168" w:name="_Toc310885568"/>
      <w:bookmarkStart w:id="169" w:name="_Toc64269169"/>
      <w:r w:rsidRPr="006035EC">
        <w:rPr>
          <w:rFonts w:asciiTheme="minorHAnsi" w:hAnsiTheme="minorHAnsi" w:cstheme="majorHAnsi"/>
          <w:color w:val="565656" w:themeColor="text1" w:themeTint="BF"/>
          <w:sz w:val="26"/>
          <w:szCs w:val="26"/>
        </w:rPr>
        <w:lastRenderedPageBreak/>
        <w:t xml:space="preserve">4.8 </w:t>
      </w:r>
      <w:bookmarkStart w:id="170" w:name="TOC218555184"/>
      <w:r w:rsidRPr="006035EC">
        <w:rPr>
          <w:rFonts w:asciiTheme="minorHAnsi" w:hAnsiTheme="minorHAnsi" w:cstheme="majorHAnsi"/>
          <w:color w:val="565656" w:themeColor="text1" w:themeTint="BF"/>
          <w:sz w:val="26"/>
          <w:szCs w:val="26"/>
        </w:rPr>
        <w:t>Control Plan</w:t>
      </w:r>
      <w:bookmarkEnd w:id="167"/>
      <w:bookmarkEnd w:id="168"/>
      <w:bookmarkEnd w:id="169"/>
      <w:bookmarkEnd w:id="170"/>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1" w:name="_Toc310882615"/>
      <w:bookmarkStart w:id="172" w:name="_Toc310885569"/>
      <w:bookmarkStart w:id="173" w:name="_Toc64269170"/>
      <w:r w:rsidRPr="006035EC">
        <w:rPr>
          <w:rFonts w:asciiTheme="minorHAnsi" w:hAnsiTheme="minorHAnsi" w:cstheme="majorHAnsi"/>
          <w:color w:val="565656" w:themeColor="text1" w:themeTint="BF"/>
          <w:sz w:val="26"/>
          <w:szCs w:val="26"/>
        </w:rPr>
        <w:t xml:space="preserve">4.8.1 </w:t>
      </w:r>
      <w:bookmarkStart w:id="174" w:name="TOC218555185"/>
      <w:r w:rsidRPr="006035EC">
        <w:rPr>
          <w:rFonts w:asciiTheme="minorHAnsi" w:hAnsiTheme="minorHAnsi" w:cstheme="majorHAnsi"/>
          <w:color w:val="565656" w:themeColor="text1" w:themeTint="BF"/>
          <w:sz w:val="26"/>
          <w:szCs w:val="26"/>
        </w:rPr>
        <w:t>Requirements Control Plan</w:t>
      </w:r>
      <w:bookmarkEnd w:id="171"/>
      <w:bookmarkEnd w:id="172"/>
      <w:bookmarkEnd w:id="173"/>
      <w:bookmarkEnd w:id="174"/>
    </w:p>
    <w:p w14:paraId="4D11A85D" w14:textId="42BD78B2" w:rsidR="001A3B72" w:rsidRDefault="001A3B72" w:rsidP="001A3B72">
      <w:pPr>
        <w:rPr>
          <w:rFonts w:asciiTheme="minorHAnsi" w:hAnsiTheme="minorHAnsi" w:cstheme="majorHAnsi"/>
          <w:color w:val="565656" w:themeColor="text1" w:themeTint="BF"/>
        </w:rPr>
      </w:pPr>
    </w:p>
    <w:p w14:paraId="79CC2671" w14:textId="77777777" w:rsidR="00903E93" w:rsidRPr="006035EC" w:rsidRDefault="00903E93" w:rsidP="001A3B72">
      <w:pPr>
        <w:rPr>
          <w:rFonts w:asciiTheme="minorHAnsi" w:hAnsiTheme="minorHAnsi" w:cstheme="majorHAnsi"/>
          <w:color w:val="565656"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565656" w:themeColor="text1" w:themeTint="BF"/>
        </w:rPr>
        <w:t>management</w:t>
      </w:r>
      <w:r w:rsidRPr="006035EC">
        <w:rPr>
          <w:rFonts w:asciiTheme="minorHAnsi" w:hAnsiTheme="minorHAnsi" w:cstheme="majorHAnsi"/>
          <w:color w:val="565656"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10BA0E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5" w:name="_Toc310882616"/>
      <w:bookmarkStart w:id="176" w:name="_Toc310885570"/>
      <w:bookmarkStart w:id="177" w:name="_Toc64269171"/>
      <w:r w:rsidRPr="006035EC">
        <w:rPr>
          <w:rFonts w:asciiTheme="minorHAnsi" w:hAnsiTheme="minorHAnsi" w:cstheme="majorHAnsi"/>
          <w:color w:val="565656" w:themeColor="text1" w:themeTint="BF"/>
          <w:sz w:val="26"/>
          <w:szCs w:val="26"/>
        </w:rPr>
        <w:t xml:space="preserve">4.8.2 </w:t>
      </w:r>
      <w:bookmarkStart w:id="178" w:name="TOC218555186"/>
      <w:r w:rsidRPr="006035EC">
        <w:rPr>
          <w:rFonts w:asciiTheme="minorHAnsi" w:hAnsiTheme="minorHAnsi" w:cstheme="majorHAnsi"/>
          <w:color w:val="565656" w:themeColor="text1" w:themeTint="BF"/>
          <w:sz w:val="26"/>
          <w:szCs w:val="26"/>
        </w:rPr>
        <w:t>Schedule Control Plan</w:t>
      </w:r>
      <w:bookmarkEnd w:id="175"/>
      <w:bookmarkEnd w:id="176"/>
      <w:bookmarkEnd w:id="177"/>
      <w:bookmarkEnd w:id="178"/>
    </w:p>
    <w:p w14:paraId="4CDA6F1C" w14:textId="77777777" w:rsidR="001A3B72" w:rsidRPr="006035EC" w:rsidRDefault="001A3B72" w:rsidP="001A3B72">
      <w:pPr>
        <w:rPr>
          <w:rFonts w:asciiTheme="minorHAnsi" w:hAnsiTheme="minorHAnsi" w:cstheme="majorHAnsi"/>
          <w:color w:val="565656"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In project </w:t>
      </w:r>
      <w:r w:rsidR="0097451B">
        <w:rPr>
          <w:rFonts w:asciiTheme="minorHAnsi" w:hAnsiTheme="minorHAnsi" w:cstheme="majorHAnsi"/>
          <w:color w:val="565656"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73762806" w:rsidR="00610789" w:rsidRPr="006035EC" w:rsidRDefault="00610789" w:rsidP="00610789">
      <w:pPr>
        <w:pStyle w:val="Heading2"/>
        <w:rPr>
          <w:rFonts w:asciiTheme="minorHAnsi" w:hAnsiTheme="minorHAnsi" w:cstheme="majorHAnsi"/>
          <w:color w:val="565656" w:themeColor="text1" w:themeTint="BF"/>
          <w:sz w:val="26"/>
          <w:szCs w:val="26"/>
        </w:rPr>
      </w:pPr>
      <w:bookmarkStart w:id="179" w:name="_Toc310882617"/>
      <w:bookmarkStart w:id="180" w:name="_Toc310885571"/>
      <w:bookmarkStart w:id="181" w:name="_Toc64269172"/>
      <w:r w:rsidRPr="006035EC">
        <w:rPr>
          <w:rFonts w:asciiTheme="minorHAnsi" w:hAnsiTheme="minorHAnsi" w:cstheme="majorHAnsi"/>
          <w:color w:val="565656" w:themeColor="text1" w:themeTint="BF"/>
          <w:sz w:val="26"/>
          <w:szCs w:val="26"/>
        </w:rPr>
        <w:t xml:space="preserve">4.8.3 </w:t>
      </w:r>
      <w:bookmarkStart w:id="182" w:name="TOC218555187"/>
      <w:r w:rsidRPr="006035EC">
        <w:rPr>
          <w:rFonts w:asciiTheme="minorHAnsi" w:hAnsiTheme="minorHAnsi" w:cstheme="majorHAnsi"/>
          <w:color w:val="565656" w:themeColor="text1" w:themeTint="BF"/>
          <w:sz w:val="26"/>
          <w:szCs w:val="26"/>
        </w:rPr>
        <w:t>Budget Control Plan</w:t>
      </w:r>
      <w:bookmarkEnd w:id="179"/>
      <w:bookmarkEnd w:id="180"/>
      <w:bookmarkEnd w:id="181"/>
      <w:bookmarkEnd w:id="182"/>
      <w:r w:rsidR="0097451B">
        <w:rPr>
          <w:rFonts w:asciiTheme="minorHAnsi" w:hAnsiTheme="minorHAnsi" w:cstheme="majorHAnsi"/>
          <w:color w:val="565656" w:themeColor="text1" w:themeTint="BF"/>
          <w:sz w:val="26"/>
          <w:szCs w:val="26"/>
        </w:rPr>
        <w:t xml:space="preserve"> (</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3F2B6D75" w14:textId="77777777" w:rsidR="001A3B72" w:rsidRPr="006035EC" w:rsidRDefault="001A3B72" w:rsidP="001A3B72">
      <w:pPr>
        <w:rPr>
          <w:rFonts w:asciiTheme="minorHAnsi" w:hAnsiTheme="minorHAnsi" w:cstheme="majorHAnsi"/>
          <w:color w:val="565656" w:themeColor="text1" w:themeTint="BF"/>
        </w:rPr>
      </w:pPr>
    </w:p>
    <w:p w14:paraId="0013022A" w14:textId="77777777" w:rsidR="00610789" w:rsidRPr="006035EC" w:rsidRDefault="00610789" w:rsidP="00610789">
      <w:pPr>
        <w:spacing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verage monthly income will be determined by totaling all earnings for the year and dividing by 12. Average monthly spending will be generated by tracking all expenditures. "The difference between "Budget" and "Current Spending" will be the savings. If expenditure exceeds the income than steps may be follow to cut back on expenditures, depending on the specific savings goals. Expenses are monitored by the project manager, and reported and accessed via the Weekly Status Report.</w:t>
      </w:r>
    </w:p>
    <w:p w14:paraId="7446C4DE" w14:textId="77777777" w:rsidR="001A3B72" w:rsidRPr="006035EC" w:rsidRDefault="001A3B72" w:rsidP="00610789">
      <w:pPr>
        <w:spacing w:line="360" w:lineRule="auto"/>
        <w:ind w:left="900" w:right="27" w:firstLine="36"/>
        <w:jc w:val="both"/>
        <w:rPr>
          <w:rFonts w:asciiTheme="minorHAnsi" w:hAnsiTheme="minorHAnsi" w:cstheme="majorHAnsi"/>
          <w:color w:val="565656" w:themeColor="text1" w:themeTint="BF"/>
        </w:rPr>
      </w:pPr>
    </w:p>
    <w:p w14:paraId="59FB8105" w14:textId="06BBF929" w:rsidR="00610789" w:rsidRPr="006035EC" w:rsidRDefault="00610789" w:rsidP="00610789">
      <w:pPr>
        <w:pStyle w:val="Heading2"/>
        <w:rPr>
          <w:rFonts w:asciiTheme="minorHAnsi" w:hAnsiTheme="minorHAnsi" w:cstheme="majorHAnsi"/>
          <w:color w:val="565656" w:themeColor="text1" w:themeTint="BF"/>
          <w:sz w:val="26"/>
          <w:szCs w:val="26"/>
        </w:rPr>
      </w:pPr>
      <w:bookmarkStart w:id="183" w:name="_Toc310885572"/>
      <w:bookmarkStart w:id="184" w:name="_Toc310882618"/>
      <w:bookmarkStart w:id="185" w:name="_Toc64269173"/>
      <w:r w:rsidRPr="006035EC">
        <w:rPr>
          <w:rFonts w:asciiTheme="minorHAnsi" w:hAnsiTheme="minorHAnsi" w:cstheme="majorHAnsi"/>
          <w:color w:val="565656" w:themeColor="text1" w:themeTint="BF"/>
          <w:sz w:val="26"/>
          <w:szCs w:val="26"/>
        </w:rPr>
        <w:t>4.8.4</w:t>
      </w:r>
      <w:bookmarkStart w:id="186" w:name="TOC242106623"/>
      <w:r w:rsidRPr="006035EC">
        <w:rPr>
          <w:rFonts w:asciiTheme="minorHAnsi" w:hAnsiTheme="minorHAnsi" w:cstheme="majorHAnsi"/>
          <w:color w:val="565656" w:themeColor="text1" w:themeTint="BF"/>
          <w:sz w:val="26"/>
          <w:szCs w:val="26"/>
        </w:rPr>
        <w:t xml:space="preserve"> </w:t>
      </w:r>
      <w:bookmarkStart w:id="187" w:name="TOC218555188"/>
      <w:bookmarkEnd w:id="186"/>
      <w:r w:rsidRPr="006035EC">
        <w:rPr>
          <w:rFonts w:asciiTheme="minorHAnsi" w:hAnsiTheme="minorHAnsi" w:cstheme="majorHAnsi"/>
          <w:color w:val="565656" w:themeColor="text1" w:themeTint="BF"/>
          <w:sz w:val="26"/>
          <w:szCs w:val="26"/>
        </w:rPr>
        <w:t>Quality Control Plan</w:t>
      </w:r>
      <w:bookmarkEnd w:id="183"/>
      <w:bookmarkEnd w:id="184"/>
      <w:bookmarkEnd w:id="185"/>
      <w:bookmarkEnd w:id="187"/>
    </w:p>
    <w:p w14:paraId="2091748F" w14:textId="77777777" w:rsidR="001A3B72" w:rsidRPr="006035EC" w:rsidRDefault="001A3B72" w:rsidP="001A3B72">
      <w:pPr>
        <w:rPr>
          <w:rFonts w:asciiTheme="minorHAnsi" w:hAnsiTheme="minorHAnsi" w:cstheme="majorHAnsi"/>
          <w:color w:val="565656" w:themeColor="text1" w:themeTint="BF"/>
        </w:rPr>
      </w:pPr>
    </w:p>
    <w:p w14:paraId="0C4929D8" w14:textId="2E8DF720" w:rsidR="00610789" w:rsidRPr="006035EC" w:rsidRDefault="006B04A7" w:rsidP="006B04A7">
      <w:pPr>
        <w:spacing w:line="360" w:lineRule="auto"/>
        <w:ind w:left="1224" w:right="27"/>
        <w:jc w:val="both"/>
        <w:rPr>
          <w:rFonts w:asciiTheme="minorHAnsi" w:hAnsiTheme="minorHAnsi" w:cstheme="majorHAnsi"/>
          <w:color w:val="565656" w:themeColor="text1" w:themeTint="BF"/>
        </w:rPr>
      </w:pPr>
      <w:r w:rsidRPr="006B04A7">
        <w:rPr>
          <w:rFonts w:asciiTheme="minorHAnsi" w:hAnsiTheme="minorHAnsi" w:cstheme="majorHAnsi"/>
          <w:color w:val="565656" w:themeColor="text1" w:themeTint="BF"/>
        </w:rPr>
        <w:t xml:space="preserve">Any major changes that influence the points of reference or the budget will have to be approved by all and reported. </w:t>
      </w:r>
      <w:r>
        <w:rPr>
          <w:rFonts w:asciiTheme="minorHAnsi" w:hAnsiTheme="minorHAnsi" w:cstheme="majorHAnsi"/>
          <w:color w:val="565656" w:themeColor="text1" w:themeTint="BF"/>
        </w:rPr>
        <w:t>Management</w:t>
      </w:r>
      <w:r w:rsidRPr="006B04A7">
        <w:rPr>
          <w:rFonts w:asciiTheme="minorHAnsi" w:hAnsiTheme="minorHAnsi" w:cstheme="majorHAnsi"/>
          <w:color w:val="565656" w:themeColor="text1" w:themeTint="BF"/>
        </w:rPr>
        <w:t xml:space="preserve"> will be capable of </w:t>
      </w:r>
      <w:r w:rsidRPr="006B04A7">
        <w:rPr>
          <w:rFonts w:asciiTheme="minorHAnsi" w:hAnsiTheme="minorHAnsi" w:cstheme="majorHAnsi"/>
          <w:color w:val="565656" w:themeColor="text1" w:themeTint="BF"/>
        </w:rPr>
        <w:lastRenderedPageBreak/>
        <w:t>ensuring that the project will be completed on time and within budget. This will be finished through day-by-day meetings of the group members with management. At each assembly, designer the group will show t</w:t>
      </w:r>
      <w:r>
        <w:rPr>
          <w:rFonts w:asciiTheme="minorHAnsi" w:hAnsiTheme="minorHAnsi" w:cstheme="majorHAnsi"/>
          <w:color w:val="565656" w:themeColor="text1" w:themeTint="BF"/>
        </w:rPr>
        <w:t>he day’s progress and issues. Team member</w:t>
      </w:r>
      <w:r w:rsidRPr="006B04A7">
        <w:rPr>
          <w:rFonts w:asciiTheme="minorHAnsi" w:hAnsiTheme="minorHAnsi" w:cstheme="majorHAnsi"/>
          <w:color w:val="565656" w:themeColor="text1" w:themeTint="BF"/>
        </w:rPr>
        <w:t xml:space="preserve"> will decide whether they are progressing as expected and whether they are following the specification report and the project management plan. Any major issues faced by the group individuals will instantly be detailed to all.</w:t>
      </w:r>
    </w:p>
    <w:p w14:paraId="6DD70734" w14:textId="78B617FF" w:rsidR="00610789" w:rsidRPr="006035EC" w:rsidRDefault="00610789" w:rsidP="00610789">
      <w:pPr>
        <w:pStyle w:val="Heading2"/>
        <w:rPr>
          <w:rFonts w:asciiTheme="minorHAnsi" w:hAnsiTheme="minorHAnsi" w:cstheme="majorHAnsi"/>
          <w:color w:val="565656" w:themeColor="text1" w:themeTint="BF"/>
          <w:sz w:val="26"/>
          <w:szCs w:val="26"/>
        </w:rPr>
      </w:pPr>
      <w:bookmarkStart w:id="188" w:name="_Toc310882619"/>
      <w:bookmarkStart w:id="189" w:name="_Toc310885573"/>
      <w:bookmarkStart w:id="190" w:name="_Toc64269174"/>
      <w:r w:rsidRPr="006035EC">
        <w:rPr>
          <w:rFonts w:asciiTheme="minorHAnsi" w:hAnsiTheme="minorHAnsi" w:cstheme="majorHAnsi"/>
          <w:color w:val="565656" w:themeColor="text1" w:themeTint="BF"/>
          <w:sz w:val="26"/>
          <w:szCs w:val="26"/>
        </w:rPr>
        <w:t xml:space="preserve">4.8.5 </w:t>
      </w:r>
      <w:bookmarkStart w:id="191" w:name="TOC218555189"/>
      <w:r w:rsidRPr="006035EC">
        <w:rPr>
          <w:rFonts w:asciiTheme="minorHAnsi" w:hAnsiTheme="minorHAnsi" w:cstheme="majorHAnsi"/>
          <w:color w:val="565656" w:themeColor="text1" w:themeTint="BF"/>
          <w:sz w:val="26"/>
          <w:szCs w:val="26"/>
        </w:rPr>
        <w:t>Reporting Plan</w:t>
      </w:r>
      <w:bookmarkEnd w:id="188"/>
      <w:bookmarkEnd w:id="189"/>
      <w:bookmarkEnd w:id="190"/>
      <w:bookmarkEnd w:id="191"/>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6D3C3785" w14:textId="77777777" w:rsidR="00610789" w:rsidRPr="006035EC" w:rsidRDefault="00610789" w:rsidP="00610789">
      <w:pPr>
        <w:rPr>
          <w:rFonts w:asciiTheme="minorHAnsi" w:hAnsiTheme="minorHAnsi" w:cstheme="majorHAnsi"/>
          <w:color w:val="565656" w:themeColor="text1" w:themeTint="BF"/>
          <w:lang w:bidi="bn-BD"/>
        </w:rPr>
      </w:pPr>
    </w:p>
    <w:p w14:paraId="1975FA46" w14:textId="7D7BF12D" w:rsidR="009B7D3E" w:rsidRPr="006035EC" w:rsidRDefault="006B04A7" w:rsidP="008322DB">
      <w:pPr>
        <w:spacing w:line="360" w:lineRule="auto"/>
        <w:ind w:left="900" w:right="27" w:firstLine="36"/>
        <w:jc w:val="both"/>
        <w:rPr>
          <w:rFonts w:asciiTheme="minorHAnsi" w:hAnsiTheme="minorHAnsi" w:cstheme="majorHAnsi"/>
          <w:color w:val="565656" w:themeColor="text1" w:themeTint="BF"/>
        </w:rPr>
      </w:pPr>
      <w:r w:rsidRPr="006B04A7">
        <w:rPr>
          <w:rFonts w:asciiTheme="minorHAnsi" w:hAnsiTheme="minorHAnsi" w:cstheme="majorHAnsi"/>
          <w:color w:val="565656" w:themeColor="text1" w:themeTint="BF"/>
        </w:rPr>
        <w:t>As stated in section 1.1.4, the modified Software Project Management Plan will be distributed. All preliminary versions of all papers, updates, and progress reports will be provided to the advisor for review and discussion, and once approved, the approved document will be distributed to the rest of the team. The members of the team will receive a report on the project's progress.</w:t>
      </w:r>
    </w:p>
    <w:p w14:paraId="5E0F211A"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10B3CEF8" w14:textId="0732F9CA" w:rsidR="00610789" w:rsidRPr="006035EC" w:rsidRDefault="00610789" w:rsidP="00610789">
      <w:pPr>
        <w:pStyle w:val="Heading2"/>
        <w:rPr>
          <w:rFonts w:asciiTheme="minorHAnsi" w:hAnsiTheme="minorHAnsi" w:cstheme="majorHAnsi"/>
          <w:color w:val="565656" w:themeColor="text1" w:themeTint="BF"/>
          <w:sz w:val="26"/>
          <w:szCs w:val="26"/>
        </w:rPr>
      </w:pPr>
      <w:bookmarkStart w:id="192" w:name="_Toc310882620"/>
      <w:bookmarkStart w:id="193" w:name="_Toc310885574"/>
      <w:bookmarkStart w:id="194" w:name="_Toc64269175"/>
      <w:r w:rsidRPr="006035EC">
        <w:rPr>
          <w:rFonts w:asciiTheme="minorHAnsi" w:hAnsiTheme="minorHAnsi" w:cstheme="majorHAnsi"/>
          <w:color w:val="565656" w:themeColor="text1" w:themeTint="BF"/>
          <w:sz w:val="26"/>
          <w:szCs w:val="26"/>
        </w:rPr>
        <w:t xml:space="preserve">4.8.6 </w:t>
      </w:r>
      <w:bookmarkStart w:id="195" w:name="TOC218555190"/>
      <w:r w:rsidRPr="006035EC">
        <w:rPr>
          <w:rFonts w:asciiTheme="minorHAnsi" w:hAnsiTheme="minorHAnsi" w:cstheme="majorHAnsi"/>
          <w:color w:val="565656" w:themeColor="text1" w:themeTint="BF"/>
          <w:sz w:val="26"/>
          <w:szCs w:val="26"/>
        </w:rPr>
        <w:t>Metrics Collection Plan</w:t>
      </w:r>
      <w:bookmarkEnd w:id="192"/>
      <w:bookmarkEnd w:id="193"/>
      <w:bookmarkEnd w:id="194"/>
      <w:bookmarkEnd w:id="195"/>
    </w:p>
    <w:p w14:paraId="5D17CBD8" w14:textId="77777777" w:rsidR="00610789" w:rsidRPr="006035EC" w:rsidRDefault="00610789" w:rsidP="00610789">
      <w:pPr>
        <w:rPr>
          <w:rFonts w:asciiTheme="minorHAnsi" w:hAnsiTheme="minorHAnsi" w:cstheme="majorHAnsi"/>
          <w:color w:val="565656" w:themeColor="text1" w:themeTint="BF"/>
          <w:lang w:bidi="bn-BD"/>
        </w:rPr>
      </w:pPr>
    </w:p>
    <w:p w14:paraId="520F5915" w14:textId="4F9F5B42" w:rsidR="00F41469" w:rsidRPr="006035EC" w:rsidRDefault="007311D6" w:rsidP="00610789">
      <w:pPr>
        <w:spacing w:line="360" w:lineRule="auto"/>
        <w:ind w:left="900"/>
        <w:jc w:val="both"/>
        <w:rPr>
          <w:rFonts w:asciiTheme="minorHAnsi" w:hAnsiTheme="minorHAnsi" w:cstheme="majorHAnsi"/>
          <w:color w:val="565656" w:themeColor="text1" w:themeTint="BF"/>
        </w:rPr>
      </w:pPr>
      <w:r w:rsidRPr="007311D6">
        <w:rPr>
          <w:rFonts w:asciiTheme="minorHAnsi" w:hAnsiTheme="minorHAnsi" w:cstheme="majorHAnsi"/>
          <w:color w:val="565656" w:themeColor="text1" w:themeTint="BF"/>
        </w:rPr>
        <w:t>The measurements data must be reported to the persons who must act on it in order to impact change. They must also be able to comprehend the data, including its current state, previous trends, the measure's purpose, and if a rise or decrease in this measurement indicates an improvement.</w:t>
      </w:r>
    </w:p>
    <w:p w14:paraId="31D94F39" w14:textId="11DF03F6" w:rsidR="00610789" w:rsidRPr="006035EC" w:rsidRDefault="00610789" w:rsidP="00610789">
      <w:pPr>
        <w:pStyle w:val="Heading2"/>
        <w:rPr>
          <w:rFonts w:asciiTheme="minorHAnsi" w:hAnsiTheme="minorHAnsi" w:cstheme="majorHAnsi"/>
          <w:color w:val="565656" w:themeColor="text1" w:themeTint="BF"/>
          <w:sz w:val="26"/>
          <w:szCs w:val="26"/>
        </w:rPr>
      </w:pPr>
      <w:bookmarkStart w:id="196" w:name="_Toc310882621"/>
      <w:bookmarkStart w:id="197" w:name="_Toc310885575"/>
      <w:bookmarkStart w:id="198" w:name="_Toc64269176"/>
      <w:r w:rsidRPr="006035EC">
        <w:rPr>
          <w:rFonts w:asciiTheme="minorHAnsi" w:hAnsiTheme="minorHAnsi" w:cstheme="majorHAnsi"/>
          <w:color w:val="565656" w:themeColor="text1" w:themeTint="BF"/>
          <w:sz w:val="26"/>
          <w:szCs w:val="26"/>
        </w:rPr>
        <w:t xml:space="preserve">4.9 </w:t>
      </w:r>
      <w:bookmarkStart w:id="199" w:name="TOC218555191"/>
      <w:r w:rsidRPr="006035EC">
        <w:rPr>
          <w:rFonts w:asciiTheme="minorHAnsi" w:hAnsiTheme="minorHAnsi" w:cstheme="majorHAnsi"/>
          <w:color w:val="565656" w:themeColor="text1" w:themeTint="BF"/>
          <w:sz w:val="26"/>
          <w:szCs w:val="26"/>
        </w:rPr>
        <w:t>Risk Management Plan</w:t>
      </w:r>
      <w:bookmarkEnd w:id="196"/>
      <w:bookmarkEnd w:id="197"/>
      <w:bookmarkEnd w:id="198"/>
      <w:bookmarkEnd w:id="199"/>
    </w:p>
    <w:p w14:paraId="78C11A51" w14:textId="77777777" w:rsidR="009B7D3E" w:rsidRPr="006035EC" w:rsidRDefault="009B7D3E" w:rsidP="00610789">
      <w:pPr>
        <w:spacing w:after="200" w:line="276" w:lineRule="auto"/>
        <w:jc w:val="both"/>
        <w:rPr>
          <w:rFonts w:asciiTheme="minorHAnsi" w:hAnsiTheme="minorHAnsi" w:cstheme="majorHAnsi"/>
          <w:color w:val="565656"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tblGrid>
      <w:tr w:rsidR="007311D6"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7311D6" w:rsidRPr="006035EC" w:rsidRDefault="007311D6" w:rsidP="0041498E">
            <w:pPr>
              <w:spacing w:after="200"/>
              <w:rPr>
                <w:rFonts w:asciiTheme="minorHAnsi" w:hAnsiTheme="minorHAnsi" w:cstheme="majorHAnsi"/>
                <w:b/>
                <w:color w:val="565656" w:themeColor="text1" w:themeTint="BF"/>
              </w:rPr>
            </w:pPr>
          </w:p>
          <w:p w14:paraId="7173B3D3" w14:textId="77777777" w:rsidR="007311D6" w:rsidRPr="006035EC" w:rsidRDefault="007311D6" w:rsidP="0041498E">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7311D6" w:rsidRPr="006035EC" w:rsidRDefault="007311D6" w:rsidP="0041498E">
            <w:pPr>
              <w:spacing w:after="200"/>
              <w:rPr>
                <w:rFonts w:asciiTheme="minorHAnsi" w:hAnsiTheme="minorHAnsi" w:cstheme="majorHAnsi"/>
                <w:b/>
                <w:color w:val="565656" w:themeColor="text1" w:themeTint="BF"/>
              </w:rPr>
            </w:pPr>
          </w:p>
          <w:p w14:paraId="217766B1"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7311D6" w:rsidRPr="006035EC" w:rsidRDefault="007311D6" w:rsidP="0041498E">
            <w:pPr>
              <w:spacing w:after="200"/>
              <w:rPr>
                <w:rFonts w:asciiTheme="minorHAnsi" w:hAnsiTheme="minorHAnsi" w:cstheme="majorHAnsi"/>
                <w:b/>
                <w:color w:val="565656" w:themeColor="text1" w:themeTint="BF"/>
              </w:rPr>
            </w:pPr>
          </w:p>
          <w:p w14:paraId="52BC65A7"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7311D6" w:rsidRPr="006035EC" w:rsidRDefault="007311D6" w:rsidP="0041498E">
            <w:pPr>
              <w:spacing w:after="200"/>
              <w:rPr>
                <w:rFonts w:asciiTheme="minorHAnsi" w:hAnsiTheme="minorHAnsi" w:cstheme="majorHAnsi"/>
                <w:b/>
                <w:color w:val="565656" w:themeColor="text1" w:themeTint="BF"/>
              </w:rPr>
            </w:pPr>
          </w:p>
          <w:p w14:paraId="001A68D5"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ating</w:t>
            </w:r>
          </w:p>
        </w:tc>
      </w:tr>
      <w:tr w:rsidR="007311D6"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r>
      <w:tr w:rsidR="007311D6"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2906F3E7"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6F41F0C4"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7311D6"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5B39AF26" w:rsidR="007311D6"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Changes in Requirement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6C8F0821"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007311D6"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4FF31A3D"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D4F84B3"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High</w:t>
            </w:r>
          </w:p>
        </w:tc>
      </w:tr>
      <w:tr w:rsidR="007311D6"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1C046ED0" w:rsidR="007311D6"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Computer Cras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5F02B61C"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20</w:t>
            </w:r>
            <w:r w:rsidR="007311D6"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28BFFD"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508A9236"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993990"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19391F1" w:rsidR="00993990" w:rsidRPr="006035EC" w:rsidRDefault="00993990" w:rsidP="00993990">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Lack of Development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161D5551"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154B8D5D"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468BDACB"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7311D6"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9D66F51"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2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42189A52"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1E0BB5B5"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993990" w:rsidRPr="006035EC" w14:paraId="16630B25"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11F25B" w14:textId="19BC9C85" w:rsidR="00993990"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Poor Comments in Cod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B8B4256" w14:textId="18BBED7D"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C9656" w14:textId="34AF3657"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A04AD0" w14:textId="6A624EE2"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7311D6"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5ABBC823"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5CCE57BB"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00C719AB"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7311D6"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1C8FD84F"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6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382B2F0D"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32D294EE"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bl>
    <w:p w14:paraId="7426DA88" w14:textId="6E7818ED" w:rsidR="009B7D3E" w:rsidRDefault="009B7D3E" w:rsidP="009B7D3E">
      <w:pPr>
        <w:rPr>
          <w:rFonts w:asciiTheme="minorHAnsi" w:eastAsia="Helvetica Neue" w:hAnsiTheme="minorHAnsi" w:cstheme="majorHAnsi"/>
          <w:b/>
          <w:color w:val="565656" w:themeColor="text1" w:themeTint="BF"/>
        </w:rPr>
      </w:pPr>
      <w:bookmarkStart w:id="200" w:name="_Toc310882622"/>
      <w:bookmarkStart w:id="201" w:name="_Toc310885576"/>
    </w:p>
    <w:p w14:paraId="37042753"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Impact Values:</w:t>
      </w:r>
    </w:p>
    <w:p w14:paraId="35655B38"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1 – Catastrophic</w:t>
      </w:r>
    </w:p>
    <w:p w14:paraId="0C693270"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2 – Critical</w:t>
      </w:r>
    </w:p>
    <w:p w14:paraId="3AC0A3EB"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3 – Marginal</w:t>
      </w:r>
    </w:p>
    <w:p w14:paraId="10613F00" w14:textId="0B5D2ED0" w:rsidR="00993990" w:rsidRPr="006035EC"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4 – Negligible</w:t>
      </w:r>
    </w:p>
    <w:p w14:paraId="119A9077" w14:textId="77777777" w:rsidR="009B7D3E" w:rsidRPr="006035EC" w:rsidRDefault="009B7D3E" w:rsidP="009B7D3E">
      <w:pPr>
        <w:rPr>
          <w:rFonts w:asciiTheme="minorHAnsi" w:hAnsiTheme="minorHAnsi" w:cstheme="majorHAnsi"/>
          <w:color w:val="565656" w:themeColor="text1" w:themeTint="BF"/>
        </w:rPr>
      </w:pPr>
    </w:p>
    <w:p w14:paraId="71A4DED9" w14:textId="3D840F57" w:rsidR="00610789" w:rsidRPr="006035EC" w:rsidRDefault="00610789" w:rsidP="00610789">
      <w:pPr>
        <w:pStyle w:val="Heading2"/>
        <w:rPr>
          <w:rFonts w:asciiTheme="minorHAnsi" w:hAnsiTheme="minorHAnsi" w:cstheme="majorHAnsi"/>
          <w:color w:val="565656" w:themeColor="text1" w:themeTint="BF"/>
          <w:sz w:val="26"/>
          <w:szCs w:val="26"/>
        </w:rPr>
      </w:pPr>
      <w:bookmarkStart w:id="202" w:name="_Toc64269177"/>
      <w:r w:rsidRPr="006035EC">
        <w:rPr>
          <w:rFonts w:asciiTheme="minorHAnsi" w:hAnsiTheme="minorHAnsi" w:cstheme="majorHAnsi"/>
          <w:color w:val="565656" w:themeColor="text1" w:themeTint="BF"/>
          <w:sz w:val="26"/>
          <w:szCs w:val="26"/>
        </w:rPr>
        <w:t xml:space="preserve">4.10 </w:t>
      </w:r>
      <w:bookmarkStart w:id="203" w:name="TOC218555192"/>
      <w:r w:rsidRPr="006035EC">
        <w:rPr>
          <w:rFonts w:asciiTheme="minorHAnsi" w:hAnsiTheme="minorHAnsi" w:cstheme="majorHAnsi"/>
          <w:color w:val="565656" w:themeColor="text1" w:themeTint="BF"/>
          <w:sz w:val="26"/>
          <w:szCs w:val="26"/>
        </w:rPr>
        <w:t>Closeout Plan</w:t>
      </w:r>
      <w:bookmarkEnd w:id="200"/>
      <w:bookmarkEnd w:id="201"/>
      <w:bookmarkEnd w:id="202"/>
      <w:bookmarkEnd w:id="203"/>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D061ED2" w14:textId="77777777" w:rsidR="00610789" w:rsidRPr="006035EC" w:rsidRDefault="00610789" w:rsidP="00610789">
      <w:pPr>
        <w:rPr>
          <w:rFonts w:asciiTheme="minorHAnsi" w:hAnsiTheme="minorHAnsi" w:cstheme="majorHAnsi"/>
          <w:color w:val="565656"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At the end of the project, the following actions will occur:</w:t>
      </w:r>
    </w:p>
    <w:p w14:paraId="7F538FC2" w14:textId="77777777" w:rsidR="00610789" w:rsidRPr="006035EC" w:rsidRDefault="00610789" w:rsidP="004D69BF">
      <w:pPr>
        <w:numPr>
          <w:ilvl w:val="0"/>
          <w:numId w:val="29"/>
        </w:numPr>
        <w:spacing w:line="360" w:lineRule="auto"/>
        <w:ind w:left="1224"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ers team will make a hard copy file of all documents, source code, plans, etc. generated by the team.</w:t>
      </w:r>
    </w:p>
    <w:p w14:paraId="43BF09BA" w14:textId="432CE004" w:rsidR="00610789" w:rsidRPr="006035EC" w:rsidRDefault="00610789" w:rsidP="004D69BF">
      <w:pPr>
        <w:numPr>
          <w:ilvl w:val="0"/>
          <w:numId w:val="29"/>
        </w:numPr>
        <w:spacing w:line="360" w:lineRule="auto"/>
        <w:ind w:left="1224" w:right="27"/>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t xml:space="preserve">The developers team </w:t>
      </w:r>
      <w:r w:rsidR="0097451B">
        <w:rPr>
          <w:rFonts w:asciiTheme="minorHAnsi" w:hAnsiTheme="minorHAnsi" w:cstheme="majorHAnsi"/>
          <w:color w:val="565656" w:themeColor="text1" w:themeTint="BF"/>
        </w:rPr>
        <w:t xml:space="preserve">will also copy of all material </w:t>
      </w:r>
      <w:r w:rsidRPr="006035EC">
        <w:rPr>
          <w:rFonts w:asciiTheme="minorHAnsi" w:hAnsiTheme="minorHAnsi" w:cstheme="majorHAnsi"/>
          <w:color w:val="565656" w:themeColor="text1" w:themeTint="BF"/>
        </w:rPr>
        <w:t>in electronic format on a CD-ROM.</w:t>
      </w:r>
    </w:p>
    <w:p w14:paraId="12E4EEFA" w14:textId="77777777" w:rsidR="00610789" w:rsidRPr="006035EC" w:rsidRDefault="00610789" w:rsidP="00610789">
      <w:pPr>
        <w:pStyle w:val="ListParagraph"/>
        <w:spacing w:line="360" w:lineRule="auto"/>
        <w:ind w:left="600" w:right="27"/>
        <w:jc w:val="both"/>
        <w:rPr>
          <w:rFonts w:asciiTheme="minorHAnsi" w:hAnsiTheme="minorHAnsi" w:cstheme="majorHAnsi"/>
          <w:b/>
          <w:color w:val="565656" w:themeColor="text1" w:themeTint="BF"/>
          <w:kern w:val="2"/>
        </w:rPr>
      </w:pPr>
    </w:p>
    <w:p w14:paraId="73B0AE74" w14:textId="77777777" w:rsidR="00217C3D" w:rsidRPr="006035EC" w:rsidRDefault="00217C3D" w:rsidP="00610789">
      <w:pPr>
        <w:pStyle w:val="ListParagraph"/>
        <w:spacing w:line="360" w:lineRule="auto"/>
        <w:ind w:left="600" w:right="27"/>
        <w:jc w:val="both"/>
        <w:rPr>
          <w:rFonts w:asciiTheme="minorHAnsi" w:hAnsiTheme="minorHAnsi" w:cstheme="majorHAnsi"/>
          <w:b/>
          <w:color w:val="565656" w:themeColor="text1" w:themeTint="BF"/>
          <w:kern w:val="2"/>
        </w:rPr>
      </w:pPr>
    </w:p>
    <w:p w14:paraId="5C219CD6" w14:textId="77777777" w:rsidR="00217C3D" w:rsidRPr="006035EC" w:rsidRDefault="00217C3D" w:rsidP="00610789">
      <w:pPr>
        <w:pStyle w:val="ListParagraph"/>
        <w:spacing w:line="360" w:lineRule="auto"/>
        <w:ind w:left="600" w:right="27"/>
        <w:jc w:val="both"/>
        <w:rPr>
          <w:rFonts w:asciiTheme="minorHAnsi" w:hAnsiTheme="minorHAnsi" w:cstheme="majorHAnsi"/>
          <w:b/>
          <w:color w:val="565656" w:themeColor="text1" w:themeTint="BF"/>
          <w:kern w:val="2"/>
        </w:rPr>
      </w:pPr>
    </w:p>
    <w:p w14:paraId="108AB1F6" w14:textId="19E383F9" w:rsidR="00610789" w:rsidRPr="006035EC" w:rsidRDefault="00610789" w:rsidP="00610789">
      <w:pPr>
        <w:pStyle w:val="Heading2"/>
        <w:rPr>
          <w:rFonts w:asciiTheme="minorHAnsi" w:hAnsiTheme="minorHAnsi" w:cstheme="majorHAnsi"/>
          <w:color w:val="565656" w:themeColor="text1" w:themeTint="BF"/>
          <w:sz w:val="26"/>
          <w:szCs w:val="26"/>
        </w:rPr>
      </w:pPr>
      <w:bookmarkStart w:id="204" w:name="_Toc310882623"/>
      <w:bookmarkStart w:id="205" w:name="_Toc310885577"/>
      <w:bookmarkStart w:id="206" w:name="_Toc64269178"/>
      <w:r w:rsidRPr="006035EC">
        <w:rPr>
          <w:rFonts w:asciiTheme="minorHAnsi" w:hAnsiTheme="minorHAnsi" w:cstheme="majorHAnsi"/>
          <w:color w:val="565656" w:themeColor="text1" w:themeTint="BF"/>
          <w:sz w:val="26"/>
          <w:szCs w:val="26"/>
        </w:rPr>
        <w:t xml:space="preserve">4.11 </w:t>
      </w:r>
      <w:bookmarkStart w:id="207" w:name="TOC218555193"/>
      <w:r w:rsidRPr="006035EC">
        <w:rPr>
          <w:rFonts w:asciiTheme="minorHAnsi" w:hAnsiTheme="minorHAnsi" w:cstheme="majorHAnsi"/>
          <w:color w:val="565656" w:themeColor="text1" w:themeTint="BF"/>
          <w:sz w:val="26"/>
          <w:szCs w:val="26"/>
        </w:rPr>
        <w:t>Technical process plans</w:t>
      </w:r>
      <w:bookmarkEnd w:id="204"/>
      <w:bookmarkEnd w:id="205"/>
      <w:bookmarkEnd w:id="206"/>
      <w:bookmarkEnd w:id="207"/>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33D9D347" w14:textId="77777777" w:rsidR="00610789" w:rsidRPr="006035EC" w:rsidRDefault="00610789" w:rsidP="00610789">
      <w:pPr>
        <w:rPr>
          <w:rFonts w:asciiTheme="minorHAnsi" w:hAnsiTheme="minorHAnsi" w:cstheme="majorHAnsi"/>
          <w:color w:val="565656"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p>
    <w:p w14:paraId="36BF243B" w14:textId="7A7A8145" w:rsidR="00610789" w:rsidRPr="006035EC" w:rsidRDefault="00610789" w:rsidP="00610789">
      <w:pPr>
        <w:pStyle w:val="Heading2"/>
        <w:rPr>
          <w:rFonts w:asciiTheme="minorHAnsi" w:hAnsiTheme="minorHAnsi" w:cstheme="majorHAnsi"/>
          <w:color w:val="565656" w:themeColor="text1" w:themeTint="BF"/>
          <w:sz w:val="26"/>
          <w:szCs w:val="26"/>
        </w:rPr>
      </w:pPr>
      <w:bookmarkStart w:id="208" w:name="_Toc310882624"/>
      <w:bookmarkStart w:id="209" w:name="_Toc310885578"/>
      <w:bookmarkStart w:id="210" w:name="_Toc64269179"/>
      <w:r w:rsidRPr="006035EC">
        <w:rPr>
          <w:rFonts w:asciiTheme="minorHAnsi" w:hAnsiTheme="minorHAnsi" w:cstheme="majorHAnsi"/>
          <w:color w:val="565656" w:themeColor="text1" w:themeTint="BF"/>
          <w:sz w:val="26"/>
          <w:szCs w:val="26"/>
        </w:rPr>
        <w:t xml:space="preserve">4.12 </w:t>
      </w:r>
      <w:bookmarkStart w:id="211" w:name="TOC218555194"/>
      <w:r w:rsidRPr="006035EC">
        <w:rPr>
          <w:rFonts w:asciiTheme="minorHAnsi" w:hAnsiTheme="minorHAnsi" w:cstheme="majorHAnsi"/>
          <w:color w:val="565656" w:themeColor="text1" w:themeTint="BF"/>
          <w:sz w:val="26"/>
          <w:szCs w:val="26"/>
        </w:rPr>
        <w:t>Process M</w:t>
      </w:r>
      <w:bookmarkEnd w:id="211"/>
      <w:r w:rsidRPr="006035EC">
        <w:rPr>
          <w:rFonts w:asciiTheme="minorHAnsi" w:hAnsiTheme="minorHAnsi" w:cstheme="majorHAnsi"/>
          <w:color w:val="565656" w:themeColor="text1" w:themeTint="BF"/>
          <w:sz w:val="26"/>
          <w:szCs w:val="26"/>
        </w:rPr>
        <w:t>odel</w:t>
      </w:r>
      <w:bookmarkEnd w:id="208"/>
      <w:bookmarkEnd w:id="209"/>
      <w:bookmarkEnd w:id="210"/>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DDDB503" w14:textId="77777777" w:rsidR="00610789" w:rsidRPr="006035EC" w:rsidRDefault="00610789" w:rsidP="00610789">
      <w:pPr>
        <w:rPr>
          <w:rFonts w:asciiTheme="minorHAnsi" w:hAnsiTheme="minorHAnsi" w:cstheme="majorHAnsi"/>
          <w:color w:val="565656"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565656" w:themeColor="text1" w:themeTint="BF"/>
          <w:szCs w:val="24"/>
        </w:rPr>
      </w:pPr>
      <w:r w:rsidRPr="006035EC">
        <w:rPr>
          <w:rFonts w:asciiTheme="minorHAnsi" w:hAnsiTheme="minorHAnsi" w:cstheme="majorHAnsi"/>
          <w:color w:val="565656" w:themeColor="text1" w:themeTint="BF"/>
          <w:szCs w:val="24"/>
        </w:rPr>
        <w:t xml:space="preserve">The XP (extreme Programming) agile process model will be follow during the project </w:t>
      </w:r>
      <w:r w:rsidRPr="006035EC">
        <w:rPr>
          <w:rFonts w:asciiTheme="minorHAnsi" w:hAnsiTheme="minorHAnsi" w:cstheme="majorHAnsi"/>
          <w:color w:val="565656"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565656" w:themeColor="text1" w:themeTint="BF"/>
        </w:rPr>
      </w:pPr>
    </w:p>
    <w:p w14:paraId="02A2C9F9" w14:textId="17D42059" w:rsidR="00610789" w:rsidRPr="006035EC" w:rsidRDefault="00610789" w:rsidP="00610789">
      <w:pPr>
        <w:pStyle w:val="Heading2"/>
        <w:rPr>
          <w:rFonts w:asciiTheme="minorHAnsi" w:hAnsiTheme="minorHAnsi" w:cstheme="majorHAnsi"/>
          <w:color w:val="565656" w:themeColor="text1" w:themeTint="BF"/>
          <w:sz w:val="26"/>
          <w:szCs w:val="26"/>
        </w:rPr>
      </w:pPr>
      <w:bookmarkStart w:id="212" w:name="_Toc310882625"/>
      <w:bookmarkStart w:id="213" w:name="_Toc310885579"/>
      <w:bookmarkStart w:id="214" w:name="_Toc64269180"/>
      <w:r w:rsidRPr="006035EC">
        <w:rPr>
          <w:rFonts w:asciiTheme="minorHAnsi" w:hAnsiTheme="minorHAnsi" w:cstheme="majorHAnsi"/>
          <w:color w:val="565656" w:themeColor="text1" w:themeTint="BF"/>
          <w:sz w:val="26"/>
          <w:szCs w:val="26"/>
        </w:rPr>
        <w:lastRenderedPageBreak/>
        <w:t xml:space="preserve">4.13 </w:t>
      </w:r>
      <w:bookmarkStart w:id="215" w:name="TOC218555195"/>
      <w:r w:rsidRPr="006035EC">
        <w:rPr>
          <w:rFonts w:asciiTheme="minorHAnsi" w:hAnsiTheme="minorHAnsi" w:cstheme="majorHAnsi"/>
          <w:color w:val="565656" w:themeColor="text1" w:themeTint="BF"/>
          <w:sz w:val="26"/>
          <w:szCs w:val="26"/>
        </w:rPr>
        <w:t>Methods, Tools and T</w:t>
      </w:r>
      <w:bookmarkEnd w:id="215"/>
      <w:r w:rsidRPr="006035EC">
        <w:rPr>
          <w:rFonts w:asciiTheme="minorHAnsi" w:hAnsiTheme="minorHAnsi" w:cstheme="majorHAnsi"/>
          <w:color w:val="565656" w:themeColor="text1" w:themeTint="BF"/>
          <w:sz w:val="26"/>
          <w:szCs w:val="26"/>
        </w:rPr>
        <w:t>echniques</w:t>
      </w:r>
      <w:bookmarkEnd w:id="212"/>
      <w:bookmarkEnd w:id="213"/>
      <w:bookmarkEnd w:id="214"/>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3A2AF7C6" w14:textId="77777777" w:rsidR="00610789" w:rsidRPr="006035EC" w:rsidRDefault="00610789" w:rsidP="00610789">
      <w:pPr>
        <w:rPr>
          <w:rFonts w:asciiTheme="minorHAnsi" w:hAnsiTheme="minorHAnsi" w:cstheme="majorHAnsi"/>
          <w:color w:val="565656" w:themeColor="text1" w:themeTint="BF"/>
          <w:lang w:bidi="bn-BD"/>
        </w:rPr>
      </w:pPr>
    </w:p>
    <w:p w14:paraId="1D70481E" w14:textId="77777777"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project, E-Commerce, adapts the system on Personal Computer using HTML, PHP, Visual Studio 2012 and MySQL for database management system.  Additional tools that will be used are: Adobe Dreamweaver, Adobe Photoshop etc.</w:t>
      </w:r>
    </w:p>
    <w:p w14:paraId="778B6190"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BFF17E7" w14:textId="2DBC40E5" w:rsidR="00610789" w:rsidRPr="006035EC" w:rsidRDefault="00610789" w:rsidP="00610789">
      <w:pPr>
        <w:pStyle w:val="Heading2"/>
        <w:rPr>
          <w:rFonts w:asciiTheme="minorHAnsi" w:hAnsiTheme="minorHAnsi" w:cstheme="majorHAnsi"/>
          <w:color w:val="565656" w:themeColor="text1" w:themeTint="BF"/>
          <w:sz w:val="26"/>
          <w:szCs w:val="26"/>
        </w:rPr>
      </w:pPr>
      <w:bookmarkStart w:id="216" w:name="_Toc310882626"/>
      <w:bookmarkStart w:id="217" w:name="_Toc310885580"/>
      <w:bookmarkStart w:id="218" w:name="_Toc64269181"/>
      <w:r w:rsidRPr="006035EC">
        <w:rPr>
          <w:rFonts w:asciiTheme="minorHAnsi" w:hAnsiTheme="minorHAnsi" w:cstheme="majorHAnsi"/>
          <w:color w:val="565656" w:themeColor="text1" w:themeTint="BF"/>
          <w:sz w:val="26"/>
          <w:szCs w:val="26"/>
        </w:rPr>
        <w:t xml:space="preserve">4.14 </w:t>
      </w:r>
      <w:bookmarkStart w:id="219" w:name="TOC218555196"/>
      <w:r w:rsidRPr="006035EC">
        <w:rPr>
          <w:rFonts w:asciiTheme="minorHAnsi" w:hAnsiTheme="minorHAnsi" w:cstheme="majorHAnsi"/>
          <w:color w:val="565656" w:themeColor="text1" w:themeTint="BF"/>
          <w:sz w:val="26"/>
          <w:szCs w:val="26"/>
        </w:rPr>
        <w:t>Infrastructure P</w:t>
      </w:r>
      <w:bookmarkEnd w:id="219"/>
      <w:r w:rsidRPr="006035EC">
        <w:rPr>
          <w:rFonts w:asciiTheme="minorHAnsi" w:hAnsiTheme="minorHAnsi" w:cstheme="majorHAnsi"/>
          <w:color w:val="565656" w:themeColor="text1" w:themeTint="BF"/>
          <w:sz w:val="26"/>
          <w:szCs w:val="26"/>
        </w:rPr>
        <w:t>lan</w:t>
      </w:r>
      <w:bookmarkEnd w:id="216"/>
      <w:bookmarkEnd w:id="217"/>
      <w:bookmarkEnd w:id="218"/>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4444D2AF" w14:textId="77777777" w:rsidR="00610789" w:rsidRPr="006035EC" w:rsidRDefault="00610789" w:rsidP="00610789">
      <w:pPr>
        <w:rPr>
          <w:rFonts w:asciiTheme="minorHAnsi" w:hAnsiTheme="minorHAnsi" w:cstheme="majorHAnsi"/>
          <w:color w:val="565656"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6FEF95B6" w14:textId="09BCA3A4" w:rsidR="00610789" w:rsidRPr="006035EC" w:rsidRDefault="00610789" w:rsidP="00610789">
      <w:pPr>
        <w:pStyle w:val="Heading2"/>
        <w:rPr>
          <w:rFonts w:asciiTheme="minorHAnsi" w:hAnsiTheme="minorHAnsi" w:cstheme="majorHAnsi"/>
          <w:color w:val="565656" w:themeColor="text1" w:themeTint="BF"/>
          <w:sz w:val="26"/>
          <w:szCs w:val="26"/>
        </w:rPr>
      </w:pPr>
      <w:bookmarkStart w:id="220" w:name="_Toc310882627"/>
      <w:bookmarkStart w:id="221" w:name="_Toc310885581"/>
      <w:bookmarkStart w:id="222" w:name="_Toc64269182"/>
      <w:r w:rsidRPr="006035EC">
        <w:rPr>
          <w:rFonts w:asciiTheme="minorHAnsi" w:hAnsiTheme="minorHAnsi" w:cstheme="majorHAnsi"/>
          <w:color w:val="565656" w:themeColor="text1" w:themeTint="BF"/>
          <w:sz w:val="26"/>
          <w:szCs w:val="26"/>
        </w:rPr>
        <w:t xml:space="preserve">4.15 </w:t>
      </w:r>
      <w:bookmarkStart w:id="223" w:name="TOC218555197"/>
      <w:r w:rsidRPr="006035EC">
        <w:rPr>
          <w:rFonts w:asciiTheme="minorHAnsi" w:hAnsiTheme="minorHAnsi" w:cstheme="majorHAnsi"/>
          <w:color w:val="565656" w:themeColor="text1" w:themeTint="BF"/>
          <w:sz w:val="26"/>
          <w:szCs w:val="26"/>
        </w:rPr>
        <w:t>Product Acceptance P</w:t>
      </w:r>
      <w:bookmarkEnd w:id="223"/>
      <w:r w:rsidRPr="006035EC">
        <w:rPr>
          <w:rFonts w:asciiTheme="minorHAnsi" w:hAnsiTheme="minorHAnsi" w:cstheme="majorHAnsi"/>
          <w:color w:val="565656" w:themeColor="text1" w:themeTint="BF"/>
          <w:sz w:val="26"/>
          <w:szCs w:val="26"/>
        </w:rPr>
        <w:t>lan</w:t>
      </w:r>
      <w:bookmarkEnd w:id="220"/>
      <w:bookmarkEnd w:id="221"/>
      <w:bookmarkEnd w:id="222"/>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54F47B3" w14:textId="77777777" w:rsidR="00610789" w:rsidRPr="006035EC" w:rsidRDefault="00610789" w:rsidP="00610789">
      <w:pPr>
        <w:rPr>
          <w:rFonts w:asciiTheme="minorHAnsi" w:hAnsiTheme="minorHAnsi" w:cstheme="majorHAnsi"/>
          <w:color w:val="565656" w:themeColor="text1" w:themeTint="BF"/>
          <w:lang w:bidi="bn-BD"/>
        </w:rPr>
      </w:pPr>
    </w:p>
    <w:p w14:paraId="5D7E7D1C"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Every milestone of the project will be accepted formally by the project manager by signing appropriate acceptance documentation. At the end of every phase the project manager will perform an acceptance test. This may result in additional requests for change and improvements. The project manager will test the final product/application for acceptance. </w:t>
      </w:r>
      <w:r w:rsidRPr="006035EC">
        <w:rPr>
          <w:rFonts w:asciiTheme="minorHAnsi" w:hAnsiTheme="minorHAnsi" w:cstheme="majorHAnsi"/>
          <w:b/>
          <w:color w:val="565656" w:themeColor="text1" w:themeTint="BF"/>
        </w:rPr>
        <w:tab/>
      </w:r>
    </w:p>
    <w:p w14:paraId="58928844" w14:textId="77777777" w:rsidR="00610789" w:rsidRPr="006035EC" w:rsidRDefault="00610789" w:rsidP="00610789">
      <w:pPr>
        <w:pStyle w:val="Default"/>
        <w:spacing w:line="360" w:lineRule="auto"/>
        <w:ind w:left="600" w:right="27"/>
        <w:jc w:val="both"/>
        <w:rPr>
          <w:rFonts w:asciiTheme="minorHAnsi" w:hAnsiTheme="minorHAnsi" w:cstheme="majorHAnsi"/>
          <w:b/>
          <w:color w:val="565656" w:themeColor="text1" w:themeTint="BF"/>
          <w:szCs w:val="24"/>
        </w:rPr>
      </w:pP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565656" w:themeColor="text1" w:themeTint="BF"/>
          <w:szCs w:val="24"/>
        </w:rPr>
      </w:pPr>
    </w:p>
    <w:p w14:paraId="1222F122" w14:textId="5442EAF8" w:rsidR="00610789" w:rsidRPr="006035EC" w:rsidRDefault="00610789" w:rsidP="00610789">
      <w:pPr>
        <w:pStyle w:val="Heading2"/>
        <w:rPr>
          <w:rFonts w:asciiTheme="minorHAnsi" w:hAnsiTheme="minorHAnsi" w:cstheme="majorHAnsi"/>
          <w:color w:val="565656" w:themeColor="text1" w:themeTint="BF"/>
          <w:sz w:val="26"/>
          <w:szCs w:val="26"/>
        </w:rPr>
      </w:pPr>
      <w:bookmarkStart w:id="224" w:name="_Toc310882628"/>
      <w:bookmarkStart w:id="225" w:name="_Toc310885582"/>
      <w:bookmarkStart w:id="226" w:name="_Toc64269183"/>
      <w:r w:rsidRPr="006035EC">
        <w:rPr>
          <w:rFonts w:asciiTheme="minorHAnsi" w:hAnsiTheme="minorHAnsi" w:cstheme="majorHAnsi"/>
          <w:color w:val="565656" w:themeColor="text1" w:themeTint="BF"/>
          <w:sz w:val="26"/>
          <w:szCs w:val="26"/>
        </w:rPr>
        <w:t xml:space="preserve">4.16 </w:t>
      </w:r>
      <w:bookmarkStart w:id="227" w:name="TOC218555198"/>
      <w:r w:rsidRPr="006035EC">
        <w:rPr>
          <w:rFonts w:asciiTheme="minorHAnsi" w:hAnsiTheme="minorHAnsi" w:cstheme="majorHAnsi"/>
          <w:color w:val="565656" w:themeColor="text1" w:themeTint="BF"/>
          <w:sz w:val="26"/>
          <w:szCs w:val="26"/>
        </w:rPr>
        <w:t>Supporting Process Plans</w:t>
      </w:r>
      <w:bookmarkEnd w:id="224"/>
      <w:bookmarkEnd w:id="225"/>
      <w:bookmarkEnd w:id="226"/>
      <w:bookmarkEnd w:id="227"/>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618960C5" w14:textId="77777777" w:rsidR="00610789" w:rsidRPr="006035EC" w:rsidRDefault="00610789" w:rsidP="00610789">
      <w:pPr>
        <w:rPr>
          <w:rFonts w:asciiTheme="minorHAnsi" w:hAnsiTheme="minorHAnsi" w:cstheme="majorHAnsi"/>
          <w:color w:val="565656" w:themeColor="text1" w:themeTint="BF"/>
          <w:lang w:bidi="bn-BD"/>
        </w:rPr>
      </w:pPr>
    </w:p>
    <w:p w14:paraId="6E5240FA"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include the plans for the supporting processes that are part of the software project. These plans include: configuration management plan, verification and validation, software documentation, quality assurance, reviews and audits, problem resolution and subcontractor management.</w:t>
      </w:r>
    </w:p>
    <w:p w14:paraId="6493A7BC" w14:textId="77777777" w:rsidR="00A47AF7" w:rsidRPr="006035EC" w:rsidRDefault="00A47AF7" w:rsidP="00610789">
      <w:pPr>
        <w:spacing w:after="200" w:line="360" w:lineRule="auto"/>
        <w:ind w:left="720" w:right="27"/>
        <w:jc w:val="both"/>
        <w:rPr>
          <w:rFonts w:asciiTheme="minorHAnsi" w:hAnsiTheme="minorHAnsi" w:cstheme="majorHAnsi"/>
          <w:color w:val="565656" w:themeColor="text1" w:themeTint="BF"/>
        </w:rPr>
      </w:pPr>
    </w:p>
    <w:p w14:paraId="0F96CD50" w14:textId="3F090F73" w:rsidR="00610789" w:rsidRPr="006035EC" w:rsidRDefault="00610789" w:rsidP="00610789">
      <w:pPr>
        <w:pStyle w:val="Heading2"/>
        <w:rPr>
          <w:rFonts w:asciiTheme="minorHAnsi" w:hAnsiTheme="minorHAnsi" w:cstheme="majorHAnsi"/>
          <w:color w:val="565656" w:themeColor="text1" w:themeTint="BF"/>
          <w:sz w:val="26"/>
          <w:szCs w:val="26"/>
        </w:rPr>
      </w:pPr>
      <w:bookmarkStart w:id="228" w:name="_Toc310882629"/>
      <w:bookmarkStart w:id="229" w:name="_Toc310885583"/>
      <w:bookmarkStart w:id="230" w:name="_Toc64269184"/>
      <w:r w:rsidRPr="006035EC">
        <w:rPr>
          <w:rFonts w:asciiTheme="minorHAnsi" w:hAnsiTheme="minorHAnsi" w:cstheme="majorHAnsi"/>
          <w:color w:val="565656" w:themeColor="text1" w:themeTint="BF"/>
          <w:sz w:val="26"/>
          <w:szCs w:val="26"/>
        </w:rPr>
        <w:t xml:space="preserve">4.17 </w:t>
      </w:r>
      <w:bookmarkStart w:id="231" w:name="TOC218555199"/>
      <w:r w:rsidRPr="006035EC">
        <w:rPr>
          <w:rFonts w:asciiTheme="minorHAnsi" w:hAnsiTheme="minorHAnsi" w:cstheme="majorHAnsi"/>
          <w:color w:val="565656" w:themeColor="text1" w:themeTint="BF"/>
          <w:sz w:val="26"/>
          <w:szCs w:val="26"/>
        </w:rPr>
        <w:t>Configuration Management P</w:t>
      </w:r>
      <w:bookmarkEnd w:id="231"/>
      <w:r w:rsidRPr="006035EC">
        <w:rPr>
          <w:rFonts w:asciiTheme="minorHAnsi" w:hAnsiTheme="minorHAnsi" w:cstheme="majorHAnsi"/>
          <w:color w:val="565656" w:themeColor="text1" w:themeTint="BF"/>
          <w:sz w:val="26"/>
          <w:szCs w:val="26"/>
        </w:rPr>
        <w:t>lan</w:t>
      </w:r>
      <w:bookmarkEnd w:id="228"/>
      <w:bookmarkEnd w:id="229"/>
      <w:bookmarkEnd w:id="230"/>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274F2CC3" w14:textId="77777777" w:rsidR="00610789" w:rsidRPr="006035EC" w:rsidRDefault="00610789" w:rsidP="00610789">
      <w:pPr>
        <w:rPr>
          <w:rFonts w:asciiTheme="minorHAnsi" w:hAnsiTheme="minorHAnsi" w:cstheme="majorHAnsi"/>
          <w:color w:val="565656" w:themeColor="text1" w:themeTint="BF"/>
          <w:lang w:bidi="bn-BD"/>
        </w:rPr>
      </w:pPr>
    </w:p>
    <w:p w14:paraId="2374FF3F" w14:textId="77777777" w:rsidR="00610789" w:rsidRPr="006035EC" w:rsidRDefault="00610789" w:rsidP="00610789">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lastRenderedPageBreak/>
        <w:t xml:space="preserve">All the project deliverables are to be considered as configuration items. The configuration item as well as its file would be named after the document like SOW, SRS and followed by the version number. For example, all the preliminary versions that are submitted to the project manager for review would be named with the abbreviation followed by 0.1, 0.2. After the project manager approves the basic SPMP, this baseline document will be version 1.0 and is distributed to the project members. Informal updates with the project manager will be numbered with 1.1, 1.2, etc. and the next full distribution to the committee would be version 2.0, etc. </w:t>
      </w:r>
    </w:p>
    <w:p w14:paraId="5A70D586" w14:textId="77777777" w:rsidR="00610789" w:rsidRPr="006035EC" w:rsidRDefault="00610789" w:rsidP="00610789">
      <w:pPr>
        <w:pStyle w:val="Default"/>
        <w:spacing w:line="360" w:lineRule="auto"/>
        <w:ind w:left="780" w:right="27"/>
        <w:jc w:val="both"/>
        <w:rPr>
          <w:rFonts w:asciiTheme="minorHAnsi" w:hAnsiTheme="minorHAnsi" w:cstheme="majorHAnsi"/>
          <w:color w:val="565656" w:themeColor="text1" w:themeTint="BF"/>
          <w:szCs w:val="24"/>
        </w:rPr>
      </w:pPr>
    </w:p>
    <w:p w14:paraId="35BC5404" w14:textId="24CEED52" w:rsidR="00610789" w:rsidRPr="006035EC" w:rsidRDefault="00610789" w:rsidP="00610789">
      <w:pPr>
        <w:pStyle w:val="Heading2"/>
        <w:rPr>
          <w:rFonts w:asciiTheme="minorHAnsi" w:hAnsiTheme="minorHAnsi" w:cstheme="majorHAnsi"/>
          <w:color w:val="565656" w:themeColor="text1" w:themeTint="BF"/>
          <w:sz w:val="26"/>
          <w:szCs w:val="26"/>
        </w:rPr>
      </w:pPr>
      <w:bookmarkStart w:id="232" w:name="_Toc310882630"/>
      <w:bookmarkStart w:id="233" w:name="_Toc310885584"/>
      <w:bookmarkStart w:id="234" w:name="_Toc64269185"/>
      <w:r w:rsidRPr="006035EC">
        <w:rPr>
          <w:rFonts w:asciiTheme="minorHAnsi" w:hAnsiTheme="minorHAnsi" w:cstheme="majorHAnsi"/>
          <w:color w:val="565656" w:themeColor="text1" w:themeTint="BF"/>
          <w:sz w:val="26"/>
          <w:szCs w:val="26"/>
        </w:rPr>
        <w:t xml:space="preserve">4.18 </w:t>
      </w:r>
      <w:bookmarkStart w:id="235" w:name="TOC218555200"/>
      <w:r w:rsidRPr="006035EC">
        <w:rPr>
          <w:rFonts w:asciiTheme="minorHAnsi" w:hAnsiTheme="minorHAnsi" w:cstheme="majorHAnsi"/>
          <w:color w:val="565656" w:themeColor="text1" w:themeTint="BF"/>
          <w:sz w:val="26"/>
          <w:szCs w:val="26"/>
        </w:rPr>
        <w:t>Verification And Validation P</w:t>
      </w:r>
      <w:bookmarkEnd w:id="235"/>
      <w:r w:rsidRPr="006035EC">
        <w:rPr>
          <w:rFonts w:asciiTheme="minorHAnsi" w:hAnsiTheme="minorHAnsi" w:cstheme="majorHAnsi"/>
          <w:color w:val="565656" w:themeColor="text1" w:themeTint="BF"/>
          <w:sz w:val="26"/>
          <w:szCs w:val="26"/>
        </w:rPr>
        <w:t>lan</w:t>
      </w:r>
      <w:bookmarkEnd w:id="232"/>
      <w:bookmarkEnd w:id="233"/>
      <w:bookmarkEnd w:id="234"/>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14EFEB3B" w14:textId="77777777" w:rsidR="00610789" w:rsidRPr="006035EC" w:rsidRDefault="00610789" w:rsidP="00610789">
      <w:pPr>
        <w:rPr>
          <w:rFonts w:asciiTheme="minorHAnsi" w:hAnsiTheme="minorHAnsi" w:cstheme="majorHAnsi"/>
          <w:color w:val="565656" w:themeColor="text1" w:themeTint="BF"/>
          <w:lang w:bidi="bn-BD"/>
        </w:rPr>
      </w:pPr>
    </w:p>
    <w:p w14:paraId="531FFEBD" w14:textId="77777777" w:rsidR="001A3B72" w:rsidRPr="006035EC" w:rsidRDefault="00610789" w:rsidP="001A3B72">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Software Project Management Plan for this project shall contain the verification and validation plan for the software project and it shall include tools, techniques and responsibilities for the verification and validation work activities. The verification and validation plan will be part of a separate document and </w:t>
      </w:r>
      <w:r w:rsidR="001A3B72" w:rsidRPr="006035EC">
        <w:rPr>
          <w:rFonts w:asciiTheme="minorHAnsi" w:hAnsiTheme="minorHAnsi" w:cstheme="majorHAnsi"/>
          <w:color w:val="565656" w:themeColor="text1" w:themeTint="BF"/>
        </w:rPr>
        <w:t>will be maintained accordingly</w:t>
      </w:r>
    </w:p>
    <w:p w14:paraId="0D7C7D5E" w14:textId="506FF00F" w:rsidR="00610789" w:rsidRPr="006035EC" w:rsidRDefault="00610789" w:rsidP="00610789">
      <w:pPr>
        <w:pStyle w:val="Heading2"/>
        <w:rPr>
          <w:rFonts w:asciiTheme="minorHAnsi" w:hAnsiTheme="minorHAnsi" w:cstheme="majorHAnsi"/>
          <w:color w:val="565656" w:themeColor="text1" w:themeTint="BF"/>
          <w:sz w:val="26"/>
          <w:szCs w:val="26"/>
        </w:rPr>
      </w:pPr>
      <w:bookmarkStart w:id="236" w:name="_Toc310882631"/>
      <w:bookmarkStart w:id="237" w:name="_Toc310885585"/>
      <w:bookmarkStart w:id="238" w:name="_Toc64269186"/>
      <w:r w:rsidRPr="006035EC">
        <w:rPr>
          <w:rFonts w:asciiTheme="minorHAnsi" w:hAnsiTheme="minorHAnsi" w:cstheme="majorHAnsi"/>
          <w:color w:val="565656" w:themeColor="text1" w:themeTint="BF"/>
          <w:sz w:val="26"/>
          <w:szCs w:val="26"/>
        </w:rPr>
        <w:t>4.19 D</w:t>
      </w:r>
      <w:bookmarkStart w:id="239" w:name="TOC218555201"/>
      <w:r w:rsidRPr="006035EC">
        <w:rPr>
          <w:rFonts w:asciiTheme="minorHAnsi" w:hAnsiTheme="minorHAnsi" w:cstheme="majorHAnsi"/>
          <w:color w:val="565656" w:themeColor="text1" w:themeTint="BF"/>
          <w:sz w:val="26"/>
          <w:szCs w:val="26"/>
        </w:rPr>
        <w:t>ocumentation P</w:t>
      </w:r>
      <w:bookmarkEnd w:id="239"/>
      <w:r w:rsidRPr="006035EC">
        <w:rPr>
          <w:rFonts w:asciiTheme="minorHAnsi" w:hAnsiTheme="minorHAnsi" w:cstheme="majorHAnsi"/>
          <w:color w:val="565656" w:themeColor="text1" w:themeTint="BF"/>
          <w:sz w:val="26"/>
          <w:szCs w:val="26"/>
        </w:rPr>
        <w:t>lan</w:t>
      </w:r>
      <w:bookmarkEnd w:id="236"/>
      <w:bookmarkEnd w:id="237"/>
      <w:bookmarkEnd w:id="238"/>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7BE2376B" w14:textId="77777777" w:rsidR="00610789" w:rsidRPr="006035EC" w:rsidRDefault="00610789" w:rsidP="00610789">
      <w:pPr>
        <w:rPr>
          <w:rFonts w:asciiTheme="minorHAnsi" w:hAnsiTheme="minorHAnsi" w:cstheme="majorHAnsi"/>
          <w:color w:val="565656" w:themeColor="text1" w:themeTint="BF"/>
          <w:lang w:bidi="bn-BD"/>
        </w:rPr>
      </w:pPr>
    </w:p>
    <w:p w14:paraId="3074ED85" w14:textId="77777777" w:rsidR="00610789" w:rsidRPr="006035EC" w:rsidRDefault="00610789" w:rsidP="001A3B72">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IEEE standards would be followed for all documentation purposes. All the documents would be discussed and reviewed with project manager before their baseline versions are issued and distributed to the members of </w:t>
      </w:r>
      <w:r w:rsidR="001A3B72" w:rsidRPr="006035EC">
        <w:rPr>
          <w:rFonts w:asciiTheme="minorHAnsi" w:hAnsiTheme="minorHAnsi" w:cstheme="majorHAnsi"/>
          <w:color w:val="565656" w:themeColor="text1" w:themeTint="BF"/>
          <w:sz w:val="24"/>
          <w:szCs w:val="24"/>
        </w:rPr>
        <w:t>the committee on the due dates.</w:t>
      </w:r>
    </w:p>
    <w:p w14:paraId="10C8E5A8" w14:textId="77777777" w:rsidR="001A3B72" w:rsidRPr="006035EC" w:rsidRDefault="001A3B72"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53DBAD8C" w14:textId="3FC9CF63" w:rsidR="00610789" w:rsidRPr="006035EC" w:rsidRDefault="00610789" w:rsidP="00610789">
      <w:pPr>
        <w:pStyle w:val="Heading2"/>
        <w:rPr>
          <w:rFonts w:asciiTheme="minorHAnsi" w:hAnsiTheme="minorHAnsi" w:cstheme="majorHAnsi"/>
          <w:color w:val="565656" w:themeColor="text1" w:themeTint="BF"/>
          <w:sz w:val="26"/>
          <w:szCs w:val="26"/>
        </w:rPr>
      </w:pPr>
      <w:bookmarkStart w:id="240" w:name="_Toc310882632"/>
      <w:bookmarkStart w:id="241" w:name="_Toc310885586"/>
      <w:bookmarkStart w:id="242" w:name="_Toc64269187"/>
      <w:r w:rsidRPr="006035EC">
        <w:rPr>
          <w:rFonts w:asciiTheme="minorHAnsi" w:hAnsiTheme="minorHAnsi" w:cstheme="majorHAnsi"/>
          <w:color w:val="565656" w:themeColor="text1" w:themeTint="BF"/>
          <w:sz w:val="26"/>
          <w:szCs w:val="26"/>
        </w:rPr>
        <w:t xml:space="preserve">4.20 </w:t>
      </w:r>
      <w:bookmarkStart w:id="243" w:name="TOC218555202"/>
      <w:r w:rsidRPr="006035EC">
        <w:rPr>
          <w:rFonts w:asciiTheme="minorHAnsi" w:hAnsiTheme="minorHAnsi" w:cstheme="majorHAnsi"/>
          <w:color w:val="565656" w:themeColor="text1" w:themeTint="BF"/>
          <w:sz w:val="26"/>
          <w:szCs w:val="26"/>
        </w:rPr>
        <w:t>Quality Assurance P</w:t>
      </w:r>
      <w:bookmarkEnd w:id="243"/>
      <w:r w:rsidRPr="006035EC">
        <w:rPr>
          <w:rFonts w:asciiTheme="minorHAnsi" w:hAnsiTheme="minorHAnsi" w:cstheme="majorHAnsi"/>
          <w:color w:val="565656" w:themeColor="text1" w:themeTint="BF"/>
          <w:sz w:val="26"/>
          <w:szCs w:val="26"/>
        </w:rPr>
        <w:t>lan</w:t>
      </w:r>
      <w:bookmarkEnd w:id="240"/>
      <w:bookmarkEnd w:id="241"/>
      <w:bookmarkEnd w:id="242"/>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2D9DB27F" w14:textId="77777777" w:rsidR="00610789" w:rsidRPr="006035EC" w:rsidRDefault="00610789" w:rsidP="00610789">
      <w:pPr>
        <w:rPr>
          <w:rFonts w:asciiTheme="minorHAnsi" w:hAnsiTheme="minorHAnsi" w:cstheme="majorHAnsi"/>
          <w:color w:val="565656" w:themeColor="text1" w:themeTint="BF"/>
          <w:lang w:bidi="bn-BD"/>
        </w:rPr>
      </w:pPr>
    </w:p>
    <w:p w14:paraId="15D5756D" w14:textId="77777777" w:rsidR="00610789" w:rsidRPr="006035EC" w:rsidRDefault="00610789" w:rsidP="008322DB">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quality of our project will be maintained and checked by the project manager. He will assure that this proj</w:t>
      </w:r>
      <w:r w:rsidR="008322DB" w:rsidRPr="006035EC">
        <w:rPr>
          <w:rFonts w:asciiTheme="minorHAnsi" w:hAnsiTheme="minorHAnsi" w:cstheme="majorHAnsi"/>
          <w:color w:val="565656"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565656" w:themeColor="text1" w:themeTint="BF"/>
          <w:lang w:bidi="bn-BD"/>
        </w:rPr>
      </w:pPr>
    </w:p>
    <w:p w14:paraId="4B928513" w14:textId="77777777" w:rsidR="00610789" w:rsidRPr="006035EC" w:rsidRDefault="00610789" w:rsidP="00610789">
      <w:pPr>
        <w:rPr>
          <w:rFonts w:asciiTheme="minorHAnsi" w:hAnsiTheme="minorHAnsi" w:cstheme="majorHAnsi"/>
          <w:color w:val="565656" w:themeColor="text1" w:themeTint="BF"/>
          <w:lang w:bidi="bn-BD"/>
        </w:rPr>
      </w:pPr>
    </w:p>
    <w:p w14:paraId="4F07FA73" w14:textId="77777777" w:rsidR="00610789" w:rsidRPr="006035EC" w:rsidRDefault="00610789" w:rsidP="00610789">
      <w:pPr>
        <w:rPr>
          <w:rFonts w:asciiTheme="minorHAnsi" w:hAnsiTheme="minorHAnsi" w:cstheme="majorHAnsi"/>
          <w:color w:val="565656" w:themeColor="text1" w:themeTint="BF"/>
          <w:lang w:bidi="bn-BD"/>
        </w:rPr>
      </w:pPr>
    </w:p>
    <w:p w14:paraId="001FF1BC" w14:textId="11AD7BA3" w:rsidR="00610789" w:rsidRPr="006035EC" w:rsidRDefault="00610789" w:rsidP="00610789">
      <w:pPr>
        <w:pStyle w:val="Heading2"/>
        <w:rPr>
          <w:rFonts w:asciiTheme="minorHAnsi" w:hAnsiTheme="minorHAnsi" w:cstheme="majorHAnsi"/>
          <w:color w:val="565656" w:themeColor="text1" w:themeTint="BF"/>
          <w:sz w:val="26"/>
          <w:szCs w:val="26"/>
        </w:rPr>
      </w:pPr>
      <w:bookmarkStart w:id="244" w:name="_Toc310882633"/>
      <w:bookmarkStart w:id="245" w:name="_Toc310885587"/>
      <w:bookmarkStart w:id="246" w:name="_Toc64269188"/>
      <w:r w:rsidRPr="006035EC">
        <w:rPr>
          <w:rFonts w:asciiTheme="minorHAnsi" w:hAnsiTheme="minorHAnsi" w:cstheme="majorHAnsi"/>
          <w:color w:val="565656" w:themeColor="text1" w:themeTint="BF"/>
          <w:sz w:val="26"/>
          <w:szCs w:val="26"/>
        </w:rPr>
        <w:t xml:space="preserve">4.21 </w:t>
      </w:r>
      <w:bookmarkStart w:id="247" w:name="TOC218555203"/>
      <w:r w:rsidRPr="006035EC">
        <w:rPr>
          <w:rFonts w:asciiTheme="minorHAnsi" w:hAnsiTheme="minorHAnsi" w:cstheme="majorHAnsi"/>
          <w:color w:val="565656" w:themeColor="text1" w:themeTint="BF"/>
          <w:sz w:val="26"/>
          <w:szCs w:val="26"/>
        </w:rPr>
        <w:t>Reviews and Audits P</w:t>
      </w:r>
      <w:bookmarkEnd w:id="247"/>
      <w:r w:rsidRPr="006035EC">
        <w:rPr>
          <w:rFonts w:asciiTheme="minorHAnsi" w:hAnsiTheme="minorHAnsi" w:cstheme="majorHAnsi"/>
          <w:color w:val="565656" w:themeColor="text1" w:themeTint="BF"/>
          <w:sz w:val="26"/>
          <w:szCs w:val="26"/>
        </w:rPr>
        <w:t>lan</w:t>
      </w:r>
      <w:bookmarkEnd w:id="244"/>
      <w:bookmarkEnd w:id="245"/>
      <w:bookmarkEnd w:id="246"/>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6489789C" w14:textId="77777777" w:rsidR="00610789" w:rsidRPr="006035EC" w:rsidRDefault="00610789" w:rsidP="00610789">
      <w:pPr>
        <w:rPr>
          <w:rFonts w:asciiTheme="minorHAnsi" w:hAnsiTheme="minorHAnsi" w:cstheme="majorHAnsi"/>
          <w:color w:val="565656" w:themeColor="text1" w:themeTint="BF"/>
          <w:lang w:bidi="bn-BD"/>
        </w:rPr>
      </w:pPr>
    </w:p>
    <w:p w14:paraId="08E4E52C" w14:textId="77777777" w:rsidR="00610789" w:rsidRPr="006035EC" w:rsidRDefault="00610789" w:rsidP="00610789">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lastRenderedPageBreak/>
        <w:t>Review and Audits would be addressed as a part of the Software Quality Assurance and Verification &amp; Validation Plan that would be developed following recommended departmental standards.</w:t>
      </w:r>
    </w:p>
    <w:p w14:paraId="50388B72" w14:textId="77777777" w:rsidR="00610789" w:rsidRPr="006035EC" w:rsidRDefault="00610789" w:rsidP="00610789">
      <w:pPr>
        <w:pStyle w:val="NoSpacing"/>
        <w:spacing w:line="360" w:lineRule="auto"/>
        <w:ind w:left="720" w:right="27" w:firstLine="720"/>
        <w:jc w:val="both"/>
        <w:rPr>
          <w:rFonts w:asciiTheme="minorHAnsi" w:hAnsiTheme="minorHAnsi" w:cstheme="majorHAnsi"/>
          <w:color w:val="565656" w:themeColor="text1" w:themeTint="BF"/>
          <w:sz w:val="24"/>
          <w:szCs w:val="24"/>
        </w:rPr>
      </w:pPr>
    </w:p>
    <w:p w14:paraId="244A72AD" w14:textId="204D85F9" w:rsidR="00610789" w:rsidRPr="006035EC" w:rsidRDefault="00610789" w:rsidP="00610789">
      <w:pPr>
        <w:pStyle w:val="Heading2"/>
        <w:rPr>
          <w:rFonts w:asciiTheme="minorHAnsi" w:hAnsiTheme="minorHAnsi" w:cstheme="majorHAnsi"/>
          <w:color w:val="565656" w:themeColor="text1" w:themeTint="BF"/>
          <w:sz w:val="26"/>
          <w:szCs w:val="26"/>
        </w:rPr>
      </w:pPr>
      <w:bookmarkStart w:id="248" w:name="_Toc310882634"/>
      <w:bookmarkStart w:id="249" w:name="_Toc310885588"/>
      <w:bookmarkStart w:id="250" w:name="_Toc64269189"/>
      <w:r w:rsidRPr="006035EC">
        <w:rPr>
          <w:rFonts w:asciiTheme="minorHAnsi" w:hAnsiTheme="minorHAnsi" w:cstheme="majorHAnsi"/>
          <w:color w:val="565656" w:themeColor="text1" w:themeTint="BF"/>
          <w:sz w:val="26"/>
          <w:szCs w:val="26"/>
        </w:rPr>
        <w:t xml:space="preserve">4.22 </w:t>
      </w:r>
      <w:bookmarkStart w:id="251" w:name="TOC218555204"/>
      <w:r w:rsidRPr="006035EC">
        <w:rPr>
          <w:rFonts w:asciiTheme="minorHAnsi" w:hAnsiTheme="minorHAnsi" w:cstheme="majorHAnsi"/>
          <w:color w:val="565656" w:themeColor="text1" w:themeTint="BF"/>
          <w:sz w:val="26"/>
          <w:szCs w:val="26"/>
        </w:rPr>
        <w:t>Problem Resolution P</w:t>
      </w:r>
      <w:bookmarkEnd w:id="251"/>
      <w:r w:rsidRPr="006035EC">
        <w:rPr>
          <w:rFonts w:asciiTheme="minorHAnsi" w:hAnsiTheme="minorHAnsi" w:cstheme="majorHAnsi"/>
          <w:color w:val="565656" w:themeColor="text1" w:themeTint="BF"/>
          <w:sz w:val="26"/>
          <w:szCs w:val="26"/>
        </w:rPr>
        <w:t>lan</w:t>
      </w:r>
      <w:bookmarkEnd w:id="248"/>
      <w:bookmarkEnd w:id="249"/>
      <w:bookmarkEnd w:id="250"/>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71E1DA7" w14:textId="77777777" w:rsidR="00610789" w:rsidRPr="006035EC" w:rsidRDefault="00610789" w:rsidP="00610789">
      <w:pPr>
        <w:rPr>
          <w:rFonts w:asciiTheme="minorHAnsi" w:hAnsiTheme="minorHAnsi" w:cstheme="majorHAnsi"/>
          <w:color w:val="565656" w:themeColor="text1" w:themeTint="BF"/>
          <w:lang w:bidi="bn-BD"/>
        </w:rPr>
      </w:pPr>
    </w:p>
    <w:p w14:paraId="39648275"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ll problems would be resolved informally the developer and the project manager. That is, there is no specific plan. But, The Software Project Management Plan will be updated accordingly should the need for such a plan arises.</w:t>
      </w:r>
    </w:p>
    <w:p w14:paraId="5FEDA6D5" w14:textId="3C11FBFD" w:rsidR="00610789" w:rsidRPr="006035EC" w:rsidRDefault="00610789" w:rsidP="00610789">
      <w:pPr>
        <w:pStyle w:val="Heading2"/>
        <w:rPr>
          <w:rFonts w:asciiTheme="minorHAnsi" w:hAnsiTheme="minorHAnsi" w:cstheme="majorHAnsi"/>
          <w:color w:val="565656" w:themeColor="text1" w:themeTint="BF"/>
          <w:sz w:val="26"/>
          <w:szCs w:val="26"/>
        </w:rPr>
      </w:pPr>
      <w:bookmarkStart w:id="252" w:name="_Toc310882635"/>
      <w:bookmarkStart w:id="253" w:name="_Toc310885589"/>
      <w:bookmarkStart w:id="254" w:name="_Toc64269190"/>
      <w:r w:rsidRPr="006035EC">
        <w:rPr>
          <w:rFonts w:asciiTheme="minorHAnsi" w:hAnsiTheme="minorHAnsi" w:cstheme="majorHAnsi"/>
          <w:color w:val="565656" w:themeColor="text1" w:themeTint="BF"/>
          <w:sz w:val="26"/>
          <w:szCs w:val="26"/>
        </w:rPr>
        <w:t xml:space="preserve">4.23 </w:t>
      </w:r>
      <w:bookmarkStart w:id="255" w:name="TOC218555205"/>
      <w:r w:rsidRPr="006035EC">
        <w:rPr>
          <w:rFonts w:asciiTheme="minorHAnsi" w:hAnsiTheme="minorHAnsi" w:cstheme="majorHAnsi"/>
          <w:color w:val="565656" w:themeColor="text1" w:themeTint="BF"/>
          <w:sz w:val="26"/>
          <w:szCs w:val="26"/>
        </w:rPr>
        <w:t>Subcontractor Management P</w:t>
      </w:r>
      <w:bookmarkEnd w:id="255"/>
      <w:r w:rsidRPr="006035EC">
        <w:rPr>
          <w:rFonts w:asciiTheme="minorHAnsi" w:hAnsiTheme="minorHAnsi" w:cstheme="majorHAnsi"/>
          <w:color w:val="565656" w:themeColor="text1" w:themeTint="BF"/>
          <w:sz w:val="26"/>
          <w:szCs w:val="26"/>
        </w:rPr>
        <w:t>lans</w:t>
      </w:r>
      <w:bookmarkEnd w:id="252"/>
      <w:bookmarkEnd w:id="253"/>
      <w:bookmarkEnd w:id="254"/>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3B261B89" w14:textId="77777777" w:rsidR="00610789" w:rsidRPr="006035EC" w:rsidRDefault="00610789" w:rsidP="00610789">
      <w:pPr>
        <w:rPr>
          <w:rFonts w:asciiTheme="minorHAnsi" w:hAnsiTheme="minorHAnsi" w:cstheme="majorHAnsi"/>
          <w:color w:val="565656" w:themeColor="text1" w:themeTint="BF"/>
          <w:lang w:bidi="bn-BD"/>
        </w:rPr>
      </w:pPr>
    </w:p>
    <w:p w14:paraId="3FFB2EA9" w14:textId="27DAF5D0" w:rsidR="00610789"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he project does not have any plan for managing subcontractors that may contribute work products to the software project. </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565656"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565656" w:themeColor="text1" w:themeTint="BF"/>
          <w:szCs w:val="24"/>
        </w:rPr>
      </w:pPr>
    </w:p>
    <w:p w14:paraId="222E2234" w14:textId="5FCB47BA" w:rsidR="00610789" w:rsidRPr="006035EC" w:rsidRDefault="00610789" w:rsidP="00610789">
      <w:pPr>
        <w:pStyle w:val="Heading2"/>
        <w:rPr>
          <w:rFonts w:asciiTheme="minorHAnsi" w:hAnsiTheme="minorHAnsi" w:cstheme="majorHAnsi"/>
          <w:color w:val="565656" w:themeColor="text1" w:themeTint="BF"/>
          <w:sz w:val="26"/>
          <w:szCs w:val="26"/>
        </w:rPr>
      </w:pPr>
      <w:bookmarkStart w:id="256" w:name="_Toc310882636"/>
      <w:bookmarkStart w:id="257" w:name="_Toc310885590"/>
      <w:bookmarkStart w:id="258" w:name="_Toc64269191"/>
      <w:r w:rsidRPr="006035EC">
        <w:rPr>
          <w:rFonts w:asciiTheme="minorHAnsi" w:hAnsiTheme="minorHAnsi" w:cstheme="majorHAnsi"/>
          <w:color w:val="565656" w:themeColor="text1" w:themeTint="BF"/>
          <w:sz w:val="26"/>
          <w:szCs w:val="26"/>
        </w:rPr>
        <w:t xml:space="preserve">4.24 </w:t>
      </w:r>
      <w:bookmarkStart w:id="259" w:name="TOC218555206"/>
      <w:r w:rsidRPr="006035EC">
        <w:rPr>
          <w:rFonts w:asciiTheme="minorHAnsi" w:hAnsiTheme="minorHAnsi" w:cstheme="majorHAnsi"/>
          <w:color w:val="565656" w:themeColor="text1" w:themeTint="BF"/>
          <w:sz w:val="26"/>
          <w:szCs w:val="26"/>
        </w:rPr>
        <w:t>Process Improvement P</w:t>
      </w:r>
      <w:bookmarkEnd w:id="259"/>
      <w:r w:rsidRPr="006035EC">
        <w:rPr>
          <w:rFonts w:asciiTheme="minorHAnsi" w:hAnsiTheme="minorHAnsi" w:cstheme="majorHAnsi"/>
          <w:color w:val="565656" w:themeColor="text1" w:themeTint="BF"/>
          <w:sz w:val="26"/>
          <w:szCs w:val="26"/>
        </w:rPr>
        <w:t>lan</w:t>
      </w:r>
      <w:bookmarkEnd w:id="256"/>
      <w:bookmarkEnd w:id="257"/>
      <w:bookmarkEnd w:id="258"/>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EE2E960" w14:textId="77777777" w:rsidR="00610789" w:rsidRPr="006035EC" w:rsidRDefault="00610789" w:rsidP="00610789">
      <w:pPr>
        <w:rPr>
          <w:rFonts w:asciiTheme="minorHAnsi" w:hAnsiTheme="minorHAnsi" w:cstheme="majorHAnsi"/>
          <w:color w:val="565656" w:themeColor="text1" w:themeTint="BF"/>
          <w:lang w:bidi="bn-BD"/>
        </w:rPr>
      </w:pPr>
    </w:p>
    <w:p w14:paraId="421FE277"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After the development, the project will be regularly checked by the project manager and he will suggest the developers if any kind of improvement is needed. </w:t>
      </w:r>
    </w:p>
    <w:p w14:paraId="5C3FB9DC"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13CA0378"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7FCA1AA4" w14:textId="77777777" w:rsidR="008F004F" w:rsidRPr="006035EC" w:rsidRDefault="008F004F" w:rsidP="008F004F">
      <w:pPr>
        <w:rPr>
          <w:rFonts w:asciiTheme="minorHAnsi" w:hAnsiTheme="minorHAnsi" w:cstheme="majorHAnsi"/>
          <w:color w:val="565656" w:themeColor="text1" w:themeTint="BF"/>
        </w:rPr>
      </w:pPr>
    </w:p>
    <w:p w14:paraId="076CEF88" w14:textId="77777777" w:rsidR="00610789" w:rsidRPr="006035EC" w:rsidRDefault="00610789" w:rsidP="00610789">
      <w:pPr>
        <w:pStyle w:val="Heading2"/>
        <w:rPr>
          <w:rFonts w:asciiTheme="minorHAnsi" w:hAnsiTheme="minorHAnsi" w:cstheme="majorHAnsi"/>
          <w:color w:val="565656" w:themeColor="text1" w:themeTint="BF"/>
          <w:sz w:val="28"/>
          <w:szCs w:val="28"/>
        </w:rPr>
      </w:pPr>
      <w:bookmarkStart w:id="260" w:name="_Toc310885591"/>
      <w:bookmarkStart w:id="261" w:name="_Toc64269192"/>
      <w:r w:rsidRPr="006035EC">
        <w:rPr>
          <w:rFonts w:asciiTheme="minorHAnsi" w:hAnsiTheme="minorHAnsi" w:cstheme="majorHAnsi"/>
          <w:color w:val="565656" w:themeColor="text1" w:themeTint="BF"/>
          <w:sz w:val="28"/>
          <w:szCs w:val="28"/>
        </w:rPr>
        <w:t>REFERENCES</w:t>
      </w:r>
      <w:bookmarkEnd w:id="260"/>
      <w:bookmarkEnd w:id="261"/>
    </w:p>
    <w:p w14:paraId="792DE1E2" w14:textId="77777777" w:rsidR="00610789" w:rsidRPr="006035EC" w:rsidRDefault="00610789" w:rsidP="0049785C">
      <w:pPr>
        <w:ind w:left="720"/>
        <w:rPr>
          <w:rFonts w:asciiTheme="minorHAnsi" w:hAnsiTheme="minorHAnsi" w:cstheme="majorHAnsi"/>
          <w:b/>
          <w:caps/>
          <w:color w:val="565656" w:themeColor="text1" w:themeTint="BF"/>
          <w:sz w:val="28"/>
          <w:szCs w:val="28"/>
          <w:u w:val="single"/>
        </w:rPr>
      </w:pPr>
    </w:p>
    <w:p w14:paraId="703FA51E"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MG. “Unified Modeling Language Specification”, Superstructure Version 2.1.1, Febrer 2007</w:t>
      </w:r>
    </w:p>
    <w:p w14:paraId="54AE6037"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mg.org/technology/documents/formal/uml.htm</w:t>
      </w:r>
    </w:p>
    <w:p w14:paraId="40AE029C"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sCommerce. “osCommerce”, 20037</w:t>
      </w:r>
    </w:p>
    <w:p w14:paraId="6EA6F25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lastRenderedPageBreak/>
        <w:t>UNIVERSITAT POLITÈCNICA DE CATALUNYA</w:t>
      </w:r>
    </w:p>
    <w:p w14:paraId="15ABBB04"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PFCAlbert tort 276</w:t>
      </w:r>
    </w:p>
    <w:p w14:paraId="78323FF9"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ConceptualSchema</w:t>
      </w:r>
    </w:p>
    <w:p w14:paraId="3ACD242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w:t>
      </w:r>
    </w:p>
    <w:p w14:paraId="6AF0A6D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solutions/documentation</w:t>
      </w:r>
    </w:p>
    <w:p w14:paraId="2D3D4233"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oo91] G. Booch, Object-oriented design with applications, Benjamin/Cummings, 1991.</w:t>
      </w:r>
    </w:p>
    <w:p w14:paraId="22216C15"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ru95] G. Bruno, Model-based software engineering, Chapman &amp; Hall, 1995.</w:t>
      </w:r>
    </w:p>
    <w:p w14:paraId="773C1507"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ut05] Cutter Consortium, Software project success and failure,</w:t>
      </w:r>
    </w:p>
    <w:p w14:paraId="56FF9E9C" w14:textId="77777777" w:rsidR="00610789" w:rsidRPr="006035EC" w:rsidRDefault="0061078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 xml:space="preserve">[Abl06] Shopping Cart Software: eCommernce Solutions &amp; Hosting, </w:t>
      </w:r>
      <w:r w:rsidRPr="006035EC">
        <w:rPr>
          <w:rStyle w:val="HTMLCite"/>
          <w:rFonts w:asciiTheme="minorHAnsi" w:hAnsiTheme="minorHAnsi" w:cstheme="majorHAnsi"/>
          <w:color w:val="565656" w:themeColor="text1" w:themeTint="BF"/>
          <w:szCs w:val="24"/>
        </w:rPr>
        <w:t xml:space="preserve">www.oscommerce.com/ </w:t>
      </w:r>
    </w:p>
    <w:p w14:paraId="2774A442" w14:textId="77777777" w:rsidR="00610789" w:rsidRPr="006035EC" w:rsidRDefault="00177629"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29" w:history="1">
        <w:r w:rsidR="00610789" w:rsidRPr="006035EC">
          <w:rPr>
            <w:rStyle w:val="Hyperlink"/>
            <w:rFonts w:asciiTheme="minorHAnsi" w:eastAsia="Times New Roman" w:hAnsiTheme="minorHAnsi" w:cstheme="majorHAnsi"/>
            <w:color w:val="565656" w:themeColor="text1" w:themeTint="BF"/>
            <w:szCs w:val="24"/>
          </w:rPr>
          <w:t>http://cag.gov.in/AMS-URS-Comments.pdf</w:t>
        </w:r>
      </w:hyperlink>
    </w:p>
    <w:p w14:paraId="40CE4CCC"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0" w:history="1">
        <w:r w:rsidR="00610789" w:rsidRPr="006035EC">
          <w:rPr>
            <w:rStyle w:val="Hyperlink"/>
            <w:rFonts w:asciiTheme="minorHAnsi" w:eastAsia="Times New Roman" w:hAnsiTheme="minorHAnsi" w:cstheme="majorHAnsi"/>
            <w:color w:val="565656" w:themeColor="text1" w:themeTint="BF"/>
            <w:szCs w:val="24"/>
          </w:rPr>
          <w:t>http://www.aspera-3.org/idfs/APAF_SRS_V1.0.pdf</w:t>
        </w:r>
      </w:hyperlink>
      <w:r w:rsidR="00610789" w:rsidRPr="006035EC">
        <w:rPr>
          <w:rFonts w:asciiTheme="minorHAnsi" w:eastAsia="Times New Roman" w:hAnsiTheme="minorHAnsi" w:cstheme="majorHAnsi"/>
          <w:color w:val="565656" w:themeColor="text1" w:themeTint="BF"/>
          <w:szCs w:val="24"/>
        </w:rPr>
        <w:t>.</w:t>
      </w:r>
    </w:p>
    <w:p w14:paraId="4564F943" w14:textId="77777777" w:rsidR="00610789" w:rsidRPr="006035EC" w:rsidRDefault="00177629" w:rsidP="0039281D">
      <w:pPr>
        <w:pStyle w:val="FreeForm"/>
        <w:numPr>
          <w:ilvl w:val="0"/>
          <w:numId w:val="43"/>
        </w:numPr>
        <w:jc w:val="both"/>
        <w:rPr>
          <w:rStyle w:val="HTMLCite"/>
          <w:rFonts w:asciiTheme="minorHAnsi" w:hAnsiTheme="minorHAnsi" w:cstheme="majorHAnsi"/>
          <w:color w:val="565656" w:themeColor="text1" w:themeTint="BF"/>
          <w:szCs w:val="24"/>
        </w:rPr>
      </w:pPr>
      <w:hyperlink r:id="rId31" w:history="1">
        <w:r w:rsidR="00610789" w:rsidRPr="006035EC">
          <w:rPr>
            <w:rStyle w:val="Hyperlink"/>
            <w:rFonts w:asciiTheme="minorHAnsi" w:hAnsiTheme="minorHAnsi" w:cstheme="majorHAnsi"/>
            <w:color w:val="565656" w:themeColor="text1" w:themeTint="BF"/>
            <w:szCs w:val="24"/>
          </w:rPr>
          <w:t>www.en.wikipedia.org/wiki/OsCommerce</w:t>
        </w:r>
      </w:hyperlink>
    </w:p>
    <w:p w14:paraId="4DBB604C" w14:textId="77777777" w:rsidR="00610789" w:rsidRPr="006035EC" w:rsidRDefault="00177629" w:rsidP="0039281D">
      <w:pPr>
        <w:pStyle w:val="FreeForm"/>
        <w:numPr>
          <w:ilvl w:val="0"/>
          <w:numId w:val="43"/>
        </w:numPr>
        <w:jc w:val="both"/>
        <w:rPr>
          <w:rStyle w:val="HTMLCite"/>
          <w:rFonts w:asciiTheme="minorHAnsi" w:eastAsia="Times New Roman" w:hAnsiTheme="minorHAnsi" w:cstheme="majorHAnsi"/>
          <w:i w:val="0"/>
          <w:iCs w:val="0"/>
          <w:color w:val="565656" w:themeColor="text1" w:themeTint="BF"/>
          <w:szCs w:val="24"/>
        </w:rPr>
      </w:pPr>
      <w:hyperlink r:id="rId32" w:history="1">
        <w:r w:rsidR="00610789" w:rsidRPr="006035EC">
          <w:rPr>
            <w:rStyle w:val="Hyperlink"/>
            <w:rFonts w:asciiTheme="minorHAnsi" w:hAnsiTheme="minorHAnsi" w:cstheme="majorHAnsi"/>
            <w:color w:val="565656" w:themeColor="text1" w:themeTint="BF"/>
            <w:szCs w:val="24"/>
          </w:rPr>
          <w:t>www.oscommerce.com/</w:t>
        </w:r>
      </w:hyperlink>
      <w:r w:rsidR="00610789" w:rsidRPr="006035EC">
        <w:rPr>
          <w:rStyle w:val="HTMLCite"/>
          <w:rFonts w:asciiTheme="minorHAnsi" w:hAnsiTheme="minorHAnsi" w:cstheme="majorHAnsi"/>
          <w:color w:val="565656" w:themeColor="text1" w:themeTint="BF"/>
          <w:szCs w:val="24"/>
        </w:rPr>
        <w:t xml:space="preserve"> </w:t>
      </w:r>
    </w:p>
    <w:p w14:paraId="286A1F19" w14:textId="77777777" w:rsidR="00610789" w:rsidRPr="006035EC" w:rsidRDefault="00177629" w:rsidP="0039281D">
      <w:pPr>
        <w:pStyle w:val="FreeForm"/>
        <w:numPr>
          <w:ilvl w:val="0"/>
          <w:numId w:val="43"/>
        </w:numPr>
        <w:jc w:val="both"/>
        <w:rPr>
          <w:rFonts w:asciiTheme="minorHAnsi" w:hAnsiTheme="minorHAnsi" w:cstheme="majorHAnsi"/>
          <w:color w:val="565656" w:themeColor="text1" w:themeTint="BF"/>
          <w:szCs w:val="24"/>
        </w:rPr>
      </w:pPr>
      <w:hyperlink r:id="rId33" w:history="1">
        <w:r w:rsidR="00610789" w:rsidRPr="006035EC">
          <w:rPr>
            <w:rStyle w:val="Hyperlink"/>
            <w:rFonts w:asciiTheme="minorHAnsi" w:eastAsia="Times New Roman" w:hAnsiTheme="minorHAnsi" w:cstheme="majorHAnsi"/>
            <w:color w:val="565656" w:themeColor="text1" w:themeTint="BF"/>
            <w:szCs w:val="24"/>
          </w:rPr>
          <w:t>http://www.stellman-greene.com/aspm/</w:t>
        </w:r>
      </w:hyperlink>
    </w:p>
    <w:p w14:paraId="0A37D39C" w14:textId="77777777" w:rsidR="00610789" w:rsidRPr="006035EC" w:rsidRDefault="00177629"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34" w:history="1">
        <w:r w:rsidR="00610789" w:rsidRPr="006035EC">
          <w:rPr>
            <w:rStyle w:val="Hyperlink"/>
            <w:rFonts w:asciiTheme="minorHAnsi" w:eastAsia="Times New Roman" w:hAnsiTheme="minorHAnsi" w:cstheme="majorHAnsi"/>
            <w:color w:val="565656" w:themeColor="text1" w:themeTint="BF"/>
            <w:szCs w:val="24"/>
          </w:rPr>
          <w:t>http://en.wikipedia.org/wiki/Risk_management</w:t>
        </w:r>
      </w:hyperlink>
    </w:p>
    <w:p w14:paraId="1ABDACC4" w14:textId="77777777" w:rsidR="00610789" w:rsidRPr="006035EC" w:rsidRDefault="00177629"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35" w:history="1">
        <w:r w:rsidR="00610789" w:rsidRPr="006035EC">
          <w:rPr>
            <w:rStyle w:val="Hyperlink"/>
            <w:rFonts w:asciiTheme="minorHAnsi" w:eastAsia="Times New Roman" w:hAnsiTheme="minorHAnsi" w:cstheme="majorHAnsi"/>
            <w:color w:val="565656" w:themeColor="text1" w:themeTint="BF"/>
            <w:szCs w:val="24"/>
          </w:rPr>
          <w:t>http://en.wikipedia.org/wiki/Software_project_management</w:t>
        </w:r>
      </w:hyperlink>
    </w:p>
    <w:p w14:paraId="79998B4E"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6" w:history="1">
        <w:r w:rsidR="00610789" w:rsidRPr="006035EC">
          <w:rPr>
            <w:rStyle w:val="Hyperlink"/>
            <w:rFonts w:asciiTheme="minorHAnsi" w:eastAsia="Times New Roman" w:hAnsiTheme="minorHAnsi" w:cstheme="majorHAnsi"/>
            <w:color w:val="565656" w:themeColor="text1" w:themeTint="BF"/>
            <w:szCs w:val="24"/>
          </w:rPr>
          <w:t>www.theirm.org/publications/documents/Risk_Management_Standard_030820.pdf</w:t>
        </w:r>
      </w:hyperlink>
    </w:p>
    <w:p w14:paraId="128220B5"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7" w:history="1">
        <w:r w:rsidR="00610789" w:rsidRPr="006035EC">
          <w:rPr>
            <w:rStyle w:val="Hyperlink"/>
            <w:rFonts w:asciiTheme="minorHAnsi" w:eastAsia="Times New Roman" w:hAnsiTheme="minorHAnsi" w:cstheme="majorHAnsi"/>
            <w:color w:val="565656" w:themeColor="text1" w:themeTint="BF"/>
            <w:szCs w:val="24"/>
          </w:rPr>
          <w:t>https://www.cfainstitute.org/en/research/foundation/2011</w:t>
        </w:r>
      </w:hyperlink>
    </w:p>
    <w:p w14:paraId="252D6C7D"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8" w:history="1">
        <w:r w:rsidR="00610789" w:rsidRPr="006035EC">
          <w:rPr>
            <w:rStyle w:val="Hyperlink"/>
            <w:rFonts w:asciiTheme="minorHAnsi" w:eastAsia="Times New Roman" w:hAnsiTheme="minorHAnsi" w:cstheme="majorHAnsi"/>
            <w:color w:val="565656" w:themeColor="text1" w:themeTint="BF"/>
            <w:szCs w:val="24"/>
          </w:rPr>
          <w:t>https://www.phe.gov/about/amcg/contracts/Documents/risk-management.pdf</w:t>
        </w:r>
      </w:hyperlink>
    </w:p>
    <w:p w14:paraId="5AA7BBBE"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9" w:history="1">
        <w:r w:rsidR="00610789" w:rsidRPr="006035EC">
          <w:rPr>
            <w:rStyle w:val="Hyperlink"/>
            <w:rFonts w:asciiTheme="minorHAnsi" w:eastAsia="Times New Roman" w:hAnsiTheme="minorHAnsi" w:cstheme="majorHAnsi"/>
            <w:color w:val="565656" w:themeColor="text1" w:themeTint="BF"/>
            <w:szCs w:val="24"/>
          </w:rPr>
          <w:t>https://en.wikipedia.org/wiki/Risk_management_plan</w:t>
        </w:r>
      </w:hyperlink>
    </w:p>
    <w:p w14:paraId="6FDA5B09"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0" w:history="1">
        <w:r w:rsidR="00610789" w:rsidRPr="006035EC">
          <w:rPr>
            <w:rStyle w:val="Hyperlink"/>
            <w:rFonts w:asciiTheme="minorHAnsi" w:eastAsia="Times New Roman" w:hAnsiTheme="minorHAnsi" w:cstheme="majorHAnsi"/>
            <w:color w:val="565656" w:themeColor="text1" w:themeTint="BF"/>
            <w:szCs w:val="24"/>
          </w:rPr>
          <w:t>http://alexandre-plennevaux.infographie-heaj.eu/e-book%20collection/The%20Principles%20Of%20Project%20Management.pdf</w:t>
        </w:r>
      </w:hyperlink>
    </w:p>
    <w:p w14:paraId="26E36181"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1" w:history="1">
        <w:r w:rsidR="00610789" w:rsidRPr="006035EC">
          <w:rPr>
            <w:rStyle w:val="Hyperlink"/>
            <w:rFonts w:asciiTheme="minorHAnsi" w:eastAsia="Times New Roman" w:hAnsiTheme="minorHAnsi" w:cstheme="majorHAnsi"/>
            <w:color w:val="565656" w:themeColor="text1" w:themeTint="BF"/>
            <w:szCs w:val="24"/>
          </w:rPr>
          <w:t>https://bookboon.com/en/project-management-ebooks</w:t>
        </w:r>
      </w:hyperlink>
    </w:p>
    <w:p w14:paraId="7C2067CD" w14:textId="77777777" w:rsidR="00610789" w:rsidRPr="006035EC" w:rsidRDefault="0017762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2" w:history="1">
        <w:r w:rsidR="00610789" w:rsidRPr="006035EC">
          <w:rPr>
            <w:rStyle w:val="Hyperlink"/>
            <w:rFonts w:asciiTheme="minorHAnsi" w:eastAsia="Times New Roman" w:hAnsiTheme="minorHAnsi" w:cstheme="majorHAnsi"/>
            <w:color w:val="565656" w:themeColor="text1" w:themeTint="BF"/>
            <w:szCs w:val="24"/>
          </w:rPr>
          <w:t>https://epdf.tips/project-management.html</w:t>
        </w:r>
      </w:hyperlink>
    </w:p>
    <w:p w14:paraId="023B30CB" w14:textId="77777777" w:rsidR="00610789" w:rsidRPr="006035EC" w:rsidRDefault="00177629" w:rsidP="0039281D">
      <w:pPr>
        <w:pStyle w:val="ListParagraph"/>
        <w:numPr>
          <w:ilvl w:val="0"/>
          <w:numId w:val="43"/>
        </w:numPr>
        <w:suppressAutoHyphens/>
        <w:spacing w:line="276" w:lineRule="auto"/>
        <w:contextualSpacing w:val="0"/>
        <w:jc w:val="both"/>
        <w:rPr>
          <w:rFonts w:asciiTheme="minorHAnsi" w:eastAsia="ヒラギノ角ゴ Pro W3" w:hAnsiTheme="minorHAnsi" w:cstheme="majorHAnsi"/>
          <w:color w:val="565656" w:themeColor="text1" w:themeTint="BF"/>
        </w:rPr>
      </w:pPr>
      <w:hyperlink r:id="rId43" w:history="1">
        <w:r w:rsidR="00610789" w:rsidRPr="006035EC">
          <w:rPr>
            <w:rStyle w:val="Hyperlink"/>
            <w:rFonts w:asciiTheme="minorHAnsi" w:hAnsiTheme="minorHAnsi" w:cstheme="majorHAnsi"/>
            <w:color w:val="565656"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565656" w:themeColor="text1" w:themeTint="BF"/>
        </w:rPr>
      </w:pPr>
    </w:p>
    <w:p w14:paraId="20D56B51" w14:textId="77777777" w:rsidR="0054365A" w:rsidRPr="006035EC" w:rsidRDefault="0054365A" w:rsidP="006C171A">
      <w:pPr>
        <w:rPr>
          <w:rFonts w:asciiTheme="minorHAnsi" w:hAnsiTheme="minorHAnsi" w:cstheme="majorHAnsi"/>
          <w:color w:val="565656" w:themeColor="text1" w:themeTint="BF"/>
        </w:rPr>
      </w:pPr>
    </w:p>
    <w:p w14:paraId="3682D440" w14:textId="77777777" w:rsidR="006C171A" w:rsidRPr="006035EC" w:rsidRDefault="006C171A" w:rsidP="008D2F69">
      <w:pPr>
        <w:rPr>
          <w:rFonts w:asciiTheme="minorHAnsi" w:hAnsiTheme="minorHAnsi" w:cstheme="majorHAnsi"/>
          <w:color w:val="565656" w:themeColor="text1" w:themeTint="BF"/>
        </w:rPr>
      </w:pPr>
    </w:p>
    <w:p w14:paraId="54155C36" w14:textId="77777777" w:rsidR="00D9472A" w:rsidRPr="006035EC" w:rsidRDefault="00D9472A" w:rsidP="00D9472A">
      <w:pPr>
        <w:rPr>
          <w:rFonts w:asciiTheme="minorHAnsi" w:hAnsiTheme="minorHAnsi" w:cstheme="majorHAnsi"/>
          <w:color w:val="565656" w:themeColor="text1" w:themeTint="BF"/>
        </w:rPr>
      </w:pPr>
    </w:p>
    <w:p w14:paraId="527F6FF6" w14:textId="77777777" w:rsidR="00D9472A" w:rsidRPr="006035EC" w:rsidRDefault="00D9472A" w:rsidP="00D9472A">
      <w:pPr>
        <w:rPr>
          <w:rFonts w:asciiTheme="minorHAnsi" w:hAnsiTheme="minorHAnsi" w:cstheme="majorHAnsi"/>
          <w:color w:val="565656" w:themeColor="text1" w:themeTint="BF"/>
        </w:rPr>
      </w:pPr>
    </w:p>
    <w:p w14:paraId="7DF7233B" w14:textId="77777777" w:rsidR="00D9472A" w:rsidRPr="006035EC" w:rsidRDefault="00D9472A" w:rsidP="00D9472A">
      <w:pPr>
        <w:rPr>
          <w:rFonts w:asciiTheme="minorHAnsi" w:hAnsiTheme="minorHAnsi" w:cstheme="majorHAnsi"/>
          <w:color w:val="565656"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565656" w:themeColor="text1" w:themeTint="BF"/>
        </w:rPr>
      </w:pPr>
    </w:p>
    <w:p w14:paraId="25BDD8F8" w14:textId="77777777" w:rsidR="00AE0F18" w:rsidRPr="006035EC" w:rsidRDefault="00AE0F18">
      <w:pPr>
        <w:rPr>
          <w:rFonts w:asciiTheme="minorHAnsi" w:hAnsiTheme="minorHAnsi" w:cstheme="majorHAnsi"/>
          <w:color w:val="565656" w:themeColor="text1" w:themeTint="BF"/>
        </w:rPr>
      </w:pPr>
    </w:p>
    <w:p w14:paraId="7F397A5B" w14:textId="77777777" w:rsidR="00AE0F18" w:rsidRPr="006035EC" w:rsidRDefault="00AE0F18">
      <w:pPr>
        <w:spacing w:line="276" w:lineRule="auto"/>
        <w:jc w:val="both"/>
        <w:rPr>
          <w:rFonts w:asciiTheme="minorHAnsi" w:hAnsiTheme="minorHAnsi" w:cstheme="majorHAnsi"/>
          <w:color w:val="565656" w:themeColor="text1" w:themeTint="BF"/>
        </w:rPr>
      </w:pPr>
    </w:p>
    <w:p w14:paraId="5B17F436" w14:textId="77777777" w:rsidR="00AE0F18" w:rsidRPr="006035EC" w:rsidRDefault="00AE0F18">
      <w:pPr>
        <w:rPr>
          <w:rFonts w:asciiTheme="minorHAnsi" w:hAnsiTheme="minorHAnsi" w:cstheme="majorHAnsi"/>
          <w:color w:val="565656"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811A3" w14:textId="77777777" w:rsidR="00177629" w:rsidRDefault="00177629" w:rsidP="0041498E">
      <w:r>
        <w:separator/>
      </w:r>
    </w:p>
  </w:endnote>
  <w:endnote w:type="continuationSeparator" w:id="0">
    <w:p w14:paraId="6A3949E6" w14:textId="77777777" w:rsidR="00177629" w:rsidRDefault="00177629"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7036D14A" w:rsidR="006B04A7" w:rsidRDefault="006B04A7">
        <w:pPr>
          <w:pStyle w:val="Footer"/>
          <w:jc w:val="right"/>
        </w:pPr>
        <w:r>
          <w:fldChar w:fldCharType="begin"/>
        </w:r>
        <w:r>
          <w:instrText xml:space="preserve"> PAGE   \* MERGEFORMAT </w:instrText>
        </w:r>
        <w:r>
          <w:fldChar w:fldCharType="separate"/>
        </w:r>
        <w:r w:rsidR="00E638B4">
          <w:rPr>
            <w:noProof/>
          </w:rPr>
          <w:t>15</w:t>
        </w:r>
        <w:r>
          <w:rPr>
            <w:noProof/>
          </w:rPr>
          <w:fldChar w:fldCharType="end"/>
        </w:r>
      </w:p>
    </w:sdtContent>
  </w:sdt>
  <w:p w14:paraId="4D819A2A" w14:textId="77777777" w:rsidR="006B04A7" w:rsidRPr="00273DA7" w:rsidRDefault="006B04A7"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62A95" w14:textId="77777777" w:rsidR="00177629" w:rsidRDefault="00177629" w:rsidP="0041498E">
      <w:r>
        <w:separator/>
      </w:r>
    </w:p>
  </w:footnote>
  <w:footnote w:type="continuationSeparator" w:id="0">
    <w:p w14:paraId="767CB673" w14:textId="77777777" w:rsidR="00177629" w:rsidRDefault="00177629"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9"/>
    <w:multiLevelType w:val="multilevel"/>
    <w:tmpl w:val="894EE87B"/>
    <w:lvl w:ilvl="0">
      <w:numFmt w:val="bullet"/>
      <w:lvlText w:val="·"/>
      <w:lvlJc w:val="left"/>
      <w:pPr>
        <w:tabs>
          <w:tab w:val="num" w:pos="300"/>
        </w:tabs>
        <w:ind w:left="300" w:firstLine="1140"/>
      </w:pPr>
      <w:rPr>
        <w:rFonts w:ascii="Lucida Grande" w:eastAsia="ヒラギノ角ゴ Pro W3" w:hAnsi="Symbol" w:hint="default"/>
        <w:color w:val="000000"/>
        <w:position w:val="0"/>
        <w:sz w:val="24"/>
      </w:rPr>
    </w:lvl>
    <w:lvl w:ilvl="1">
      <w:start w:val="1"/>
      <w:numFmt w:val="decimal"/>
      <w:isLgl/>
      <w:lvlText w:val="%2."/>
      <w:lvlJc w:val="left"/>
      <w:pPr>
        <w:tabs>
          <w:tab w:val="num" w:pos="360"/>
        </w:tabs>
        <w:ind w:left="360" w:firstLine="1080"/>
      </w:pPr>
      <w:rPr>
        <w:rFonts w:hint="default"/>
        <w:color w:val="000000"/>
        <w:position w:val="0"/>
        <w:sz w:val="24"/>
      </w:rPr>
    </w:lvl>
    <w:lvl w:ilvl="2">
      <w:start w:val="1"/>
      <w:numFmt w:val="decimal"/>
      <w:isLgl/>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decimal"/>
      <w:isLgl/>
      <w:lvlText w:val="%5."/>
      <w:lvlJc w:val="left"/>
      <w:pPr>
        <w:tabs>
          <w:tab w:val="num" w:pos="360"/>
        </w:tabs>
        <w:ind w:left="360" w:firstLine="3240"/>
      </w:pPr>
      <w:rPr>
        <w:rFonts w:hint="default"/>
        <w:color w:val="000000"/>
        <w:position w:val="0"/>
        <w:sz w:val="24"/>
      </w:rPr>
    </w:lvl>
    <w:lvl w:ilvl="5">
      <w:start w:val="1"/>
      <w:numFmt w:val="decimal"/>
      <w:isLgl/>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decimal"/>
      <w:isLgl/>
      <w:lvlText w:val="%8."/>
      <w:lvlJc w:val="left"/>
      <w:pPr>
        <w:tabs>
          <w:tab w:val="num" w:pos="360"/>
        </w:tabs>
        <w:ind w:left="360" w:firstLine="5400"/>
      </w:pPr>
      <w:rPr>
        <w:rFonts w:hint="default"/>
        <w:color w:val="000000"/>
        <w:position w:val="0"/>
        <w:sz w:val="24"/>
      </w:rPr>
    </w:lvl>
    <w:lvl w:ilvl="8">
      <w:start w:val="1"/>
      <w:numFmt w:val="decimal"/>
      <w:isLgl/>
      <w:lvlText w:val="%9."/>
      <w:lvlJc w:val="left"/>
      <w:pPr>
        <w:tabs>
          <w:tab w:val="num" w:pos="360"/>
        </w:tabs>
        <w:ind w:left="360" w:firstLine="6120"/>
      </w:pPr>
      <w:rPr>
        <w:rFonts w:hint="default"/>
        <w:color w:val="000000"/>
        <w:position w:val="0"/>
        <w:sz w:val="24"/>
      </w:rPr>
    </w:lvl>
  </w:abstractNum>
  <w:abstractNum w:abstractNumId="2" w15:restartNumberingAfterBreak="0">
    <w:nsid w:val="0000000B"/>
    <w:multiLevelType w:val="multilevel"/>
    <w:tmpl w:val="894EE87D"/>
    <w:lvl w:ilvl="0">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2">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3">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4">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5">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6">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7">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8">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abstractNum>
  <w:abstractNum w:abstractNumId="3" w15:restartNumberingAfterBreak="0">
    <w:nsid w:val="0000000C"/>
    <w:multiLevelType w:val="multilevel"/>
    <w:tmpl w:val="894EE87E"/>
    <w:lvl w:ilvl="0">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1">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2">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3">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4">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5">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6">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7">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8">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abstractNum>
  <w:abstractNum w:abstractNumId="4" w15:restartNumberingAfterBreak="0">
    <w:nsid w:val="0000000D"/>
    <w:multiLevelType w:val="multilevel"/>
    <w:tmpl w:val="894EE87F"/>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2">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4">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5">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7">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8">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abstractNum>
  <w:abstractNum w:abstractNumId="5" w15:restartNumberingAfterBreak="0">
    <w:nsid w:val="0000000E"/>
    <w:multiLevelType w:val="multilevel"/>
    <w:tmpl w:val="894EE880"/>
    <w:lvl w:ilvl="0">
      <w:start w:val="1"/>
      <w:numFmt w:val="bullet"/>
      <w:suff w:val="nothing"/>
      <w:lvlText w:val="·"/>
      <w:lvlJc w:val="left"/>
      <w:pPr>
        <w:ind w:left="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6"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7"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8"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9"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0"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1"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12"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3"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E513BB"/>
    <w:multiLevelType w:val="hybridMultilevel"/>
    <w:tmpl w:val="8F2E6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5D70C2"/>
    <w:multiLevelType w:val="hybridMultilevel"/>
    <w:tmpl w:val="1E8AE75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D60CDA"/>
    <w:multiLevelType w:val="hybridMultilevel"/>
    <w:tmpl w:val="AE72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9D9488E"/>
    <w:multiLevelType w:val="hybridMultilevel"/>
    <w:tmpl w:val="5BB250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C0F82"/>
    <w:multiLevelType w:val="hybridMultilevel"/>
    <w:tmpl w:val="5686B2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63021096"/>
    <w:multiLevelType w:val="hybridMultilevel"/>
    <w:tmpl w:val="05F4DA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1" w15:restartNumberingAfterBreak="0">
    <w:nsid w:val="782F68C0"/>
    <w:multiLevelType w:val="hybridMultilevel"/>
    <w:tmpl w:val="86BE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703CFD"/>
    <w:multiLevelType w:val="multilevel"/>
    <w:tmpl w:val="FA8A0A26"/>
    <w:lvl w:ilvl="0">
      <w:start w:val="1"/>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 w15:restartNumberingAfterBreak="0">
    <w:nsid w:val="7E2A7353"/>
    <w:multiLevelType w:val="hybridMultilevel"/>
    <w:tmpl w:val="32623B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43"/>
  </w:num>
  <w:num w:numId="3">
    <w:abstractNumId w:val="35"/>
  </w:num>
  <w:num w:numId="4">
    <w:abstractNumId w:val="36"/>
  </w:num>
  <w:num w:numId="5">
    <w:abstractNumId w:val="16"/>
  </w:num>
  <w:num w:numId="6">
    <w:abstractNumId w:val="40"/>
  </w:num>
  <w:num w:numId="7">
    <w:abstractNumId w:val="33"/>
  </w:num>
  <w:num w:numId="8">
    <w:abstractNumId w:val="39"/>
  </w:num>
  <w:num w:numId="9">
    <w:abstractNumId w:val="19"/>
  </w:num>
  <w:num w:numId="10">
    <w:abstractNumId w:val="18"/>
  </w:num>
  <w:num w:numId="11">
    <w:abstractNumId w:val="24"/>
  </w:num>
  <w:num w:numId="12">
    <w:abstractNumId w:val="0"/>
  </w:num>
  <w:num w:numId="13">
    <w:abstractNumId w:val="1"/>
  </w:num>
  <w:num w:numId="14">
    <w:abstractNumId w:val="2"/>
  </w:num>
  <w:num w:numId="15">
    <w:abstractNumId w:val="3"/>
  </w:num>
  <w:num w:numId="16">
    <w:abstractNumId w:val="44"/>
  </w:num>
  <w:num w:numId="17">
    <w:abstractNumId w:val="34"/>
  </w:num>
  <w:num w:numId="18">
    <w:abstractNumId w:val="31"/>
  </w:num>
  <w:num w:numId="19">
    <w:abstractNumId w:val="41"/>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20"/>
  </w:num>
  <w:num w:numId="29">
    <w:abstractNumId w:val="21"/>
  </w:num>
  <w:num w:numId="30">
    <w:abstractNumId w:val="27"/>
  </w:num>
  <w:num w:numId="31">
    <w:abstractNumId w:val="23"/>
  </w:num>
  <w:num w:numId="32">
    <w:abstractNumId w:val="26"/>
  </w:num>
  <w:num w:numId="33">
    <w:abstractNumId w:val="22"/>
  </w:num>
  <w:num w:numId="34">
    <w:abstractNumId w:val="42"/>
  </w:num>
  <w:num w:numId="35">
    <w:abstractNumId w:val="28"/>
  </w:num>
  <w:num w:numId="36">
    <w:abstractNumId w:val="37"/>
  </w:num>
  <w:num w:numId="37">
    <w:abstractNumId w:val="38"/>
  </w:num>
  <w:num w:numId="38">
    <w:abstractNumId w:val="29"/>
  </w:num>
  <w:num w:numId="39">
    <w:abstractNumId w:val="25"/>
  </w:num>
  <w:num w:numId="40">
    <w:abstractNumId w:val="32"/>
  </w:num>
  <w:num w:numId="41">
    <w:abstractNumId w:val="4"/>
  </w:num>
  <w:num w:numId="42">
    <w:abstractNumId w:val="5"/>
  </w:num>
  <w:num w:numId="43">
    <w:abstractNumId w:val="14"/>
  </w:num>
  <w:num w:numId="44">
    <w:abstractNumId w:val="13"/>
  </w:num>
  <w:num w:numId="45">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BEB"/>
    <w:rsid w:val="00070FB5"/>
    <w:rsid w:val="00074929"/>
    <w:rsid w:val="00077F55"/>
    <w:rsid w:val="000939AA"/>
    <w:rsid w:val="000A6880"/>
    <w:rsid w:val="000B1FB1"/>
    <w:rsid w:val="000B5F9B"/>
    <w:rsid w:val="000C6162"/>
    <w:rsid w:val="000D495C"/>
    <w:rsid w:val="000D4A0A"/>
    <w:rsid w:val="000D5241"/>
    <w:rsid w:val="000D5B70"/>
    <w:rsid w:val="000F1D89"/>
    <w:rsid w:val="000F1F18"/>
    <w:rsid w:val="001067C3"/>
    <w:rsid w:val="001368ED"/>
    <w:rsid w:val="00140F06"/>
    <w:rsid w:val="0015037B"/>
    <w:rsid w:val="0015414B"/>
    <w:rsid w:val="001722A3"/>
    <w:rsid w:val="00174D9F"/>
    <w:rsid w:val="00177629"/>
    <w:rsid w:val="001A2123"/>
    <w:rsid w:val="001A3B72"/>
    <w:rsid w:val="001B2C67"/>
    <w:rsid w:val="001C6ECE"/>
    <w:rsid w:val="001F3599"/>
    <w:rsid w:val="00216DD8"/>
    <w:rsid w:val="00217C3D"/>
    <w:rsid w:val="0022180C"/>
    <w:rsid w:val="00224555"/>
    <w:rsid w:val="002406B3"/>
    <w:rsid w:val="00244628"/>
    <w:rsid w:val="00253B0F"/>
    <w:rsid w:val="00253B2A"/>
    <w:rsid w:val="002674FB"/>
    <w:rsid w:val="00273DA7"/>
    <w:rsid w:val="00285840"/>
    <w:rsid w:val="0029787E"/>
    <w:rsid w:val="002A26BA"/>
    <w:rsid w:val="002A744D"/>
    <w:rsid w:val="002B5881"/>
    <w:rsid w:val="002C138F"/>
    <w:rsid w:val="002C614E"/>
    <w:rsid w:val="003248E1"/>
    <w:rsid w:val="003316AC"/>
    <w:rsid w:val="003477C4"/>
    <w:rsid w:val="003602B7"/>
    <w:rsid w:val="003667D3"/>
    <w:rsid w:val="00375CBF"/>
    <w:rsid w:val="00390119"/>
    <w:rsid w:val="0039281D"/>
    <w:rsid w:val="003B11E2"/>
    <w:rsid w:val="003C3005"/>
    <w:rsid w:val="003D440D"/>
    <w:rsid w:val="003E4C0E"/>
    <w:rsid w:val="003F046E"/>
    <w:rsid w:val="004133D7"/>
    <w:rsid w:val="0041498E"/>
    <w:rsid w:val="00436507"/>
    <w:rsid w:val="0044468D"/>
    <w:rsid w:val="0044622E"/>
    <w:rsid w:val="004505F6"/>
    <w:rsid w:val="00461190"/>
    <w:rsid w:val="00461B95"/>
    <w:rsid w:val="00461F1B"/>
    <w:rsid w:val="00477932"/>
    <w:rsid w:val="00483BCE"/>
    <w:rsid w:val="004846C9"/>
    <w:rsid w:val="004863DB"/>
    <w:rsid w:val="0049785C"/>
    <w:rsid w:val="004A0EBE"/>
    <w:rsid w:val="004D69BF"/>
    <w:rsid w:val="004F66F7"/>
    <w:rsid w:val="00514622"/>
    <w:rsid w:val="00524BB0"/>
    <w:rsid w:val="00525434"/>
    <w:rsid w:val="0054365A"/>
    <w:rsid w:val="00560E18"/>
    <w:rsid w:val="00597354"/>
    <w:rsid w:val="005A3A97"/>
    <w:rsid w:val="005B3CEF"/>
    <w:rsid w:val="005B5E7A"/>
    <w:rsid w:val="005D1604"/>
    <w:rsid w:val="006035EC"/>
    <w:rsid w:val="00610789"/>
    <w:rsid w:val="00633556"/>
    <w:rsid w:val="00635C20"/>
    <w:rsid w:val="00652A5B"/>
    <w:rsid w:val="006611A2"/>
    <w:rsid w:val="00664ED3"/>
    <w:rsid w:val="00673DDE"/>
    <w:rsid w:val="00674A33"/>
    <w:rsid w:val="00674FF7"/>
    <w:rsid w:val="00683A06"/>
    <w:rsid w:val="00683D33"/>
    <w:rsid w:val="00695428"/>
    <w:rsid w:val="006B04A7"/>
    <w:rsid w:val="006B2851"/>
    <w:rsid w:val="006C171A"/>
    <w:rsid w:val="006C4C6E"/>
    <w:rsid w:val="006D1EDA"/>
    <w:rsid w:val="006D22CB"/>
    <w:rsid w:val="006D324C"/>
    <w:rsid w:val="00701118"/>
    <w:rsid w:val="00715F53"/>
    <w:rsid w:val="007311D6"/>
    <w:rsid w:val="007322D6"/>
    <w:rsid w:val="00737238"/>
    <w:rsid w:val="00753403"/>
    <w:rsid w:val="00772273"/>
    <w:rsid w:val="00780952"/>
    <w:rsid w:val="007A3AB3"/>
    <w:rsid w:val="007B0FF0"/>
    <w:rsid w:val="007B185E"/>
    <w:rsid w:val="007B2466"/>
    <w:rsid w:val="007D001A"/>
    <w:rsid w:val="007D558F"/>
    <w:rsid w:val="007D6145"/>
    <w:rsid w:val="00816743"/>
    <w:rsid w:val="0082060C"/>
    <w:rsid w:val="008322DB"/>
    <w:rsid w:val="0084263B"/>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03E93"/>
    <w:rsid w:val="00920B51"/>
    <w:rsid w:val="0093399A"/>
    <w:rsid w:val="00934C3B"/>
    <w:rsid w:val="00936ABF"/>
    <w:rsid w:val="00954FBD"/>
    <w:rsid w:val="0097379C"/>
    <w:rsid w:val="0097451B"/>
    <w:rsid w:val="00993990"/>
    <w:rsid w:val="009A2DF5"/>
    <w:rsid w:val="009A6ED5"/>
    <w:rsid w:val="009B7D3E"/>
    <w:rsid w:val="009C20E9"/>
    <w:rsid w:val="009D0D4D"/>
    <w:rsid w:val="009F72BD"/>
    <w:rsid w:val="00A035AF"/>
    <w:rsid w:val="00A47AF7"/>
    <w:rsid w:val="00A71F3C"/>
    <w:rsid w:val="00A76322"/>
    <w:rsid w:val="00A90A85"/>
    <w:rsid w:val="00A96A2A"/>
    <w:rsid w:val="00AB67F4"/>
    <w:rsid w:val="00AB76C2"/>
    <w:rsid w:val="00AD2D7C"/>
    <w:rsid w:val="00AD4A7B"/>
    <w:rsid w:val="00AE0F18"/>
    <w:rsid w:val="00AE6735"/>
    <w:rsid w:val="00AF2BC2"/>
    <w:rsid w:val="00AF74B3"/>
    <w:rsid w:val="00B15193"/>
    <w:rsid w:val="00B26DAD"/>
    <w:rsid w:val="00B35A1A"/>
    <w:rsid w:val="00B5634C"/>
    <w:rsid w:val="00B84D22"/>
    <w:rsid w:val="00BC5DC2"/>
    <w:rsid w:val="00BE02F5"/>
    <w:rsid w:val="00BE7D48"/>
    <w:rsid w:val="00C0147E"/>
    <w:rsid w:val="00C05CC0"/>
    <w:rsid w:val="00C109A8"/>
    <w:rsid w:val="00C229BA"/>
    <w:rsid w:val="00C240F3"/>
    <w:rsid w:val="00C340D9"/>
    <w:rsid w:val="00C777F6"/>
    <w:rsid w:val="00C77B5E"/>
    <w:rsid w:val="00C80F05"/>
    <w:rsid w:val="00C86078"/>
    <w:rsid w:val="00CB2F92"/>
    <w:rsid w:val="00CE71B0"/>
    <w:rsid w:val="00CF5455"/>
    <w:rsid w:val="00D01F93"/>
    <w:rsid w:val="00D10EF9"/>
    <w:rsid w:val="00D72E64"/>
    <w:rsid w:val="00D9472A"/>
    <w:rsid w:val="00DC0B97"/>
    <w:rsid w:val="00DD03E0"/>
    <w:rsid w:val="00DD7385"/>
    <w:rsid w:val="00DE3292"/>
    <w:rsid w:val="00E01EAF"/>
    <w:rsid w:val="00E1150F"/>
    <w:rsid w:val="00E254D1"/>
    <w:rsid w:val="00E46EA1"/>
    <w:rsid w:val="00E474BF"/>
    <w:rsid w:val="00E563D8"/>
    <w:rsid w:val="00E6028A"/>
    <w:rsid w:val="00E62859"/>
    <w:rsid w:val="00E62CE0"/>
    <w:rsid w:val="00E638B4"/>
    <w:rsid w:val="00E66E6B"/>
    <w:rsid w:val="00E72578"/>
    <w:rsid w:val="00E814D4"/>
    <w:rsid w:val="00EA242B"/>
    <w:rsid w:val="00EA6750"/>
    <w:rsid w:val="00EC0955"/>
    <w:rsid w:val="00EC20E4"/>
    <w:rsid w:val="00ED4C54"/>
    <w:rsid w:val="00EE25E4"/>
    <w:rsid w:val="00EE51F7"/>
    <w:rsid w:val="00EE5E5B"/>
    <w:rsid w:val="00F27051"/>
    <w:rsid w:val="00F41469"/>
    <w:rsid w:val="00F605BE"/>
    <w:rsid w:val="00F61CC0"/>
    <w:rsid w:val="00F63DFA"/>
    <w:rsid w:val="00F659B2"/>
    <w:rsid w:val="00F67A98"/>
    <w:rsid w:val="00F763B8"/>
    <w:rsid w:val="00F8199D"/>
    <w:rsid w:val="00F836CB"/>
    <w:rsid w:val="00F84ED0"/>
    <w:rsid w:val="00FB6396"/>
    <w:rsid w:val="00FC55E9"/>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A5A5A5" w:themeColor="text1" w:themeTint="66"/>
        <w:left w:val="single" w:sz="4" w:space="0" w:color="A5A5A5" w:themeColor="text1" w:themeTint="66"/>
        <w:bottom w:val="single" w:sz="4" w:space="0" w:color="A5A5A5" w:themeColor="text1" w:themeTint="66"/>
        <w:right w:val="single" w:sz="4" w:space="0" w:color="A5A5A5" w:themeColor="text1" w:themeTint="66"/>
        <w:insideH w:val="single" w:sz="4" w:space="0" w:color="A5A5A5" w:themeColor="text1" w:themeTint="66"/>
        <w:insideV w:val="single" w:sz="4" w:space="0" w:color="A5A5A5" w:themeColor="text1" w:themeTint="66"/>
      </w:tblBorders>
    </w:tblPr>
    <w:tblStylePr w:type="firstRow">
      <w:rPr>
        <w:b/>
        <w:bCs/>
      </w:rPr>
      <w:tblPr/>
      <w:tcPr>
        <w:tcBorders>
          <w:bottom w:val="single" w:sz="12" w:space="0" w:color="787878" w:themeColor="text1" w:themeTint="99"/>
        </w:tcBorders>
      </w:tcPr>
    </w:tblStylePr>
    <w:tblStylePr w:type="lastRow">
      <w:rPr>
        <w:b/>
        <w:bCs/>
      </w:rPr>
      <w:tblPr/>
      <w:tcPr>
        <w:tcBorders>
          <w:top w:val="double" w:sz="2" w:space="0" w:color="787878"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2.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F29975-9334-4E16-97DA-BFD5A057D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0</TotalTime>
  <Pages>48</Pages>
  <Words>7646</Words>
  <Characters>4358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d.Sirajuddin Borno</cp:lastModifiedBy>
  <cp:revision>170</cp:revision>
  <cp:lastPrinted>2018-09-18T16:32:00Z</cp:lastPrinted>
  <dcterms:created xsi:type="dcterms:W3CDTF">2018-08-11T08:14:00Z</dcterms:created>
  <dcterms:modified xsi:type="dcterms:W3CDTF">2021-07-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